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XSpec="center" w:tblpY="-433"/>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733"/>
        <w:gridCol w:w="7400"/>
      </w:tblGrid>
      <w:tr w:rsidR="003D497C" w:rsidRPr="00D4795F" w14:paraId="00475959" w14:textId="77777777" w:rsidTr="003D497C">
        <w:trPr>
          <w:trHeight w:val="426"/>
        </w:trPr>
        <w:tc>
          <w:tcPr>
            <w:tcW w:w="10133" w:type="dxa"/>
            <w:gridSpan w:val="2"/>
            <w:shd w:val="clear" w:color="auto" w:fill="D9D9D9" w:themeFill="background1" w:themeFillShade="D9"/>
            <w:vAlign w:val="center"/>
          </w:tcPr>
          <w:p w14:paraId="30EEB65A" w14:textId="77777777" w:rsidR="00CD1E6F" w:rsidRPr="00B46E10" w:rsidRDefault="00CD1E6F" w:rsidP="00CD1E6F">
            <w:pPr>
              <w:spacing w:before="240" w:after="0" w:line="240" w:lineRule="auto"/>
              <w:jc w:val="center"/>
              <w:outlineLvl w:val="0"/>
              <w:rPr>
                <w:rFonts w:asciiTheme="minorHAnsi" w:hAnsiTheme="minorHAnsi" w:cs="Calibri"/>
                <w:b/>
                <w:bCs/>
                <w:color w:val="C0504D" w:themeColor="accent2"/>
                <w:sz w:val="28"/>
                <w:szCs w:val="28"/>
              </w:rPr>
            </w:pPr>
            <w:r w:rsidRPr="00B46E10">
              <w:rPr>
                <w:rFonts w:asciiTheme="minorHAnsi" w:hAnsiTheme="minorHAnsi" w:cs="Calibri"/>
                <w:b/>
                <w:bCs/>
                <w:color w:val="C0504D" w:themeColor="accent2"/>
                <w:sz w:val="28"/>
                <w:szCs w:val="28"/>
              </w:rPr>
              <w:t>Institutional Ethics Committee – Biomedical &amp; Health Research (IEC-BMHR)</w:t>
            </w:r>
          </w:p>
          <w:p w14:paraId="525ACBC0" w14:textId="58581CFA" w:rsidR="003D497C" w:rsidRPr="003D497C" w:rsidRDefault="00CD1E6F" w:rsidP="00BC38FC">
            <w:pPr>
              <w:spacing w:before="240" w:after="0" w:line="240" w:lineRule="auto"/>
              <w:jc w:val="center"/>
              <w:outlineLvl w:val="0"/>
              <w:rPr>
                <w:rFonts w:asciiTheme="minorHAnsi" w:hAnsiTheme="minorHAnsi" w:cs="Gotham"/>
                <w:b/>
                <w:color w:val="365F91" w:themeColor="accent1" w:themeShade="BF"/>
                <w:sz w:val="36"/>
                <w:szCs w:val="36"/>
                <w:lang w:val="en-IN"/>
              </w:rPr>
            </w:pPr>
            <w:r w:rsidRPr="00B46E10">
              <w:rPr>
                <w:rFonts w:asciiTheme="minorHAnsi" w:hAnsiTheme="minorHAnsi" w:cs="Gotham"/>
                <w:b/>
                <w:bCs/>
                <w:color w:val="365F91" w:themeColor="accent1" w:themeShade="BF"/>
                <w:sz w:val="28"/>
                <w:szCs w:val="28"/>
              </w:rPr>
              <w:t xml:space="preserve">ICMR-NATIONAL </w:t>
            </w:r>
            <w:r w:rsidR="007409AB" w:rsidRPr="00B46E10">
              <w:rPr>
                <w:rFonts w:asciiTheme="minorHAnsi" w:hAnsiTheme="minorHAnsi" w:cs="Gotham"/>
                <w:b/>
                <w:bCs/>
                <w:color w:val="365F91" w:themeColor="accent1" w:themeShade="BF"/>
                <w:sz w:val="28"/>
                <w:szCs w:val="28"/>
              </w:rPr>
              <w:t>INSTITUTE FOR</w:t>
            </w:r>
            <w:r w:rsidR="007409AB">
              <w:rPr>
                <w:rFonts w:asciiTheme="minorHAnsi" w:hAnsiTheme="minorHAnsi" w:cs="Gotham"/>
                <w:b/>
                <w:bCs/>
                <w:color w:val="365F91" w:themeColor="accent1" w:themeShade="BF"/>
                <w:sz w:val="28"/>
                <w:szCs w:val="28"/>
              </w:rPr>
              <w:t xml:space="preserve"> RESEARCH IN BACTERIAL INFECTIONS</w:t>
            </w:r>
            <w:r w:rsidRPr="00B46E10">
              <w:rPr>
                <w:rFonts w:asciiTheme="minorHAnsi" w:hAnsiTheme="minorHAnsi" w:cs="Gotham"/>
                <w:b/>
                <w:bCs/>
                <w:color w:val="365F91" w:themeColor="accent1" w:themeShade="BF"/>
                <w:sz w:val="28"/>
                <w:szCs w:val="28"/>
              </w:rPr>
              <w:t>, KOLKATA</w:t>
            </w:r>
          </w:p>
        </w:tc>
      </w:tr>
      <w:tr w:rsidR="00BC165D" w:rsidRPr="00D4795F" w14:paraId="5EBA806B" w14:textId="77777777" w:rsidTr="00396D5C">
        <w:trPr>
          <w:trHeight w:val="1270"/>
        </w:trPr>
        <w:tc>
          <w:tcPr>
            <w:tcW w:w="2070" w:type="dxa"/>
            <w:shd w:val="clear" w:color="auto" w:fill="D9D9D9" w:themeFill="background1" w:themeFillShade="D9"/>
            <w:vAlign w:val="center"/>
          </w:tcPr>
          <w:sdt>
            <w:sdtPr>
              <w:rPr>
                <w:rFonts w:cs="Gotham"/>
                <w:b/>
                <w:noProof/>
                <w:color w:val="365F91"/>
                <w:sz w:val="36"/>
                <w:szCs w:val="36"/>
                <w:lang w:eastAsia="en-IN"/>
              </w:rPr>
              <w:id w:val="15765864"/>
              <w:picture/>
            </w:sdtPr>
            <w:sdtEndPr/>
            <w:sdtContent>
              <w:p w14:paraId="59532078" w14:textId="225C3FC2" w:rsidR="00BC165D" w:rsidRPr="00D4795F" w:rsidRDefault="007409AB" w:rsidP="003D497C">
                <w:pPr>
                  <w:autoSpaceDE w:val="0"/>
                  <w:autoSpaceDN w:val="0"/>
                  <w:adjustRightInd w:val="0"/>
                  <w:spacing w:after="0" w:line="240" w:lineRule="auto"/>
                  <w:jc w:val="center"/>
                  <w:rPr>
                    <w:rFonts w:asciiTheme="minorHAnsi" w:hAnsiTheme="minorHAnsi" w:cs="Gotham"/>
                    <w:color w:val="000000"/>
                    <w:sz w:val="24"/>
                    <w:szCs w:val="24"/>
                    <w:lang w:val="en-IN"/>
                  </w:rPr>
                </w:pPr>
                <w:r w:rsidRPr="007409AB">
                  <w:rPr>
                    <w:rFonts w:cs="Gotham"/>
                    <w:b/>
                    <w:noProof/>
                    <w:color w:val="365F91"/>
                    <w:sz w:val="36"/>
                    <w:szCs w:val="36"/>
                    <w:lang w:eastAsia="en-IN"/>
                  </w:rPr>
                  <w:drawing>
                    <wp:inline distT="0" distB="0" distL="0" distR="0" wp14:anchorId="4806C905" wp14:editId="42BDDCC9">
                      <wp:extent cx="1598295" cy="609600"/>
                      <wp:effectExtent l="0" t="0" r="0" b="0"/>
                      <wp:docPr id="1160408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1666" cy="629956"/>
                              </a:xfrm>
                              <a:prstGeom prst="rect">
                                <a:avLst/>
                              </a:prstGeom>
                              <a:noFill/>
                            </pic:spPr>
                          </pic:pic>
                        </a:graphicData>
                      </a:graphic>
                    </wp:inline>
                  </w:drawing>
                </w:r>
              </w:p>
            </w:sdtContent>
          </w:sdt>
          <w:p w14:paraId="65118FCE" w14:textId="405B1C8E" w:rsidR="00BC165D" w:rsidRPr="00D4795F" w:rsidRDefault="00BC165D" w:rsidP="003D497C">
            <w:pPr>
              <w:spacing w:after="0" w:line="240" w:lineRule="auto"/>
              <w:jc w:val="center"/>
              <w:outlineLvl w:val="0"/>
              <w:rPr>
                <w:rFonts w:asciiTheme="minorHAnsi" w:hAnsiTheme="minorHAnsi" w:cs="Calibri"/>
                <w:color w:val="365F91" w:themeColor="accent1" w:themeShade="BF"/>
              </w:rPr>
            </w:pPr>
          </w:p>
        </w:tc>
        <w:tc>
          <w:tcPr>
            <w:tcW w:w="8063" w:type="dxa"/>
            <w:shd w:val="clear" w:color="auto" w:fill="D9D9D9" w:themeFill="background1" w:themeFillShade="D9"/>
          </w:tcPr>
          <w:p w14:paraId="6DC6C779" w14:textId="4CCE4648" w:rsidR="00BC165D" w:rsidRPr="003D497C" w:rsidRDefault="00BC165D" w:rsidP="00BC165D">
            <w:pPr>
              <w:spacing w:after="0" w:line="240" w:lineRule="auto"/>
              <w:outlineLvl w:val="0"/>
              <w:rPr>
                <w:rFonts w:asciiTheme="minorHAnsi" w:hAnsiTheme="minorHAnsi" w:cs="Gotham"/>
                <w:b/>
                <w:color w:val="365F91" w:themeColor="accent1" w:themeShade="BF"/>
                <w:sz w:val="36"/>
                <w:szCs w:val="36"/>
                <w:lang w:val="en-IN"/>
              </w:rPr>
            </w:pPr>
            <w:r w:rsidRPr="003D497C">
              <w:rPr>
                <w:rFonts w:asciiTheme="minorHAnsi" w:hAnsiTheme="minorHAnsi" w:cs="Gotham"/>
                <w:b/>
                <w:color w:val="365F91" w:themeColor="accent1" w:themeShade="BF"/>
                <w:sz w:val="36"/>
                <w:szCs w:val="36"/>
                <w:lang w:val="en-IN"/>
              </w:rPr>
              <w:t xml:space="preserve">                          (Annexure 8)</w:t>
            </w:r>
          </w:p>
          <w:p w14:paraId="02F56838" w14:textId="25272AF6" w:rsidR="003D497C" w:rsidRPr="003D497C" w:rsidRDefault="00BC165D" w:rsidP="003D497C">
            <w:pPr>
              <w:spacing w:after="0" w:line="240" w:lineRule="auto"/>
              <w:outlineLvl w:val="0"/>
              <w:rPr>
                <w:rFonts w:asciiTheme="minorHAnsi" w:hAnsiTheme="minorHAnsi" w:cs="Gotham"/>
                <w:b/>
                <w:color w:val="365F91" w:themeColor="accent1" w:themeShade="BF"/>
                <w:sz w:val="36"/>
                <w:szCs w:val="36"/>
                <w:lang w:val="en-IN"/>
              </w:rPr>
            </w:pPr>
            <w:r w:rsidRPr="003D497C">
              <w:rPr>
                <w:rFonts w:asciiTheme="minorHAnsi" w:hAnsiTheme="minorHAnsi" w:cs="Gotham"/>
                <w:b/>
                <w:color w:val="365F91" w:themeColor="accent1" w:themeShade="BF"/>
                <w:sz w:val="36"/>
                <w:szCs w:val="36"/>
                <w:lang w:val="en-IN"/>
              </w:rPr>
              <w:t xml:space="preserve">     </w:t>
            </w:r>
            <w:r w:rsidR="00D62A14">
              <w:rPr>
                <w:rFonts w:asciiTheme="minorHAnsi" w:hAnsiTheme="minorHAnsi" w:cs="Gotham"/>
                <w:b/>
                <w:color w:val="365F91" w:themeColor="accent1" w:themeShade="BF"/>
                <w:sz w:val="36"/>
                <w:szCs w:val="36"/>
                <w:lang w:val="en-IN"/>
              </w:rPr>
              <w:t xml:space="preserve"> </w:t>
            </w:r>
            <w:r w:rsidRPr="003D497C">
              <w:rPr>
                <w:rFonts w:asciiTheme="minorHAnsi" w:hAnsiTheme="minorHAnsi" w:cs="Gotham"/>
                <w:b/>
                <w:color w:val="365F91" w:themeColor="accent1" w:themeShade="BF"/>
                <w:sz w:val="36"/>
                <w:szCs w:val="36"/>
                <w:lang w:val="en-IN"/>
              </w:rPr>
              <w:t>Application form for Clinical Trials</w:t>
            </w:r>
          </w:p>
          <w:p w14:paraId="3C1A79AC" w14:textId="40C3252F" w:rsidR="00BC165D" w:rsidRPr="00D4795F" w:rsidRDefault="003D497C" w:rsidP="003D497C">
            <w:pPr>
              <w:spacing w:after="0" w:line="240" w:lineRule="auto"/>
              <w:jc w:val="center"/>
              <w:outlineLvl w:val="0"/>
              <w:rPr>
                <w:rFonts w:asciiTheme="minorHAnsi" w:hAnsiTheme="minorHAnsi" w:cs="Calibri"/>
                <w:color w:val="365F91" w:themeColor="accent1" w:themeShade="BF"/>
              </w:rPr>
            </w:pPr>
            <w:r>
              <w:rPr>
                <w:rFonts w:asciiTheme="minorHAnsi" w:hAnsiTheme="minorHAnsi" w:cs="Gotham"/>
                <w:b/>
                <w:lang w:val="en-IN" w:eastAsia="en-IN"/>
              </w:rPr>
              <w:t xml:space="preserve">                     </w:t>
            </w:r>
            <w:r w:rsidRPr="00D4795F">
              <w:rPr>
                <w:rFonts w:asciiTheme="minorHAnsi" w:hAnsiTheme="minorHAnsi" w:cs="Gotham"/>
                <w:b/>
                <w:lang w:val="en-IN" w:eastAsia="en-IN"/>
              </w:rPr>
              <w:t xml:space="preserve">EC Ref. </w:t>
            </w:r>
            <w:r w:rsidR="007409AB" w:rsidRPr="00D4795F">
              <w:rPr>
                <w:rFonts w:asciiTheme="minorHAnsi" w:hAnsiTheme="minorHAnsi" w:cs="Gotham"/>
                <w:b/>
                <w:lang w:val="en-IN" w:eastAsia="en-IN"/>
              </w:rPr>
              <w:t>No</w:t>
            </w:r>
            <w:r w:rsidR="007409AB" w:rsidRPr="00D4795F">
              <w:rPr>
                <w:rFonts w:asciiTheme="minorHAnsi" w:hAnsiTheme="minorHAnsi" w:cs="Gotham"/>
                <w:b/>
                <w:i/>
                <w:lang w:val="en-IN" w:eastAsia="en-IN"/>
              </w:rPr>
              <w:t>. (</w:t>
            </w:r>
            <w:r w:rsidRPr="00D4795F">
              <w:rPr>
                <w:rFonts w:asciiTheme="minorHAnsi" w:hAnsiTheme="minorHAnsi" w:cs="Gotham"/>
                <w:i/>
                <w:lang w:val="en-IN" w:eastAsia="en-IN"/>
              </w:rPr>
              <w:t>for office use):</w:t>
            </w:r>
            <w:r>
              <w:rPr>
                <w:rFonts w:asciiTheme="minorHAnsi" w:hAnsiTheme="minorHAnsi" w:cs="Gotham"/>
                <w:i/>
                <w:lang w:val="en-IN" w:eastAsia="en-IN"/>
              </w:rPr>
              <w:t xml:space="preserve"> </w:t>
            </w:r>
          </w:p>
        </w:tc>
      </w:tr>
    </w:tbl>
    <w:p w14:paraId="33DD66E8" w14:textId="77777777" w:rsidR="00261AC5" w:rsidRDefault="00261AC5" w:rsidP="00AF7706">
      <w:pPr>
        <w:outlineLvl w:val="0"/>
        <w:rPr>
          <w:sz w:val="16"/>
          <w:szCs w:val="16"/>
        </w:rPr>
      </w:pPr>
    </w:p>
    <w:tbl>
      <w:tblPr>
        <w:tblStyle w:val="TableGrid1"/>
        <w:tblpPr w:leftFromText="180" w:rightFromText="180" w:vertAnchor="page" w:horzAnchor="margin" w:tblpXSpec="center" w:tblpY="3166"/>
        <w:tblW w:w="9952" w:type="dxa"/>
        <w:tblLook w:val="04A0" w:firstRow="1" w:lastRow="0" w:firstColumn="1" w:lastColumn="0" w:noHBand="0" w:noVBand="1"/>
      </w:tblPr>
      <w:tblGrid>
        <w:gridCol w:w="9952"/>
      </w:tblGrid>
      <w:tr w:rsidR="00261AC5" w:rsidRPr="00D4795F" w14:paraId="3FB83BF3" w14:textId="77777777" w:rsidTr="007409AB">
        <w:trPr>
          <w:trHeight w:val="1524"/>
        </w:trPr>
        <w:tc>
          <w:tcPr>
            <w:tcW w:w="9952" w:type="dxa"/>
          </w:tcPr>
          <w:p w14:paraId="4FC1AA8C" w14:textId="77777777" w:rsidR="00261AC5" w:rsidRPr="00D4795F" w:rsidRDefault="00261AC5" w:rsidP="007409AB">
            <w:pPr>
              <w:tabs>
                <w:tab w:val="left" w:pos="3053"/>
              </w:tabs>
              <w:spacing w:before="240" w:after="0" w:line="240" w:lineRule="auto"/>
              <w:rPr>
                <w:rFonts w:asciiTheme="minorHAnsi" w:hAnsiTheme="minorHAnsi" w:cs="Times New Roman"/>
              </w:rPr>
            </w:pPr>
            <w:r w:rsidRPr="00D4795F">
              <w:rPr>
                <w:rFonts w:asciiTheme="minorHAnsi" w:hAnsiTheme="minorHAnsi" w:cs="Times New Roman"/>
              </w:rPr>
              <w:t xml:space="preserve">Title of study: </w:t>
            </w:r>
            <w:r w:rsidR="00D46DBC"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D46DBC" w:rsidRPr="00D4795F">
              <w:rPr>
                <w:rFonts w:asciiTheme="minorHAnsi" w:eastAsia="Arial" w:hAnsiTheme="minorHAnsi" w:cs="Calibri"/>
                <w:lang w:val="en-IN"/>
              </w:rPr>
            </w:r>
            <w:r w:rsidR="00D46DBC"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D46DBC" w:rsidRPr="00D4795F">
              <w:rPr>
                <w:rFonts w:asciiTheme="minorHAnsi" w:eastAsia="Arial" w:hAnsiTheme="minorHAnsi" w:cs="Calibri"/>
                <w:lang w:val="en-IN"/>
              </w:rPr>
              <w:fldChar w:fldCharType="end"/>
            </w:r>
          </w:p>
          <w:p w14:paraId="53B895A6" w14:textId="77777777" w:rsidR="00261AC5" w:rsidRPr="00D4795F" w:rsidRDefault="00261AC5" w:rsidP="007409AB">
            <w:pPr>
              <w:tabs>
                <w:tab w:val="left" w:pos="3053"/>
              </w:tabs>
              <w:spacing w:before="240" w:after="0" w:line="240" w:lineRule="auto"/>
              <w:rPr>
                <w:rFonts w:asciiTheme="minorHAnsi" w:hAnsiTheme="minorHAnsi" w:cs="Times New Roman"/>
              </w:rPr>
            </w:pPr>
          </w:p>
          <w:p w14:paraId="6B51E482" w14:textId="77777777" w:rsidR="00261AC5" w:rsidRPr="00D4795F" w:rsidRDefault="00261AC5" w:rsidP="007409AB">
            <w:pPr>
              <w:tabs>
                <w:tab w:val="left" w:pos="3053"/>
              </w:tabs>
              <w:spacing w:after="0" w:line="240" w:lineRule="auto"/>
              <w:rPr>
                <w:rFonts w:asciiTheme="minorHAnsi" w:hAnsiTheme="minorHAnsi" w:cs="Times New Roman"/>
              </w:rPr>
            </w:pPr>
            <w:r w:rsidRPr="00D4795F">
              <w:rPr>
                <w:rFonts w:asciiTheme="minorHAnsi" w:hAnsiTheme="minorHAnsi" w:cs="Times New Roman"/>
              </w:rPr>
              <w:t xml:space="preserve">Principal Investigator (Name, Designation and Affiliation) : </w:t>
            </w:r>
            <w:r w:rsidR="00D46DBC"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D46DBC" w:rsidRPr="00D4795F">
              <w:rPr>
                <w:rFonts w:asciiTheme="minorHAnsi" w:eastAsia="Arial" w:hAnsiTheme="minorHAnsi" w:cs="Calibri"/>
                <w:lang w:val="en-IN"/>
              </w:rPr>
            </w:r>
            <w:r w:rsidR="00D46DBC"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D46DBC" w:rsidRPr="00D4795F">
              <w:rPr>
                <w:rFonts w:asciiTheme="minorHAnsi" w:eastAsia="Arial" w:hAnsiTheme="minorHAnsi" w:cs="Calibri"/>
                <w:lang w:val="en-IN"/>
              </w:rPr>
              <w:fldChar w:fldCharType="end"/>
            </w:r>
          </w:p>
        </w:tc>
      </w:tr>
    </w:tbl>
    <w:tbl>
      <w:tblPr>
        <w:tblW w:w="99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1470"/>
        <w:gridCol w:w="465"/>
        <w:gridCol w:w="1890"/>
        <w:gridCol w:w="75"/>
        <w:gridCol w:w="135"/>
        <w:gridCol w:w="270"/>
        <w:gridCol w:w="285"/>
        <w:gridCol w:w="30"/>
        <w:gridCol w:w="795"/>
        <w:gridCol w:w="405"/>
        <w:gridCol w:w="2775"/>
        <w:gridCol w:w="60"/>
        <w:gridCol w:w="131"/>
        <w:gridCol w:w="124"/>
        <w:gridCol w:w="446"/>
      </w:tblGrid>
      <w:tr w:rsidR="00261AC5" w:rsidRPr="00D4795F" w14:paraId="61A1A793" w14:textId="77777777" w:rsidTr="00DB1A97">
        <w:trPr>
          <w:trHeight w:val="688"/>
          <w:jc w:val="center"/>
        </w:trPr>
        <w:tc>
          <w:tcPr>
            <w:tcW w:w="568" w:type="dxa"/>
          </w:tcPr>
          <w:p w14:paraId="19E0A256" w14:textId="77777777" w:rsidR="00261AC5" w:rsidRPr="00D4795F" w:rsidRDefault="00261AC5" w:rsidP="00767B89">
            <w:pPr>
              <w:pStyle w:val="ListParagraph"/>
              <w:numPr>
                <w:ilvl w:val="0"/>
                <w:numId w:val="32"/>
              </w:numPr>
              <w:spacing w:after="0" w:line="240" w:lineRule="auto"/>
              <w:ind w:left="-142" w:hanging="142"/>
              <w:rPr>
                <w:rFonts w:asciiTheme="minorHAnsi" w:hAnsiTheme="minorHAnsi" w:cs="Calibri"/>
              </w:rPr>
            </w:pPr>
            <w:r w:rsidRPr="00D4795F">
              <w:rPr>
                <w:rFonts w:asciiTheme="minorHAnsi" w:hAnsiTheme="minorHAnsi" w:cs="Calibri"/>
              </w:rPr>
              <w:t xml:space="preserve">1. </w:t>
            </w:r>
          </w:p>
          <w:p w14:paraId="59C0748A" w14:textId="77777777" w:rsidR="00261AC5" w:rsidRPr="00D4795F" w:rsidRDefault="00261AC5" w:rsidP="00767B89">
            <w:pPr>
              <w:pStyle w:val="ListParagraph"/>
              <w:numPr>
                <w:ilvl w:val="0"/>
                <w:numId w:val="32"/>
              </w:numPr>
              <w:spacing w:after="0" w:line="240" w:lineRule="auto"/>
              <w:ind w:left="-142" w:hanging="142"/>
              <w:rPr>
                <w:rFonts w:asciiTheme="minorHAnsi" w:hAnsiTheme="minorHAnsi" w:cs="Calibri"/>
              </w:rPr>
            </w:pPr>
          </w:p>
        </w:tc>
        <w:tc>
          <w:tcPr>
            <w:tcW w:w="9356" w:type="dxa"/>
            <w:gridSpan w:val="15"/>
          </w:tcPr>
          <w:tbl>
            <w:tblPr>
              <w:tblpPr w:leftFromText="180" w:rightFromText="180" w:vertAnchor="text" w:horzAnchor="page" w:tblpX="4216" w:tblpY="14"/>
              <w:tblOverlap w:val="never"/>
              <w:tblW w:w="4531" w:type="dxa"/>
              <w:tblLayout w:type="fixed"/>
              <w:tblLook w:val="04A0" w:firstRow="1" w:lastRow="0" w:firstColumn="1" w:lastColumn="0" w:noHBand="0" w:noVBand="1"/>
            </w:tblPr>
            <w:tblGrid>
              <w:gridCol w:w="2122"/>
              <w:gridCol w:w="2409"/>
            </w:tblGrid>
            <w:tr w:rsidR="00261AC5" w:rsidRPr="00D4795F" w14:paraId="1EDB298A" w14:textId="77777777" w:rsidTr="008C64D2">
              <w:trPr>
                <w:trHeight w:val="423"/>
              </w:trPr>
              <w:tc>
                <w:tcPr>
                  <w:tcW w:w="2122" w:type="dxa"/>
                </w:tcPr>
                <w:p w14:paraId="4743ADEB" w14:textId="7B5C027D"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 xml:space="preserve">Regulatory trial   </w:t>
                  </w:r>
                  <w:r w:rsidR="00D46DBC" w:rsidRPr="00D4795F">
                    <w:rPr>
                      <w:rFonts w:cs="Calibri"/>
                    </w:rPr>
                    <w:object w:dxaOrig="1440" w:dyaOrig="1440" w14:anchorId="0E3E03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9" type="#_x0000_t75" style="width:10.5pt;height:12pt" o:ole="">
                        <v:imagedata r:id="rId9" o:title=""/>
                        <w10:bordertop type="single" width="4"/>
                        <w10:borderleft type="single" width="4"/>
                        <w10:borderbottom type="single" width="4"/>
                        <w10:borderright type="single" width="4"/>
                      </v:shape>
                      <w:control r:id="rId10" w:name="CheckBox431125117353351325512710177151153271" w:shapeid="_x0000_i1159"/>
                    </w:object>
                  </w:r>
                  <w:r w:rsidR="00073173">
                    <w:rPr>
                      <w:rFonts w:cs="Calibri"/>
                    </w:rPr>
                    <w:t xml:space="preserve">  </w:t>
                  </w:r>
                </w:p>
              </w:tc>
              <w:tc>
                <w:tcPr>
                  <w:tcW w:w="2409" w:type="dxa"/>
                </w:tcPr>
                <w:p w14:paraId="0A73FDC5" w14:textId="1EECA81B" w:rsidR="00261AC5" w:rsidRPr="00D4795F" w:rsidRDefault="00073173" w:rsidP="00767B89">
                  <w:pPr>
                    <w:spacing w:after="0" w:line="240" w:lineRule="auto"/>
                    <w:rPr>
                      <w:rFonts w:asciiTheme="minorHAnsi" w:hAnsiTheme="minorHAnsi" w:cs="Calibri"/>
                    </w:rPr>
                  </w:pPr>
                  <w:r>
                    <w:rPr>
                      <w:rFonts w:asciiTheme="minorHAnsi" w:hAnsiTheme="minorHAnsi" w:cs="Calibri"/>
                    </w:rPr>
                    <w:t xml:space="preserve">         </w:t>
                  </w:r>
                  <w:r w:rsidR="00261AC5" w:rsidRPr="00D4795F">
                    <w:rPr>
                      <w:rFonts w:asciiTheme="minorHAnsi" w:hAnsiTheme="minorHAnsi" w:cs="Calibri"/>
                    </w:rPr>
                    <w:t xml:space="preserve">Academic trial   </w:t>
                  </w:r>
                  <w:r w:rsidR="00D46DBC" w:rsidRPr="00D4795F">
                    <w:rPr>
                      <w:rFonts w:cs="Calibri"/>
                    </w:rPr>
                    <w:object w:dxaOrig="1440" w:dyaOrig="1440" w14:anchorId="7C0FE00D">
                      <v:shape id="_x0000_i1161" type="#_x0000_t75" style="width:10.5pt;height:12pt" o:ole="">
                        <v:imagedata r:id="rId9" o:title=""/>
                        <w10:bordertop type="single" width="4"/>
                        <w10:borderleft type="single" width="4"/>
                        <w10:borderbottom type="single" width="4"/>
                        <w10:borderright type="single" width="4"/>
                      </v:shape>
                      <w:control r:id="rId11" w:name="CheckBox431125117353351325512710177151153272" w:shapeid="_x0000_i1161"/>
                    </w:object>
                  </w:r>
                </w:p>
              </w:tc>
            </w:tr>
          </w:tbl>
          <w:p w14:paraId="58D544BC" w14:textId="77777777" w:rsidR="00261AC5" w:rsidRPr="00D4795F" w:rsidRDefault="00261AC5" w:rsidP="00767B89">
            <w:pPr>
              <w:pStyle w:val="ListParagraph"/>
              <w:numPr>
                <w:ilvl w:val="0"/>
                <w:numId w:val="32"/>
              </w:numPr>
              <w:spacing w:after="0" w:line="240" w:lineRule="auto"/>
              <w:ind w:left="-142" w:hanging="142"/>
              <w:rPr>
                <w:rFonts w:asciiTheme="minorHAnsi" w:hAnsiTheme="minorHAnsi"/>
              </w:rPr>
            </w:pPr>
            <w:r w:rsidRPr="00D4795F">
              <w:rPr>
                <w:rFonts w:asciiTheme="minorHAnsi" w:hAnsiTheme="minorHAnsi" w:cs="Calibri"/>
              </w:rPr>
              <w:t>Type of clinical trial</w:t>
            </w:r>
          </w:p>
          <w:p w14:paraId="08BAC395" w14:textId="77777777" w:rsidR="00261AC5" w:rsidRPr="00D4795F" w:rsidRDefault="00261AC5" w:rsidP="00767B89">
            <w:pPr>
              <w:spacing w:line="240" w:lineRule="auto"/>
              <w:ind w:left="-284"/>
              <w:rPr>
                <w:rFonts w:asciiTheme="minorHAnsi" w:hAnsiTheme="minorHAnsi"/>
              </w:rPr>
            </w:pPr>
          </w:p>
          <w:p w14:paraId="7FEDD217" w14:textId="77777777" w:rsidR="00261AC5" w:rsidRPr="00D4795F" w:rsidRDefault="00261AC5" w:rsidP="00767B89">
            <w:pPr>
              <w:spacing w:line="240" w:lineRule="auto"/>
              <w:rPr>
                <w:rFonts w:asciiTheme="minorHAnsi" w:hAnsiTheme="minorHAnsi"/>
              </w:rPr>
            </w:pPr>
            <w:r w:rsidRPr="00216D66">
              <w:rPr>
                <w:rFonts w:asciiTheme="minorHAnsi" w:hAnsiTheme="minorHAnsi"/>
              </w:rPr>
              <w:t>CTRI registration number</w:t>
            </w:r>
            <w:r w:rsidRPr="00D4795F">
              <w:rPr>
                <w:rFonts w:asciiTheme="minorHAnsi" w:hAnsiTheme="minorHAnsi"/>
              </w:rPr>
              <w:t xml:space="preserve">: </w:t>
            </w:r>
            <w:r w:rsidR="00D46DBC"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D46DBC" w:rsidRPr="00D4795F">
              <w:rPr>
                <w:rFonts w:asciiTheme="minorHAnsi" w:eastAsia="Arial" w:hAnsiTheme="minorHAnsi" w:cs="Calibri"/>
                <w:lang w:val="en-IN"/>
              </w:rPr>
            </w:r>
            <w:r w:rsidR="00D46DBC"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D46DBC" w:rsidRPr="00D4795F">
              <w:rPr>
                <w:rFonts w:asciiTheme="minorHAnsi" w:eastAsia="Arial" w:hAnsiTheme="minorHAnsi" w:cs="Calibri"/>
                <w:lang w:val="en-IN"/>
              </w:rPr>
              <w:fldChar w:fldCharType="end"/>
            </w:r>
            <w:r w:rsidR="00D61483">
              <w:rPr>
                <w:rFonts w:asciiTheme="minorHAnsi" w:eastAsia="Arial" w:hAnsiTheme="minorHAnsi" w:cs="Calibri"/>
                <w:lang w:val="en-IN"/>
              </w:rPr>
              <w:t xml:space="preserve">     </w:t>
            </w:r>
            <w:r>
              <w:rPr>
                <w:rFonts w:asciiTheme="minorHAnsi" w:eastAsia="Arial" w:hAnsiTheme="minorHAnsi" w:cs="Calibri"/>
                <w:lang w:val="en-IN"/>
              </w:rPr>
              <w:t xml:space="preserve">  NABH accreditation number </w:t>
            </w:r>
            <w:r w:rsidR="00D46DBC"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D46DBC" w:rsidRPr="00D4795F">
              <w:rPr>
                <w:rFonts w:asciiTheme="minorHAnsi" w:eastAsia="Arial" w:hAnsiTheme="minorHAnsi" w:cs="Calibri"/>
                <w:lang w:val="en-IN"/>
              </w:rPr>
            </w:r>
            <w:r w:rsidR="00D46DBC"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D46DBC" w:rsidRPr="00D4795F">
              <w:rPr>
                <w:rFonts w:asciiTheme="minorHAnsi" w:eastAsia="Arial" w:hAnsiTheme="minorHAnsi" w:cs="Calibri"/>
                <w:lang w:val="en-IN"/>
              </w:rPr>
              <w:fldChar w:fldCharType="end"/>
            </w:r>
            <w:r>
              <w:rPr>
                <w:rFonts w:asciiTheme="minorHAnsi" w:eastAsia="Arial" w:hAnsiTheme="minorHAnsi" w:cs="Calibri"/>
                <w:lang w:val="en-IN"/>
              </w:rPr>
              <w:t xml:space="preserve"> EC registration number:</w:t>
            </w:r>
            <w:r w:rsidR="00D61483" w:rsidRPr="00D4795F">
              <w:rPr>
                <w:rFonts w:asciiTheme="minorHAnsi" w:eastAsia="Arial" w:hAnsiTheme="minorHAnsi" w:cs="Calibri"/>
                <w:lang w:val="en-IN"/>
              </w:rPr>
              <w:t xml:space="preserve"> </w:t>
            </w:r>
            <w:r w:rsidR="00D46DBC" w:rsidRPr="00D4795F">
              <w:rPr>
                <w:rFonts w:asciiTheme="minorHAnsi" w:eastAsia="Arial" w:hAnsiTheme="minorHAnsi" w:cs="Calibri"/>
                <w:lang w:val="en-IN"/>
              </w:rPr>
              <w:fldChar w:fldCharType="begin">
                <w:ffData>
                  <w:name w:val="Text366"/>
                  <w:enabled/>
                  <w:calcOnExit w:val="0"/>
                  <w:textInput/>
                </w:ffData>
              </w:fldChar>
            </w:r>
            <w:r w:rsidR="00D61483" w:rsidRPr="00D4795F">
              <w:rPr>
                <w:rFonts w:asciiTheme="minorHAnsi" w:eastAsia="Arial" w:hAnsiTheme="minorHAnsi" w:cs="Calibri"/>
                <w:lang w:val="en-IN"/>
              </w:rPr>
              <w:instrText xml:space="preserve"> FORMTEXT </w:instrText>
            </w:r>
            <w:r w:rsidR="00D46DBC" w:rsidRPr="00D4795F">
              <w:rPr>
                <w:rFonts w:asciiTheme="minorHAnsi" w:eastAsia="Arial" w:hAnsiTheme="minorHAnsi" w:cs="Calibri"/>
                <w:lang w:val="en-IN"/>
              </w:rPr>
            </w:r>
            <w:r w:rsidR="00D46DBC" w:rsidRPr="00D4795F">
              <w:rPr>
                <w:rFonts w:asciiTheme="minorHAnsi" w:eastAsia="Arial" w:hAnsiTheme="minorHAnsi" w:cs="Calibri"/>
                <w:lang w:val="en-IN"/>
              </w:rPr>
              <w:fldChar w:fldCharType="separate"/>
            </w:r>
            <w:r w:rsidR="00D61483" w:rsidRPr="00D4795F">
              <w:rPr>
                <w:rFonts w:asciiTheme="minorHAnsi" w:eastAsia="Arial" w:hAnsiTheme="minorHAnsi" w:cs="Calibri"/>
                <w:noProof/>
                <w:lang w:val="en-IN"/>
              </w:rPr>
              <w:t> </w:t>
            </w:r>
            <w:r w:rsidR="00D61483" w:rsidRPr="00D4795F">
              <w:rPr>
                <w:rFonts w:asciiTheme="minorHAnsi" w:eastAsia="Arial" w:hAnsiTheme="minorHAnsi" w:cs="Calibri"/>
                <w:noProof/>
                <w:lang w:val="en-IN"/>
              </w:rPr>
              <w:t> </w:t>
            </w:r>
            <w:r w:rsidR="00D61483" w:rsidRPr="00D4795F">
              <w:rPr>
                <w:rFonts w:asciiTheme="minorHAnsi" w:eastAsia="Arial" w:hAnsiTheme="minorHAnsi" w:cs="Calibri"/>
                <w:noProof/>
                <w:lang w:val="en-IN"/>
              </w:rPr>
              <w:t> </w:t>
            </w:r>
            <w:r w:rsidR="00D61483" w:rsidRPr="00D4795F">
              <w:rPr>
                <w:rFonts w:asciiTheme="minorHAnsi" w:eastAsia="Arial" w:hAnsiTheme="minorHAnsi" w:cs="Calibri"/>
                <w:noProof/>
                <w:lang w:val="en-IN"/>
              </w:rPr>
              <w:t> </w:t>
            </w:r>
            <w:r w:rsidR="00D61483" w:rsidRPr="00D4795F">
              <w:rPr>
                <w:rFonts w:asciiTheme="minorHAnsi" w:eastAsia="Arial" w:hAnsiTheme="minorHAnsi" w:cs="Calibri"/>
                <w:noProof/>
                <w:lang w:val="en-IN"/>
              </w:rPr>
              <w:t> </w:t>
            </w:r>
            <w:r w:rsidR="00D46DBC" w:rsidRPr="00D4795F">
              <w:rPr>
                <w:rFonts w:asciiTheme="minorHAnsi" w:eastAsia="Arial" w:hAnsiTheme="minorHAnsi" w:cs="Calibri"/>
                <w:lang w:val="en-IN"/>
              </w:rPr>
              <w:fldChar w:fldCharType="end"/>
            </w:r>
          </w:p>
        </w:tc>
      </w:tr>
      <w:tr w:rsidR="00DB1A97" w:rsidRPr="00D4795F" w14:paraId="6630A89D" w14:textId="77777777" w:rsidTr="00DB1A97">
        <w:trPr>
          <w:trHeight w:val="369"/>
          <w:jc w:val="center"/>
        </w:trPr>
        <w:tc>
          <w:tcPr>
            <w:tcW w:w="568" w:type="dxa"/>
            <w:vMerge w:val="restart"/>
          </w:tcPr>
          <w:p w14:paraId="11A6AFE9" w14:textId="77777777" w:rsidR="00DB1A97" w:rsidRPr="00D4795F" w:rsidRDefault="00DB1A97" w:rsidP="00767B89">
            <w:pPr>
              <w:pStyle w:val="ListParagraph"/>
              <w:numPr>
                <w:ilvl w:val="0"/>
                <w:numId w:val="32"/>
              </w:numPr>
              <w:spacing w:after="0" w:line="240" w:lineRule="auto"/>
              <w:ind w:left="-142" w:hanging="142"/>
              <w:rPr>
                <w:rFonts w:asciiTheme="minorHAnsi" w:hAnsiTheme="minorHAnsi" w:cs="Calibri"/>
              </w:rPr>
            </w:pPr>
            <w:r w:rsidRPr="00D4795F">
              <w:rPr>
                <w:rFonts w:asciiTheme="minorHAnsi" w:hAnsiTheme="minorHAnsi" w:cs="Calibri"/>
              </w:rPr>
              <w:t>2.</w:t>
            </w:r>
          </w:p>
        </w:tc>
        <w:tc>
          <w:tcPr>
            <w:tcW w:w="9356" w:type="dxa"/>
            <w:gridSpan w:val="15"/>
          </w:tcPr>
          <w:p w14:paraId="21B2DF63" w14:textId="74F81801" w:rsidR="00DB1A97" w:rsidRPr="00D4795F" w:rsidRDefault="00DB1A97" w:rsidP="00767B89">
            <w:pPr>
              <w:spacing w:line="240" w:lineRule="auto"/>
              <w:rPr>
                <w:rFonts w:asciiTheme="minorHAnsi" w:hAnsiTheme="minorHAnsi"/>
              </w:rPr>
            </w:pPr>
            <w:r w:rsidRPr="00D4795F">
              <w:rPr>
                <w:rFonts w:asciiTheme="minorHAnsi" w:hAnsiTheme="minorHAnsi"/>
              </w:rPr>
              <w:t>If regulatory trial, provide status of CDSCO permission letter</w:t>
            </w:r>
          </w:p>
        </w:tc>
      </w:tr>
      <w:tr w:rsidR="00DB1A97" w:rsidRPr="00D4795F" w14:paraId="60FAA1C5" w14:textId="77777777" w:rsidTr="00DB1A97">
        <w:trPr>
          <w:trHeight w:val="300"/>
          <w:jc w:val="center"/>
        </w:trPr>
        <w:tc>
          <w:tcPr>
            <w:tcW w:w="568" w:type="dxa"/>
            <w:vMerge/>
          </w:tcPr>
          <w:p w14:paraId="319190A6" w14:textId="77777777" w:rsidR="00DB1A97" w:rsidRPr="00D4795F" w:rsidRDefault="00DB1A97" w:rsidP="00DB1A97">
            <w:pPr>
              <w:pStyle w:val="ListParagraph"/>
              <w:numPr>
                <w:ilvl w:val="0"/>
                <w:numId w:val="32"/>
              </w:numPr>
              <w:spacing w:after="0" w:line="240" w:lineRule="auto"/>
              <w:ind w:left="-142" w:hanging="142"/>
              <w:rPr>
                <w:rFonts w:asciiTheme="minorHAnsi" w:hAnsiTheme="minorHAnsi" w:cs="Calibri"/>
              </w:rPr>
            </w:pPr>
          </w:p>
        </w:tc>
        <w:tc>
          <w:tcPr>
            <w:tcW w:w="9356" w:type="dxa"/>
            <w:gridSpan w:val="15"/>
          </w:tcPr>
          <w:p w14:paraId="3866F610" w14:textId="06D44942" w:rsidR="00DB1A97" w:rsidRPr="00D4795F" w:rsidRDefault="00DB1A97" w:rsidP="00DB1A97">
            <w:pPr>
              <w:spacing w:line="240" w:lineRule="auto"/>
              <w:rPr>
                <w:rFonts w:asciiTheme="minorHAnsi" w:hAnsiTheme="minorHAnsi"/>
              </w:rPr>
            </w:pPr>
            <w:r w:rsidRPr="00D4795F">
              <w:rPr>
                <w:rFonts w:asciiTheme="minorHAnsi" w:hAnsiTheme="minorHAnsi"/>
              </w:rPr>
              <w:t xml:space="preserve">Approved and letter attached  </w:t>
            </w:r>
            <w:r w:rsidRPr="00D4795F">
              <w:rPr>
                <w:rFonts w:cs="Calibri"/>
              </w:rPr>
              <w:object w:dxaOrig="1440" w:dyaOrig="1440" w14:anchorId="084F5AA7">
                <v:shape id="_x0000_i1163" type="#_x0000_t75" style="width:10.5pt;height:12pt" o:ole="">
                  <v:imagedata r:id="rId12" o:title=""/>
                  <w10:bordertop type="single" width="4"/>
                  <w10:borderleft type="single" width="4"/>
                  <w10:borderbottom type="single" width="4"/>
                  <w10:borderright type="single" width="4"/>
                </v:shape>
                <w:control r:id="rId13" w:name="CheckBox4311251173533513255127101771511532731" w:shapeid="_x0000_i1163"/>
              </w:object>
            </w:r>
          </w:p>
        </w:tc>
      </w:tr>
      <w:tr w:rsidR="00DB1A97" w:rsidRPr="00D4795F" w14:paraId="052B4E2E" w14:textId="77777777" w:rsidTr="00DB1A97">
        <w:trPr>
          <w:trHeight w:val="300"/>
          <w:jc w:val="center"/>
        </w:trPr>
        <w:tc>
          <w:tcPr>
            <w:tcW w:w="568" w:type="dxa"/>
            <w:vMerge/>
          </w:tcPr>
          <w:p w14:paraId="542197FC" w14:textId="77777777" w:rsidR="00DB1A97" w:rsidRPr="00D4795F" w:rsidRDefault="00DB1A97" w:rsidP="00DB1A97">
            <w:pPr>
              <w:pStyle w:val="ListParagraph"/>
              <w:numPr>
                <w:ilvl w:val="0"/>
                <w:numId w:val="32"/>
              </w:numPr>
              <w:spacing w:after="0" w:line="240" w:lineRule="auto"/>
              <w:ind w:left="-142" w:hanging="142"/>
              <w:rPr>
                <w:rFonts w:asciiTheme="minorHAnsi" w:hAnsiTheme="minorHAnsi" w:cs="Calibri"/>
              </w:rPr>
            </w:pPr>
          </w:p>
        </w:tc>
        <w:tc>
          <w:tcPr>
            <w:tcW w:w="9356" w:type="dxa"/>
            <w:gridSpan w:val="15"/>
          </w:tcPr>
          <w:p w14:paraId="27D08281" w14:textId="404E0DC2" w:rsidR="00DB1A97" w:rsidRPr="00D4795F" w:rsidRDefault="00DB1A97" w:rsidP="00DB1A97">
            <w:pPr>
              <w:spacing w:line="240" w:lineRule="auto"/>
              <w:rPr>
                <w:rFonts w:asciiTheme="minorHAnsi" w:hAnsiTheme="minorHAnsi"/>
              </w:rPr>
            </w:pPr>
            <w:r w:rsidRPr="00D4795F">
              <w:rPr>
                <w:rFonts w:asciiTheme="minorHAnsi" w:hAnsiTheme="minorHAnsi"/>
              </w:rPr>
              <w:t xml:space="preserve">Applied, under process              </w:t>
            </w:r>
            <w:r w:rsidRPr="00D4795F">
              <w:rPr>
                <w:rFonts w:cs="Calibri"/>
              </w:rPr>
              <w:object w:dxaOrig="1440" w:dyaOrig="1440" w14:anchorId="532578FC">
                <v:shape id="_x0000_i1165" type="#_x0000_t75" style="width:10.5pt;height:12pt" o:ole="">
                  <v:imagedata r:id="rId9" o:title=""/>
                  <w10:bordertop type="single" width="4"/>
                  <w10:borderleft type="single" width="4"/>
                  <w10:borderbottom type="single" width="4"/>
                  <w10:borderright type="single" width="4"/>
                </v:shape>
                <w:control r:id="rId14" w:name="CheckBox4311251173533513255127101771511532741" w:shapeid="_x0000_i1165"/>
              </w:object>
            </w:r>
          </w:p>
        </w:tc>
      </w:tr>
      <w:tr w:rsidR="00DB1A97" w:rsidRPr="00D4795F" w14:paraId="26742268" w14:textId="77777777" w:rsidTr="00DB1A97">
        <w:trPr>
          <w:trHeight w:val="300"/>
          <w:jc w:val="center"/>
        </w:trPr>
        <w:tc>
          <w:tcPr>
            <w:tcW w:w="568" w:type="dxa"/>
            <w:vMerge/>
          </w:tcPr>
          <w:p w14:paraId="44ECA954" w14:textId="77777777" w:rsidR="00DB1A97" w:rsidRPr="00D4795F" w:rsidRDefault="00DB1A97" w:rsidP="00DB1A97">
            <w:pPr>
              <w:pStyle w:val="ListParagraph"/>
              <w:numPr>
                <w:ilvl w:val="0"/>
                <w:numId w:val="32"/>
              </w:numPr>
              <w:spacing w:after="0" w:line="240" w:lineRule="auto"/>
              <w:ind w:left="-142" w:hanging="142"/>
              <w:rPr>
                <w:rFonts w:asciiTheme="minorHAnsi" w:hAnsiTheme="minorHAnsi" w:cs="Calibri"/>
              </w:rPr>
            </w:pPr>
          </w:p>
        </w:tc>
        <w:tc>
          <w:tcPr>
            <w:tcW w:w="9356" w:type="dxa"/>
            <w:gridSpan w:val="15"/>
          </w:tcPr>
          <w:p w14:paraId="4628CE03" w14:textId="79209086" w:rsidR="00DB1A97" w:rsidRPr="00D4795F" w:rsidRDefault="00DB1A97" w:rsidP="00DB1A97">
            <w:pPr>
              <w:spacing w:line="240" w:lineRule="auto"/>
              <w:rPr>
                <w:rFonts w:asciiTheme="minorHAnsi" w:hAnsiTheme="minorHAnsi"/>
              </w:rPr>
            </w:pPr>
            <w:r w:rsidRPr="00D4795F">
              <w:rPr>
                <w:rFonts w:asciiTheme="minorHAnsi" w:hAnsiTheme="minorHAnsi"/>
              </w:rPr>
              <w:t xml:space="preserve">Not applied  (State reason)       </w:t>
            </w:r>
            <w:r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Pr="00D4795F">
              <w:rPr>
                <w:rFonts w:asciiTheme="minorHAnsi" w:eastAsia="Arial" w:hAnsiTheme="minorHAnsi" w:cs="Calibri"/>
                <w:lang w:val="en-IN"/>
              </w:rPr>
            </w:r>
            <w:r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lang w:val="en-IN"/>
              </w:rPr>
              <w:fldChar w:fldCharType="end"/>
            </w:r>
          </w:p>
        </w:tc>
      </w:tr>
      <w:tr w:rsidR="00DB1A97" w:rsidRPr="00D4795F" w14:paraId="2FC4FAD1" w14:textId="77777777" w:rsidTr="00DB1A97">
        <w:trPr>
          <w:jc w:val="center"/>
        </w:trPr>
        <w:tc>
          <w:tcPr>
            <w:tcW w:w="568" w:type="dxa"/>
            <w:vMerge w:val="restart"/>
          </w:tcPr>
          <w:p w14:paraId="3B1F6CE0" w14:textId="77777777" w:rsidR="00DB1A97" w:rsidRDefault="00DB1A97" w:rsidP="00767B89">
            <w:pPr>
              <w:pStyle w:val="ListParagraph"/>
              <w:numPr>
                <w:ilvl w:val="0"/>
                <w:numId w:val="32"/>
              </w:numPr>
              <w:spacing w:after="0" w:line="240" w:lineRule="auto"/>
              <w:ind w:left="-142" w:hanging="142"/>
              <w:rPr>
                <w:rFonts w:asciiTheme="minorHAnsi" w:hAnsiTheme="minorHAnsi" w:cs="Calibri"/>
              </w:rPr>
            </w:pPr>
            <w:r>
              <w:rPr>
                <w:rFonts w:asciiTheme="minorHAnsi" w:hAnsiTheme="minorHAnsi" w:cs="Calibri"/>
              </w:rPr>
              <w:t>3.</w:t>
            </w:r>
          </w:p>
          <w:p w14:paraId="4714E791" w14:textId="6D74F672" w:rsidR="00DB1A97" w:rsidRPr="00D4795F" w:rsidRDefault="00DB1A97" w:rsidP="00767B89">
            <w:pPr>
              <w:pStyle w:val="ListParagraph"/>
              <w:numPr>
                <w:ilvl w:val="0"/>
                <w:numId w:val="32"/>
              </w:numPr>
              <w:spacing w:after="0" w:line="240" w:lineRule="auto"/>
              <w:ind w:left="-142" w:hanging="142"/>
              <w:rPr>
                <w:rFonts w:asciiTheme="minorHAnsi" w:hAnsiTheme="minorHAnsi" w:cs="Calibri"/>
              </w:rPr>
            </w:pPr>
          </w:p>
        </w:tc>
        <w:tc>
          <w:tcPr>
            <w:tcW w:w="9356" w:type="dxa"/>
            <w:gridSpan w:val="15"/>
          </w:tcPr>
          <w:p w14:paraId="08048091" w14:textId="1BF4A83C" w:rsidR="00DB1A97" w:rsidRPr="00DB1A97" w:rsidRDefault="00DB1A97" w:rsidP="00DB1A97">
            <w:pPr>
              <w:rPr>
                <w:rFonts w:cs="Calibri"/>
              </w:rPr>
            </w:pPr>
            <w:r w:rsidRPr="00D4795F">
              <w:rPr>
                <w:rFonts w:asciiTheme="minorHAnsi" w:hAnsiTheme="minorHAnsi" w:cs="Calibri"/>
              </w:rPr>
              <w:t>Tick all categories that apply to your trial</w:t>
            </w:r>
          </w:p>
        </w:tc>
      </w:tr>
      <w:tr w:rsidR="00DB1A97" w:rsidRPr="00D4795F" w14:paraId="0F6503B9" w14:textId="27277683" w:rsidTr="00DB1A97">
        <w:trPr>
          <w:jc w:val="center"/>
        </w:trPr>
        <w:tc>
          <w:tcPr>
            <w:tcW w:w="568" w:type="dxa"/>
            <w:vMerge/>
          </w:tcPr>
          <w:p w14:paraId="0DB901B8" w14:textId="77777777" w:rsidR="00DB1A97" w:rsidRPr="00D4795F" w:rsidRDefault="00DB1A97" w:rsidP="00DB1A97">
            <w:pPr>
              <w:pStyle w:val="ListParagraph"/>
              <w:numPr>
                <w:ilvl w:val="0"/>
                <w:numId w:val="32"/>
              </w:numPr>
              <w:spacing w:after="0" w:line="240" w:lineRule="auto"/>
              <w:ind w:left="-142" w:hanging="142"/>
              <w:rPr>
                <w:rFonts w:asciiTheme="minorHAnsi" w:hAnsiTheme="minorHAnsi" w:cs="Calibri"/>
              </w:rPr>
            </w:pPr>
          </w:p>
        </w:tc>
        <w:tc>
          <w:tcPr>
            <w:tcW w:w="3825" w:type="dxa"/>
            <w:gridSpan w:val="3"/>
          </w:tcPr>
          <w:p w14:paraId="0D83ABDD" w14:textId="6DFC2C73" w:rsidR="00DB1A97" w:rsidRPr="00D4795F" w:rsidRDefault="00DB1A97" w:rsidP="00DB1A97">
            <w:pPr>
              <w:spacing w:line="240" w:lineRule="auto"/>
              <w:rPr>
                <w:rFonts w:asciiTheme="minorHAnsi" w:hAnsiTheme="minorHAnsi" w:cs="Calibri"/>
              </w:rPr>
            </w:pPr>
            <w:r w:rsidRPr="00376774">
              <w:t>Phase - I</w:t>
            </w:r>
          </w:p>
        </w:tc>
        <w:tc>
          <w:tcPr>
            <w:tcW w:w="480" w:type="dxa"/>
            <w:gridSpan w:val="3"/>
          </w:tcPr>
          <w:p w14:paraId="7D455EAC" w14:textId="55A5390F" w:rsidR="00DB1A97" w:rsidRPr="00D4795F" w:rsidRDefault="00DB1A97" w:rsidP="00DB1A97">
            <w:pPr>
              <w:spacing w:line="240" w:lineRule="auto"/>
              <w:rPr>
                <w:rFonts w:asciiTheme="minorHAnsi" w:hAnsiTheme="minorHAnsi" w:cs="Calibri"/>
              </w:rPr>
            </w:pPr>
            <w:r w:rsidRPr="00376774">
              <w:object w:dxaOrig="1440" w:dyaOrig="1440" w14:anchorId="17052A26">
                <v:shape id="_x0000_i1167" type="#_x0000_t75" style="width:10.5pt;height:12pt" o:ole="">
                  <v:imagedata r:id="rId12" o:title=""/>
                  <w10:bordertop type="single" width="4"/>
                  <w10:borderleft type="single" width="4"/>
                  <w10:borderbottom type="single" width="4"/>
                  <w10:borderright type="single" width="4"/>
                </v:shape>
                <w:control r:id="rId15" w:name="CheckBox43112511735335132551271017715115327511" w:shapeid="_x0000_i1167"/>
              </w:object>
            </w:r>
          </w:p>
        </w:tc>
        <w:tc>
          <w:tcPr>
            <w:tcW w:w="4481" w:type="dxa"/>
            <w:gridSpan w:val="7"/>
          </w:tcPr>
          <w:p w14:paraId="1D33B941" w14:textId="5D683F55" w:rsidR="00DB1A97" w:rsidRPr="00D4795F" w:rsidRDefault="00DB1A97" w:rsidP="00DB1A97">
            <w:pPr>
              <w:spacing w:line="240" w:lineRule="auto"/>
              <w:rPr>
                <w:rFonts w:asciiTheme="minorHAnsi" w:hAnsiTheme="minorHAnsi" w:cs="Calibri"/>
              </w:rPr>
            </w:pPr>
            <w:r w:rsidRPr="00376774">
              <w:t>Phase II</w:t>
            </w:r>
          </w:p>
        </w:tc>
        <w:tc>
          <w:tcPr>
            <w:tcW w:w="570" w:type="dxa"/>
            <w:gridSpan w:val="2"/>
          </w:tcPr>
          <w:p w14:paraId="2FFA57DB" w14:textId="48B6C4EE" w:rsidR="00DB1A97" w:rsidRPr="00D4795F" w:rsidRDefault="00DB1A97" w:rsidP="00DB1A97">
            <w:pPr>
              <w:spacing w:line="240" w:lineRule="auto"/>
              <w:rPr>
                <w:rFonts w:asciiTheme="minorHAnsi" w:hAnsiTheme="minorHAnsi" w:cs="Calibri"/>
              </w:rPr>
            </w:pPr>
            <w:r w:rsidRPr="00376774">
              <w:object w:dxaOrig="1440" w:dyaOrig="1440" w14:anchorId="3C68B7CF">
                <v:shape id="_x0000_i1169" type="#_x0000_t75" style="width:10.5pt;height:12pt" o:ole="">
                  <v:imagedata r:id="rId12" o:title=""/>
                  <w10:bordertop type="single" width="4"/>
                  <w10:borderleft type="single" width="4"/>
                  <w10:borderbottom type="single" width="4"/>
                  <w10:borderright type="single" width="4"/>
                </v:shape>
                <w:control r:id="rId16" w:name="CheckBox4311251173533513255127101771511532752" w:shapeid="_x0000_i1169"/>
              </w:object>
            </w:r>
          </w:p>
        </w:tc>
      </w:tr>
      <w:tr w:rsidR="00DB1A97" w:rsidRPr="00D4795F" w14:paraId="59D62153" w14:textId="44E93824" w:rsidTr="00DB1A97">
        <w:trPr>
          <w:jc w:val="center"/>
        </w:trPr>
        <w:tc>
          <w:tcPr>
            <w:tcW w:w="568" w:type="dxa"/>
            <w:vMerge/>
          </w:tcPr>
          <w:p w14:paraId="1DC64C88" w14:textId="77777777" w:rsidR="00DB1A97" w:rsidRPr="00D4795F" w:rsidRDefault="00DB1A97" w:rsidP="00DB1A97">
            <w:pPr>
              <w:pStyle w:val="ListParagraph"/>
              <w:numPr>
                <w:ilvl w:val="0"/>
                <w:numId w:val="32"/>
              </w:numPr>
              <w:spacing w:after="0" w:line="240" w:lineRule="auto"/>
              <w:ind w:left="-142" w:hanging="142"/>
              <w:rPr>
                <w:rFonts w:asciiTheme="minorHAnsi" w:hAnsiTheme="minorHAnsi" w:cs="Calibri"/>
              </w:rPr>
            </w:pPr>
          </w:p>
        </w:tc>
        <w:tc>
          <w:tcPr>
            <w:tcW w:w="3825" w:type="dxa"/>
            <w:gridSpan w:val="3"/>
          </w:tcPr>
          <w:p w14:paraId="5B72AFFB" w14:textId="7E423760" w:rsidR="00DB1A97" w:rsidRPr="00D4795F" w:rsidRDefault="00DB1A97" w:rsidP="00DB1A97">
            <w:pPr>
              <w:spacing w:line="240" w:lineRule="auto"/>
              <w:rPr>
                <w:rFonts w:asciiTheme="minorHAnsi" w:hAnsiTheme="minorHAnsi" w:cs="Calibri"/>
              </w:rPr>
            </w:pPr>
            <w:r w:rsidRPr="00376774">
              <w:t>Phase III</w:t>
            </w:r>
          </w:p>
        </w:tc>
        <w:tc>
          <w:tcPr>
            <w:tcW w:w="480" w:type="dxa"/>
            <w:gridSpan w:val="3"/>
          </w:tcPr>
          <w:p w14:paraId="461D49B5" w14:textId="0F241A93" w:rsidR="00DB1A97" w:rsidRPr="00D4795F" w:rsidRDefault="00DB1A97" w:rsidP="00DB1A97">
            <w:pPr>
              <w:spacing w:line="240" w:lineRule="auto"/>
              <w:rPr>
                <w:rFonts w:asciiTheme="minorHAnsi" w:hAnsiTheme="minorHAnsi" w:cs="Calibri"/>
              </w:rPr>
            </w:pPr>
            <w:r w:rsidRPr="00376774">
              <w:object w:dxaOrig="1440" w:dyaOrig="1440" w14:anchorId="65F979A3">
                <v:shape id="_x0000_i1171" type="#_x0000_t75" style="width:10.5pt;height:12pt" o:ole="">
                  <v:imagedata r:id="rId9" o:title=""/>
                  <w10:bordertop type="single" width="4"/>
                  <w10:borderleft type="single" width="4"/>
                  <w10:borderbottom type="single" width="4"/>
                  <w10:borderright type="single" width="4"/>
                </v:shape>
                <w:control r:id="rId17" w:name="CheckBox4311251173533513255127101771511532761" w:shapeid="_x0000_i1171"/>
              </w:object>
            </w:r>
          </w:p>
        </w:tc>
        <w:tc>
          <w:tcPr>
            <w:tcW w:w="4481" w:type="dxa"/>
            <w:gridSpan w:val="7"/>
          </w:tcPr>
          <w:p w14:paraId="7A339FB1" w14:textId="03528EB4" w:rsidR="00DB1A97" w:rsidRPr="00D4795F" w:rsidRDefault="00DB1A97" w:rsidP="00DB1A97">
            <w:pPr>
              <w:spacing w:line="240" w:lineRule="auto"/>
              <w:rPr>
                <w:rFonts w:asciiTheme="minorHAnsi" w:hAnsiTheme="minorHAnsi" w:cs="Calibri"/>
              </w:rPr>
            </w:pPr>
            <w:r w:rsidRPr="00376774">
              <w:t>Phase IV or Post Marketing Surveillance</w:t>
            </w:r>
          </w:p>
        </w:tc>
        <w:tc>
          <w:tcPr>
            <w:tcW w:w="570" w:type="dxa"/>
            <w:gridSpan w:val="2"/>
          </w:tcPr>
          <w:p w14:paraId="421B9BA3" w14:textId="3F938ABC" w:rsidR="00DB1A97" w:rsidRPr="00D4795F" w:rsidRDefault="00DB1A97" w:rsidP="00DB1A97">
            <w:pPr>
              <w:spacing w:line="240" w:lineRule="auto"/>
              <w:rPr>
                <w:rFonts w:asciiTheme="minorHAnsi" w:hAnsiTheme="minorHAnsi" w:cs="Calibri"/>
              </w:rPr>
            </w:pPr>
            <w:r w:rsidRPr="00376774">
              <w:object w:dxaOrig="1440" w:dyaOrig="1440" w14:anchorId="43FABCD7">
                <v:shape id="_x0000_i1173" type="#_x0000_t75" style="width:10.5pt;height:12pt" o:ole="">
                  <v:imagedata r:id="rId9" o:title=""/>
                  <w10:bordertop type="single" width="4"/>
                  <w10:borderleft type="single" width="4"/>
                  <w10:borderbottom type="single" width="4"/>
                  <w10:borderright type="single" width="4"/>
                </v:shape>
                <w:control r:id="rId18" w:name="CheckBox431125117353351325512710177151153276" w:shapeid="_x0000_i1173"/>
              </w:object>
            </w:r>
          </w:p>
        </w:tc>
      </w:tr>
      <w:tr w:rsidR="00DB1A97" w:rsidRPr="00D4795F" w14:paraId="177542BC" w14:textId="72092247" w:rsidTr="00DB1A97">
        <w:trPr>
          <w:jc w:val="center"/>
        </w:trPr>
        <w:tc>
          <w:tcPr>
            <w:tcW w:w="568" w:type="dxa"/>
            <w:vMerge/>
          </w:tcPr>
          <w:p w14:paraId="00F60D77" w14:textId="77777777" w:rsidR="00DB1A97" w:rsidRPr="00D4795F" w:rsidRDefault="00DB1A97" w:rsidP="00DB1A97">
            <w:pPr>
              <w:pStyle w:val="ListParagraph"/>
              <w:numPr>
                <w:ilvl w:val="0"/>
                <w:numId w:val="32"/>
              </w:numPr>
              <w:spacing w:after="0" w:line="240" w:lineRule="auto"/>
              <w:ind w:left="-142" w:hanging="142"/>
              <w:rPr>
                <w:rFonts w:asciiTheme="minorHAnsi" w:hAnsiTheme="minorHAnsi" w:cs="Calibri"/>
              </w:rPr>
            </w:pPr>
          </w:p>
        </w:tc>
        <w:tc>
          <w:tcPr>
            <w:tcW w:w="3825" w:type="dxa"/>
            <w:gridSpan w:val="3"/>
          </w:tcPr>
          <w:p w14:paraId="7A6F35F0" w14:textId="4D536AF7" w:rsidR="00DB1A97" w:rsidRPr="00D4795F" w:rsidRDefault="00DB1A97" w:rsidP="00DB1A97">
            <w:pPr>
              <w:spacing w:line="240" w:lineRule="auto"/>
              <w:rPr>
                <w:rFonts w:asciiTheme="minorHAnsi" w:hAnsiTheme="minorHAnsi" w:cs="Calibri"/>
              </w:rPr>
            </w:pPr>
            <w:r w:rsidRPr="00376774">
              <w:t xml:space="preserve">Investigational medicinal products                          </w:t>
            </w:r>
          </w:p>
        </w:tc>
        <w:tc>
          <w:tcPr>
            <w:tcW w:w="480" w:type="dxa"/>
            <w:gridSpan w:val="3"/>
          </w:tcPr>
          <w:p w14:paraId="23B67697" w14:textId="3100CA8D" w:rsidR="00DB1A97" w:rsidRPr="00D4795F" w:rsidRDefault="00DB1A97" w:rsidP="00DB1A97">
            <w:pPr>
              <w:spacing w:line="240" w:lineRule="auto"/>
              <w:rPr>
                <w:rFonts w:asciiTheme="minorHAnsi" w:hAnsiTheme="minorHAnsi" w:cs="Calibri"/>
              </w:rPr>
            </w:pPr>
            <w:r w:rsidRPr="00376774">
              <w:object w:dxaOrig="1440" w:dyaOrig="1440" w14:anchorId="0686B4B1">
                <v:shape id="_x0000_i1175" type="#_x0000_t75" style="width:10.5pt;height:12pt" o:ole="">
                  <v:imagedata r:id="rId12" o:title=""/>
                  <w10:bordertop type="single" width="4"/>
                  <w10:borderleft type="single" width="4"/>
                  <w10:borderbottom type="single" width="4"/>
                  <w10:borderright type="single" width="4"/>
                </v:shape>
                <w:control r:id="rId19" w:name="CheckBox4311251173533513255127101771511532771" w:shapeid="_x0000_i1175"/>
              </w:object>
            </w:r>
          </w:p>
        </w:tc>
        <w:tc>
          <w:tcPr>
            <w:tcW w:w="4481" w:type="dxa"/>
            <w:gridSpan w:val="7"/>
          </w:tcPr>
          <w:p w14:paraId="3A33E9BF" w14:textId="1139354F" w:rsidR="00DB1A97" w:rsidRPr="00D4795F" w:rsidRDefault="00DB1A97" w:rsidP="00DB1A97">
            <w:pPr>
              <w:spacing w:line="240" w:lineRule="auto"/>
              <w:rPr>
                <w:rFonts w:asciiTheme="minorHAnsi" w:hAnsiTheme="minorHAnsi" w:cs="Calibri"/>
              </w:rPr>
            </w:pPr>
            <w:r w:rsidRPr="00376774">
              <w:t>Investigational New drug</w:t>
            </w:r>
          </w:p>
        </w:tc>
        <w:tc>
          <w:tcPr>
            <w:tcW w:w="570" w:type="dxa"/>
            <w:gridSpan w:val="2"/>
          </w:tcPr>
          <w:p w14:paraId="6374E9C3" w14:textId="228731EA" w:rsidR="00DB1A97" w:rsidRPr="00D4795F" w:rsidRDefault="00DB1A97" w:rsidP="00DB1A97">
            <w:pPr>
              <w:spacing w:line="240" w:lineRule="auto"/>
              <w:rPr>
                <w:rFonts w:asciiTheme="minorHAnsi" w:hAnsiTheme="minorHAnsi" w:cs="Calibri"/>
              </w:rPr>
            </w:pPr>
            <w:r w:rsidRPr="00376774">
              <w:object w:dxaOrig="1440" w:dyaOrig="1440" w14:anchorId="698C77EE">
                <v:shape id="_x0000_i1177" type="#_x0000_t75" style="width:10.5pt;height:12pt" o:ole="">
                  <v:imagedata r:id="rId9" o:title=""/>
                  <w10:bordertop type="single" width="4"/>
                  <w10:borderleft type="single" width="4"/>
                  <w10:borderbottom type="single" width="4"/>
                  <w10:borderright type="single" width="4"/>
                </v:shape>
                <w:control r:id="rId20" w:name="CheckBox431125117353351325512710177151153277" w:shapeid="_x0000_i1177"/>
              </w:object>
            </w:r>
          </w:p>
        </w:tc>
      </w:tr>
      <w:tr w:rsidR="00DB1A97" w:rsidRPr="00D4795F" w14:paraId="14FD3817" w14:textId="7AD5255C" w:rsidTr="00DB1A97">
        <w:trPr>
          <w:jc w:val="center"/>
        </w:trPr>
        <w:tc>
          <w:tcPr>
            <w:tcW w:w="568" w:type="dxa"/>
            <w:vMerge/>
          </w:tcPr>
          <w:p w14:paraId="39096534" w14:textId="77777777" w:rsidR="00DB1A97" w:rsidRPr="00D4795F" w:rsidRDefault="00DB1A97" w:rsidP="00DB1A97">
            <w:pPr>
              <w:pStyle w:val="ListParagraph"/>
              <w:numPr>
                <w:ilvl w:val="0"/>
                <w:numId w:val="32"/>
              </w:numPr>
              <w:spacing w:after="0" w:line="240" w:lineRule="auto"/>
              <w:ind w:left="-142" w:hanging="142"/>
              <w:rPr>
                <w:rFonts w:asciiTheme="minorHAnsi" w:hAnsiTheme="minorHAnsi" w:cs="Calibri"/>
              </w:rPr>
            </w:pPr>
          </w:p>
        </w:tc>
        <w:tc>
          <w:tcPr>
            <w:tcW w:w="3825" w:type="dxa"/>
            <w:gridSpan w:val="3"/>
          </w:tcPr>
          <w:p w14:paraId="387C5608" w14:textId="143B60C5" w:rsidR="00DB1A97" w:rsidRPr="00D4795F" w:rsidRDefault="00DB1A97" w:rsidP="00DB1A97">
            <w:pPr>
              <w:spacing w:line="240" w:lineRule="auto"/>
              <w:rPr>
                <w:rFonts w:asciiTheme="minorHAnsi" w:hAnsiTheme="minorHAnsi" w:cs="Calibri"/>
              </w:rPr>
            </w:pPr>
            <w:r w:rsidRPr="00376774">
              <w:t xml:space="preserve">Medical devices                  </w:t>
            </w:r>
          </w:p>
        </w:tc>
        <w:tc>
          <w:tcPr>
            <w:tcW w:w="480" w:type="dxa"/>
            <w:gridSpan w:val="3"/>
          </w:tcPr>
          <w:p w14:paraId="27E3266F" w14:textId="24AEEA36" w:rsidR="00DB1A97" w:rsidRPr="00D4795F" w:rsidRDefault="00DB1A97" w:rsidP="00DB1A97">
            <w:pPr>
              <w:spacing w:line="240" w:lineRule="auto"/>
              <w:rPr>
                <w:rFonts w:asciiTheme="minorHAnsi" w:hAnsiTheme="minorHAnsi" w:cs="Calibri"/>
              </w:rPr>
            </w:pPr>
            <w:r w:rsidRPr="00376774">
              <w:object w:dxaOrig="1440" w:dyaOrig="1440" w14:anchorId="2B145B1F">
                <v:shape id="_x0000_i1179" type="#_x0000_t75" style="width:10.5pt;height:12pt" o:ole="">
                  <v:imagedata r:id="rId9" o:title=""/>
                  <w10:bordertop type="single" width="4"/>
                  <w10:borderleft type="single" width="4"/>
                  <w10:borderbottom type="single" width="4"/>
                  <w10:borderright type="single" width="4"/>
                </v:shape>
                <w:control r:id="rId21" w:name="CheckBox4311251173533513255127101771511532781" w:shapeid="_x0000_i1179"/>
              </w:object>
            </w:r>
          </w:p>
        </w:tc>
        <w:tc>
          <w:tcPr>
            <w:tcW w:w="4481" w:type="dxa"/>
            <w:gridSpan w:val="7"/>
          </w:tcPr>
          <w:p w14:paraId="7C9BBE83" w14:textId="5ABEC7BB" w:rsidR="00DB1A97" w:rsidRPr="00D4795F" w:rsidRDefault="00DB1A97" w:rsidP="00DB1A97">
            <w:pPr>
              <w:spacing w:line="240" w:lineRule="auto"/>
              <w:rPr>
                <w:rFonts w:asciiTheme="minorHAnsi" w:hAnsiTheme="minorHAnsi" w:cs="Calibri"/>
              </w:rPr>
            </w:pPr>
            <w:r w:rsidRPr="00376774">
              <w:t>New innovative procedure</w:t>
            </w:r>
          </w:p>
        </w:tc>
        <w:tc>
          <w:tcPr>
            <w:tcW w:w="570" w:type="dxa"/>
            <w:gridSpan w:val="2"/>
          </w:tcPr>
          <w:p w14:paraId="5E074185" w14:textId="151A4C1C" w:rsidR="00DB1A97" w:rsidRPr="00D4795F" w:rsidRDefault="00DB1A97" w:rsidP="00DB1A97">
            <w:pPr>
              <w:spacing w:line="240" w:lineRule="auto"/>
              <w:rPr>
                <w:rFonts w:asciiTheme="minorHAnsi" w:hAnsiTheme="minorHAnsi" w:cs="Calibri"/>
              </w:rPr>
            </w:pPr>
            <w:r w:rsidRPr="00376774">
              <w:object w:dxaOrig="1440" w:dyaOrig="1440" w14:anchorId="1173B996">
                <v:shape id="_x0000_i1181" type="#_x0000_t75" style="width:10.5pt;height:12pt" o:ole="">
                  <v:imagedata r:id="rId12" o:title=""/>
                  <w10:bordertop type="single" width="4"/>
                  <w10:borderleft type="single" width="4"/>
                  <w10:borderbottom type="single" width="4"/>
                  <w10:borderright type="single" width="4"/>
                </v:shape>
                <w:control r:id="rId22" w:name="CheckBox431125117353351325512710177151153278" w:shapeid="_x0000_i1181"/>
              </w:object>
            </w:r>
          </w:p>
        </w:tc>
      </w:tr>
      <w:tr w:rsidR="00DB1A97" w:rsidRPr="00D4795F" w14:paraId="423D53B2" w14:textId="0C9C4AC2" w:rsidTr="00DB1A97">
        <w:trPr>
          <w:jc w:val="center"/>
        </w:trPr>
        <w:tc>
          <w:tcPr>
            <w:tcW w:w="568" w:type="dxa"/>
            <w:vMerge/>
          </w:tcPr>
          <w:p w14:paraId="506AA556" w14:textId="77777777" w:rsidR="00DB1A97" w:rsidRPr="00D4795F" w:rsidRDefault="00DB1A97" w:rsidP="00DB1A97">
            <w:pPr>
              <w:pStyle w:val="ListParagraph"/>
              <w:spacing w:after="0" w:line="240" w:lineRule="auto"/>
              <w:ind w:left="-142"/>
              <w:rPr>
                <w:rFonts w:asciiTheme="minorHAnsi" w:hAnsiTheme="minorHAnsi" w:cs="Calibri"/>
              </w:rPr>
            </w:pPr>
          </w:p>
        </w:tc>
        <w:tc>
          <w:tcPr>
            <w:tcW w:w="3825" w:type="dxa"/>
            <w:gridSpan w:val="3"/>
          </w:tcPr>
          <w:p w14:paraId="2655BCEB" w14:textId="44FC33A4" w:rsidR="00DB1A97" w:rsidRPr="00D4795F" w:rsidRDefault="00DB1A97" w:rsidP="00DB1A97">
            <w:pPr>
              <w:spacing w:line="240" w:lineRule="auto"/>
              <w:rPr>
                <w:rFonts w:asciiTheme="minorHAnsi" w:hAnsiTheme="minorHAnsi" w:cs="Calibri"/>
              </w:rPr>
            </w:pPr>
            <w:r w:rsidRPr="00376774">
              <w:t xml:space="preserve">Drug/device combination                                       </w:t>
            </w:r>
          </w:p>
        </w:tc>
        <w:tc>
          <w:tcPr>
            <w:tcW w:w="480" w:type="dxa"/>
            <w:gridSpan w:val="3"/>
          </w:tcPr>
          <w:p w14:paraId="74E3C2AA" w14:textId="4236EA7A" w:rsidR="00DB1A97" w:rsidRPr="00D4795F" w:rsidRDefault="00DB1A97" w:rsidP="00DB1A97">
            <w:pPr>
              <w:spacing w:line="240" w:lineRule="auto"/>
              <w:rPr>
                <w:rFonts w:asciiTheme="minorHAnsi" w:hAnsiTheme="minorHAnsi" w:cs="Calibri"/>
              </w:rPr>
            </w:pPr>
            <w:r w:rsidRPr="00376774">
              <w:object w:dxaOrig="1440" w:dyaOrig="1440" w14:anchorId="43A20478">
                <v:shape id="_x0000_i1183" type="#_x0000_t75" style="width:10.5pt;height:12pt" o:ole="">
                  <v:imagedata r:id="rId9" o:title=""/>
                  <w10:bordertop type="single" width="4"/>
                  <w10:borderleft type="single" width="4"/>
                  <w10:borderbottom type="single" width="4"/>
                  <w10:borderright type="single" width="4"/>
                </v:shape>
                <w:control r:id="rId23" w:name="CheckBox4311251173533513255127101771511532791" w:shapeid="_x0000_i1183"/>
              </w:object>
            </w:r>
          </w:p>
        </w:tc>
        <w:tc>
          <w:tcPr>
            <w:tcW w:w="4481" w:type="dxa"/>
            <w:gridSpan w:val="7"/>
          </w:tcPr>
          <w:p w14:paraId="6C5F8DA0" w14:textId="64012BF8" w:rsidR="00DB1A97" w:rsidRPr="00D4795F" w:rsidRDefault="00DB1A97" w:rsidP="00DB1A97">
            <w:pPr>
              <w:spacing w:line="240" w:lineRule="auto"/>
              <w:rPr>
                <w:rFonts w:asciiTheme="minorHAnsi" w:hAnsiTheme="minorHAnsi" w:cs="Calibri"/>
              </w:rPr>
            </w:pPr>
            <w:r w:rsidRPr="00376774">
              <w:t>Bioavailability/Bioequivalence studies</w:t>
            </w:r>
          </w:p>
        </w:tc>
        <w:tc>
          <w:tcPr>
            <w:tcW w:w="570" w:type="dxa"/>
            <w:gridSpan w:val="2"/>
          </w:tcPr>
          <w:p w14:paraId="62ECA541" w14:textId="2E5D268D" w:rsidR="00DB1A97" w:rsidRPr="00D4795F" w:rsidRDefault="00DB1A97" w:rsidP="00DB1A97">
            <w:pPr>
              <w:spacing w:line="240" w:lineRule="auto"/>
              <w:rPr>
                <w:rFonts w:asciiTheme="minorHAnsi" w:hAnsiTheme="minorHAnsi" w:cs="Calibri"/>
              </w:rPr>
            </w:pPr>
            <w:r w:rsidRPr="00376774">
              <w:object w:dxaOrig="1440" w:dyaOrig="1440" w14:anchorId="5DB06C61">
                <v:shape id="_x0000_i1185" type="#_x0000_t75" style="width:10.5pt;height:12pt" o:ole="">
                  <v:imagedata r:id="rId12" o:title=""/>
                  <w10:bordertop type="single" width="4"/>
                  <w10:borderleft type="single" width="4"/>
                  <w10:borderbottom type="single" width="4"/>
                  <w10:borderright type="single" width="4"/>
                </v:shape>
                <w:control r:id="rId24" w:name="CheckBox431125117353351325512710177151153279" w:shapeid="_x0000_i1185"/>
              </w:object>
            </w:r>
          </w:p>
        </w:tc>
      </w:tr>
      <w:tr w:rsidR="00DB1A97" w:rsidRPr="00D4795F" w14:paraId="49C8EEB2" w14:textId="76F88429" w:rsidTr="00DB1A97">
        <w:trPr>
          <w:jc w:val="center"/>
        </w:trPr>
        <w:tc>
          <w:tcPr>
            <w:tcW w:w="568" w:type="dxa"/>
            <w:vMerge/>
          </w:tcPr>
          <w:p w14:paraId="4E6686BC" w14:textId="77777777" w:rsidR="00DB1A97" w:rsidRPr="00D4795F" w:rsidRDefault="00DB1A97" w:rsidP="00DB1A97">
            <w:pPr>
              <w:pStyle w:val="ListParagraph"/>
              <w:spacing w:after="0" w:line="240" w:lineRule="auto"/>
              <w:ind w:left="-142"/>
              <w:rPr>
                <w:rFonts w:asciiTheme="minorHAnsi" w:hAnsiTheme="minorHAnsi" w:cs="Calibri"/>
              </w:rPr>
            </w:pPr>
          </w:p>
        </w:tc>
        <w:tc>
          <w:tcPr>
            <w:tcW w:w="3825" w:type="dxa"/>
            <w:gridSpan w:val="3"/>
          </w:tcPr>
          <w:p w14:paraId="4E4BB76F" w14:textId="1A55FEC3" w:rsidR="00DB1A97" w:rsidRPr="00D4795F" w:rsidRDefault="00DB1A97" w:rsidP="00DB1A97">
            <w:pPr>
              <w:spacing w:line="240" w:lineRule="auto"/>
              <w:rPr>
                <w:rFonts w:asciiTheme="minorHAnsi" w:hAnsiTheme="minorHAnsi" w:cs="Calibri"/>
              </w:rPr>
            </w:pPr>
            <w:r w:rsidRPr="00376774">
              <w:t xml:space="preserve">Non-drug intervention </w:t>
            </w:r>
          </w:p>
        </w:tc>
        <w:tc>
          <w:tcPr>
            <w:tcW w:w="480" w:type="dxa"/>
            <w:gridSpan w:val="3"/>
          </w:tcPr>
          <w:p w14:paraId="2EBB4408" w14:textId="2C8E2593" w:rsidR="00DB1A97" w:rsidRPr="00D4795F" w:rsidRDefault="00DB1A97" w:rsidP="00DB1A97">
            <w:pPr>
              <w:spacing w:line="240" w:lineRule="auto"/>
              <w:rPr>
                <w:rFonts w:asciiTheme="minorHAnsi" w:hAnsiTheme="minorHAnsi" w:cs="Calibri"/>
              </w:rPr>
            </w:pPr>
            <w:r w:rsidRPr="00376774">
              <w:object w:dxaOrig="1440" w:dyaOrig="1440" w14:anchorId="3BE43B53">
                <v:shape id="_x0000_i1187" type="#_x0000_t75" style="width:10.5pt;height:12pt" o:ole="">
                  <v:imagedata r:id="rId12" o:title=""/>
                  <w10:bordertop type="single" width="4"/>
                  <w10:borderleft type="single" width="4"/>
                  <w10:borderbottom type="single" width="4"/>
                  <w10:borderright type="single" width="4"/>
                </v:shape>
                <w:control r:id="rId25" w:name="CheckBox43112511735335132551271017715115327101" w:shapeid="_x0000_i1187"/>
              </w:object>
            </w:r>
          </w:p>
        </w:tc>
        <w:tc>
          <w:tcPr>
            <w:tcW w:w="4481" w:type="dxa"/>
            <w:gridSpan w:val="7"/>
          </w:tcPr>
          <w:p w14:paraId="31B4DCC4" w14:textId="1C00BD89" w:rsidR="00DB1A97" w:rsidRPr="00DB1A97" w:rsidRDefault="00DB1A97" w:rsidP="00DB1A97">
            <w:pPr>
              <w:spacing w:line="240" w:lineRule="auto"/>
              <w:rPr>
                <w:rFonts w:asciiTheme="minorHAnsi" w:hAnsiTheme="minorHAnsi" w:cs="Calibri"/>
                <w:b/>
              </w:rPr>
            </w:pPr>
            <w:r w:rsidRPr="00376774">
              <w:t>Repurposing an existing intervention</w:t>
            </w:r>
          </w:p>
        </w:tc>
        <w:tc>
          <w:tcPr>
            <w:tcW w:w="570" w:type="dxa"/>
            <w:gridSpan w:val="2"/>
          </w:tcPr>
          <w:p w14:paraId="36F30CBC" w14:textId="687DC4D6" w:rsidR="00DB1A97" w:rsidRPr="00D4795F" w:rsidRDefault="00DB1A97" w:rsidP="00DB1A97">
            <w:pPr>
              <w:spacing w:line="240" w:lineRule="auto"/>
              <w:rPr>
                <w:rFonts w:asciiTheme="minorHAnsi" w:hAnsiTheme="minorHAnsi" w:cs="Calibri"/>
              </w:rPr>
            </w:pPr>
            <w:r w:rsidRPr="00376774">
              <w:object w:dxaOrig="1440" w:dyaOrig="1440" w14:anchorId="6B7C2B54">
                <v:shape id="_x0000_i1189" type="#_x0000_t75" style="width:10.5pt;height:12pt" o:ole="">
                  <v:imagedata r:id="rId9" o:title=""/>
                  <w10:bordertop type="single" width="4"/>
                  <w10:borderleft type="single" width="4"/>
                  <w10:borderbottom type="single" width="4"/>
                  <w10:borderright type="single" width="4"/>
                </v:shape>
                <w:control r:id="rId26" w:name="CheckBox4311251173533513255127101771511532710" w:shapeid="_x0000_i1189"/>
              </w:object>
            </w:r>
          </w:p>
        </w:tc>
      </w:tr>
      <w:tr w:rsidR="00DB1A97" w:rsidRPr="00D4795F" w14:paraId="6156B73F" w14:textId="77777777" w:rsidTr="00DB1A97">
        <w:trPr>
          <w:jc w:val="center"/>
        </w:trPr>
        <w:tc>
          <w:tcPr>
            <w:tcW w:w="568" w:type="dxa"/>
            <w:vMerge/>
          </w:tcPr>
          <w:p w14:paraId="42C13FFA" w14:textId="77777777" w:rsidR="00DB1A97" w:rsidRPr="00D4795F" w:rsidRDefault="00DB1A97" w:rsidP="00DB1A97">
            <w:pPr>
              <w:pStyle w:val="ListParagraph"/>
              <w:spacing w:after="0" w:line="240" w:lineRule="auto"/>
              <w:ind w:left="-142"/>
              <w:rPr>
                <w:rFonts w:asciiTheme="minorHAnsi" w:hAnsiTheme="minorHAnsi" w:cs="Calibri"/>
              </w:rPr>
            </w:pPr>
          </w:p>
        </w:tc>
        <w:tc>
          <w:tcPr>
            <w:tcW w:w="3825" w:type="dxa"/>
            <w:gridSpan w:val="3"/>
          </w:tcPr>
          <w:p w14:paraId="0AC02C78" w14:textId="701B2CB1" w:rsidR="00DB1A97" w:rsidRPr="00D4795F" w:rsidRDefault="00DB1A97" w:rsidP="00DB1A97">
            <w:pPr>
              <w:spacing w:line="240" w:lineRule="auto"/>
              <w:rPr>
                <w:rFonts w:asciiTheme="minorHAnsi" w:hAnsiTheme="minorHAnsi" w:cs="Calibri"/>
              </w:rPr>
            </w:pPr>
            <w:r w:rsidRPr="00376774">
              <w:t>Indian system of medicine (AYUSH)</w:t>
            </w:r>
          </w:p>
        </w:tc>
        <w:tc>
          <w:tcPr>
            <w:tcW w:w="480" w:type="dxa"/>
            <w:gridSpan w:val="3"/>
          </w:tcPr>
          <w:p w14:paraId="0976B87C" w14:textId="45F56850" w:rsidR="00DB1A97" w:rsidRPr="00D4795F" w:rsidRDefault="00DB1A97" w:rsidP="00DB1A97">
            <w:pPr>
              <w:spacing w:line="240" w:lineRule="auto"/>
              <w:rPr>
                <w:rFonts w:asciiTheme="minorHAnsi" w:hAnsiTheme="minorHAnsi" w:cs="Calibri"/>
              </w:rPr>
            </w:pPr>
            <w:r w:rsidRPr="00376774">
              <w:object w:dxaOrig="1440" w:dyaOrig="1440" w14:anchorId="3E86BF1E">
                <v:shape id="_x0000_i1191" type="#_x0000_t75" style="width:10.5pt;height:12pt" o:ole="">
                  <v:imagedata r:id="rId9" o:title=""/>
                  <w10:bordertop type="single" width="4"/>
                  <w10:borderleft type="single" width="4"/>
                  <w10:borderbottom type="single" width="4"/>
                  <w10:borderright type="single" width="4"/>
                </v:shape>
                <w:control r:id="rId27" w:name="CheckBox43112511735335132551271017715115327111" w:shapeid="_x0000_i1191"/>
              </w:object>
            </w:r>
          </w:p>
        </w:tc>
        <w:tc>
          <w:tcPr>
            <w:tcW w:w="4481" w:type="dxa"/>
            <w:gridSpan w:val="7"/>
          </w:tcPr>
          <w:p w14:paraId="2A902C10" w14:textId="6373EE95" w:rsidR="00DB1A97" w:rsidRPr="00DB1A97" w:rsidRDefault="00DB1A97" w:rsidP="00DB1A97">
            <w:pPr>
              <w:spacing w:line="240" w:lineRule="auto"/>
              <w:rPr>
                <w:rFonts w:asciiTheme="minorHAnsi" w:hAnsiTheme="minorHAnsi" w:cs="Calibri"/>
                <w:b/>
              </w:rPr>
            </w:pPr>
            <w:r w:rsidRPr="00376774">
              <w:t>Stem cells</w:t>
            </w:r>
          </w:p>
        </w:tc>
        <w:tc>
          <w:tcPr>
            <w:tcW w:w="570" w:type="dxa"/>
            <w:gridSpan w:val="2"/>
          </w:tcPr>
          <w:p w14:paraId="77F7326F" w14:textId="5B9A781F" w:rsidR="00DB1A97" w:rsidRPr="00D4795F" w:rsidRDefault="00DB1A97" w:rsidP="00DB1A97">
            <w:pPr>
              <w:spacing w:line="240" w:lineRule="auto"/>
              <w:rPr>
                <w:rFonts w:asciiTheme="minorHAnsi" w:hAnsiTheme="minorHAnsi" w:cs="Calibri"/>
              </w:rPr>
            </w:pPr>
            <w:r w:rsidRPr="00376774">
              <w:object w:dxaOrig="1440" w:dyaOrig="1440" w14:anchorId="60B056BC">
                <v:shape id="_x0000_i1193" type="#_x0000_t75" style="width:10.5pt;height:12pt" o:ole="">
                  <v:imagedata r:id="rId12" o:title=""/>
                  <w10:bordertop type="single" width="4"/>
                  <w10:borderleft type="single" width="4"/>
                  <w10:borderbottom type="single" width="4"/>
                  <w10:borderright type="single" width="4"/>
                </v:shape>
                <w:control r:id="rId28" w:name="CheckBox4311251173533513255127101771511532711" w:shapeid="_x0000_i1193"/>
              </w:object>
            </w:r>
          </w:p>
        </w:tc>
      </w:tr>
      <w:tr w:rsidR="00DB1A97" w:rsidRPr="00D4795F" w14:paraId="55879381" w14:textId="77777777" w:rsidTr="00DB1A97">
        <w:trPr>
          <w:jc w:val="center"/>
        </w:trPr>
        <w:tc>
          <w:tcPr>
            <w:tcW w:w="568" w:type="dxa"/>
            <w:vMerge/>
          </w:tcPr>
          <w:p w14:paraId="65F7D64E" w14:textId="77777777" w:rsidR="00DB1A97" w:rsidRPr="00D4795F" w:rsidRDefault="00DB1A97" w:rsidP="00DB1A97">
            <w:pPr>
              <w:pStyle w:val="ListParagraph"/>
              <w:spacing w:after="0" w:line="240" w:lineRule="auto"/>
              <w:ind w:left="-142"/>
              <w:rPr>
                <w:rFonts w:asciiTheme="minorHAnsi" w:hAnsiTheme="minorHAnsi" w:cs="Calibri"/>
              </w:rPr>
            </w:pPr>
          </w:p>
        </w:tc>
        <w:tc>
          <w:tcPr>
            <w:tcW w:w="3825" w:type="dxa"/>
            <w:gridSpan w:val="3"/>
          </w:tcPr>
          <w:p w14:paraId="6FE54A6C" w14:textId="5D8E88CC" w:rsidR="00DB1A97" w:rsidRPr="00D4795F" w:rsidRDefault="00DB1A97" w:rsidP="00DB1A97">
            <w:pPr>
              <w:spacing w:line="240" w:lineRule="auto"/>
              <w:rPr>
                <w:rFonts w:asciiTheme="minorHAnsi" w:hAnsiTheme="minorHAnsi" w:cs="Calibri"/>
              </w:rPr>
            </w:pPr>
            <w:r w:rsidRPr="00376774">
              <w:t>Phytopharmaceutical drug</w:t>
            </w:r>
          </w:p>
        </w:tc>
        <w:tc>
          <w:tcPr>
            <w:tcW w:w="480" w:type="dxa"/>
            <w:gridSpan w:val="3"/>
          </w:tcPr>
          <w:p w14:paraId="4A64F424" w14:textId="60E3DF3A" w:rsidR="00DB1A97" w:rsidRPr="00DB1A97" w:rsidRDefault="00DB1A97" w:rsidP="00DB1A97">
            <w:pPr>
              <w:spacing w:after="160" w:line="259" w:lineRule="auto"/>
            </w:pPr>
            <w:r w:rsidRPr="00376774">
              <w:object w:dxaOrig="1440" w:dyaOrig="1440" w14:anchorId="18F8C074">
                <v:shape id="_x0000_i1195" type="#_x0000_t75" style="width:10.5pt;height:12pt" o:ole="">
                  <v:imagedata r:id="rId12" o:title=""/>
                  <w10:bordertop type="single" width="4"/>
                  <w10:borderleft type="single" width="4"/>
                  <w10:borderbottom type="single" width="4"/>
                  <w10:borderright type="single" width="4"/>
                </v:shape>
                <w:control r:id="rId29" w:name="CheckBox43112511735335132551271017715115327185711" w:shapeid="_x0000_i1195"/>
              </w:object>
            </w:r>
          </w:p>
        </w:tc>
        <w:tc>
          <w:tcPr>
            <w:tcW w:w="4481" w:type="dxa"/>
            <w:gridSpan w:val="7"/>
          </w:tcPr>
          <w:p w14:paraId="1DF6D9EE" w14:textId="7194C4B5" w:rsidR="00DB1A97" w:rsidRPr="00DB1A97" w:rsidRDefault="00DB1A97" w:rsidP="00DB1A97">
            <w:pPr>
              <w:spacing w:line="240" w:lineRule="auto"/>
              <w:rPr>
                <w:rFonts w:asciiTheme="minorHAnsi" w:hAnsiTheme="minorHAnsi" w:cs="Calibri"/>
                <w:b/>
              </w:rPr>
            </w:pPr>
            <w:r w:rsidRPr="00376774">
              <w:t>Approved drug for any new indication or new route of administration</w:t>
            </w:r>
          </w:p>
        </w:tc>
        <w:tc>
          <w:tcPr>
            <w:tcW w:w="570" w:type="dxa"/>
            <w:gridSpan w:val="2"/>
          </w:tcPr>
          <w:p w14:paraId="22133290" w14:textId="22389C64" w:rsidR="00DB1A97" w:rsidRPr="00DB1A97" w:rsidRDefault="00DB1A97" w:rsidP="00DB1A97">
            <w:pPr>
              <w:spacing w:after="160" w:line="259" w:lineRule="auto"/>
            </w:pPr>
            <w:r w:rsidRPr="00376774">
              <w:object w:dxaOrig="1440" w:dyaOrig="1440" w14:anchorId="53C06508">
                <v:shape id="_x0000_i1197" type="#_x0000_t75" style="width:10.5pt;height:12pt" o:ole="">
                  <v:imagedata r:id="rId9" o:title=""/>
                  <w10:bordertop type="single" width="4"/>
                  <w10:borderleft type="single" width="4"/>
                  <w10:borderbottom type="single" width="4"/>
                  <w10:borderright type="single" width="4"/>
                </v:shape>
                <w:control r:id="rId30" w:name="CheckBox4311251173533513255127101771511532718571" w:shapeid="_x0000_i1197"/>
              </w:object>
            </w:r>
          </w:p>
        </w:tc>
      </w:tr>
      <w:tr w:rsidR="00DB1A97" w:rsidRPr="00D4795F" w14:paraId="0855CD1A" w14:textId="77777777" w:rsidTr="00DB1A97">
        <w:trPr>
          <w:jc w:val="center"/>
        </w:trPr>
        <w:tc>
          <w:tcPr>
            <w:tcW w:w="568" w:type="dxa"/>
            <w:vMerge/>
          </w:tcPr>
          <w:p w14:paraId="1EA234C8" w14:textId="77777777" w:rsidR="00DB1A97" w:rsidRPr="00D4795F" w:rsidRDefault="00DB1A97" w:rsidP="00DB1A97">
            <w:pPr>
              <w:pStyle w:val="ListParagraph"/>
              <w:spacing w:after="0" w:line="240" w:lineRule="auto"/>
              <w:ind w:left="-142"/>
              <w:rPr>
                <w:rFonts w:asciiTheme="minorHAnsi" w:hAnsiTheme="minorHAnsi" w:cs="Calibri"/>
              </w:rPr>
            </w:pPr>
          </w:p>
        </w:tc>
        <w:tc>
          <w:tcPr>
            <w:tcW w:w="3825" w:type="dxa"/>
            <w:gridSpan w:val="3"/>
          </w:tcPr>
          <w:p w14:paraId="4FCF917B" w14:textId="4022D5BF" w:rsidR="00DB1A97" w:rsidRPr="00D4795F" w:rsidRDefault="00DB1A97" w:rsidP="00DB1A97">
            <w:pPr>
              <w:spacing w:line="240" w:lineRule="auto"/>
              <w:rPr>
                <w:rFonts w:asciiTheme="minorHAnsi" w:hAnsiTheme="minorHAnsi" w:cs="Calibri"/>
              </w:rPr>
            </w:pPr>
            <w:r w:rsidRPr="00376774">
              <w:t>Phase - I</w:t>
            </w:r>
          </w:p>
        </w:tc>
        <w:tc>
          <w:tcPr>
            <w:tcW w:w="480" w:type="dxa"/>
            <w:gridSpan w:val="3"/>
          </w:tcPr>
          <w:p w14:paraId="690CF7B1" w14:textId="4713BF8F" w:rsidR="00DB1A97" w:rsidRPr="00D4795F" w:rsidRDefault="00DB1A97" w:rsidP="00DB1A97">
            <w:pPr>
              <w:spacing w:line="240" w:lineRule="auto"/>
              <w:rPr>
                <w:rFonts w:asciiTheme="minorHAnsi" w:hAnsiTheme="minorHAnsi" w:cs="Calibri"/>
              </w:rPr>
            </w:pPr>
            <w:r w:rsidRPr="00376774">
              <w:object w:dxaOrig="1440" w:dyaOrig="1440" w14:anchorId="6EFF4BE5">
                <v:shape id="_x0000_i1199" type="#_x0000_t75" style="width:10.5pt;height:12pt" o:ole="">
                  <v:imagedata r:id="rId9" o:title=""/>
                  <w10:bordertop type="single" width="4"/>
                  <w10:borderleft type="single" width="4"/>
                  <w10:borderbottom type="single" width="4"/>
                  <w10:borderright type="single" width="4"/>
                </v:shape>
                <w:control r:id="rId31" w:name="CheckBox4311251173533513255127101771511532751" w:shapeid="_x0000_i1199"/>
              </w:object>
            </w:r>
          </w:p>
        </w:tc>
        <w:tc>
          <w:tcPr>
            <w:tcW w:w="4481" w:type="dxa"/>
            <w:gridSpan w:val="7"/>
          </w:tcPr>
          <w:p w14:paraId="3187439A" w14:textId="734B5A3F" w:rsidR="00DB1A97" w:rsidRPr="00DB1A97" w:rsidRDefault="00DB1A97" w:rsidP="00DB1A97">
            <w:pPr>
              <w:spacing w:line="240" w:lineRule="auto"/>
              <w:rPr>
                <w:rFonts w:asciiTheme="minorHAnsi" w:hAnsiTheme="minorHAnsi" w:cs="Calibri"/>
                <w:b/>
              </w:rPr>
            </w:pPr>
            <w:r w:rsidRPr="00376774">
              <w:t>Phase II</w:t>
            </w:r>
          </w:p>
        </w:tc>
        <w:tc>
          <w:tcPr>
            <w:tcW w:w="570" w:type="dxa"/>
            <w:gridSpan w:val="2"/>
          </w:tcPr>
          <w:p w14:paraId="2D393FEA" w14:textId="2DAA2548" w:rsidR="00DB1A97" w:rsidRPr="00D4795F" w:rsidRDefault="00DB1A97" w:rsidP="00DB1A97">
            <w:pPr>
              <w:spacing w:line="240" w:lineRule="auto"/>
              <w:rPr>
                <w:rFonts w:asciiTheme="minorHAnsi" w:hAnsiTheme="minorHAnsi" w:cs="Calibri"/>
              </w:rPr>
            </w:pPr>
            <w:r w:rsidRPr="00376774">
              <w:object w:dxaOrig="1440" w:dyaOrig="1440" w14:anchorId="2FB15745">
                <v:shape id="_x0000_i1201" type="#_x0000_t75" style="width:10.5pt;height:12pt" o:ole="">
                  <v:imagedata r:id="rId12" o:title=""/>
                  <w10:bordertop type="single" width="4"/>
                  <w10:borderleft type="single" width="4"/>
                  <w10:borderbottom type="single" width="4"/>
                  <w10:borderright type="single" width="4"/>
                </v:shape>
                <w:control r:id="rId32" w:name="CheckBox431125117353351325512710177151153275" w:shapeid="_x0000_i1201"/>
              </w:object>
            </w:r>
          </w:p>
        </w:tc>
      </w:tr>
      <w:tr w:rsidR="00DB1A97" w:rsidRPr="00D4795F" w14:paraId="7D333D54" w14:textId="77777777" w:rsidTr="00DB1A97">
        <w:trPr>
          <w:jc w:val="center"/>
        </w:trPr>
        <w:tc>
          <w:tcPr>
            <w:tcW w:w="568" w:type="dxa"/>
            <w:vMerge/>
          </w:tcPr>
          <w:p w14:paraId="307A7AD5" w14:textId="77777777" w:rsidR="00DB1A97" w:rsidRPr="00D4795F" w:rsidRDefault="00DB1A97" w:rsidP="00DB1A97">
            <w:pPr>
              <w:pStyle w:val="ListParagraph"/>
              <w:spacing w:after="0" w:line="240" w:lineRule="auto"/>
              <w:ind w:left="-142"/>
              <w:rPr>
                <w:rFonts w:asciiTheme="minorHAnsi" w:hAnsiTheme="minorHAnsi" w:cs="Calibri"/>
              </w:rPr>
            </w:pPr>
          </w:p>
        </w:tc>
        <w:tc>
          <w:tcPr>
            <w:tcW w:w="9356" w:type="dxa"/>
            <w:gridSpan w:val="15"/>
          </w:tcPr>
          <w:p w14:paraId="496DC019" w14:textId="5868FC53" w:rsidR="00DB1A97" w:rsidRPr="00DB1A97" w:rsidRDefault="00DB1A97" w:rsidP="00DB1A97">
            <w:pPr>
              <w:spacing w:line="240" w:lineRule="auto"/>
              <w:rPr>
                <w:rFonts w:asciiTheme="minorHAnsi" w:hAnsiTheme="minorHAnsi" w:cs="Calibri"/>
              </w:rPr>
            </w:pPr>
            <w:r w:rsidRPr="00DB1A97">
              <w:rPr>
                <w:rFonts w:asciiTheme="minorHAnsi" w:hAnsiTheme="minorHAnsi" w:cs="Calibri"/>
              </w:rPr>
              <w:t xml:space="preserve">Others (specify)                            </w:t>
            </w:r>
            <w:r w:rsidRPr="00DB1A97">
              <w:rPr>
                <w:rFonts w:cs="Calibri"/>
              </w:rPr>
              <w:object w:dxaOrig="1440" w:dyaOrig="1440" w14:anchorId="24F0EAD5">
                <v:shape id="_x0000_i1203" type="#_x0000_t75" style="width:10.5pt;height:12pt" o:ole="">
                  <v:imagedata r:id="rId9" o:title=""/>
                  <w10:bordertop type="single" width="4"/>
                  <w10:borderleft type="single" width="4"/>
                  <w10:borderbottom type="single" width="4"/>
                  <w10:borderright type="single" width="4"/>
                </v:shape>
                <w:control r:id="rId33" w:name="CheckBox431125117353351325512710177151153271873" w:shapeid="_x0000_i1203"/>
              </w:object>
            </w:r>
          </w:p>
          <w:p w14:paraId="13CB66CB" w14:textId="126F6D4E" w:rsidR="00DB1A97" w:rsidRPr="00D4795F" w:rsidRDefault="00DB1A97" w:rsidP="00DB1A97">
            <w:pPr>
              <w:spacing w:line="240" w:lineRule="auto"/>
              <w:rPr>
                <w:rFonts w:asciiTheme="minorHAnsi" w:hAnsiTheme="minorHAnsi" w:cs="Calibri"/>
              </w:rPr>
            </w:pPr>
            <w:r w:rsidRPr="00DB1A97">
              <w:rPr>
                <w:rFonts w:asciiTheme="minorHAnsi" w:hAnsiTheme="minorHAnsi" w:cs="Calibri"/>
                <w:lang w:val="en-IN"/>
              </w:rPr>
              <w:fldChar w:fldCharType="begin">
                <w:ffData>
                  <w:name w:val="Text366"/>
                  <w:enabled/>
                  <w:calcOnExit w:val="0"/>
                  <w:textInput/>
                </w:ffData>
              </w:fldChar>
            </w:r>
            <w:r w:rsidRPr="00DB1A97">
              <w:rPr>
                <w:rFonts w:asciiTheme="minorHAnsi" w:hAnsiTheme="minorHAnsi" w:cs="Calibri"/>
                <w:lang w:val="en-IN"/>
              </w:rPr>
              <w:instrText xml:space="preserve"> FORMTEXT </w:instrText>
            </w:r>
            <w:r w:rsidRPr="00DB1A97">
              <w:rPr>
                <w:rFonts w:asciiTheme="minorHAnsi" w:hAnsiTheme="minorHAnsi" w:cs="Calibri"/>
                <w:lang w:val="en-IN"/>
              </w:rPr>
            </w:r>
            <w:r w:rsidRPr="00DB1A97">
              <w:rPr>
                <w:rFonts w:asciiTheme="minorHAnsi" w:hAnsiTheme="minorHAnsi" w:cs="Calibri"/>
                <w:lang w:val="en-IN"/>
              </w:rPr>
              <w:fldChar w:fldCharType="separate"/>
            </w:r>
            <w:r w:rsidRPr="00DB1A97">
              <w:rPr>
                <w:rFonts w:asciiTheme="minorHAnsi" w:hAnsiTheme="minorHAnsi" w:cs="Calibri"/>
                <w:lang w:val="en-IN"/>
              </w:rPr>
              <w:t> </w:t>
            </w:r>
            <w:r w:rsidRPr="00DB1A97">
              <w:rPr>
                <w:rFonts w:asciiTheme="minorHAnsi" w:hAnsiTheme="minorHAnsi" w:cs="Calibri"/>
                <w:lang w:val="en-IN"/>
              </w:rPr>
              <w:t> </w:t>
            </w:r>
            <w:r w:rsidRPr="00DB1A97">
              <w:rPr>
                <w:rFonts w:asciiTheme="minorHAnsi" w:hAnsiTheme="minorHAnsi" w:cs="Calibri"/>
                <w:lang w:val="en-IN"/>
              </w:rPr>
              <w:t> </w:t>
            </w:r>
            <w:r w:rsidRPr="00DB1A97">
              <w:rPr>
                <w:rFonts w:asciiTheme="minorHAnsi" w:hAnsiTheme="minorHAnsi" w:cs="Calibri"/>
                <w:lang w:val="en-IN"/>
              </w:rPr>
              <w:t> </w:t>
            </w:r>
            <w:r w:rsidRPr="00DB1A97">
              <w:rPr>
                <w:rFonts w:asciiTheme="minorHAnsi" w:hAnsiTheme="minorHAnsi" w:cs="Calibri"/>
                <w:lang w:val="en-IN"/>
              </w:rPr>
              <w:t> </w:t>
            </w:r>
            <w:r w:rsidRPr="00DB1A97">
              <w:rPr>
                <w:rFonts w:asciiTheme="minorHAnsi" w:hAnsiTheme="minorHAnsi" w:cs="Calibri"/>
              </w:rPr>
              <w:fldChar w:fldCharType="end"/>
            </w:r>
          </w:p>
        </w:tc>
      </w:tr>
      <w:tr w:rsidR="00285E6B" w:rsidRPr="00D4795F" w14:paraId="2127A253" w14:textId="77777777" w:rsidTr="00DB1A97">
        <w:trPr>
          <w:jc w:val="center"/>
        </w:trPr>
        <w:tc>
          <w:tcPr>
            <w:tcW w:w="568" w:type="dxa"/>
            <w:vMerge w:val="restart"/>
          </w:tcPr>
          <w:p w14:paraId="49C7C3DA" w14:textId="6AB4B1B7" w:rsidR="00285E6B" w:rsidRPr="00D4795F" w:rsidRDefault="00285E6B" w:rsidP="00DB1A97">
            <w:pPr>
              <w:pStyle w:val="ListParagraph"/>
              <w:spacing w:after="0" w:line="240" w:lineRule="auto"/>
              <w:ind w:left="-142"/>
              <w:rPr>
                <w:rFonts w:asciiTheme="minorHAnsi" w:hAnsiTheme="minorHAnsi" w:cs="Calibri"/>
              </w:rPr>
            </w:pPr>
            <w:r>
              <w:rPr>
                <w:rFonts w:asciiTheme="minorHAnsi" w:hAnsiTheme="minorHAnsi" w:cs="Calibri"/>
              </w:rPr>
              <w:t>. 4</w:t>
            </w:r>
          </w:p>
        </w:tc>
        <w:tc>
          <w:tcPr>
            <w:tcW w:w="9356" w:type="dxa"/>
            <w:gridSpan w:val="15"/>
          </w:tcPr>
          <w:p w14:paraId="0FB15572" w14:textId="19E59E76"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Trial design of the study</w:t>
            </w:r>
            <w:r>
              <w:rPr>
                <w:rFonts w:asciiTheme="minorHAnsi" w:hAnsiTheme="minorHAnsi" w:cs="Calibri"/>
              </w:rPr>
              <w:t xml:space="preserve"> (May choose more than one)</w:t>
            </w:r>
          </w:p>
        </w:tc>
      </w:tr>
      <w:tr w:rsidR="00285E6B" w:rsidRPr="00D4795F" w14:paraId="6FE4A970" w14:textId="002194B0" w:rsidTr="00DB1A97">
        <w:trPr>
          <w:jc w:val="center"/>
        </w:trPr>
        <w:tc>
          <w:tcPr>
            <w:tcW w:w="568" w:type="dxa"/>
            <w:vMerge/>
          </w:tcPr>
          <w:p w14:paraId="14AC7A9D" w14:textId="77777777" w:rsidR="00285E6B" w:rsidRPr="00D4795F" w:rsidRDefault="00285E6B" w:rsidP="00DB1A97">
            <w:pPr>
              <w:pStyle w:val="ListParagraph"/>
              <w:spacing w:after="0" w:line="240" w:lineRule="auto"/>
              <w:ind w:left="-142"/>
              <w:rPr>
                <w:rFonts w:asciiTheme="minorHAnsi" w:hAnsiTheme="minorHAnsi" w:cs="Calibri"/>
              </w:rPr>
            </w:pPr>
          </w:p>
        </w:tc>
        <w:tc>
          <w:tcPr>
            <w:tcW w:w="3900" w:type="dxa"/>
            <w:gridSpan w:val="4"/>
          </w:tcPr>
          <w:p w14:paraId="37E88FE2" w14:textId="614E20E4"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 xml:space="preserve">Randomized </w:t>
            </w:r>
          </w:p>
        </w:tc>
        <w:tc>
          <w:tcPr>
            <w:tcW w:w="690" w:type="dxa"/>
            <w:gridSpan w:val="3"/>
          </w:tcPr>
          <w:p w14:paraId="5D0BE5BC" w14:textId="665A11A8" w:rsidR="00285E6B" w:rsidRPr="00DB1A97" w:rsidRDefault="00285E6B" w:rsidP="00DB1A97">
            <w:pPr>
              <w:spacing w:line="240" w:lineRule="auto"/>
              <w:rPr>
                <w:rFonts w:asciiTheme="minorHAnsi" w:hAnsiTheme="minorHAnsi" w:cs="Calibri"/>
              </w:rPr>
            </w:pPr>
            <w:r w:rsidRPr="00D4795F">
              <w:rPr>
                <w:rFonts w:cs="Calibri"/>
              </w:rPr>
              <w:object w:dxaOrig="1440" w:dyaOrig="1440" w14:anchorId="5814B14E">
                <v:shape id="_x0000_i1205" type="#_x0000_t75" style="width:10.5pt;height:12pt" o:ole="">
                  <v:imagedata r:id="rId9" o:title=""/>
                  <w10:bordertop type="single" width="4"/>
                  <w10:borderleft type="single" width="4"/>
                  <w10:borderbottom type="single" width="4"/>
                  <w10:borderright type="single" width="4"/>
                </v:shape>
                <w:control r:id="rId34" w:name="CheckBox431125117353351325512710177151153271812" w:shapeid="_x0000_i1205"/>
              </w:object>
            </w:r>
          </w:p>
        </w:tc>
        <w:tc>
          <w:tcPr>
            <w:tcW w:w="4005" w:type="dxa"/>
            <w:gridSpan w:val="4"/>
          </w:tcPr>
          <w:p w14:paraId="1FD6231A" w14:textId="207E1E6F"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 xml:space="preserve">Factorial  </w:t>
            </w:r>
          </w:p>
        </w:tc>
        <w:tc>
          <w:tcPr>
            <w:tcW w:w="761" w:type="dxa"/>
            <w:gridSpan w:val="4"/>
          </w:tcPr>
          <w:p w14:paraId="2351E2E1" w14:textId="4C13DAE5" w:rsidR="00285E6B" w:rsidRPr="00DB1A97" w:rsidRDefault="00285E6B" w:rsidP="00DB1A97">
            <w:pPr>
              <w:spacing w:line="240" w:lineRule="auto"/>
              <w:rPr>
                <w:rFonts w:asciiTheme="minorHAnsi" w:hAnsiTheme="minorHAnsi" w:cs="Calibri"/>
              </w:rPr>
            </w:pPr>
            <w:r w:rsidRPr="00D4795F">
              <w:rPr>
                <w:rFonts w:cs="Calibri"/>
              </w:rPr>
              <w:object w:dxaOrig="1440" w:dyaOrig="1440" w14:anchorId="4B38137C">
                <v:shape id="_x0000_i1207" type="#_x0000_t75" style="width:10.5pt;height:12pt" o:ole="">
                  <v:imagedata r:id="rId9" o:title=""/>
                  <w10:bordertop type="single" width="4"/>
                  <w10:borderleft type="single" width="4"/>
                  <w10:borderbottom type="single" width="4"/>
                  <w10:borderright type="single" width="4"/>
                </v:shape>
                <w:control r:id="rId35" w:name="CheckBox43112511735335132551271017715115327181" w:shapeid="_x0000_i1207"/>
              </w:object>
            </w:r>
          </w:p>
        </w:tc>
      </w:tr>
      <w:tr w:rsidR="00285E6B" w:rsidRPr="00D4795F" w14:paraId="2F1E5DB6" w14:textId="6690F4A2" w:rsidTr="00DB1A97">
        <w:trPr>
          <w:jc w:val="center"/>
        </w:trPr>
        <w:tc>
          <w:tcPr>
            <w:tcW w:w="568" w:type="dxa"/>
            <w:vMerge/>
          </w:tcPr>
          <w:p w14:paraId="0B095111" w14:textId="77777777" w:rsidR="00285E6B" w:rsidRPr="00D4795F" w:rsidRDefault="00285E6B" w:rsidP="00DB1A97">
            <w:pPr>
              <w:pStyle w:val="ListParagraph"/>
              <w:spacing w:after="0" w:line="240" w:lineRule="auto"/>
              <w:ind w:left="-142"/>
              <w:rPr>
                <w:rFonts w:asciiTheme="minorHAnsi" w:hAnsiTheme="minorHAnsi" w:cs="Calibri"/>
              </w:rPr>
            </w:pPr>
          </w:p>
        </w:tc>
        <w:tc>
          <w:tcPr>
            <w:tcW w:w="3900" w:type="dxa"/>
            <w:gridSpan w:val="4"/>
          </w:tcPr>
          <w:p w14:paraId="7F77B9C3" w14:textId="0D50C2A4"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 xml:space="preserve">Non randomized </w:t>
            </w:r>
          </w:p>
        </w:tc>
        <w:tc>
          <w:tcPr>
            <w:tcW w:w="690" w:type="dxa"/>
            <w:gridSpan w:val="3"/>
          </w:tcPr>
          <w:p w14:paraId="5806081A" w14:textId="1630FD17" w:rsidR="00285E6B" w:rsidRPr="00DB1A97" w:rsidRDefault="00285E6B" w:rsidP="00DB1A97">
            <w:pPr>
              <w:spacing w:line="240" w:lineRule="auto"/>
              <w:rPr>
                <w:rFonts w:asciiTheme="minorHAnsi" w:hAnsiTheme="minorHAnsi" w:cs="Calibri"/>
              </w:rPr>
            </w:pPr>
            <w:r w:rsidRPr="00D4795F">
              <w:rPr>
                <w:rFonts w:cs="Calibri"/>
              </w:rPr>
              <w:object w:dxaOrig="1440" w:dyaOrig="1440" w14:anchorId="159C4891">
                <v:shape id="_x0000_i1209" type="#_x0000_t75" style="width:10.5pt;height:12pt" o:ole="">
                  <v:imagedata r:id="rId9" o:title=""/>
                  <w10:bordertop type="single" width="4"/>
                  <w10:borderleft type="single" width="4"/>
                  <w10:borderbottom type="single" width="4"/>
                  <w10:borderright type="single" width="4"/>
                </v:shape>
                <w:control r:id="rId36" w:name="CheckBox4311251173533513255127101771511532718210" w:shapeid="_x0000_i1209"/>
              </w:object>
            </w:r>
          </w:p>
        </w:tc>
        <w:tc>
          <w:tcPr>
            <w:tcW w:w="4005" w:type="dxa"/>
            <w:gridSpan w:val="4"/>
          </w:tcPr>
          <w:p w14:paraId="62DCCFA9" w14:textId="2162537B"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 xml:space="preserve">Stratified </w:t>
            </w:r>
          </w:p>
        </w:tc>
        <w:tc>
          <w:tcPr>
            <w:tcW w:w="761" w:type="dxa"/>
            <w:gridSpan w:val="4"/>
          </w:tcPr>
          <w:p w14:paraId="6205E210" w14:textId="674709E4" w:rsidR="00285E6B" w:rsidRPr="00DB1A97" w:rsidRDefault="00285E6B" w:rsidP="00DB1A97">
            <w:pPr>
              <w:spacing w:line="240" w:lineRule="auto"/>
              <w:rPr>
                <w:rFonts w:asciiTheme="minorHAnsi" w:hAnsiTheme="minorHAnsi" w:cs="Calibri"/>
              </w:rPr>
            </w:pPr>
            <w:r w:rsidRPr="00D4795F">
              <w:rPr>
                <w:rFonts w:cs="Calibri"/>
              </w:rPr>
              <w:object w:dxaOrig="1440" w:dyaOrig="1440" w14:anchorId="452652AB">
                <v:shape id="_x0000_i1211" type="#_x0000_t75" style="width:10.5pt;height:12pt" o:ole="">
                  <v:imagedata r:id="rId9" o:title=""/>
                  <w10:bordertop type="single" width="4"/>
                  <w10:borderleft type="single" width="4"/>
                  <w10:borderbottom type="single" width="4"/>
                  <w10:borderright type="single" width="4"/>
                </v:shape>
                <w:control r:id="rId37" w:name="CheckBox43112511735335132551271017715115327182" w:shapeid="_x0000_i1211"/>
              </w:object>
            </w:r>
          </w:p>
        </w:tc>
      </w:tr>
      <w:tr w:rsidR="00285E6B" w:rsidRPr="00D4795F" w14:paraId="081A599D" w14:textId="18935F9A" w:rsidTr="00DB1A97">
        <w:trPr>
          <w:jc w:val="center"/>
        </w:trPr>
        <w:tc>
          <w:tcPr>
            <w:tcW w:w="568" w:type="dxa"/>
            <w:vMerge/>
          </w:tcPr>
          <w:p w14:paraId="447CB25B" w14:textId="77777777" w:rsidR="00285E6B" w:rsidRPr="00D4795F" w:rsidRDefault="00285E6B" w:rsidP="00DB1A97">
            <w:pPr>
              <w:pStyle w:val="ListParagraph"/>
              <w:spacing w:after="0" w:line="240" w:lineRule="auto"/>
              <w:ind w:left="-142"/>
              <w:rPr>
                <w:rFonts w:asciiTheme="minorHAnsi" w:hAnsiTheme="minorHAnsi" w:cs="Calibri"/>
              </w:rPr>
            </w:pPr>
          </w:p>
        </w:tc>
        <w:tc>
          <w:tcPr>
            <w:tcW w:w="3900" w:type="dxa"/>
            <w:gridSpan w:val="4"/>
          </w:tcPr>
          <w:p w14:paraId="7ED3380D" w14:textId="6E47D20F"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 xml:space="preserve">Parallel  </w:t>
            </w:r>
          </w:p>
        </w:tc>
        <w:tc>
          <w:tcPr>
            <w:tcW w:w="690" w:type="dxa"/>
            <w:gridSpan w:val="3"/>
          </w:tcPr>
          <w:p w14:paraId="12BFE173" w14:textId="5C453DCB" w:rsidR="00285E6B" w:rsidRPr="00DB1A97" w:rsidRDefault="00285E6B" w:rsidP="00DB1A97">
            <w:pPr>
              <w:spacing w:line="240" w:lineRule="auto"/>
              <w:rPr>
                <w:rFonts w:asciiTheme="minorHAnsi" w:hAnsiTheme="minorHAnsi" w:cs="Calibri"/>
              </w:rPr>
            </w:pPr>
            <w:r w:rsidRPr="00D4795F">
              <w:rPr>
                <w:rFonts w:cs="Calibri"/>
              </w:rPr>
              <w:object w:dxaOrig="1440" w:dyaOrig="1440" w14:anchorId="23778B55">
                <v:shape id="_x0000_i1213" type="#_x0000_t75" style="width:10.5pt;height:12pt" o:ole="">
                  <v:imagedata r:id="rId12" o:title=""/>
                  <w10:bordertop type="single" width="4"/>
                  <w10:borderleft type="single" width="4"/>
                  <w10:borderbottom type="single" width="4"/>
                  <w10:borderright type="single" width="4"/>
                </v:shape>
                <w:control r:id="rId38" w:name="CheckBox4311251173533513255127101771511532718310" w:shapeid="_x0000_i1213"/>
              </w:object>
            </w:r>
          </w:p>
        </w:tc>
        <w:tc>
          <w:tcPr>
            <w:tcW w:w="4005" w:type="dxa"/>
            <w:gridSpan w:val="4"/>
          </w:tcPr>
          <w:p w14:paraId="31CF4FF3" w14:textId="54295047"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 xml:space="preserve">Adaptive </w:t>
            </w:r>
          </w:p>
        </w:tc>
        <w:tc>
          <w:tcPr>
            <w:tcW w:w="761" w:type="dxa"/>
            <w:gridSpan w:val="4"/>
          </w:tcPr>
          <w:p w14:paraId="68C7580E" w14:textId="62FECDC7" w:rsidR="00285E6B" w:rsidRPr="00DB1A97" w:rsidRDefault="00285E6B" w:rsidP="00DB1A97">
            <w:pPr>
              <w:spacing w:line="240" w:lineRule="auto"/>
              <w:rPr>
                <w:rFonts w:asciiTheme="minorHAnsi" w:hAnsiTheme="minorHAnsi" w:cs="Calibri"/>
              </w:rPr>
            </w:pPr>
            <w:r w:rsidRPr="00D4795F">
              <w:rPr>
                <w:rFonts w:cs="Calibri"/>
              </w:rPr>
              <w:object w:dxaOrig="1440" w:dyaOrig="1440" w14:anchorId="70019A36">
                <v:shape id="_x0000_i1215" type="#_x0000_t75" style="width:10.5pt;height:12pt" o:ole="">
                  <v:imagedata r:id="rId12" o:title=""/>
                  <w10:bordertop type="single" width="4"/>
                  <w10:borderleft type="single" width="4"/>
                  <w10:borderbottom type="single" width="4"/>
                  <w10:borderright type="single" width="4"/>
                </v:shape>
                <w:control r:id="rId39" w:name="CheckBox43112511735335132551271017715115327183" w:shapeid="_x0000_i1215"/>
              </w:object>
            </w:r>
          </w:p>
        </w:tc>
      </w:tr>
      <w:tr w:rsidR="00285E6B" w:rsidRPr="00D4795F" w14:paraId="6A9034E7" w14:textId="70D7F238" w:rsidTr="00DB1A97">
        <w:trPr>
          <w:jc w:val="center"/>
        </w:trPr>
        <w:tc>
          <w:tcPr>
            <w:tcW w:w="568" w:type="dxa"/>
            <w:vMerge/>
          </w:tcPr>
          <w:p w14:paraId="09A227FF" w14:textId="77777777" w:rsidR="00285E6B" w:rsidRPr="00D4795F" w:rsidRDefault="00285E6B" w:rsidP="00DB1A97">
            <w:pPr>
              <w:pStyle w:val="ListParagraph"/>
              <w:spacing w:after="0" w:line="240" w:lineRule="auto"/>
              <w:ind w:left="-142"/>
              <w:rPr>
                <w:rFonts w:asciiTheme="minorHAnsi" w:hAnsiTheme="minorHAnsi" w:cs="Calibri"/>
              </w:rPr>
            </w:pPr>
          </w:p>
        </w:tc>
        <w:tc>
          <w:tcPr>
            <w:tcW w:w="3900" w:type="dxa"/>
            <w:gridSpan w:val="4"/>
          </w:tcPr>
          <w:p w14:paraId="2CE50F7F" w14:textId="54528A66"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 xml:space="preserve">Cross-over </w:t>
            </w:r>
          </w:p>
        </w:tc>
        <w:tc>
          <w:tcPr>
            <w:tcW w:w="690" w:type="dxa"/>
            <w:gridSpan w:val="3"/>
          </w:tcPr>
          <w:p w14:paraId="7A859CA8" w14:textId="1E7A46F6" w:rsidR="00285E6B" w:rsidRPr="00DB1A97" w:rsidRDefault="00285E6B" w:rsidP="00DB1A97">
            <w:pPr>
              <w:spacing w:line="240" w:lineRule="auto"/>
              <w:rPr>
                <w:rFonts w:asciiTheme="minorHAnsi" w:hAnsiTheme="minorHAnsi" w:cs="Calibri"/>
              </w:rPr>
            </w:pPr>
            <w:r w:rsidRPr="00D4795F">
              <w:rPr>
                <w:rFonts w:cs="Calibri"/>
              </w:rPr>
              <w:object w:dxaOrig="1440" w:dyaOrig="1440" w14:anchorId="0E8F2CE4">
                <v:shape id="_x0000_i1217" type="#_x0000_t75" style="width:10.5pt;height:12pt" o:ole="">
                  <v:imagedata r:id="rId12" o:title=""/>
                  <w10:bordertop type="single" width="4"/>
                  <w10:borderleft type="single" width="4"/>
                  <w10:borderbottom type="single" width="4"/>
                  <w10:borderright type="single" width="4"/>
                </v:shape>
                <w:control r:id="rId40" w:name="CheckBox4311251173533513255127101771511532718410" w:shapeid="_x0000_i1217"/>
              </w:object>
            </w:r>
          </w:p>
        </w:tc>
        <w:tc>
          <w:tcPr>
            <w:tcW w:w="4005" w:type="dxa"/>
            <w:gridSpan w:val="4"/>
          </w:tcPr>
          <w:p w14:paraId="7594635C" w14:textId="4FF98F48"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Comparison trial</w:t>
            </w:r>
          </w:p>
        </w:tc>
        <w:tc>
          <w:tcPr>
            <w:tcW w:w="761" w:type="dxa"/>
            <w:gridSpan w:val="4"/>
          </w:tcPr>
          <w:p w14:paraId="277448DA" w14:textId="5404C36B" w:rsidR="00285E6B" w:rsidRPr="00DB1A97" w:rsidRDefault="00285E6B" w:rsidP="00DB1A97">
            <w:pPr>
              <w:spacing w:line="240" w:lineRule="auto"/>
              <w:rPr>
                <w:rFonts w:asciiTheme="minorHAnsi" w:hAnsiTheme="minorHAnsi" w:cs="Calibri"/>
              </w:rPr>
            </w:pPr>
            <w:r w:rsidRPr="00D4795F">
              <w:rPr>
                <w:rFonts w:cs="Calibri"/>
              </w:rPr>
              <w:object w:dxaOrig="1440" w:dyaOrig="1440" w14:anchorId="17BDDFDA">
                <v:shape id="_x0000_i1219" type="#_x0000_t75" style="width:10.5pt;height:12pt" o:ole="">
                  <v:imagedata r:id="rId12" o:title=""/>
                  <w10:bordertop type="single" width="4"/>
                  <w10:borderleft type="single" width="4"/>
                  <w10:borderbottom type="single" width="4"/>
                  <w10:borderright type="single" width="4"/>
                </v:shape>
                <w:control r:id="rId41" w:name="CheckBox43112511735335132551271017715115327184" w:shapeid="_x0000_i1219"/>
              </w:object>
            </w:r>
          </w:p>
        </w:tc>
      </w:tr>
      <w:tr w:rsidR="00285E6B" w:rsidRPr="00D4795F" w14:paraId="04697932" w14:textId="123EE7F0" w:rsidTr="00DB1A97">
        <w:trPr>
          <w:jc w:val="center"/>
        </w:trPr>
        <w:tc>
          <w:tcPr>
            <w:tcW w:w="568" w:type="dxa"/>
            <w:vMerge/>
          </w:tcPr>
          <w:p w14:paraId="39314A34" w14:textId="77777777" w:rsidR="00285E6B" w:rsidRPr="00D4795F" w:rsidRDefault="00285E6B" w:rsidP="00DB1A97">
            <w:pPr>
              <w:pStyle w:val="ListParagraph"/>
              <w:spacing w:after="0" w:line="240" w:lineRule="auto"/>
              <w:ind w:left="-142"/>
              <w:rPr>
                <w:rFonts w:asciiTheme="minorHAnsi" w:hAnsiTheme="minorHAnsi" w:cs="Calibri"/>
              </w:rPr>
            </w:pPr>
          </w:p>
        </w:tc>
        <w:tc>
          <w:tcPr>
            <w:tcW w:w="3900" w:type="dxa"/>
            <w:gridSpan w:val="4"/>
          </w:tcPr>
          <w:p w14:paraId="32F88DED" w14:textId="7D945C1E"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 xml:space="preserve">Cluster  </w:t>
            </w:r>
          </w:p>
        </w:tc>
        <w:tc>
          <w:tcPr>
            <w:tcW w:w="690" w:type="dxa"/>
            <w:gridSpan w:val="3"/>
          </w:tcPr>
          <w:p w14:paraId="35ADEED5" w14:textId="087E1597" w:rsidR="00285E6B" w:rsidRPr="00DB1A97" w:rsidRDefault="00285E6B" w:rsidP="00DB1A97">
            <w:pPr>
              <w:spacing w:line="240" w:lineRule="auto"/>
              <w:rPr>
                <w:rFonts w:asciiTheme="minorHAnsi" w:hAnsiTheme="minorHAnsi" w:cs="Calibri"/>
              </w:rPr>
            </w:pPr>
            <w:r w:rsidRPr="00D4795F">
              <w:rPr>
                <w:rFonts w:cs="Calibri"/>
              </w:rPr>
              <w:object w:dxaOrig="1440" w:dyaOrig="1440" w14:anchorId="669C8CA2">
                <v:shape id="_x0000_i1221" type="#_x0000_t75" style="width:10.5pt;height:12pt" o:ole="">
                  <v:imagedata r:id="rId9" o:title=""/>
                  <w10:bordertop type="single" width="4"/>
                  <w10:borderleft type="single" width="4"/>
                  <w10:borderbottom type="single" width="4"/>
                  <w10:borderright type="single" width="4"/>
                </v:shape>
                <w:control r:id="rId42" w:name="CheckBox431125117353351325512710177151153271891" w:shapeid="_x0000_i1221"/>
              </w:object>
            </w:r>
          </w:p>
        </w:tc>
        <w:tc>
          <w:tcPr>
            <w:tcW w:w="4005" w:type="dxa"/>
            <w:gridSpan w:val="4"/>
          </w:tcPr>
          <w:p w14:paraId="7FAFAF19" w14:textId="33FA8EAE"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Superiority trial</w:t>
            </w:r>
          </w:p>
        </w:tc>
        <w:tc>
          <w:tcPr>
            <w:tcW w:w="761" w:type="dxa"/>
            <w:gridSpan w:val="4"/>
          </w:tcPr>
          <w:p w14:paraId="1254A0C1" w14:textId="4D2ED0D3" w:rsidR="00285E6B" w:rsidRPr="00DB1A97" w:rsidRDefault="00285E6B" w:rsidP="00DB1A97">
            <w:pPr>
              <w:spacing w:line="240" w:lineRule="auto"/>
              <w:rPr>
                <w:rFonts w:asciiTheme="minorHAnsi" w:hAnsiTheme="minorHAnsi" w:cs="Calibri"/>
              </w:rPr>
            </w:pPr>
            <w:r w:rsidRPr="00D4795F">
              <w:rPr>
                <w:rFonts w:cs="Calibri"/>
              </w:rPr>
              <w:object w:dxaOrig="1440" w:dyaOrig="1440" w14:anchorId="6A132C3B">
                <v:shape id="_x0000_i1223" type="#_x0000_t75" style="width:10.5pt;height:12pt" o:ole="">
                  <v:imagedata r:id="rId9" o:title=""/>
                  <w10:bordertop type="single" width="4"/>
                  <w10:borderleft type="single" width="4"/>
                  <w10:borderbottom type="single" width="4"/>
                  <w10:borderright type="single" width="4"/>
                </v:shape>
                <w:control r:id="rId43" w:name="CheckBox43112511735335132551271017715115327189" w:shapeid="_x0000_i1223"/>
              </w:object>
            </w:r>
          </w:p>
        </w:tc>
      </w:tr>
      <w:tr w:rsidR="00285E6B" w:rsidRPr="00D4795F" w14:paraId="45208567" w14:textId="4AD35BFE" w:rsidTr="00DB1A97">
        <w:trPr>
          <w:jc w:val="center"/>
        </w:trPr>
        <w:tc>
          <w:tcPr>
            <w:tcW w:w="568" w:type="dxa"/>
            <w:vMerge/>
          </w:tcPr>
          <w:p w14:paraId="4E56BA1B" w14:textId="77777777" w:rsidR="00285E6B" w:rsidRPr="00D4795F" w:rsidRDefault="00285E6B" w:rsidP="00DB1A97">
            <w:pPr>
              <w:pStyle w:val="ListParagraph"/>
              <w:spacing w:after="0" w:line="240" w:lineRule="auto"/>
              <w:ind w:left="-142"/>
              <w:rPr>
                <w:rFonts w:asciiTheme="minorHAnsi" w:hAnsiTheme="minorHAnsi" w:cs="Calibri"/>
              </w:rPr>
            </w:pPr>
          </w:p>
        </w:tc>
        <w:tc>
          <w:tcPr>
            <w:tcW w:w="3900" w:type="dxa"/>
            <w:gridSpan w:val="4"/>
          </w:tcPr>
          <w:p w14:paraId="702E8E93" w14:textId="3F9EEEC6"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 xml:space="preserve">Matched-pair </w:t>
            </w:r>
          </w:p>
        </w:tc>
        <w:tc>
          <w:tcPr>
            <w:tcW w:w="690" w:type="dxa"/>
            <w:gridSpan w:val="3"/>
          </w:tcPr>
          <w:p w14:paraId="1E79FDC4" w14:textId="19588628" w:rsidR="00285E6B" w:rsidRPr="00DB1A97" w:rsidRDefault="00285E6B" w:rsidP="00DB1A97">
            <w:pPr>
              <w:spacing w:line="240" w:lineRule="auto"/>
              <w:rPr>
                <w:rFonts w:asciiTheme="minorHAnsi" w:hAnsiTheme="minorHAnsi" w:cs="Calibri"/>
              </w:rPr>
            </w:pPr>
            <w:r w:rsidRPr="00D4795F">
              <w:rPr>
                <w:rFonts w:cs="Calibri"/>
              </w:rPr>
              <w:object w:dxaOrig="1440" w:dyaOrig="1440" w14:anchorId="17A34AAF">
                <v:shape id="_x0000_i1225" type="#_x0000_t75" style="width:10.5pt;height:12pt" o:ole="">
                  <v:imagedata r:id="rId9" o:title=""/>
                  <w10:bordertop type="single" width="4"/>
                  <w10:borderleft type="single" width="4"/>
                  <w10:borderbottom type="single" width="4"/>
                  <w10:borderright type="single" width="4"/>
                </v:shape>
                <w:control r:id="rId44" w:name="CheckBox4311251173533513255127101771511532718101" w:shapeid="_x0000_i1225"/>
              </w:object>
            </w:r>
          </w:p>
        </w:tc>
        <w:tc>
          <w:tcPr>
            <w:tcW w:w="4005" w:type="dxa"/>
            <w:gridSpan w:val="4"/>
          </w:tcPr>
          <w:p w14:paraId="09470725" w14:textId="2E4074AA"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 xml:space="preserve">Non-inferiority trial </w:t>
            </w:r>
          </w:p>
        </w:tc>
        <w:tc>
          <w:tcPr>
            <w:tcW w:w="761" w:type="dxa"/>
            <w:gridSpan w:val="4"/>
          </w:tcPr>
          <w:p w14:paraId="297D0660" w14:textId="58A8FCE4" w:rsidR="00285E6B" w:rsidRPr="00DB1A97" w:rsidRDefault="00285E6B" w:rsidP="00DB1A97">
            <w:pPr>
              <w:spacing w:line="240" w:lineRule="auto"/>
              <w:rPr>
                <w:rFonts w:asciiTheme="minorHAnsi" w:hAnsiTheme="minorHAnsi" w:cs="Calibri"/>
              </w:rPr>
            </w:pPr>
            <w:r w:rsidRPr="00D4795F">
              <w:rPr>
                <w:rFonts w:cs="Calibri"/>
              </w:rPr>
              <w:object w:dxaOrig="1440" w:dyaOrig="1440" w14:anchorId="721821F3">
                <v:shape id="_x0000_i1227" type="#_x0000_t75" style="width:10.5pt;height:12pt" o:ole="">
                  <v:imagedata r:id="rId9" o:title=""/>
                  <w10:bordertop type="single" width="4"/>
                  <w10:borderleft type="single" width="4"/>
                  <w10:borderbottom type="single" width="4"/>
                  <w10:borderright type="single" width="4"/>
                </v:shape>
                <w:control r:id="rId45" w:name="CheckBox431125117353351325512710177151153271810" w:shapeid="_x0000_i1227"/>
              </w:object>
            </w:r>
          </w:p>
        </w:tc>
      </w:tr>
      <w:tr w:rsidR="00285E6B" w:rsidRPr="00D4795F" w14:paraId="3BA923AE" w14:textId="5E84BBD7" w:rsidTr="00DB1A97">
        <w:trPr>
          <w:jc w:val="center"/>
        </w:trPr>
        <w:tc>
          <w:tcPr>
            <w:tcW w:w="568" w:type="dxa"/>
            <w:vMerge/>
          </w:tcPr>
          <w:p w14:paraId="23C1C087" w14:textId="77777777" w:rsidR="00285E6B" w:rsidRPr="00D4795F" w:rsidRDefault="00285E6B" w:rsidP="00DB1A97">
            <w:pPr>
              <w:pStyle w:val="ListParagraph"/>
              <w:spacing w:after="0" w:line="240" w:lineRule="auto"/>
              <w:ind w:left="-142"/>
              <w:rPr>
                <w:rFonts w:asciiTheme="minorHAnsi" w:hAnsiTheme="minorHAnsi" w:cs="Calibri"/>
              </w:rPr>
            </w:pPr>
          </w:p>
        </w:tc>
        <w:tc>
          <w:tcPr>
            <w:tcW w:w="3900" w:type="dxa"/>
            <w:gridSpan w:val="4"/>
          </w:tcPr>
          <w:p w14:paraId="4F3AEFC8" w14:textId="77777777" w:rsidR="00285E6B" w:rsidRPr="00D4795F" w:rsidRDefault="00285E6B" w:rsidP="00DB1A97">
            <w:pPr>
              <w:spacing w:after="0" w:line="240" w:lineRule="auto"/>
              <w:rPr>
                <w:rFonts w:asciiTheme="minorHAnsi" w:hAnsiTheme="minorHAnsi" w:cs="Calibri"/>
              </w:rPr>
            </w:pPr>
            <w:r w:rsidRPr="00D4795F">
              <w:rPr>
                <w:rFonts w:asciiTheme="minorHAnsi" w:hAnsiTheme="minorHAnsi" w:cs="Calibri"/>
              </w:rPr>
              <w:t>Others (specify)</w:t>
            </w:r>
          </w:p>
          <w:bookmarkStart w:id="0" w:name="Text368"/>
          <w:p w14:paraId="5B03CBAA" w14:textId="24A13B71" w:rsidR="00285E6B" w:rsidRPr="00DB1A97" w:rsidRDefault="00285E6B" w:rsidP="00DB1A97">
            <w:pPr>
              <w:spacing w:after="0" w:line="240" w:lineRule="auto"/>
              <w:rPr>
                <w:rFonts w:asciiTheme="minorHAnsi" w:hAnsiTheme="minorHAnsi" w:cs="Calibri"/>
              </w:rPr>
            </w:pPr>
            <w:r w:rsidRPr="00D4795F">
              <w:rPr>
                <w:rFonts w:asciiTheme="minorHAnsi" w:hAnsiTheme="minorHAnsi" w:cs="Calibri"/>
              </w:rPr>
              <w:fldChar w:fldCharType="begin">
                <w:ffData>
                  <w:name w:val="Text368"/>
                  <w:enabled/>
                  <w:calcOnExit w:val="0"/>
                  <w:textInput/>
                </w:ffData>
              </w:fldChar>
            </w:r>
            <w:r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rPr>
              <w:fldChar w:fldCharType="end"/>
            </w:r>
            <w:bookmarkEnd w:id="0"/>
          </w:p>
        </w:tc>
        <w:tc>
          <w:tcPr>
            <w:tcW w:w="690" w:type="dxa"/>
            <w:gridSpan w:val="3"/>
          </w:tcPr>
          <w:p w14:paraId="02E696A2" w14:textId="2E1ADE11" w:rsidR="00285E6B" w:rsidRPr="00DB1A97" w:rsidRDefault="00285E6B" w:rsidP="00DB1A97">
            <w:pPr>
              <w:spacing w:line="240" w:lineRule="auto"/>
              <w:rPr>
                <w:rFonts w:asciiTheme="minorHAnsi" w:hAnsiTheme="minorHAnsi" w:cs="Calibri"/>
              </w:rPr>
            </w:pPr>
            <w:r w:rsidRPr="00D4795F">
              <w:rPr>
                <w:rFonts w:cs="Calibri"/>
              </w:rPr>
              <w:object w:dxaOrig="1440" w:dyaOrig="1440" w14:anchorId="14853CE3">
                <v:shape id="_x0000_i1229" type="#_x0000_t75" style="width:10.5pt;height:12pt" o:ole="">
                  <v:imagedata r:id="rId9" o:title=""/>
                  <w10:bordertop type="single" width="4"/>
                  <w10:borderleft type="single" width="4"/>
                  <w10:borderbottom type="single" width="4"/>
                  <w10:borderright type="single" width="4"/>
                </v:shape>
                <w:control r:id="rId46" w:name="CheckBox4311251173533513255127101771511532718111" w:shapeid="_x0000_i1229"/>
              </w:object>
            </w:r>
          </w:p>
        </w:tc>
        <w:tc>
          <w:tcPr>
            <w:tcW w:w="4005" w:type="dxa"/>
            <w:gridSpan w:val="4"/>
          </w:tcPr>
          <w:p w14:paraId="2BBF2375" w14:textId="79C87439" w:rsidR="00285E6B" w:rsidRPr="00DB1A97" w:rsidRDefault="00285E6B" w:rsidP="00DB1A97">
            <w:pPr>
              <w:spacing w:line="240" w:lineRule="auto"/>
              <w:rPr>
                <w:rFonts w:asciiTheme="minorHAnsi" w:hAnsiTheme="minorHAnsi" w:cs="Calibri"/>
              </w:rPr>
            </w:pPr>
            <w:r w:rsidRPr="00D4795F">
              <w:rPr>
                <w:rFonts w:asciiTheme="minorHAnsi" w:hAnsiTheme="minorHAnsi" w:cs="Calibri"/>
              </w:rPr>
              <w:t>Equivalence trial</w:t>
            </w:r>
          </w:p>
        </w:tc>
        <w:tc>
          <w:tcPr>
            <w:tcW w:w="761" w:type="dxa"/>
            <w:gridSpan w:val="4"/>
          </w:tcPr>
          <w:p w14:paraId="25272164" w14:textId="244D7344" w:rsidR="00285E6B" w:rsidRPr="00DB1A97" w:rsidRDefault="00285E6B" w:rsidP="00DB1A97">
            <w:pPr>
              <w:spacing w:line="240" w:lineRule="auto"/>
              <w:rPr>
                <w:rFonts w:asciiTheme="minorHAnsi" w:hAnsiTheme="minorHAnsi" w:cs="Calibri"/>
              </w:rPr>
            </w:pPr>
            <w:r w:rsidRPr="00D4795F">
              <w:rPr>
                <w:rFonts w:cs="Calibri"/>
              </w:rPr>
              <w:object w:dxaOrig="1440" w:dyaOrig="1440" w14:anchorId="521899BA">
                <v:shape id="_x0000_i1231" type="#_x0000_t75" style="width:10.5pt;height:12pt" o:ole="">
                  <v:imagedata r:id="rId12" o:title=""/>
                  <w10:bordertop type="single" width="4"/>
                  <w10:borderleft type="single" width="4"/>
                  <w10:borderbottom type="single" width="4"/>
                  <w10:borderright type="single" width="4"/>
                </v:shape>
                <w:control r:id="rId47" w:name="CheckBox431125117353351325512710177151153271811" w:shapeid="_x0000_i1231"/>
              </w:object>
            </w:r>
          </w:p>
        </w:tc>
      </w:tr>
      <w:tr w:rsidR="00285E6B" w:rsidRPr="00D4795F" w14:paraId="23B75E44" w14:textId="77777777" w:rsidTr="00DB1A97">
        <w:trPr>
          <w:jc w:val="center"/>
        </w:trPr>
        <w:tc>
          <w:tcPr>
            <w:tcW w:w="568" w:type="dxa"/>
            <w:vMerge/>
          </w:tcPr>
          <w:p w14:paraId="74ADDC77" w14:textId="77777777" w:rsidR="00285E6B" w:rsidRPr="00DB1A97" w:rsidRDefault="00285E6B" w:rsidP="00DB1A97">
            <w:pPr>
              <w:spacing w:after="0" w:line="240" w:lineRule="auto"/>
              <w:rPr>
                <w:rFonts w:asciiTheme="minorHAnsi" w:hAnsiTheme="minorHAnsi" w:cs="Calibri"/>
              </w:rPr>
            </w:pPr>
          </w:p>
        </w:tc>
        <w:tc>
          <w:tcPr>
            <w:tcW w:w="9356" w:type="dxa"/>
            <w:gridSpan w:val="15"/>
          </w:tcPr>
          <w:p w14:paraId="2668C619" w14:textId="2C881DF6" w:rsidR="00285E6B" w:rsidRPr="00DB1A97" w:rsidRDefault="00285E6B" w:rsidP="00DB1A97">
            <w:pPr>
              <w:spacing w:line="240" w:lineRule="auto"/>
              <w:rPr>
                <w:rFonts w:asciiTheme="minorHAnsi" w:hAnsiTheme="minorHAnsi" w:cs="Calibri"/>
                <w:lang w:val="en-IN"/>
              </w:rPr>
            </w:pPr>
            <w:r>
              <w:rPr>
                <w:rFonts w:asciiTheme="minorHAnsi" w:hAnsiTheme="minorHAnsi" w:cs="Calibri"/>
                <w:lang w:val="en-IN"/>
              </w:rPr>
              <w:t>ii.  </w:t>
            </w:r>
            <w:r w:rsidRPr="00DB1A97">
              <w:rPr>
                <w:rFonts w:asciiTheme="minorHAnsi" w:hAnsiTheme="minorHAnsi" w:cs="Calibri"/>
                <w:lang w:val="en-IN"/>
              </w:rPr>
              <w:t>If there is randomization, how will the participants be allocated to the control and study group(s)?</w:t>
            </w:r>
          </w:p>
          <w:p w14:paraId="4CEFB9CA" w14:textId="78CDF4EC" w:rsidR="00285E6B" w:rsidRPr="00285E6B" w:rsidRDefault="00285E6B" w:rsidP="00767B89">
            <w:pPr>
              <w:spacing w:line="240" w:lineRule="auto"/>
              <w:rPr>
                <w:rFonts w:asciiTheme="minorHAnsi" w:hAnsiTheme="minorHAnsi" w:cs="Calibri"/>
                <w:lang w:val="en-IN"/>
              </w:rPr>
            </w:pPr>
            <w:r w:rsidRPr="00DB1A97">
              <w:rPr>
                <w:rFonts w:asciiTheme="minorHAnsi" w:hAnsiTheme="minorHAnsi" w:cs="Calibri"/>
                <w:lang w:val="en-IN"/>
              </w:rPr>
              <w:fldChar w:fldCharType="begin">
                <w:ffData>
                  <w:name w:val="Text369"/>
                  <w:enabled/>
                  <w:calcOnExit w:val="0"/>
                  <w:textInput/>
                </w:ffData>
              </w:fldChar>
            </w:r>
            <w:bookmarkStart w:id="1" w:name="Text369"/>
            <w:r w:rsidRPr="00DB1A97">
              <w:rPr>
                <w:rFonts w:asciiTheme="minorHAnsi" w:hAnsiTheme="minorHAnsi" w:cs="Calibri"/>
                <w:lang w:val="en-IN"/>
              </w:rPr>
              <w:instrText xml:space="preserve"> FORMTEXT </w:instrText>
            </w:r>
            <w:r w:rsidRPr="00DB1A97">
              <w:rPr>
                <w:rFonts w:asciiTheme="minorHAnsi" w:hAnsiTheme="minorHAnsi" w:cs="Calibri"/>
                <w:lang w:val="en-IN"/>
              </w:rPr>
            </w:r>
            <w:r w:rsidRPr="00DB1A97">
              <w:rPr>
                <w:rFonts w:asciiTheme="minorHAnsi" w:hAnsiTheme="minorHAnsi" w:cs="Calibri"/>
                <w:lang w:val="en-IN"/>
              </w:rPr>
              <w:fldChar w:fldCharType="separate"/>
            </w:r>
            <w:r w:rsidRPr="00DB1A97">
              <w:rPr>
                <w:rFonts w:asciiTheme="minorHAnsi" w:hAnsiTheme="minorHAnsi" w:cs="Calibri"/>
                <w:lang w:val="en-IN"/>
              </w:rPr>
              <w:t> </w:t>
            </w:r>
            <w:r w:rsidRPr="00DB1A97">
              <w:rPr>
                <w:rFonts w:asciiTheme="minorHAnsi" w:hAnsiTheme="minorHAnsi" w:cs="Calibri"/>
                <w:lang w:val="en-IN"/>
              </w:rPr>
              <w:t> </w:t>
            </w:r>
            <w:r w:rsidRPr="00DB1A97">
              <w:rPr>
                <w:rFonts w:asciiTheme="minorHAnsi" w:hAnsiTheme="minorHAnsi" w:cs="Calibri"/>
                <w:lang w:val="en-IN"/>
              </w:rPr>
              <w:t> </w:t>
            </w:r>
            <w:r w:rsidRPr="00DB1A97">
              <w:rPr>
                <w:rFonts w:asciiTheme="minorHAnsi" w:hAnsiTheme="minorHAnsi" w:cs="Calibri"/>
                <w:lang w:val="en-IN"/>
              </w:rPr>
              <w:t> </w:t>
            </w:r>
            <w:r w:rsidRPr="00DB1A97">
              <w:rPr>
                <w:rFonts w:asciiTheme="minorHAnsi" w:hAnsiTheme="minorHAnsi" w:cs="Calibri"/>
                <w:lang w:val="en-IN"/>
              </w:rPr>
              <w:t> </w:t>
            </w:r>
            <w:r w:rsidRPr="00DB1A97">
              <w:rPr>
                <w:rFonts w:asciiTheme="minorHAnsi" w:hAnsiTheme="minorHAnsi" w:cs="Calibri"/>
              </w:rPr>
              <w:fldChar w:fldCharType="end"/>
            </w:r>
            <w:bookmarkEnd w:id="1"/>
          </w:p>
        </w:tc>
      </w:tr>
      <w:tr w:rsidR="00285E6B" w:rsidRPr="00D4795F" w14:paraId="55731747" w14:textId="77777777" w:rsidTr="00DB1A97">
        <w:trPr>
          <w:jc w:val="center"/>
        </w:trPr>
        <w:tc>
          <w:tcPr>
            <w:tcW w:w="568" w:type="dxa"/>
            <w:vMerge/>
          </w:tcPr>
          <w:p w14:paraId="5734C894" w14:textId="77777777" w:rsidR="00285E6B" w:rsidRPr="00DB1A97" w:rsidRDefault="00285E6B" w:rsidP="00DB1A97">
            <w:pPr>
              <w:spacing w:after="0" w:line="240" w:lineRule="auto"/>
              <w:rPr>
                <w:rFonts w:asciiTheme="minorHAnsi" w:hAnsiTheme="minorHAnsi" w:cs="Calibri"/>
              </w:rPr>
            </w:pPr>
          </w:p>
        </w:tc>
        <w:tc>
          <w:tcPr>
            <w:tcW w:w="9356" w:type="dxa"/>
            <w:gridSpan w:val="15"/>
          </w:tcPr>
          <w:p w14:paraId="05F5C7A8" w14:textId="77777777" w:rsidR="00285E6B" w:rsidRDefault="00285E6B" w:rsidP="00285E6B">
            <w:pPr>
              <w:spacing w:line="240" w:lineRule="auto"/>
              <w:rPr>
                <w:rFonts w:asciiTheme="minorHAnsi" w:hAnsiTheme="minorHAnsi" w:cs="Calibri"/>
              </w:rPr>
            </w:pPr>
            <w:r>
              <w:rPr>
                <w:rFonts w:asciiTheme="minorHAnsi" w:hAnsiTheme="minorHAnsi" w:cs="Calibri"/>
              </w:rPr>
              <w:t>II. </w:t>
            </w:r>
            <w:r w:rsidRPr="00285E6B">
              <w:rPr>
                <w:rFonts w:asciiTheme="minorHAnsi" w:hAnsiTheme="minorHAnsi" w:cs="Calibri"/>
              </w:rPr>
              <w:t>Describe the method of allocation concealment (bli</w:t>
            </w:r>
            <w:r>
              <w:rPr>
                <w:rFonts w:asciiTheme="minorHAnsi" w:hAnsiTheme="minorHAnsi" w:cs="Calibri"/>
              </w:rPr>
              <w:t>nding / masking), if applicable</w:t>
            </w:r>
          </w:p>
          <w:p w14:paraId="1EFFC69C" w14:textId="6DE54578" w:rsidR="00285E6B" w:rsidRPr="00285E6B" w:rsidRDefault="00285E6B" w:rsidP="00285E6B">
            <w:pPr>
              <w:spacing w:after="0" w:line="240" w:lineRule="auto"/>
              <w:jc w:val="both"/>
              <w:rPr>
                <w:rFonts w:asciiTheme="minorHAnsi" w:hAnsiTheme="minorHAnsi" w:cs="Calibri"/>
              </w:rPr>
            </w:pPr>
            <w:r w:rsidRPr="00285E6B">
              <w:rPr>
                <w:rFonts w:asciiTheme="minorHAnsi" w:hAnsiTheme="minorHAnsi" w:cs="Calibri"/>
              </w:rPr>
              <w:fldChar w:fldCharType="begin">
                <w:ffData>
                  <w:name w:val="Text369"/>
                  <w:enabled/>
                  <w:calcOnExit w:val="0"/>
                  <w:textInput/>
                </w:ffData>
              </w:fldChar>
            </w:r>
            <w:r w:rsidRPr="00285E6B">
              <w:rPr>
                <w:rFonts w:asciiTheme="minorHAnsi" w:hAnsiTheme="minorHAnsi" w:cs="Calibri"/>
              </w:rPr>
              <w:instrText xml:space="preserve"> FORMTEXT </w:instrText>
            </w:r>
            <w:r w:rsidRPr="00285E6B">
              <w:rPr>
                <w:rFonts w:asciiTheme="minorHAnsi" w:hAnsiTheme="minorHAnsi" w:cs="Calibri"/>
              </w:rPr>
            </w:r>
            <w:r w:rsidRPr="00285E6B">
              <w:rPr>
                <w:rFonts w:asciiTheme="minorHAnsi" w:hAnsiTheme="minorHAnsi" w:cs="Calibri"/>
              </w:rPr>
              <w:fldChar w:fldCharType="separate"/>
            </w:r>
            <w:r w:rsidRPr="00D4795F">
              <w:rPr>
                <w:noProof/>
              </w:rPr>
              <w:t> </w:t>
            </w:r>
            <w:r w:rsidRPr="00D4795F">
              <w:rPr>
                <w:noProof/>
              </w:rPr>
              <w:t> </w:t>
            </w:r>
            <w:r w:rsidRPr="00D4795F">
              <w:rPr>
                <w:noProof/>
              </w:rPr>
              <w:t> </w:t>
            </w:r>
            <w:r w:rsidRPr="00D4795F">
              <w:rPr>
                <w:noProof/>
              </w:rPr>
              <w:t> </w:t>
            </w:r>
            <w:r w:rsidRPr="00D4795F">
              <w:rPr>
                <w:noProof/>
              </w:rPr>
              <w:t> </w:t>
            </w:r>
            <w:r w:rsidRPr="00285E6B">
              <w:rPr>
                <w:rFonts w:asciiTheme="minorHAnsi" w:hAnsiTheme="minorHAnsi" w:cs="Calibri"/>
              </w:rPr>
              <w:fldChar w:fldCharType="end"/>
            </w:r>
          </w:p>
        </w:tc>
      </w:tr>
      <w:tr w:rsidR="00DB1A97" w:rsidRPr="00D4795F" w14:paraId="65769A0C" w14:textId="77777777" w:rsidTr="00DB1A97">
        <w:trPr>
          <w:jc w:val="center"/>
        </w:trPr>
        <w:tc>
          <w:tcPr>
            <w:tcW w:w="568" w:type="dxa"/>
          </w:tcPr>
          <w:p w14:paraId="6D987828" w14:textId="77777777" w:rsidR="00DB1A97" w:rsidRPr="00DB1A97" w:rsidRDefault="00DB1A97" w:rsidP="00DB1A97">
            <w:pPr>
              <w:spacing w:after="0" w:line="240" w:lineRule="auto"/>
              <w:rPr>
                <w:rFonts w:asciiTheme="minorHAnsi" w:hAnsiTheme="minorHAnsi" w:cs="Calibri"/>
              </w:rPr>
            </w:pPr>
          </w:p>
        </w:tc>
        <w:tc>
          <w:tcPr>
            <w:tcW w:w="9356" w:type="dxa"/>
            <w:gridSpan w:val="15"/>
          </w:tcPr>
          <w:p w14:paraId="0D46855B" w14:textId="77777777" w:rsidR="00DB1A97" w:rsidRPr="00D4795F" w:rsidRDefault="00DB1A97" w:rsidP="00767B89">
            <w:pPr>
              <w:spacing w:line="240" w:lineRule="auto"/>
              <w:rPr>
                <w:rFonts w:asciiTheme="minorHAnsi" w:hAnsiTheme="minorHAnsi" w:cs="Calibri"/>
              </w:rPr>
            </w:pPr>
          </w:p>
        </w:tc>
      </w:tr>
      <w:tr w:rsidR="00261AC5" w:rsidRPr="00D4795F" w14:paraId="6FD4DA7C" w14:textId="77777777" w:rsidTr="00DB1A97">
        <w:trPr>
          <w:jc w:val="center"/>
        </w:trPr>
        <w:tc>
          <w:tcPr>
            <w:tcW w:w="568" w:type="dxa"/>
          </w:tcPr>
          <w:p w14:paraId="479D8F1B" w14:textId="0B083A20" w:rsidR="00261AC5" w:rsidRPr="00DB1A97" w:rsidRDefault="00261AC5" w:rsidP="00DB1A97">
            <w:pPr>
              <w:spacing w:after="0" w:line="240" w:lineRule="auto"/>
              <w:rPr>
                <w:rFonts w:asciiTheme="minorHAnsi" w:hAnsiTheme="minorHAnsi" w:cs="Calibri"/>
              </w:rPr>
            </w:pPr>
          </w:p>
        </w:tc>
        <w:tc>
          <w:tcPr>
            <w:tcW w:w="9356" w:type="dxa"/>
            <w:gridSpan w:val="15"/>
          </w:tcPr>
          <w:p w14:paraId="0287CCD0" w14:textId="77777777"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List the primary / secondary outcomes of the trial.</w:t>
            </w:r>
          </w:p>
          <w:bookmarkStart w:id="2" w:name="Text371"/>
          <w:p w14:paraId="2EC8FE69" w14:textId="77777777" w:rsidR="00261AC5" w:rsidRPr="00D4795F" w:rsidRDefault="00D46DBC" w:rsidP="00767B89">
            <w:pPr>
              <w:spacing w:line="240" w:lineRule="auto"/>
              <w:rPr>
                <w:rFonts w:asciiTheme="minorHAnsi" w:hAnsiTheme="minorHAnsi" w:cs="Calibri"/>
              </w:rPr>
            </w:pPr>
            <w:r w:rsidRPr="00D4795F">
              <w:rPr>
                <w:rFonts w:asciiTheme="minorHAnsi" w:hAnsiTheme="minorHAnsi" w:cs="Calibri"/>
              </w:rPr>
              <w:fldChar w:fldCharType="begin">
                <w:ffData>
                  <w:name w:val="Text371"/>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2"/>
          </w:p>
        </w:tc>
      </w:tr>
      <w:tr w:rsidR="00285E6B" w:rsidRPr="00D4795F" w14:paraId="40598CC4" w14:textId="77777777" w:rsidTr="00285E6B">
        <w:trPr>
          <w:trHeight w:val="1530"/>
          <w:jc w:val="center"/>
        </w:trPr>
        <w:tc>
          <w:tcPr>
            <w:tcW w:w="568" w:type="dxa"/>
            <w:vMerge w:val="restart"/>
          </w:tcPr>
          <w:p w14:paraId="53CEBDCF" w14:textId="77777777" w:rsidR="00285E6B" w:rsidRPr="00D4795F" w:rsidRDefault="00285E6B" w:rsidP="00767B89">
            <w:pPr>
              <w:pStyle w:val="ListParagraph"/>
              <w:numPr>
                <w:ilvl w:val="0"/>
                <w:numId w:val="32"/>
              </w:numPr>
              <w:spacing w:after="0" w:line="240" w:lineRule="auto"/>
              <w:ind w:left="-142" w:hanging="142"/>
              <w:rPr>
                <w:rFonts w:asciiTheme="minorHAnsi" w:hAnsiTheme="minorHAnsi" w:cs="Calibri"/>
              </w:rPr>
            </w:pPr>
            <w:r w:rsidRPr="00D4795F">
              <w:rPr>
                <w:rFonts w:asciiTheme="minorHAnsi" w:hAnsiTheme="minorHAnsi" w:cs="Calibri"/>
              </w:rPr>
              <w:t>6.</w:t>
            </w:r>
          </w:p>
        </w:tc>
        <w:tc>
          <w:tcPr>
            <w:tcW w:w="9356" w:type="dxa"/>
            <w:gridSpan w:val="15"/>
          </w:tcPr>
          <w:p w14:paraId="3D54844B" w14:textId="2B62DEF6" w:rsidR="00285E6B" w:rsidRPr="00D4795F" w:rsidRDefault="00285E6B" w:rsidP="00767B89">
            <w:pPr>
              <w:spacing w:line="240" w:lineRule="auto"/>
              <w:rPr>
                <w:rFonts w:asciiTheme="minorHAnsi" w:hAnsiTheme="minorHAnsi" w:cs="Calibri"/>
              </w:rPr>
            </w:pPr>
            <w:r w:rsidRPr="00D4795F">
              <w:rPr>
                <w:rFonts w:asciiTheme="minorHAnsi" w:hAnsiTheme="minorHAnsi" w:cs="Calibri"/>
              </w:rPr>
              <w:t xml:space="preserve">Is there a Contract Research Organization (CRO) /Site Management </w:t>
            </w:r>
            <w:proofErr w:type="spellStart"/>
            <w:r w:rsidRPr="00D4795F">
              <w:rPr>
                <w:rFonts w:asciiTheme="minorHAnsi" w:hAnsiTheme="minorHAnsi" w:cs="Calibri"/>
              </w:rPr>
              <w:t>Organisation</w:t>
            </w:r>
            <w:proofErr w:type="spellEnd"/>
            <w:r w:rsidRPr="00D4795F">
              <w:rPr>
                <w:rFonts w:asciiTheme="minorHAnsi" w:hAnsiTheme="minorHAnsi" w:cs="Calibri"/>
              </w:rPr>
              <w:t xml:space="preserve"> (SMO) / Any Other Agency such as public relation/Human resource?   </w:t>
            </w:r>
            <w:r>
              <w:rPr>
                <w:rFonts w:asciiTheme="minorHAnsi" w:hAnsiTheme="minorHAnsi" w:cs="Calibri"/>
              </w:rPr>
              <w:t xml:space="preserve">                                              </w:t>
            </w:r>
            <w:r w:rsidRPr="00D4795F">
              <w:rPr>
                <w:rFonts w:asciiTheme="minorHAnsi" w:hAnsiTheme="minorHAnsi" w:cs="Calibri"/>
              </w:rPr>
              <w:t>Yes</w:t>
            </w:r>
            <w:r>
              <w:rPr>
                <w:rFonts w:asciiTheme="minorHAnsi" w:hAnsiTheme="minorHAnsi" w:cs="Calibri"/>
              </w:rPr>
              <w:t xml:space="preserve">   </w:t>
            </w:r>
            <w:r w:rsidRPr="00D4795F">
              <w:rPr>
                <w:rFonts w:cs="Calibri"/>
              </w:rPr>
              <w:object w:dxaOrig="1440" w:dyaOrig="1440" w14:anchorId="2189236B">
                <v:shape id="_x0000_i1233" type="#_x0000_t75" style="width:10.5pt;height:12pt" o:ole="">
                  <v:imagedata r:id="rId12" o:title=""/>
                  <w10:bordertop type="single" width="4"/>
                  <w10:borderleft type="single" width="4"/>
                  <w10:borderbottom type="single" width="4"/>
                  <w10:borderright type="single" width="4"/>
                </v:shape>
                <w:control r:id="rId48" w:name="CheckBox4311251173533513255127101771511532718211" w:shapeid="_x0000_i1233"/>
              </w:object>
            </w:r>
            <w:r>
              <w:rPr>
                <w:rFonts w:cs="Calibri"/>
              </w:rPr>
              <w:t xml:space="preserve">               </w:t>
            </w:r>
            <w:r w:rsidRPr="00D4795F">
              <w:rPr>
                <w:rFonts w:asciiTheme="minorHAnsi" w:hAnsiTheme="minorHAnsi" w:cs="Calibri"/>
              </w:rPr>
              <w:t>No</w:t>
            </w:r>
            <w:r>
              <w:rPr>
                <w:rFonts w:asciiTheme="minorHAnsi" w:hAnsiTheme="minorHAnsi" w:cs="Calibri"/>
              </w:rPr>
              <w:t xml:space="preserve">  </w:t>
            </w:r>
            <w:r w:rsidRPr="00D4795F">
              <w:rPr>
                <w:rFonts w:asciiTheme="minorHAnsi" w:hAnsiTheme="minorHAnsi" w:cs="Calibri"/>
              </w:rPr>
              <w:t xml:space="preserve"> </w:t>
            </w:r>
            <w:r w:rsidRPr="00D4795F">
              <w:rPr>
                <w:rFonts w:cs="Calibri"/>
              </w:rPr>
              <w:object w:dxaOrig="1440" w:dyaOrig="1440" w14:anchorId="25207EAA">
                <v:shape id="_x0000_i1235" type="#_x0000_t75" style="width:10.5pt;height:12pt" o:ole="">
                  <v:imagedata r:id="rId12" o:title=""/>
                  <w10:bordertop type="single" width="4"/>
                  <w10:borderleft type="single" width="4"/>
                  <w10:borderbottom type="single" width="4"/>
                  <w10:borderright type="single" width="4"/>
                </v:shape>
                <w:control r:id="rId49" w:name="CheckBox4311251173533513255127101771511532718212" w:shapeid="_x0000_i1235"/>
              </w:object>
            </w:r>
          </w:p>
          <w:p w14:paraId="6E63FFC5" w14:textId="77777777" w:rsidR="00285E6B" w:rsidRPr="00D4795F" w:rsidRDefault="00285E6B" w:rsidP="00767B89">
            <w:pPr>
              <w:spacing w:line="240" w:lineRule="auto"/>
              <w:rPr>
                <w:rFonts w:asciiTheme="minorHAnsi" w:hAnsiTheme="minorHAnsi" w:cs="Calibri"/>
              </w:rPr>
            </w:pPr>
            <w:r w:rsidRPr="00D4795F">
              <w:rPr>
                <w:rFonts w:asciiTheme="minorHAnsi" w:hAnsiTheme="minorHAnsi" w:cs="Calibri"/>
              </w:rPr>
              <w:t xml:space="preserve"> If yes, Name and Contact details: </w:t>
            </w:r>
            <w:bookmarkStart w:id="3" w:name="Text372"/>
            <w:r w:rsidRPr="00D4795F">
              <w:rPr>
                <w:rFonts w:asciiTheme="minorHAnsi" w:hAnsiTheme="minorHAnsi" w:cs="Calibri"/>
              </w:rPr>
              <w:fldChar w:fldCharType="begin">
                <w:ffData>
                  <w:name w:val="Text372"/>
                  <w:enabled/>
                  <w:calcOnExit w:val="0"/>
                  <w:textInput/>
                </w:ffData>
              </w:fldChar>
            </w:r>
            <w:r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rPr>
              <w:fldChar w:fldCharType="end"/>
            </w:r>
            <w:bookmarkEnd w:id="3"/>
          </w:p>
          <w:p w14:paraId="4171A87D" w14:textId="7CCC2E13" w:rsidR="00285E6B" w:rsidRPr="00D4795F" w:rsidRDefault="00285E6B" w:rsidP="00767B89">
            <w:pPr>
              <w:spacing w:line="240" w:lineRule="auto"/>
              <w:rPr>
                <w:rFonts w:asciiTheme="minorHAnsi" w:hAnsiTheme="minorHAnsi" w:cs="Calibri"/>
              </w:rPr>
            </w:pPr>
            <w:r w:rsidRPr="00D4795F">
              <w:rPr>
                <w:rFonts w:asciiTheme="minorHAnsi" w:hAnsiTheme="minorHAnsi" w:cs="Calibri"/>
              </w:rPr>
              <w:t>State how the CRO/SMO/agency will be involved in the conduct of the trial (tick all that apply)</w:t>
            </w:r>
          </w:p>
        </w:tc>
      </w:tr>
      <w:tr w:rsidR="00285E6B" w:rsidRPr="00D4795F" w14:paraId="1160260D" w14:textId="7A8FB081" w:rsidTr="00285E6B">
        <w:trPr>
          <w:trHeight w:val="180"/>
          <w:jc w:val="center"/>
        </w:trPr>
        <w:tc>
          <w:tcPr>
            <w:tcW w:w="568" w:type="dxa"/>
            <w:vMerge/>
          </w:tcPr>
          <w:p w14:paraId="1FB5D2AF" w14:textId="77777777" w:rsidR="00285E6B" w:rsidRPr="00D4795F" w:rsidRDefault="00285E6B" w:rsidP="00285E6B">
            <w:pPr>
              <w:pStyle w:val="ListParagraph"/>
              <w:numPr>
                <w:ilvl w:val="0"/>
                <w:numId w:val="32"/>
              </w:numPr>
              <w:spacing w:after="0" w:line="240" w:lineRule="auto"/>
              <w:ind w:left="-142" w:hanging="142"/>
              <w:rPr>
                <w:rFonts w:asciiTheme="minorHAnsi" w:hAnsiTheme="minorHAnsi" w:cs="Calibri"/>
              </w:rPr>
            </w:pPr>
          </w:p>
        </w:tc>
        <w:tc>
          <w:tcPr>
            <w:tcW w:w="4035" w:type="dxa"/>
            <w:gridSpan w:val="5"/>
          </w:tcPr>
          <w:p w14:paraId="1D6045BD" w14:textId="7EF2B4AE" w:rsidR="00285E6B" w:rsidRPr="00D4795F" w:rsidRDefault="00285E6B" w:rsidP="00285E6B">
            <w:pPr>
              <w:spacing w:line="240" w:lineRule="auto"/>
              <w:rPr>
                <w:rFonts w:asciiTheme="minorHAnsi" w:hAnsiTheme="minorHAnsi" w:cs="Calibri"/>
              </w:rPr>
            </w:pPr>
            <w:r w:rsidRPr="00D4795F">
              <w:rPr>
                <w:rFonts w:asciiTheme="minorHAnsi" w:hAnsiTheme="minorHAnsi" w:cs="Calibri"/>
              </w:rPr>
              <w:t>Project management</w:t>
            </w:r>
          </w:p>
        </w:tc>
        <w:tc>
          <w:tcPr>
            <w:tcW w:w="585" w:type="dxa"/>
            <w:gridSpan w:val="3"/>
          </w:tcPr>
          <w:p w14:paraId="7223C4E9" w14:textId="6A6A0E88" w:rsidR="00285E6B" w:rsidRPr="00D4795F" w:rsidRDefault="00285E6B" w:rsidP="00285E6B">
            <w:pPr>
              <w:spacing w:line="240" w:lineRule="auto"/>
              <w:rPr>
                <w:rFonts w:asciiTheme="minorHAnsi" w:hAnsiTheme="minorHAnsi" w:cs="Calibri"/>
              </w:rPr>
            </w:pPr>
            <w:r w:rsidRPr="00D4795F">
              <w:rPr>
                <w:rFonts w:cs="Calibri"/>
              </w:rPr>
              <w:object w:dxaOrig="1440" w:dyaOrig="1440" w14:anchorId="21EB13AC">
                <v:shape id="_x0000_i1237" type="#_x0000_t75" style="width:10.5pt;height:12pt" o:ole="">
                  <v:imagedata r:id="rId9" o:title=""/>
                  <w10:bordertop type="single" width="4"/>
                  <w10:borderleft type="single" width="4"/>
                  <w10:borderbottom type="single" width="4"/>
                  <w10:borderright type="single" width="4"/>
                </v:shape>
                <w:control r:id="rId50" w:name="CheckBox43112511735335132551271017715115327182132" w:shapeid="_x0000_i1237"/>
              </w:object>
            </w:r>
          </w:p>
        </w:tc>
        <w:tc>
          <w:tcPr>
            <w:tcW w:w="4035" w:type="dxa"/>
            <w:gridSpan w:val="4"/>
          </w:tcPr>
          <w:p w14:paraId="6218887C" w14:textId="1036F458" w:rsidR="00285E6B" w:rsidRPr="00D4795F" w:rsidRDefault="00285E6B" w:rsidP="00285E6B">
            <w:pPr>
              <w:spacing w:line="240" w:lineRule="auto"/>
              <w:rPr>
                <w:rFonts w:asciiTheme="minorHAnsi" w:hAnsiTheme="minorHAnsi" w:cs="Calibri"/>
              </w:rPr>
            </w:pPr>
            <w:r w:rsidRPr="00D4795F">
              <w:rPr>
                <w:rFonts w:asciiTheme="minorHAnsi" w:hAnsiTheme="minorHAnsi" w:cs="Calibri"/>
              </w:rPr>
              <w:t>Clinical and medical monitoring</w:t>
            </w:r>
          </w:p>
        </w:tc>
        <w:tc>
          <w:tcPr>
            <w:tcW w:w="701" w:type="dxa"/>
            <w:gridSpan w:val="3"/>
          </w:tcPr>
          <w:p w14:paraId="7573503A" w14:textId="2F5C1F6D" w:rsidR="00285E6B" w:rsidRPr="00D4795F" w:rsidRDefault="00285E6B" w:rsidP="00285E6B">
            <w:pPr>
              <w:spacing w:line="240" w:lineRule="auto"/>
              <w:rPr>
                <w:rFonts w:asciiTheme="minorHAnsi" w:hAnsiTheme="minorHAnsi" w:cs="Calibri"/>
              </w:rPr>
            </w:pPr>
            <w:r w:rsidRPr="00D4795F">
              <w:rPr>
                <w:rFonts w:cs="Calibri"/>
              </w:rPr>
              <w:object w:dxaOrig="1440" w:dyaOrig="1440" w14:anchorId="25D29ACD">
                <v:shape id="_x0000_i1239" type="#_x0000_t75" style="width:10.5pt;height:12pt" o:ole="">
                  <v:imagedata r:id="rId9" o:title=""/>
                  <w10:bordertop type="single" width="4"/>
                  <w10:borderleft type="single" width="4"/>
                  <w10:borderbottom type="single" width="4"/>
                  <w10:borderright type="single" width="4"/>
                </v:shape>
                <w:control r:id="rId51" w:name="CheckBox43112511735335132551271017715115327182131" w:shapeid="_x0000_i1239"/>
              </w:object>
            </w:r>
          </w:p>
        </w:tc>
      </w:tr>
      <w:tr w:rsidR="00285E6B" w:rsidRPr="00D4795F" w14:paraId="0A9649BB" w14:textId="2AECBE37" w:rsidTr="00285E6B">
        <w:trPr>
          <w:trHeight w:val="180"/>
          <w:jc w:val="center"/>
        </w:trPr>
        <w:tc>
          <w:tcPr>
            <w:tcW w:w="568" w:type="dxa"/>
            <w:vMerge/>
          </w:tcPr>
          <w:p w14:paraId="05EAA2B1" w14:textId="77777777" w:rsidR="00285E6B" w:rsidRPr="00D4795F" w:rsidRDefault="00285E6B" w:rsidP="00285E6B">
            <w:pPr>
              <w:pStyle w:val="ListParagraph"/>
              <w:numPr>
                <w:ilvl w:val="0"/>
                <w:numId w:val="32"/>
              </w:numPr>
              <w:spacing w:after="0" w:line="240" w:lineRule="auto"/>
              <w:ind w:left="-142" w:hanging="142"/>
              <w:rPr>
                <w:rFonts w:asciiTheme="minorHAnsi" w:hAnsiTheme="minorHAnsi" w:cs="Calibri"/>
              </w:rPr>
            </w:pPr>
          </w:p>
        </w:tc>
        <w:tc>
          <w:tcPr>
            <w:tcW w:w="4035" w:type="dxa"/>
            <w:gridSpan w:val="5"/>
          </w:tcPr>
          <w:p w14:paraId="15702709" w14:textId="400A7CE2" w:rsidR="00285E6B" w:rsidRPr="00D4795F" w:rsidRDefault="00285E6B" w:rsidP="00285E6B">
            <w:pPr>
              <w:spacing w:line="240" w:lineRule="auto"/>
              <w:rPr>
                <w:rFonts w:asciiTheme="minorHAnsi" w:hAnsiTheme="minorHAnsi" w:cs="Calibri"/>
              </w:rPr>
            </w:pPr>
            <w:r w:rsidRPr="00D4795F">
              <w:rPr>
                <w:rFonts w:asciiTheme="minorHAnsi" w:hAnsiTheme="minorHAnsi" w:cs="Calibri"/>
              </w:rPr>
              <w:t xml:space="preserve">Regulatory affairs </w:t>
            </w:r>
          </w:p>
        </w:tc>
        <w:tc>
          <w:tcPr>
            <w:tcW w:w="585" w:type="dxa"/>
            <w:gridSpan w:val="3"/>
          </w:tcPr>
          <w:p w14:paraId="22EAF8E0" w14:textId="13147250" w:rsidR="00285E6B" w:rsidRPr="00D4795F" w:rsidRDefault="00285E6B" w:rsidP="00285E6B">
            <w:pPr>
              <w:spacing w:line="240" w:lineRule="auto"/>
              <w:rPr>
                <w:rFonts w:asciiTheme="minorHAnsi" w:hAnsiTheme="minorHAnsi" w:cs="Calibri"/>
              </w:rPr>
            </w:pPr>
            <w:r w:rsidRPr="00D4795F">
              <w:rPr>
                <w:rFonts w:cs="Calibri"/>
              </w:rPr>
              <w:object w:dxaOrig="1440" w:dyaOrig="1440" w14:anchorId="0D2D0757">
                <v:shape id="_x0000_i1241" type="#_x0000_t75" style="width:10.5pt;height:12pt" o:ole="">
                  <v:imagedata r:id="rId9" o:title=""/>
                  <w10:bordertop type="single" width="4"/>
                  <w10:borderleft type="single" width="4"/>
                  <w10:borderbottom type="single" width="4"/>
                  <w10:borderright type="single" width="4"/>
                </v:shape>
                <w:control r:id="rId52" w:name="CheckBox43112511735335132551271017715115327182212" w:shapeid="_x0000_i1241"/>
              </w:object>
            </w:r>
          </w:p>
        </w:tc>
        <w:tc>
          <w:tcPr>
            <w:tcW w:w="4035" w:type="dxa"/>
            <w:gridSpan w:val="4"/>
          </w:tcPr>
          <w:p w14:paraId="227C719A" w14:textId="27487EAE" w:rsidR="00285E6B" w:rsidRPr="00D4795F" w:rsidRDefault="00285E6B" w:rsidP="00285E6B">
            <w:pPr>
              <w:spacing w:line="240" w:lineRule="auto"/>
              <w:rPr>
                <w:rFonts w:asciiTheme="minorHAnsi" w:hAnsiTheme="minorHAnsi" w:cs="Calibri"/>
              </w:rPr>
            </w:pPr>
            <w:r w:rsidRPr="00D4795F">
              <w:rPr>
                <w:rFonts w:asciiTheme="minorHAnsi" w:hAnsiTheme="minorHAnsi" w:cs="Calibri"/>
              </w:rPr>
              <w:t xml:space="preserve">Data management </w:t>
            </w:r>
          </w:p>
        </w:tc>
        <w:tc>
          <w:tcPr>
            <w:tcW w:w="701" w:type="dxa"/>
            <w:gridSpan w:val="3"/>
          </w:tcPr>
          <w:p w14:paraId="574A1E1E" w14:textId="2A7CC0EA" w:rsidR="00285E6B" w:rsidRPr="00D4795F" w:rsidRDefault="00285E6B" w:rsidP="00285E6B">
            <w:pPr>
              <w:spacing w:line="240" w:lineRule="auto"/>
              <w:rPr>
                <w:rFonts w:asciiTheme="minorHAnsi" w:hAnsiTheme="minorHAnsi" w:cs="Calibri"/>
              </w:rPr>
            </w:pPr>
            <w:r w:rsidRPr="00D4795F">
              <w:rPr>
                <w:rFonts w:cs="Calibri"/>
              </w:rPr>
              <w:object w:dxaOrig="1440" w:dyaOrig="1440" w14:anchorId="04DC8BCB">
                <v:shape id="_x0000_i1243" type="#_x0000_t75" style="width:10.5pt;height:12pt" o:ole="">
                  <v:imagedata r:id="rId9" o:title=""/>
                  <w10:bordertop type="single" width="4"/>
                  <w10:borderleft type="single" width="4"/>
                  <w10:borderbottom type="single" width="4"/>
                  <w10:borderright type="single" width="4"/>
                </v:shape>
                <w:control r:id="rId53" w:name="CheckBox43112511735335132551271017715115327182211" w:shapeid="_x0000_i1243"/>
              </w:object>
            </w:r>
          </w:p>
        </w:tc>
      </w:tr>
      <w:tr w:rsidR="00285E6B" w:rsidRPr="00D4795F" w14:paraId="0AE39CBD" w14:textId="51EAF8D7" w:rsidTr="00285E6B">
        <w:trPr>
          <w:trHeight w:val="180"/>
          <w:jc w:val="center"/>
        </w:trPr>
        <w:tc>
          <w:tcPr>
            <w:tcW w:w="568" w:type="dxa"/>
            <w:vMerge/>
          </w:tcPr>
          <w:p w14:paraId="19E994DF" w14:textId="77777777" w:rsidR="00285E6B" w:rsidRPr="00D4795F" w:rsidRDefault="00285E6B" w:rsidP="00285E6B">
            <w:pPr>
              <w:pStyle w:val="ListParagraph"/>
              <w:numPr>
                <w:ilvl w:val="0"/>
                <w:numId w:val="32"/>
              </w:numPr>
              <w:spacing w:after="0" w:line="240" w:lineRule="auto"/>
              <w:ind w:left="-142" w:hanging="142"/>
              <w:rPr>
                <w:rFonts w:asciiTheme="minorHAnsi" w:hAnsiTheme="minorHAnsi" w:cs="Calibri"/>
              </w:rPr>
            </w:pPr>
          </w:p>
        </w:tc>
        <w:tc>
          <w:tcPr>
            <w:tcW w:w="4035" w:type="dxa"/>
            <w:gridSpan w:val="5"/>
          </w:tcPr>
          <w:p w14:paraId="3100E87C" w14:textId="6D65C5BD" w:rsidR="00285E6B" w:rsidRPr="00D4795F" w:rsidRDefault="00285E6B" w:rsidP="00285E6B">
            <w:pPr>
              <w:spacing w:line="240" w:lineRule="auto"/>
              <w:rPr>
                <w:rFonts w:asciiTheme="minorHAnsi" w:hAnsiTheme="minorHAnsi" w:cs="Calibri"/>
              </w:rPr>
            </w:pPr>
            <w:r w:rsidRPr="00D4795F">
              <w:rPr>
                <w:rFonts w:asciiTheme="minorHAnsi" w:hAnsiTheme="minorHAnsi" w:cs="Calibri"/>
              </w:rPr>
              <w:t>Statistical support</w:t>
            </w:r>
          </w:p>
        </w:tc>
        <w:tc>
          <w:tcPr>
            <w:tcW w:w="585" w:type="dxa"/>
            <w:gridSpan w:val="3"/>
          </w:tcPr>
          <w:p w14:paraId="343EC02D" w14:textId="65A5A730" w:rsidR="00285E6B" w:rsidRPr="00D4795F" w:rsidRDefault="00285E6B" w:rsidP="00285E6B">
            <w:pPr>
              <w:spacing w:line="240" w:lineRule="auto"/>
              <w:rPr>
                <w:rFonts w:asciiTheme="minorHAnsi" w:hAnsiTheme="minorHAnsi" w:cs="Calibri"/>
              </w:rPr>
            </w:pPr>
            <w:r w:rsidRPr="00D4795F">
              <w:rPr>
                <w:rFonts w:cs="Calibri"/>
              </w:rPr>
              <w:object w:dxaOrig="1440" w:dyaOrig="1440" w14:anchorId="150B7EA8">
                <v:shape id="_x0000_i1245" type="#_x0000_t75" style="width:10.5pt;height:12pt" o:ole="">
                  <v:imagedata r:id="rId12" o:title=""/>
                  <w10:bordertop type="single" width="4"/>
                  <w10:borderleft type="single" width="4"/>
                  <w10:borderbottom type="single" width="4"/>
                  <w10:borderright type="single" width="4"/>
                </v:shape>
                <w:control r:id="rId54" w:name="CheckBox43112511735335132551271017715115327182312" w:shapeid="_x0000_i1245"/>
              </w:object>
            </w:r>
          </w:p>
        </w:tc>
        <w:tc>
          <w:tcPr>
            <w:tcW w:w="4035" w:type="dxa"/>
            <w:gridSpan w:val="4"/>
          </w:tcPr>
          <w:p w14:paraId="0CF33416" w14:textId="2330A138" w:rsidR="00285E6B" w:rsidRPr="00D4795F" w:rsidRDefault="00285E6B" w:rsidP="00285E6B">
            <w:pPr>
              <w:spacing w:line="240" w:lineRule="auto"/>
              <w:rPr>
                <w:rFonts w:asciiTheme="minorHAnsi" w:hAnsiTheme="minorHAnsi" w:cs="Calibri"/>
              </w:rPr>
            </w:pPr>
            <w:r w:rsidRPr="00D4795F">
              <w:rPr>
                <w:rFonts w:asciiTheme="minorHAnsi" w:hAnsiTheme="minorHAnsi" w:cs="Calibri"/>
              </w:rPr>
              <w:t xml:space="preserve">Medical writing </w:t>
            </w:r>
          </w:p>
        </w:tc>
        <w:tc>
          <w:tcPr>
            <w:tcW w:w="701" w:type="dxa"/>
            <w:gridSpan w:val="3"/>
          </w:tcPr>
          <w:p w14:paraId="3E592F44" w14:textId="367CF605" w:rsidR="00285E6B" w:rsidRPr="00D4795F" w:rsidRDefault="00285E6B" w:rsidP="00285E6B">
            <w:pPr>
              <w:spacing w:line="240" w:lineRule="auto"/>
              <w:rPr>
                <w:rFonts w:asciiTheme="minorHAnsi" w:hAnsiTheme="minorHAnsi" w:cs="Calibri"/>
              </w:rPr>
            </w:pPr>
            <w:r w:rsidRPr="00D4795F">
              <w:rPr>
                <w:rFonts w:cs="Calibri"/>
              </w:rPr>
              <w:object w:dxaOrig="1440" w:dyaOrig="1440" w14:anchorId="364D62F8">
                <v:shape id="_x0000_i1247" type="#_x0000_t75" style="width:10.5pt;height:12pt" o:ole="">
                  <v:imagedata r:id="rId12" o:title=""/>
                  <w10:bordertop type="single" width="4"/>
                  <w10:borderleft type="single" width="4"/>
                  <w10:borderbottom type="single" width="4"/>
                  <w10:borderright type="single" width="4"/>
                </v:shape>
                <w:control r:id="rId55" w:name="CheckBox43112511735335132551271017715115327182311" w:shapeid="_x0000_i1247"/>
              </w:object>
            </w:r>
          </w:p>
        </w:tc>
      </w:tr>
      <w:tr w:rsidR="00285E6B" w:rsidRPr="00D4795F" w14:paraId="0B6DF73D" w14:textId="4D25F77E" w:rsidTr="00285E6B">
        <w:trPr>
          <w:trHeight w:val="180"/>
          <w:jc w:val="center"/>
        </w:trPr>
        <w:tc>
          <w:tcPr>
            <w:tcW w:w="568" w:type="dxa"/>
            <w:vMerge/>
          </w:tcPr>
          <w:p w14:paraId="27929BA8" w14:textId="77777777" w:rsidR="00285E6B" w:rsidRPr="00D4795F" w:rsidRDefault="00285E6B" w:rsidP="00285E6B">
            <w:pPr>
              <w:pStyle w:val="ListParagraph"/>
              <w:numPr>
                <w:ilvl w:val="0"/>
                <w:numId w:val="32"/>
              </w:numPr>
              <w:spacing w:after="0" w:line="240" w:lineRule="auto"/>
              <w:ind w:left="-142" w:hanging="142"/>
              <w:rPr>
                <w:rFonts w:asciiTheme="minorHAnsi" w:hAnsiTheme="minorHAnsi" w:cs="Calibri"/>
              </w:rPr>
            </w:pPr>
          </w:p>
        </w:tc>
        <w:tc>
          <w:tcPr>
            <w:tcW w:w="4035" w:type="dxa"/>
            <w:gridSpan w:val="5"/>
          </w:tcPr>
          <w:p w14:paraId="3E6A3487" w14:textId="745FC31E" w:rsidR="00285E6B" w:rsidRPr="00D4795F" w:rsidRDefault="00285E6B" w:rsidP="00285E6B">
            <w:pPr>
              <w:spacing w:line="240" w:lineRule="auto"/>
              <w:rPr>
                <w:rFonts w:asciiTheme="minorHAnsi" w:hAnsiTheme="minorHAnsi" w:cs="Calibri"/>
              </w:rPr>
            </w:pPr>
            <w:r w:rsidRPr="00D4795F">
              <w:rPr>
                <w:rFonts w:asciiTheme="minorHAnsi" w:hAnsiTheme="minorHAnsi" w:cs="Calibri"/>
              </w:rPr>
              <w:t xml:space="preserve">Site management </w:t>
            </w:r>
          </w:p>
        </w:tc>
        <w:tc>
          <w:tcPr>
            <w:tcW w:w="585" w:type="dxa"/>
            <w:gridSpan w:val="3"/>
          </w:tcPr>
          <w:p w14:paraId="1754E2C8" w14:textId="5BA06017" w:rsidR="00285E6B" w:rsidRPr="00D4795F" w:rsidRDefault="00285E6B" w:rsidP="00285E6B">
            <w:pPr>
              <w:spacing w:line="240" w:lineRule="auto"/>
              <w:rPr>
                <w:rFonts w:asciiTheme="minorHAnsi" w:hAnsiTheme="minorHAnsi" w:cs="Calibri"/>
              </w:rPr>
            </w:pPr>
            <w:r w:rsidRPr="00D4795F">
              <w:rPr>
                <w:rFonts w:cs="Calibri"/>
              </w:rPr>
              <w:object w:dxaOrig="1440" w:dyaOrig="1440" w14:anchorId="1DC69D07">
                <v:shape id="_x0000_i1249" type="#_x0000_t75" style="width:10.5pt;height:12pt" o:ole="">
                  <v:imagedata r:id="rId9" o:title=""/>
                  <w10:bordertop type="single" width="4"/>
                  <w10:borderleft type="single" width="4"/>
                  <w10:borderbottom type="single" width="4"/>
                  <w10:borderright type="single" width="4"/>
                </v:shape>
                <w:control r:id="rId56" w:name="CheckBox43112511735335132551271017715115327182412" w:shapeid="_x0000_i1249"/>
              </w:object>
            </w:r>
          </w:p>
        </w:tc>
        <w:tc>
          <w:tcPr>
            <w:tcW w:w="4035" w:type="dxa"/>
            <w:gridSpan w:val="4"/>
          </w:tcPr>
          <w:p w14:paraId="1452E923" w14:textId="1BA5AA2D" w:rsidR="00285E6B" w:rsidRPr="00D4795F" w:rsidRDefault="00285E6B" w:rsidP="00285E6B">
            <w:pPr>
              <w:spacing w:line="240" w:lineRule="auto"/>
              <w:rPr>
                <w:rFonts w:asciiTheme="minorHAnsi" w:hAnsiTheme="minorHAnsi" w:cs="Calibri"/>
              </w:rPr>
            </w:pPr>
            <w:r w:rsidRPr="00D4795F">
              <w:rPr>
                <w:rFonts w:asciiTheme="minorHAnsi" w:hAnsiTheme="minorHAnsi" w:cs="Calibri"/>
              </w:rPr>
              <w:t>Audits, quality control, quality assurance</w:t>
            </w:r>
          </w:p>
        </w:tc>
        <w:tc>
          <w:tcPr>
            <w:tcW w:w="701" w:type="dxa"/>
            <w:gridSpan w:val="3"/>
          </w:tcPr>
          <w:p w14:paraId="44946946" w14:textId="5A44210A" w:rsidR="00285E6B" w:rsidRPr="00D4795F" w:rsidRDefault="00285E6B" w:rsidP="00285E6B">
            <w:pPr>
              <w:spacing w:line="240" w:lineRule="auto"/>
              <w:rPr>
                <w:rFonts w:asciiTheme="minorHAnsi" w:hAnsiTheme="minorHAnsi" w:cs="Calibri"/>
              </w:rPr>
            </w:pPr>
            <w:r w:rsidRPr="00D4795F">
              <w:rPr>
                <w:rFonts w:cs="Calibri"/>
              </w:rPr>
              <w:object w:dxaOrig="1440" w:dyaOrig="1440" w14:anchorId="4B3FE79E">
                <v:shape id="_x0000_i1251" type="#_x0000_t75" style="width:10.5pt;height:12pt" o:ole="">
                  <v:imagedata r:id="rId9" o:title=""/>
                  <w10:bordertop type="single" width="4"/>
                  <w10:borderleft type="single" width="4"/>
                  <w10:borderbottom type="single" width="4"/>
                  <w10:borderright type="single" width="4"/>
                </v:shape>
                <w:control r:id="rId57" w:name="CheckBox43112511735335132551271017715115327182411" w:shapeid="_x0000_i1251"/>
              </w:object>
            </w:r>
          </w:p>
        </w:tc>
      </w:tr>
      <w:tr w:rsidR="00285E6B" w:rsidRPr="00D4795F" w14:paraId="36850556" w14:textId="2A4E49C3" w:rsidTr="00285E6B">
        <w:trPr>
          <w:trHeight w:val="180"/>
          <w:jc w:val="center"/>
        </w:trPr>
        <w:tc>
          <w:tcPr>
            <w:tcW w:w="568" w:type="dxa"/>
            <w:vMerge/>
          </w:tcPr>
          <w:p w14:paraId="45F1CC4D" w14:textId="77777777" w:rsidR="00285E6B" w:rsidRPr="00D4795F" w:rsidRDefault="00285E6B" w:rsidP="00285E6B">
            <w:pPr>
              <w:pStyle w:val="ListParagraph"/>
              <w:numPr>
                <w:ilvl w:val="0"/>
                <w:numId w:val="32"/>
              </w:numPr>
              <w:spacing w:after="0" w:line="240" w:lineRule="auto"/>
              <w:ind w:left="-142" w:hanging="142"/>
              <w:rPr>
                <w:rFonts w:asciiTheme="minorHAnsi" w:hAnsiTheme="minorHAnsi" w:cs="Calibri"/>
              </w:rPr>
            </w:pPr>
          </w:p>
        </w:tc>
        <w:tc>
          <w:tcPr>
            <w:tcW w:w="4035" w:type="dxa"/>
            <w:gridSpan w:val="5"/>
          </w:tcPr>
          <w:p w14:paraId="68378F65" w14:textId="18CD3FA0" w:rsidR="00285E6B" w:rsidRPr="00D4795F" w:rsidRDefault="00285E6B" w:rsidP="00285E6B">
            <w:pPr>
              <w:spacing w:line="240" w:lineRule="auto"/>
              <w:rPr>
                <w:rFonts w:asciiTheme="minorHAnsi" w:hAnsiTheme="minorHAnsi" w:cs="Calibri"/>
              </w:rPr>
            </w:pPr>
            <w:r w:rsidRPr="00D4795F">
              <w:rPr>
                <w:rFonts w:asciiTheme="minorHAnsi" w:hAnsiTheme="minorHAnsi" w:cs="Calibri"/>
              </w:rPr>
              <w:t xml:space="preserve">Finance management </w:t>
            </w:r>
          </w:p>
        </w:tc>
        <w:tc>
          <w:tcPr>
            <w:tcW w:w="585" w:type="dxa"/>
            <w:gridSpan w:val="3"/>
          </w:tcPr>
          <w:p w14:paraId="23881E3B" w14:textId="598F5452" w:rsidR="00285E6B" w:rsidRPr="00D4795F" w:rsidRDefault="00285E6B" w:rsidP="00285E6B">
            <w:pPr>
              <w:spacing w:line="240" w:lineRule="auto"/>
              <w:rPr>
                <w:rFonts w:asciiTheme="minorHAnsi" w:hAnsiTheme="minorHAnsi" w:cs="Calibri"/>
              </w:rPr>
            </w:pPr>
            <w:r w:rsidRPr="00D4795F">
              <w:rPr>
                <w:rFonts w:cs="Calibri"/>
              </w:rPr>
              <w:object w:dxaOrig="1440" w:dyaOrig="1440" w14:anchorId="20694ADA">
                <v:shape id="_x0000_i1253" type="#_x0000_t75" style="width:10.5pt;height:12pt" o:ole="">
                  <v:imagedata r:id="rId9" o:title=""/>
                  <w10:bordertop type="single" width="4"/>
                  <w10:borderleft type="single" width="4"/>
                  <w10:borderbottom type="single" width="4"/>
                  <w10:borderright type="single" width="4"/>
                </v:shape>
                <w:control r:id="rId58" w:name="CheckBox43112511735335132551271017715115327182512" w:shapeid="_x0000_i1253"/>
              </w:object>
            </w:r>
          </w:p>
        </w:tc>
        <w:tc>
          <w:tcPr>
            <w:tcW w:w="4035" w:type="dxa"/>
            <w:gridSpan w:val="4"/>
          </w:tcPr>
          <w:p w14:paraId="2D96DE50" w14:textId="3D7E491A" w:rsidR="00285E6B" w:rsidRPr="00D4795F" w:rsidRDefault="00285E6B" w:rsidP="00285E6B">
            <w:pPr>
              <w:spacing w:line="240" w:lineRule="auto"/>
              <w:rPr>
                <w:rFonts w:asciiTheme="minorHAnsi" w:hAnsiTheme="minorHAnsi" w:cs="Calibri"/>
              </w:rPr>
            </w:pPr>
            <w:r w:rsidRPr="00D4795F">
              <w:rPr>
                <w:rFonts w:asciiTheme="minorHAnsi" w:hAnsiTheme="minorHAnsi" w:cs="Calibri"/>
              </w:rPr>
              <w:t>Recruitment and training</w:t>
            </w:r>
          </w:p>
        </w:tc>
        <w:tc>
          <w:tcPr>
            <w:tcW w:w="701" w:type="dxa"/>
            <w:gridSpan w:val="3"/>
          </w:tcPr>
          <w:p w14:paraId="18708B9E" w14:textId="37ACF525" w:rsidR="00285E6B" w:rsidRPr="00D4795F" w:rsidRDefault="00285E6B" w:rsidP="00285E6B">
            <w:pPr>
              <w:spacing w:line="240" w:lineRule="auto"/>
              <w:rPr>
                <w:rFonts w:asciiTheme="minorHAnsi" w:hAnsiTheme="minorHAnsi" w:cs="Calibri"/>
              </w:rPr>
            </w:pPr>
            <w:r w:rsidRPr="00D4795F">
              <w:rPr>
                <w:rFonts w:cs="Calibri"/>
              </w:rPr>
              <w:object w:dxaOrig="1440" w:dyaOrig="1440" w14:anchorId="7DC36F59">
                <v:shape id="_x0000_i1255" type="#_x0000_t75" style="width:10.5pt;height:12pt" o:ole="">
                  <v:imagedata r:id="rId12" o:title=""/>
                  <w10:bordertop type="single" width="4"/>
                  <w10:borderleft type="single" width="4"/>
                  <w10:borderbottom type="single" width="4"/>
                  <w10:borderright type="single" width="4"/>
                </v:shape>
                <w:control r:id="rId59" w:name="CheckBox43112511735335132551271017715115327182511" w:shapeid="_x0000_i1255"/>
              </w:object>
            </w:r>
          </w:p>
        </w:tc>
      </w:tr>
      <w:tr w:rsidR="00285E6B" w:rsidRPr="00D4795F" w14:paraId="6AFBA822" w14:textId="2B370EE2" w:rsidTr="00285E6B">
        <w:trPr>
          <w:trHeight w:val="180"/>
          <w:jc w:val="center"/>
        </w:trPr>
        <w:tc>
          <w:tcPr>
            <w:tcW w:w="568" w:type="dxa"/>
            <w:vMerge/>
          </w:tcPr>
          <w:p w14:paraId="1AEC887F" w14:textId="77777777" w:rsidR="00285E6B" w:rsidRPr="00D4795F" w:rsidRDefault="00285E6B" w:rsidP="00285E6B">
            <w:pPr>
              <w:pStyle w:val="ListParagraph"/>
              <w:numPr>
                <w:ilvl w:val="0"/>
                <w:numId w:val="32"/>
              </w:numPr>
              <w:spacing w:after="0" w:line="240" w:lineRule="auto"/>
              <w:ind w:left="-142" w:hanging="142"/>
              <w:rPr>
                <w:rFonts w:asciiTheme="minorHAnsi" w:hAnsiTheme="minorHAnsi" w:cs="Calibri"/>
              </w:rPr>
            </w:pPr>
          </w:p>
        </w:tc>
        <w:tc>
          <w:tcPr>
            <w:tcW w:w="4035" w:type="dxa"/>
            <w:gridSpan w:val="5"/>
          </w:tcPr>
          <w:p w14:paraId="7F3D3A89" w14:textId="150E9BFE" w:rsidR="00285E6B" w:rsidRPr="00D4795F" w:rsidRDefault="00285E6B" w:rsidP="00285E6B">
            <w:pPr>
              <w:spacing w:line="240" w:lineRule="auto"/>
              <w:rPr>
                <w:rFonts w:asciiTheme="minorHAnsi" w:hAnsiTheme="minorHAnsi" w:cs="Calibri"/>
              </w:rPr>
            </w:pPr>
            <w:r w:rsidRPr="00D4795F">
              <w:rPr>
                <w:rFonts w:asciiTheme="minorHAnsi" w:hAnsiTheme="minorHAnsi" w:cs="Calibri"/>
              </w:rPr>
              <w:t>Administrative support</w:t>
            </w:r>
          </w:p>
        </w:tc>
        <w:tc>
          <w:tcPr>
            <w:tcW w:w="585" w:type="dxa"/>
            <w:gridSpan w:val="3"/>
          </w:tcPr>
          <w:p w14:paraId="68C65994" w14:textId="412C571E" w:rsidR="00285E6B" w:rsidRPr="00D4795F" w:rsidRDefault="00285E6B" w:rsidP="00285E6B">
            <w:pPr>
              <w:spacing w:line="240" w:lineRule="auto"/>
              <w:rPr>
                <w:rFonts w:asciiTheme="minorHAnsi" w:hAnsiTheme="minorHAnsi" w:cs="Calibri"/>
              </w:rPr>
            </w:pPr>
            <w:r w:rsidRPr="00D4795F">
              <w:rPr>
                <w:rFonts w:cs="Calibri"/>
              </w:rPr>
              <w:object w:dxaOrig="1440" w:dyaOrig="1440" w14:anchorId="1CBA42F3">
                <v:shape id="_x0000_i1257" type="#_x0000_t75" style="width:10.5pt;height:12pt" o:ole="">
                  <v:imagedata r:id="rId9" o:title=""/>
                  <w10:bordertop type="single" width="4"/>
                  <w10:borderleft type="single" width="4"/>
                  <w10:borderbottom type="single" width="4"/>
                  <w10:borderright type="single" width="4"/>
                </v:shape>
                <w:control r:id="rId60" w:name="CheckBox43112511735335132551271017715115327182612" w:shapeid="_x0000_i1257"/>
              </w:object>
            </w:r>
          </w:p>
        </w:tc>
        <w:tc>
          <w:tcPr>
            <w:tcW w:w="4035" w:type="dxa"/>
            <w:gridSpan w:val="4"/>
          </w:tcPr>
          <w:p w14:paraId="2A957889" w14:textId="30C75299" w:rsidR="00285E6B" w:rsidRPr="00D4795F" w:rsidRDefault="00285E6B" w:rsidP="00285E6B">
            <w:pPr>
              <w:spacing w:line="240" w:lineRule="auto"/>
              <w:rPr>
                <w:rFonts w:asciiTheme="minorHAnsi" w:hAnsiTheme="minorHAnsi" w:cs="Calibri"/>
              </w:rPr>
            </w:pPr>
            <w:r w:rsidRPr="00D4795F">
              <w:rPr>
                <w:rFonts w:asciiTheme="minorHAnsi" w:hAnsiTheme="minorHAnsi" w:cs="Calibri"/>
              </w:rPr>
              <w:t>Others (specify)</w:t>
            </w:r>
          </w:p>
        </w:tc>
        <w:tc>
          <w:tcPr>
            <w:tcW w:w="701" w:type="dxa"/>
            <w:gridSpan w:val="3"/>
          </w:tcPr>
          <w:p w14:paraId="7A42C552" w14:textId="26A78B1B" w:rsidR="00285E6B" w:rsidRPr="00D4795F" w:rsidRDefault="00285E6B" w:rsidP="00285E6B">
            <w:pPr>
              <w:spacing w:line="240" w:lineRule="auto"/>
              <w:rPr>
                <w:rFonts w:asciiTheme="minorHAnsi" w:hAnsiTheme="minorHAnsi" w:cs="Calibri"/>
              </w:rPr>
            </w:pPr>
            <w:r w:rsidRPr="00D4795F">
              <w:rPr>
                <w:rFonts w:cs="Calibri"/>
              </w:rPr>
              <w:object w:dxaOrig="1440" w:dyaOrig="1440" w14:anchorId="342F4647">
                <v:shape id="_x0000_i1259" type="#_x0000_t75" style="width:10.5pt;height:12pt" o:ole="">
                  <v:imagedata r:id="rId9" o:title=""/>
                  <w10:bordertop type="single" width="4"/>
                  <w10:borderleft type="single" width="4"/>
                  <w10:borderbottom type="single" width="4"/>
                  <w10:borderright type="single" width="4"/>
                </v:shape>
                <w:control r:id="rId61" w:name="CheckBox43112511735335132551271017715115327182611" w:shapeid="_x0000_i1259"/>
              </w:object>
            </w:r>
          </w:p>
        </w:tc>
      </w:tr>
      <w:tr w:rsidR="00285E6B" w:rsidRPr="00D4795F" w14:paraId="429CB52C" w14:textId="6B72BD11" w:rsidTr="00285E6B">
        <w:trPr>
          <w:trHeight w:val="180"/>
          <w:jc w:val="center"/>
        </w:trPr>
        <w:tc>
          <w:tcPr>
            <w:tcW w:w="568" w:type="dxa"/>
            <w:vMerge/>
          </w:tcPr>
          <w:p w14:paraId="1869BFD1" w14:textId="77777777" w:rsidR="00285E6B" w:rsidRPr="00D4795F" w:rsidRDefault="00285E6B" w:rsidP="00285E6B">
            <w:pPr>
              <w:pStyle w:val="ListParagraph"/>
              <w:numPr>
                <w:ilvl w:val="0"/>
                <w:numId w:val="32"/>
              </w:numPr>
              <w:spacing w:after="0" w:line="240" w:lineRule="auto"/>
              <w:ind w:left="-142" w:hanging="142"/>
              <w:rPr>
                <w:rFonts w:asciiTheme="minorHAnsi" w:hAnsiTheme="minorHAnsi" w:cs="Calibri"/>
              </w:rPr>
            </w:pPr>
          </w:p>
        </w:tc>
        <w:tc>
          <w:tcPr>
            <w:tcW w:w="9356" w:type="dxa"/>
            <w:gridSpan w:val="15"/>
          </w:tcPr>
          <w:p w14:paraId="2BCC2306" w14:textId="3D2F231C" w:rsidR="00285E6B" w:rsidRPr="00D4795F" w:rsidRDefault="00285E6B" w:rsidP="00285E6B">
            <w:pPr>
              <w:spacing w:line="240" w:lineRule="auto"/>
              <w:rPr>
                <w:rFonts w:asciiTheme="minorHAnsi" w:hAnsiTheme="minorHAnsi" w:cs="Calibri"/>
              </w:rPr>
            </w:pPr>
            <w:r>
              <w:rPr>
                <w:rFonts w:asciiTheme="minorHAnsi" w:hAnsiTheme="minorHAnsi" w:cs="Calibri"/>
              </w:rPr>
              <w:t xml:space="preserve"> </w:t>
            </w:r>
            <w:r w:rsidRPr="00D4795F">
              <w:rPr>
                <w:rFonts w:asciiTheme="minorHAnsi" w:hAnsiTheme="minorHAnsi" w:cs="Calibri"/>
              </w:rPr>
              <w:fldChar w:fldCharType="begin">
                <w:ffData>
                  <w:name w:val="Text372"/>
                  <w:enabled/>
                  <w:calcOnExit w:val="0"/>
                  <w:textInput/>
                </w:ffData>
              </w:fldChar>
            </w:r>
            <w:r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rPr>
              <w:fldChar w:fldCharType="end"/>
            </w:r>
          </w:p>
        </w:tc>
      </w:tr>
      <w:tr w:rsidR="00615159" w:rsidRPr="00D4795F" w14:paraId="60F2613D" w14:textId="77777777" w:rsidTr="00DB1A97">
        <w:trPr>
          <w:jc w:val="center"/>
        </w:trPr>
        <w:tc>
          <w:tcPr>
            <w:tcW w:w="568" w:type="dxa"/>
            <w:vMerge w:val="restart"/>
          </w:tcPr>
          <w:p w14:paraId="467A0E60" w14:textId="77777777" w:rsidR="00615159" w:rsidRPr="00D4795F" w:rsidRDefault="00615159"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7.</w:t>
            </w:r>
          </w:p>
        </w:tc>
        <w:tc>
          <w:tcPr>
            <w:tcW w:w="9356" w:type="dxa"/>
            <w:gridSpan w:val="15"/>
          </w:tcPr>
          <w:p w14:paraId="5386442D" w14:textId="77777777" w:rsidR="00615159" w:rsidRPr="00D4795F" w:rsidRDefault="00615159" w:rsidP="00767B89">
            <w:pPr>
              <w:spacing w:line="240" w:lineRule="auto"/>
              <w:rPr>
                <w:rFonts w:asciiTheme="minorHAnsi" w:hAnsiTheme="minorHAnsi" w:cs="Calibri"/>
              </w:rPr>
            </w:pPr>
            <w:r w:rsidRPr="00D4795F">
              <w:rPr>
                <w:rFonts w:asciiTheme="minorHAnsi" w:hAnsiTheme="minorHAnsi" w:cs="Calibri"/>
              </w:rPr>
              <w:t>Please provide the following details about the intervention being used in the protocol</w:t>
            </w:r>
          </w:p>
        </w:tc>
      </w:tr>
      <w:tr w:rsidR="00615159" w:rsidRPr="00D4795F" w14:paraId="7E7F2E26" w14:textId="77777777" w:rsidTr="00DB1A97">
        <w:trPr>
          <w:trHeight w:val="856"/>
          <w:jc w:val="center"/>
        </w:trPr>
        <w:tc>
          <w:tcPr>
            <w:tcW w:w="568" w:type="dxa"/>
            <w:vMerge/>
          </w:tcPr>
          <w:p w14:paraId="4D895AC5" w14:textId="77777777" w:rsidR="00615159" w:rsidRPr="00D4795F" w:rsidRDefault="00615159" w:rsidP="00767B89">
            <w:pPr>
              <w:pStyle w:val="ListParagraph"/>
              <w:spacing w:line="240" w:lineRule="auto"/>
              <w:ind w:left="-142"/>
              <w:rPr>
                <w:rFonts w:asciiTheme="minorHAnsi" w:hAnsiTheme="minorHAnsi" w:cs="Calibri"/>
              </w:rPr>
            </w:pPr>
          </w:p>
        </w:tc>
        <w:tc>
          <w:tcPr>
            <w:tcW w:w="9356" w:type="dxa"/>
            <w:gridSpan w:val="15"/>
          </w:tcPr>
          <w:p w14:paraId="296C09D7" w14:textId="77777777" w:rsidR="00615159" w:rsidRPr="00B617AB" w:rsidRDefault="00615159" w:rsidP="00767B89">
            <w:pPr>
              <w:tabs>
                <w:tab w:val="left" w:pos="1962"/>
              </w:tabs>
              <w:spacing w:after="0" w:line="240" w:lineRule="auto"/>
              <w:jc w:val="both"/>
              <w:rPr>
                <w:rFonts w:asciiTheme="minorHAnsi" w:hAnsiTheme="minorHAnsi" w:cs="Calibri"/>
              </w:rPr>
            </w:pPr>
            <w:r>
              <w:rPr>
                <w:rFonts w:asciiTheme="minorHAnsi" w:hAnsiTheme="minorHAnsi" w:cs="Calibri"/>
              </w:rPr>
              <w:t xml:space="preserve">I. </w:t>
            </w:r>
            <w:r w:rsidRPr="00B617AB">
              <w:rPr>
                <w:rFonts w:asciiTheme="minorHAnsi" w:hAnsiTheme="minorHAnsi" w:cs="Calibri"/>
              </w:rPr>
              <w:t xml:space="preserve">Drug/s, device/s and/or biologics; If yes, provide regulatory approval details </w:t>
            </w:r>
          </w:p>
          <w:p w14:paraId="30C24184" w14:textId="57E77BD3" w:rsidR="00615159" w:rsidRPr="00DA5B83" w:rsidRDefault="00615159" w:rsidP="00767B89">
            <w:pPr>
              <w:pStyle w:val="ListParagraph"/>
              <w:tabs>
                <w:tab w:val="left" w:pos="1962"/>
              </w:tabs>
              <w:spacing w:after="0" w:line="240" w:lineRule="auto"/>
              <w:ind w:left="1080"/>
              <w:jc w:val="both"/>
              <w:rPr>
                <w:rFonts w:asciiTheme="minorHAnsi" w:hAnsiTheme="minorHAnsi" w:cs="Calibri"/>
              </w:rPr>
            </w:pPr>
            <w:r>
              <w:rPr>
                <w:rFonts w:asciiTheme="minorHAnsi" w:hAnsiTheme="minorHAnsi" w:cs="Calibri"/>
              </w:rPr>
              <w:t xml:space="preserve">                                                                                                                    </w:t>
            </w:r>
            <w:r w:rsidRPr="00DA5B83">
              <w:rPr>
                <w:rFonts w:asciiTheme="minorHAnsi" w:hAnsiTheme="minorHAnsi" w:cs="Calibri"/>
              </w:rPr>
              <w:t xml:space="preserve">Yes </w:t>
            </w:r>
            <w:r w:rsidRPr="00DA5B83">
              <w:rPr>
                <w:rFonts w:cs="Calibri"/>
              </w:rPr>
              <w:object w:dxaOrig="1440" w:dyaOrig="1440" w14:anchorId="6E52F4D1">
                <v:shape id="_x0000_i1261" type="#_x0000_t75" style="width:10.5pt;height:12pt" o:ole="">
                  <v:imagedata r:id="rId9" o:title=""/>
                  <w10:bordertop type="single" width="4"/>
                  <w10:borderleft type="single" width="4"/>
                  <w10:borderbottom type="single" width="4"/>
                  <w10:borderright type="single" width="4"/>
                </v:shape>
                <w:control r:id="rId62" w:name="CheckBox431125117353351325512710177151153271827" w:shapeid="_x0000_i1261"/>
              </w:object>
            </w:r>
            <w:r w:rsidRPr="00DA5B83">
              <w:rPr>
                <w:rFonts w:asciiTheme="minorHAnsi" w:hAnsiTheme="minorHAnsi" w:cs="Calibri"/>
              </w:rPr>
              <w:t xml:space="preserve">  </w:t>
            </w:r>
            <w:r>
              <w:rPr>
                <w:rFonts w:asciiTheme="minorHAnsi" w:hAnsiTheme="minorHAnsi" w:cs="Calibri"/>
              </w:rPr>
              <w:t xml:space="preserve">  </w:t>
            </w:r>
            <w:r w:rsidRPr="00DA5B83">
              <w:rPr>
                <w:rFonts w:asciiTheme="minorHAnsi" w:hAnsiTheme="minorHAnsi" w:cs="Calibri"/>
              </w:rPr>
              <w:t xml:space="preserve"> No </w:t>
            </w:r>
            <w:r w:rsidRPr="00DA5B83">
              <w:rPr>
                <w:rFonts w:cs="Calibri"/>
              </w:rPr>
              <w:object w:dxaOrig="1440" w:dyaOrig="1440" w14:anchorId="7F86E424">
                <v:shape id="_x0000_i1263" type="#_x0000_t75" style="width:10.5pt;height:12pt" o:ole="">
                  <v:imagedata r:id="rId9" o:title=""/>
                  <w10:bordertop type="single" width="4"/>
                  <w10:borderleft type="single" width="4"/>
                  <w10:borderbottom type="single" width="4"/>
                  <w10:borderright type="single" width="4"/>
                </v:shape>
                <w:control r:id="rId63" w:name="CheckBox431125117353351325512710177151153271828" w:shapeid="_x0000_i1263"/>
              </w:object>
            </w:r>
            <w:r w:rsidRPr="00DA5B83">
              <w:rPr>
                <w:rFonts w:asciiTheme="minorHAnsi" w:hAnsiTheme="minorHAnsi" w:cs="Calibri"/>
              </w:rPr>
              <w:t xml:space="preserve">  </w:t>
            </w:r>
            <w:r>
              <w:rPr>
                <w:rFonts w:asciiTheme="minorHAnsi" w:hAnsiTheme="minorHAnsi" w:cs="Calibri"/>
              </w:rPr>
              <w:t xml:space="preserve">     </w:t>
            </w:r>
            <w:r w:rsidRPr="00DA5B83">
              <w:rPr>
                <w:rFonts w:asciiTheme="minorHAnsi" w:hAnsiTheme="minorHAnsi" w:cs="Calibri"/>
              </w:rPr>
              <w:t>NA</w:t>
            </w:r>
            <w:r>
              <w:rPr>
                <w:rFonts w:asciiTheme="minorHAnsi" w:hAnsiTheme="minorHAnsi" w:cs="Calibri"/>
              </w:rPr>
              <w:t xml:space="preserve"> </w:t>
            </w:r>
            <w:r w:rsidRPr="00DA5B83">
              <w:rPr>
                <w:rFonts w:cs="Calibri"/>
              </w:rPr>
              <w:object w:dxaOrig="1440" w:dyaOrig="1440" w14:anchorId="74EB40C5">
                <v:shape id="_x0000_i1265" type="#_x0000_t75" style="width:10.5pt;height:12pt" o:ole="">
                  <v:imagedata r:id="rId12" o:title=""/>
                  <w10:bordertop type="single" width="4"/>
                  <w10:borderleft type="single" width="4"/>
                  <w10:borderbottom type="single" width="4"/>
                  <w10:borderright type="single" width="4"/>
                </v:shape>
                <w:control r:id="rId64" w:name="CheckBox431125117353351325512710177151153271829" w:shapeid="_x0000_i1265"/>
              </w:object>
            </w:r>
          </w:p>
          <w:p w14:paraId="27583893" w14:textId="77777777" w:rsidR="00615159" w:rsidRPr="00D4795F" w:rsidRDefault="00615159" w:rsidP="00767B89">
            <w:pPr>
              <w:tabs>
                <w:tab w:val="left" w:pos="1962"/>
              </w:tabs>
              <w:spacing w:line="240" w:lineRule="auto"/>
              <w:rPr>
                <w:rFonts w:asciiTheme="minorHAnsi" w:hAnsiTheme="minorHAnsi" w:cs="Calibri"/>
              </w:rPr>
            </w:pPr>
            <w:bookmarkStart w:id="4" w:name="Text373"/>
            <w:bookmarkEnd w:id="4"/>
          </w:p>
        </w:tc>
      </w:tr>
      <w:tr w:rsidR="00615159" w:rsidRPr="00D4795F" w14:paraId="348D2D5B" w14:textId="77777777" w:rsidTr="00DB1A97">
        <w:trPr>
          <w:trHeight w:val="1197"/>
          <w:jc w:val="center"/>
        </w:trPr>
        <w:tc>
          <w:tcPr>
            <w:tcW w:w="568" w:type="dxa"/>
            <w:vMerge/>
          </w:tcPr>
          <w:p w14:paraId="701A6455" w14:textId="77777777" w:rsidR="00615159" w:rsidRPr="00D4795F" w:rsidRDefault="00615159" w:rsidP="00767B89">
            <w:pPr>
              <w:pStyle w:val="ListParagraph"/>
              <w:spacing w:line="240" w:lineRule="auto"/>
              <w:ind w:left="-142"/>
              <w:rPr>
                <w:rFonts w:asciiTheme="minorHAnsi" w:hAnsiTheme="minorHAnsi" w:cs="Calibri"/>
              </w:rPr>
            </w:pPr>
          </w:p>
        </w:tc>
        <w:tc>
          <w:tcPr>
            <w:tcW w:w="9356" w:type="dxa"/>
            <w:gridSpan w:val="15"/>
          </w:tcPr>
          <w:p w14:paraId="3F880CE3" w14:textId="439180CC" w:rsidR="00615159" w:rsidRPr="00B617AB" w:rsidRDefault="00615159" w:rsidP="00767B89">
            <w:pPr>
              <w:autoSpaceDE w:val="0"/>
              <w:autoSpaceDN w:val="0"/>
              <w:adjustRightInd w:val="0"/>
              <w:spacing w:after="0" w:line="240" w:lineRule="auto"/>
              <w:jc w:val="both"/>
              <w:rPr>
                <w:rFonts w:asciiTheme="minorHAnsi" w:hAnsiTheme="minorHAnsi" w:cs="Calibri"/>
              </w:rPr>
            </w:pPr>
            <w:r>
              <w:rPr>
                <w:rFonts w:asciiTheme="minorHAnsi" w:hAnsiTheme="minorHAnsi" w:cs="Gotham"/>
                <w:color w:val="000000"/>
                <w:szCs w:val="24"/>
                <w:lang w:eastAsia="en-IN"/>
              </w:rPr>
              <w:t xml:space="preserve">II. </w:t>
            </w:r>
            <w:r w:rsidRPr="00B617AB">
              <w:rPr>
                <w:rFonts w:asciiTheme="minorHAnsi" w:hAnsiTheme="minorHAnsi" w:cs="Gotham"/>
                <w:color w:val="000000"/>
                <w:szCs w:val="24"/>
                <w:lang w:eastAsia="en-IN"/>
              </w:rPr>
              <w:t xml:space="preserve">Already approved drugs or a combination of two or more drugs with new indications / change in dosage </w:t>
            </w:r>
            <w:r w:rsidRPr="00B617AB">
              <w:rPr>
                <w:rFonts w:asciiTheme="minorHAnsi" w:hAnsiTheme="minorHAnsi" w:cs="Gotham"/>
                <w:color w:val="000000"/>
                <w:lang w:eastAsia="en-IN"/>
              </w:rPr>
              <w:t>form / route of administration. If yes, provide details</w:t>
            </w:r>
            <w:r>
              <w:rPr>
                <w:rFonts w:asciiTheme="minorHAnsi" w:hAnsiTheme="minorHAnsi" w:cs="Gotham"/>
                <w:color w:val="000000"/>
                <w:lang w:eastAsia="en-IN"/>
              </w:rPr>
              <w:t xml:space="preserve">                             </w:t>
            </w:r>
            <w:r w:rsidRPr="00B617AB">
              <w:rPr>
                <w:rFonts w:asciiTheme="minorHAnsi" w:hAnsiTheme="minorHAnsi" w:cs="Calibri"/>
              </w:rPr>
              <w:t xml:space="preserve">Yes </w:t>
            </w:r>
            <w:r w:rsidRPr="00B617AB">
              <w:rPr>
                <w:rFonts w:cs="Calibri"/>
              </w:rPr>
              <w:object w:dxaOrig="1440" w:dyaOrig="1440" w14:anchorId="0020C3FA">
                <v:shape id="_x0000_i1267" type="#_x0000_t75" style="width:10.5pt;height:12pt" o:ole="">
                  <v:imagedata r:id="rId12" o:title=""/>
                  <w10:bordertop type="single" width="4"/>
                  <w10:borderleft type="single" width="4"/>
                  <w10:borderbottom type="single" width="4"/>
                  <w10:borderright type="single" width="4"/>
                </v:shape>
                <w:control r:id="rId65" w:name="CheckBox431125117353351325512710177151153271830" w:shapeid="_x0000_i1267"/>
              </w:object>
            </w:r>
            <w:r w:rsidRPr="00B617AB">
              <w:rPr>
                <w:rFonts w:asciiTheme="minorHAnsi" w:hAnsiTheme="minorHAnsi" w:cs="Calibri"/>
              </w:rPr>
              <w:t xml:space="preserve">     No </w:t>
            </w:r>
            <w:r w:rsidRPr="00B617AB">
              <w:rPr>
                <w:rFonts w:cs="Calibri"/>
              </w:rPr>
              <w:object w:dxaOrig="1440" w:dyaOrig="1440" w14:anchorId="040AEB6C">
                <v:shape id="_x0000_i1269" type="#_x0000_t75" style="width:10.5pt;height:12pt" o:ole="">
                  <v:imagedata r:id="rId12" o:title=""/>
                  <w10:bordertop type="single" width="4"/>
                  <w10:borderleft type="single" width="4"/>
                  <w10:borderbottom type="single" width="4"/>
                  <w10:borderright type="single" width="4"/>
                </v:shape>
                <w:control r:id="rId66" w:name="CheckBox431125117353351325512710177151153271831" w:shapeid="_x0000_i1269"/>
              </w:object>
            </w:r>
            <w:r>
              <w:rPr>
                <w:rFonts w:cs="Calibri"/>
              </w:rPr>
              <w:t xml:space="preserve">     </w:t>
            </w:r>
            <w:r w:rsidRPr="00B617AB">
              <w:rPr>
                <w:rFonts w:asciiTheme="minorHAnsi" w:hAnsiTheme="minorHAnsi" w:cs="Calibri"/>
              </w:rPr>
              <w:t xml:space="preserve"> NA  </w:t>
            </w:r>
            <w:r w:rsidRPr="00B617AB">
              <w:rPr>
                <w:rFonts w:cs="Calibri"/>
              </w:rPr>
              <w:object w:dxaOrig="1440" w:dyaOrig="1440" w14:anchorId="31F6380C">
                <v:shape id="_x0000_i1271" type="#_x0000_t75" style="width:10.5pt;height:12pt" o:ole="">
                  <v:imagedata r:id="rId12" o:title=""/>
                  <w10:bordertop type="single" width="4"/>
                  <w10:borderleft type="single" width="4"/>
                  <w10:borderbottom type="single" width="4"/>
                  <w10:borderright type="single" width="4"/>
                </v:shape>
                <w:control r:id="rId67" w:name="CheckBox431125117353351325512710177151153271832" w:shapeid="_x0000_i1271"/>
              </w:object>
            </w:r>
          </w:p>
          <w:p w14:paraId="61632B9E" w14:textId="77777777" w:rsidR="00615159" w:rsidRPr="00D4795F" w:rsidRDefault="00615159" w:rsidP="00767B89">
            <w:pPr>
              <w:tabs>
                <w:tab w:val="left" w:pos="1962"/>
                <w:tab w:val="left" w:pos="8964"/>
              </w:tabs>
              <w:spacing w:line="240" w:lineRule="auto"/>
              <w:ind w:left="323" w:hanging="142"/>
              <w:jc w:val="both"/>
              <w:rPr>
                <w:rFonts w:asciiTheme="minorHAnsi" w:hAnsiTheme="minorHAnsi" w:cs="Calibri"/>
              </w:rPr>
            </w:pPr>
            <w:r w:rsidRPr="00D4795F">
              <w:rPr>
                <w:rFonts w:asciiTheme="minorHAnsi" w:hAnsiTheme="minorHAnsi" w:cs="Calibri"/>
              </w:rPr>
              <w:fldChar w:fldCharType="begin">
                <w:ffData>
                  <w:name w:val="Text374"/>
                  <w:enabled/>
                  <w:calcOnExit w:val="0"/>
                  <w:textInput/>
                </w:ffData>
              </w:fldChar>
            </w:r>
            <w:bookmarkStart w:id="5" w:name="Text374"/>
            <w:r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rPr>
              <w:fldChar w:fldCharType="end"/>
            </w:r>
            <w:bookmarkEnd w:id="5"/>
          </w:p>
        </w:tc>
      </w:tr>
      <w:tr w:rsidR="00615159" w:rsidRPr="00D4795F" w14:paraId="65C2FDA0" w14:textId="77777777" w:rsidTr="00DB1A97">
        <w:trPr>
          <w:trHeight w:val="862"/>
          <w:jc w:val="center"/>
        </w:trPr>
        <w:tc>
          <w:tcPr>
            <w:tcW w:w="568" w:type="dxa"/>
            <w:vMerge/>
          </w:tcPr>
          <w:p w14:paraId="2711D78C" w14:textId="77777777" w:rsidR="00615159" w:rsidRPr="00D4795F" w:rsidRDefault="00615159" w:rsidP="00767B89">
            <w:pPr>
              <w:pStyle w:val="ListParagraph"/>
              <w:spacing w:line="240" w:lineRule="auto"/>
              <w:ind w:left="-142"/>
              <w:rPr>
                <w:rFonts w:asciiTheme="minorHAnsi" w:hAnsiTheme="minorHAnsi" w:cs="Calibri"/>
              </w:rPr>
            </w:pPr>
          </w:p>
        </w:tc>
        <w:tc>
          <w:tcPr>
            <w:tcW w:w="9356" w:type="dxa"/>
            <w:gridSpan w:val="15"/>
          </w:tcPr>
          <w:p w14:paraId="7286E761" w14:textId="77777777" w:rsidR="00615159" w:rsidRPr="00B617AB" w:rsidRDefault="00615159" w:rsidP="00767B89">
            <w:pPr>
              <w:tabs>
                <w:tab w:val="left" w:pos="1962"/>
                <w:tab w:val="left" w:pos="8964"/>
              </w:tabs>
              <w:spacing w:after="0" w:line="240" w:lineRule="auto"/>
              <w:jc w:val="both"/>
              <w:rPr>
                <w:rFonts w:asciiTheme="minorHAnsi" w:hAnsiTheme="minorHAnsi" w:cs="Calibri"/>
              </w:rPr>
            </w:pPr>
            <w:r>
              <w:rPr>
                <w:rFonts w:asciiTheme="minorHAnsi" w:hAnsiTheme="minorHAnsi" w:cs="Calibri"/>
              </w:rPr>
              <w:t xml:space="preserve">III. </w:t>
            </w:r>
            <w:r w:rsidRPr="00B617AB">
              <w:rPr>
                <w:rFonts w:asciiTheme="minorHAnsi" w:hAnsiTheme="minorHAnsi" w:cs="Calibri"/>
              </w:rPr>
              <w:t>Provide contact details of who prepared and /or is manufacturing the drug/s, device/s and biologics</w:t>
            </w:r>
            <w:bookmarkStart w:id="6" w:name="Text375"/>
          </w:p>
          <w:p w14:paraId="3C67660E" w14:textId="77777777" w:rsidR="00615159" w:rsidRPr="00B71C20" w:rsidRDefault="00615159" w:rsidP="00B71C20">
            <w:pPr>
              <w:tabs>
                <w:tab w:val="left" w:pos="1962"/>
                <w:tab w:val="left" w:pos="8964"/>
              </w:tabs>
              <w:spacing w:after="0" w:line="240" w:lineRule="auto"/>
              <w:jc w:val="both"/>
              <w:rPr>
                <w:rFonts w:asciiTheme="minorHAnsi" w:hAnsiTheme="minorHAnsi" w:cs="Calibri"/>
              </w:rPr>
            </w:pPr>
            <w:r>
              <w:rPr>
                <w:rFonts w:asciiTheme="minorHAnsi" w:hAnsiTheme="minorHAnsi" w:cs="Calibri"/>
              </w:rPr>
              <w:t xml:space="preserve">    </w:t>
            </w:r>
            <w:r w:rsidRPr="00B71C20">
              <w:rPr>
                <w:rFonts w:asciiTheme="minorHAnsi" w:hAnsiTheme="minorHAnsi" w:cs="Calibri"/>
              </w:rPr>
              <w:fldChar w:fldCharType="begin">
                <w:ffData>
                  <w:name w:val="Text375"/>
                  <w:enabled/>
                  <w:calcOnExit w:val="0"/>
                  <w:textInput/>
                </w:ffData>
              </w:fldChar>
            </w:r>
            <w:r w:rsidRPr="00B71C20">
              <w:rPr>
                <w:rFonts w:asciiTheme="minorHAnsi" w:hAnsiTheme="minorHAnsi" w:cs="Calibri"/>
              </w:rPr>
              <w:instrText xml:space="preserve"> FORMTEXT </w:instrText>
            </w:r>
            <w:r w:rsidRPr="00B71C20">
              <w:rPr>
                <w:rFonts w:asciiTheme="minorHAnsi" w:hAnsiTheme="minorHAnsi" w:cs="Calibri"/>
              </w:rPr>
            </w:r>
            <w:r w:rsidRPr="00B71C20">
              <w:rPr>
                <w:rFonts w:asciiTheme="minorHAnsi" w:hAnsiTheme="minorHAnsi" w:cs="Calibri"/>
              </w:rPr>
              <w:fldChar w:fldCharType="separate"/>
            </w:r>
            <w:r w:rsidRPr="00D4795F">
              <w:rPr>
                <w:noProof/>
              </w:rPr>
              <w:t> </w:t>
            </w:r>
            <w:r w:rsidRPr="00D4795F">
              <w:rPr>
                <w:noProof/>
              </w:rPr>
              <w:t> </w:t>
            </w:r>
            <w:r w:rsidRPr="00D4795F">
              <w:rPr>
                <w:noProof/>
              </w:rPr>
              <w:t> </w:t>
            </w:r>
            <w:r w:rsidRPr="00D4795F">
              <w:rPr>
                <w:noProof/>
              </w:rPr>
              <w:t> </w:t>
            </w:r>
            <w:r w:rsidRPr="00D4795F">
              <w:rPr>
                <w:noProof/>
              </w:rPr>
              <w:t> </w:t>
            </w:r>
            <w:r w:rsidRPr="00B71C20">
              <w:rPr>
                <w:rFonts w:asciiTheme="minorHAnsi" w:hAnsiTheme="minorHAnsi" w:cs="Calibri"/>
              </w:rPr>
              <w:fldChar w:fldCharType="end"/>
            </w:r>
            <w:bookmarkEnd w:id="6"/>
          </w:p>
        </w:tc>
      </w:tr>
      <w:tr w:rsidR="00615159" w:rsidRPr="00D4795F" w14:paraId="526266F3" w14:textId="77777777" w:rsidTr="00DB1A97">
        <w:trPr>
          <w:trHeight w:val="831"/>
          <w:jc w:val="center"/>
        </w:trPr>
        <w:tc>
          <w:tcPr>
            <w:tcW w:w="568" w:type="dxa"/>
            <w:vMerge/>
          </w:tcPr>
          <w:p w14:paraId="0488DB77" w14:textId="77777777" w:rsidR="00615159" w:rsidRPr="00D4795F" w:rsidRDefault="00615159" w:rsidP="00767B89">
            <w:pPr>
              <w:pStyle w:val="ListParagraph"/>
              <w:spacing w:line="240" w:lineRule="auto"/>
              <w:ind w:left="-142"/>
              <w:rPr>
                <w:rFonts w:asciiTheme="minorHAnsi" w:hAnsiTheme="minorHAnsi" w:cs="Calibri"/>
              </w:rPr>
            </w:pPr>
          </w:p>
        </w:tc>
        <w:tc>
          <w:tcPr>
            <w:tcW w:w="9356" w:type="dxa"/>
            <w:gridSpan w:val="15"/>
          </w:tcPr>
          <w:p w14:paraId="11580CC5" w14:textId="77777777" w:rsidR="00615159" w:rsidRPr="00125FB6" w:rsidRDefault="00615159" w:rsidP="00767B89">
            <w:pPr>
              <w:tabs>
                <w:tab w:val="left" w:pos="1962"/>
                <w:tab w:val="left" w:pos="8964"/>
              </w:tabs>
              <w:spacing w:after="0" w:line="240" w:lineRule="auto"/>
              <w:jc w:val="both"/>
              <w:rPr>
                <w:rFonts w:asciiTheme="minorHAnsi" w:hAnsiTheme="minorHAnsi" w:cs="Calibri"/>
              </w:rPr>
            </w:pPr>
            <w:r>
              <w:rPr>
                <w:rFonts w:asciiTheme="minorHAnsi" w:hAnsiTheme="minorHAnsi" w:cs="Calibri"/>
              </w:rPr>
              <w:t xml:space="preserve">IV. </w:t>
            </w:r>
            <w:r w:rsidRPr="00125FB6">
              <w:rPr>
                <w:rFonts w:asciiTheme="minorHAnsi" w:hAnsiTheme="minorHAnsi" w:cs="Calibri"/>
              </w:rPr>
              <w:t>Provide details of patent of the drug/s, device/s and biologics.</w:t>
            </w:r>
          </w:p>
          <w:bookmarkStart w:id="7" w:name="Text376"/>
          <w:p w14:paraId="79EE9F4E" w14:textId="77777777" w:rsidR="00615159" w:rsidRPr="00D4795F" w:rsidRDefault="00615159" w:rsidP="00767B89">
            <w:pPr>
              <w:tabs>
                <w:tab w:val="left" w:pos="1962"/>
                <w:tab w:val="left" w:pos="8964"/>
              </w:tabs>
              <w:spacing w:line="240" w:lineRule="auto"/>
              <w:ind w:left="323" w:hanging="142"/>
              <w:jc w:val="both"/>
              <w:rPr>
                <w:rFonts w:asciiTheme="minorHAnsi" w:hAnsiTheme="minorHAnsi" w:cs="Calibri"/>
              </w:rPr>
            </w:pPr>
            <w:r w:rsidRPr="00D4795F">
              <w:rPr>
                <w:rFonts w:asciiTheme="minorHAnsi" w:hAnsiTheme="minorHAnsi" w:cs="Calibri"/>
              </w:rPr>
              <w:fldChar w:fldCharType="begin">
                <w:ffData>
                  <w:name w:val="Text376"/>
                  <w:enabled/>
                  <w:calcOnExit w:val="0"/>
                  <w:textInput/>
                </w:ffData>
              </w:fldChar>
            </w:r>
            <w:r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rPr>
              <w:fldChar w:fldCharType="end"/>
            </w:r>
            <w:bookmarkEnd w:id="7"/>
          </w:p>
        </w:tc>
      </w:tr>
      <w:tr w:rsidR="00261AC5" w:rsidRPr="00D4795F" w14:paraId="04AB32DA" w14:textId="77777777" w:rsidTr="00DB1A97">
        <w:trPr>
          <w:trHeight w:val="1434"/>
          <w:jc w:val="center"/>
        </w:trPr>
        <w:tc>
          <w:tcPr>
            <w:tcW w:w="568" w:type="dxa"/>
          </w:tcPr>
          <w:p w14:paraId="24145C9C" w14:textId="77777777" w:rsidR="00261AC5" w:rsidRPr="00D4795F" w:rsidRDefault="00261AC5" w:rsidP="00767B89">
            <w:pPr>
              <w:pStyle w:val="ListParagraph"/>
              <w:spacing w:line="240" w:lineRule="auto"/>
              <w:ind w:left="-142"/>
              <w:jc w:val="right"/>
              <w:rPr>
                <w:rFonts w:asciiTheme="minorHAnsi" w:hAnsiTheme="minorHAnsi" w:cs="Calibri"/>
              </w:rPr>
            </w:pPr>
            <w:r w:rsidRPr="00D4795F">
              <w:rPr>
                <w:rFonts w:asciiTheme="minorHAnsi" w:hAnsiTheme="minorHAnsi" w:cs="Calibri"/>
              </w:rPr>
              <w:t xml:space="preserve">8. </w:t>
            </w:r>
          </w:p>
        </w:tc>
        <w:tc>
          <w:tcPr>
            <w:tcW w:w="9356" w:type="dxa"/>
            <w:gridSpan w:val="15"/>
          </w:tcPr>
          <w:p w14:paraId="3C318877" w14:textId="05526C8B" w:rsidR="00261AC5" w:rsidRPr="00D4795F" w:rsidRDefault="00261AC5" w:rsidP="00767B89">
            <w:pPr>
              <w:tabs>
                <w:tab w:val="left" w:pos="1962"/>
              </w:tabs>
              <w:spacing w:line="240" w:lineRule="auto"/>
              <w:rPr>
                <w:rFonts w:asciiTheme="minorHAnsi" w:hAnsiTheme="minorHAnsi" w:cs="Calibri"/>
              </w:rPr>
            </w:pPr>
            <w:r w:rsidRPr="00D4795F">
              <w:rPr>
                <w:rFonts w:asciiTheme="minorHAnsi" w:hAnsiTheme="minorHAnsi" w:cs="Calibri"/>
              </w:rPr>
              <w:t xml:space="preserve">Describe in brief any preparatory work or site preparedness for the protocol?  Yes </w:t>
            </w:r>
            <w:r w:rsidR="00D46DBC" w:rsidRPr="00D4795F">
              <w:rPr>
                <w:rFonts w:cs="Calibri"/>
              </w:rPr>
              <w:object w:dxaOrig="1440" w:dyaOrig="1440" w14:anchorId="4DD0F3D8">
                <v:shape id="_x0000_i1273" type="#_x0000_t75" style="width:10.5pt;height:12pt" o:ole="">
                  <v:imagedata r:id="rId12" o:title=""/>
                  <w10:bordertop type="single" width="4"/>
                  <w10:borderleft type="single" width="4"/>
                  <w10:borderbottom type="single" width="4"/>
                  <w10:borderright type="single" width="4"/>
                </v:shape>
                <w:control r:id="rId68" w:name="CheckBox431125117353351325512710177151153271833" w:shapeid="_x0000_i1273"/>
              </w:object>
            </w:r>
            <w:r w:rsidRPr="00D4795F">
              <w:rPr>
                <w:rFonts w:asciiTheme="minorHAnsi" w:hAnsiTheme="minorHAnsi" w:cs="Calibri"/>
              </w:rPr>
              <w:t xml:space="preserve">   No</w:t>
            </w:r>
            <w:r w:rsidR="00D46DBC" w:rsidRPr="00D4795F">
              <w:rPr>
                <w:rFonts w:cs="Calibri"/>
              </w:rPr>
              <w:object w:dxaOrig="1440" w:dyaOrig="1440" w14:anchorId="64278410">
                <v:shape id="_x0000_i1275" type="#_x0000_t75" style="width:10.5pt;height:12pt" o:ole="">
                  <v:imagedata r:id="rId9" o:title=""/>
                  <w10:bordertop type="single" width="4"/>
                  <w10:borderleft type="single" width="4"/>
                  <w10:borderbottom type="single" width="4"/>
                  <w10:borderright type="single" width="4"/>
                </v:shape>
                <w:control r:id="rId69" w:name="CheckBox431125117353351325512710177151153271834" w:shapeid="_x0000_i1275"/>
              </w:object>
            </w:r>
            <w:r w:rsidRPr="00D4795F">
              <w:rPr>
                <w:rFonts w:asciiTheme="minorHAnsi" w:hAnsiTheme="minorHAnsi" w:cs="Calibri"/>
              </w:rPr>
              <w:t xml:space="preserve">  NA</w:t>
            </w:r>
            <w:r w:rsidR="00D46DBC" w:rsidRPr="00D4795F">
              <w:rPr>
                <w:rFonts w:cs="Calibri"/>
              </w:rPr>
              <w:object w:dxaOrig="1440" w:dyaOrig="1440" w14:anchorId="5B025332">
                <v:shape id="_x0000_i1277" type="#_x0000_t75" style="width:10.5pt;height:12pt" o:ole="">
                  <v:imagedata r:id="rId12" o:title=""/>
                  <w10:bordertop type="single" width="4"/>
                  <w10:borderleft type="single" width="4"/>
                  <w10:borderbottom type="single" width="4"/>
                  <w10:borderright type="single" width="4"/>
                </v:shape>
                <w:control r:id="rId70" w:name="CheckBox431125117353351325512710177151153271835" w:shapeid="_x0000_i1277"/>
              </w:object>
            </w:r>
          </w:p>
          <w:p w14:paraId="534D151F" w14:textId="77777777" w:rsidR="00261AC5" w:rsidRPr="00D4795F" w:rsidRDefault="00261AC5" w:rsidP="00767B89">
            <w:pPr>
              <w:tabs>
                <w:tab w:val="left" w:pos="1962"/>
              </w:tabs>
              <w:spacing w:line="240" w:lineRule="auto"/>
              <w:rPr>
                <w:rFonts w:asciiTheme="minorHAnsi" w:hAnsiTheme="minorHAnsi" w:cs="Calibri"/>
              </w:rPr>
            </w:pPr>
            <w:r w:rsidRPr="00D4795F">
              <w:rPr>
                <w:rFonts w:asciiTheme="minorHAnsi" w:hAnsiTheme="minorHAnsi" w:cs="Calibri"/>
              </w:rPr>
              <w:t>If yes, (100words)</w:t>
            </w:r>
          </w:p>
          <w:p w14:paraId="4F302293" w14:textId="77777777" w:rsidR="00261AC5" w:rsidRPr="00D4795F" w:rsidRDefault="00D46DBC" w:rsidP="00767B89">
            <w:pPr>
              <w:tabs>
                <w:tab w:val="left" w:pos="1962"/>
              </w:tabs>
              <w:spacing w:line="240" w:lineRule="auto"/>
              <w:rPr>
                <w:rFonts w:asciiTheme="minorHAnsi" w:hAnsiTheme="minorHAnsi" w:cs="Calibri"/>
                <w:color w:val="000000"/>
                <w:sz w:val="20"/>
              </w:rPr>
            </w:pPr>
            <w:r w:rsidRPr="00D4795F">
              <w:rPr>
                <w:rFonts w:asciiTheme="minorHAnsi" w:hAnsiTheme="minorHAnsi" w:cs="Calibri"/>
              </w:rPr>
              <w:fldChar w:fldCharType="begin">
                <w:ffData>
                  <w:name w:val="Text377"/>
                  <w:enabled/>
                  <w:calcOnExit w:val="0"/>
                  <w:textInput/>
                </w:ffData>
              </w:fldChar>
            </w:r>
            <w:bookmarkStart w:id="8" w:name="Text377"/>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8"/>
          </w:p>
        </w:tc>
      </w:tr>
      <w:tr w:rsidR="00261AC5" w:rsidRPr="00D4795F" w14:paraId="44CA0FF5" w14:textId="77777777" w:rsidTr="00DB1A97">
        <w:trPr>
          <w:trHeight w:val="416"/>
          <w:jc w:val="center"/>
        </w:trPr>
        <w:tc>
          <w:tcPr>
            <w:tcW w:w="568" w:type="dxa"/>
          </w:tcPr>
          <w:p w14:paraId="36CA99AE" w14:textId="77777777" w:rsidR="00261AC5" w:rsidRPr="00D4795F" w:rsidRDefault="00261AC5" w:rsidP="00767B89">
            <w:pPr>
              <w:pStyle w:val="ListParagraph"/>
              <w:spacing w:line="240" w:lineRule="auto"/>
              <w:ind w:left="-142"/>
              <w:jc w:val="right"/>
              <w:rPr>
                <w:rFonts w:asciiTheme="minorHAnsi" w:hAnsiTheme="minorHAnsi" w:cs="Calibri"/>
              </w:rPr>
            </w:pPr>
            <w:r w:rsidRPr="00D4795F">
              <w:rPr>
                <w:rFonts w:asciiTheme="minorHAnsi" w:hAnsiTheme="minorHAnsi" w:cs="Calibri"/>
              </w:rPr>
              <w:t>9.</w:t>
            </w:r>
          </w:p>
        </w:tc>
        <w:tc>
          <w:tcPr>
            <w:tcW w:w="9356" w:type="dxa"/>
            <w:gridSpan w:val="15"/>
          </w:tcPr>
          <w:p w14:paraId="157682CD" w14:textId="67AD328B" w:rsidR="00261AC5" w:rsidRPr="00D4795F" w:rsidRDefault="00261AC5" w:rsidP="00767B89">
            <w:pPr>
              <w:tabs>
                <w:tab w:val="left" w:pos="1962"/>
              </w:tabs>
              <w:spacing w:line="240" w:lineRule="auto"/>
              <w:rPr>
                <w:rFonts w:asciiTheme="minorHAnsi" w:hAnsiTheme="minorHAnsi" w:cs="Calibri"/>
              </w:rPr>
            </w:pPr>
            <w:r w:rsidRPr="00D4795F">
              <w:rPr>
                <w:rFonts w:asciiTheme="minorHAnsi" w:hAnsiTheme="minorHAnsi" w:cs="Calibri"/>
              </w:rPr>
              <w:t xml:space="preserve">Is there an initial screening/ use of existing database for participant selection?    Yes </w:t>
            </w:r>
            <w:r w:rsidR="00D46DBC" w:rsidRPr="00D4795F">
              <w:rPr>
                <w:rFonts w:cs="Calibri"/>
              </w:rPr>
              <w:object w:dxaOrig="1440" w:dyaOrig="1440" w14:anchorId="033E88E6">
                <v:shape id="_x0000_i1279" type="#_x0000_t75" style="width:10.5pt;height:12pt" o:ole="">
                  <v:imagedata r:id="rId12" o:title=""/>
                  <w10:bordertop type="single" width="4"/>
                  <w10:borderleft type="single" width="4"/>
                  <w10:borderbottom type="single" width="4"/>
                  <w10:borderright type="single" width="4"/>
                </v:shape>
                <w:control r:id="rId71" w:name="CheckBox431125117353351325512710177151153271839" w:shapeid="_x0000_i1279"/>
              </w:object>
            </w:r>
            <w:r w:rsidRPr="00D4795F">
              <w:rPr>
                <w:rFonts w:asciiTheme="minorHAnsi" w:hAnsiTheme="minorHAnsi" w:cs="Calibri"/>
              </w:rPr>
              <w:t xml:space="preserve"> No </w:t>
            </w:r>
            <w:r w:rsidR="00D46DBC" w:rsidRPr="00D4795F">
              <w:rPr>
                <w:rFonts w:cs="Calibri"/>
              </w:rPr>
              <w:object w:dxaOrig="1440" w:dyaOrig="1440" w14:anchorId="111689F8">
                <v:shape id="_x0000_i1281" type="#_x0000_t75" style="width:10.5pt;height:12pt" o:ole="">
                  <v:imagedata r:id="rId12" o:title=""/>
                  <w10:bordertop type="single" width="4"/>
                  <w10:borderleft type="single" width="4"/>
                  <w10:borderbottom type="single" width="4"/>
                  <w10:borderright type="single" width="4"/>
                </v:shape>
                <w:control r:id="rId72" w:name="CheckBox431125117353351325512710177151153271840" w:shapeid="_x0000_i1281"/>
              </w:object>
            </w:r>
            <w:r w:rsidRPr="00D4795F">
              <w:rPr>
                <w:rFonts w:asciiTheme="minorHAnsi" w:hAnsiTheme="minorHAnsi" w:cs="Calibri"/>
              </w:rPr>
              <w:t xml:space="preserve">  NA </w:t>
            </w:r>
            <w:r w:rsidR="00D46DBC" w:rsidRPr="00D4795F">
              <w:rPr>
                <w:rFonts w:cs="Calibri"/>
              </w:rPr>
              <w:object w:dxaOrig="1440" w:dyaOrig="1440" w14:anchorId="28B79B3B">
                <v:shape id="_x0000_i1283" type="#_x0000_t75" style="width:10.5pt;height:12pt" o:ole="">
                  <v:imagedata r:id="rId12" o:title=""/>
                  <w10:bordertop type="single" width="4"/>
                  <w10:borderleft type="single" width="4"/>
                  <w10:borderbottom type="single" width="4"/>
                  <w10:borderright type="single" width="4"/>
                </v:shape>
                <w:control r:id="rId73" w:name="CheckBox431125117353351325512710177151153271841" w:shapeid="_x0000_i1283"/>
              </w:object>
            </w:r>
          </w:p>
          <w:p w14:paraId="7E84BD19" w14:textId="77777777" w:rsidR="00261AC5" w:rsidRPr="00D4795F" w:rsidRDefault="00261AC5" w:rsidP="00767B89">
            <w:pPr>
              <w:tabs>
                <w:tab w:val="left" w:pos="1962"/>
              </w:tabs>
              <w:spacing w:line="240" w:lineRule="auto"/>
              <w:rPr>
                <w:rFonts w:asciiTheme="minorHAnsi" w:hAnsiTheme="minorHAnsi" w:cs="Calibri"/>
              </w:rPr>
            </w:pPr>
            <w:r w:rsidRPr="00D4795F">
              <w:rPr>
                <w:rFonts w:asciiTheme="minorHAnsi" w:hAnsiTheme="minorHAnsi" w:cs="Calibri"/>
              </w:rPr>
              <w:t>If Yes, provide details</w:t>
            </w:r>
            <w:r w:rsidRPr="00D4795F">
              <w:rPr>
                <w:rFonts w:asciiTheme="minorHAnsi" w:hAnsiTheme="minorHAnsi" w:cs="Calibri"/>
                <w:i/>
                <w:color w:val="FF0000"/>
                <w:vertAlign w:val="superscript"/>
              </w:rPr>
              <w:t xml:space="preserve">22 </w:t>
            </w:r>
            <w:bookmarkStart w:id="9" w:name="Text378"/>
          </w:p>
          <w:p w14:paraId="455764FD" w14:textId="77777777" w:rsidR="00261AC5" w:rsidRPr="00D4795F" w:rsidRDefault="00D46DBC" w:rsidP="00767B89">
            <w:pPr>
              <w:tabs>
                <w:tab w:val="left" w:pos="1962"/>
              </w:tabs>
              <w:spacing w:line="240" w:lineRule="auto"/>
              <w:rPr>
                <w:rFonts w:asciiTheme="minorHAnsi" w:hAnsiTheme="minorHAnsi" w:cs="Calibri"/>
                <w:color w:val="000000"/>
                <w:sz w:val="20"/>
              </w:rPr>
            </w:pPr>
            <w:r w:rsidRPr="00D4795F">
              <w:rPr>
                <w:rFonts w:asciiTheme="minorHAnsi" w:hAnsiTheme="minorHAnsi" w:cs="Calibri"/>
              </w:rPr>
              <w:fldChar w:fldCharType="begin">
                <w:ffData>
                  <w:name w:val="Text378"/>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9"/>
          </w:p>
        </w:tc>
      </w:tr>
      <w:tr w:rsidR="00261AC5" w:rsidRPr="00D4795F" w14:paraId="3F887413" w14:textId="77777777" w:rsidTr="00DB1A97">
        <w:trPr>
          <w:trHeight w:val="1400"/>
          <w:jc w:val="center"/>
        </w:trPr>
        <w:tc>
          <w:tcPr>
            <w:tcW w:w="568" w:type="dxa"/>
          </w:tcPr>
          <w:p w14:paraId="16D2FFE0" w14:textId="77777777"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10.</w:t>
            </w:r>
          </w:p>
        </w:tc>
        <w:tc>
          <w:tcPr>
            <w:tcW w:w="9356" w:type="dxa"/>
            <w:gridSpan w:val="15"/>
          </w:tcPr>
          <w:p w14:paraId="37AEEDFF" w14:textId="723FDAF2" w:rsidR="00261AC5" w:rsidRPr="00D4795F" w:rsidRDefault="00261AC5" w:rsidP="00767B89">
            <w:pPr>
              <w:tabs>
                <w:tab w:val="left" w:pos="1962"/>
              </w:tabs>
              <w:spacing w:after="0" w:line="240" w:lineRule="auto"/>
              <w:rPr>
                <w:rFonts w:asciiTheme="minorHAnsi" w:hAnsiTheme="minorHAnsi" w:cs="Calibri"/>
              </w:rPr>
            </w:pPr>
            <w:r>
              <w:rPr>
                <w:rFonts w:asciiTheme="minorHAnsi" w:hAnsiTheme="minorHAnsi" w:cs="Calibri"/>
              </w:rPr>
              <w:t xml:space="preserve"> Are there any </w:t>
            </w:r>
            <w:r w:rsidRPr="00D4795F">
              <w:rPr>
                <w:rFonts w:asciiTheme="minorHAnsi" w:hAnsiTheme="minorHAnsi" w:cs="Calibri"/>
              </w:rPr>
              <w:t>anticipated incidence, frequency and duration of adverse events related to the intervention</w:t>
            </w:r>
            <w:r>
              <w:rPr>
                <w:rFonts w:asciiTheme="minorHAnsi" w:hAnsiTheme="minorHAnsi" w:cs="Calibri"/>
              </w:rPr>
              <w:t>?</w:t>
            </w:r>
            <w:r w:rsidRPr="00D4795F">
              <w:rPr>
                <w:rFonts w:asciiTheme="minorHAnsi" w:hAnsiTheme="minorHAnsi" w:cs="Calibri"/>
              </w:rPr>
              <w:t xml:space="preserve"> If yes, </w:t>
            </w:r>
            <w:r>
              <w:rPr>
                <w:rFonts w:asciiTheme="minorHAnsi" w:hAnsiTheme="minorHAnsi" w:cs="Calibri"/>
              </w:rPr>
              <w:t xml:space="preserve">provide </w:t>
            </w:r>
            <w:r w:rsidRPr="00D4795F">
              <w:rPr>
                <w:rFonts w:asciiTheme="minorHAnsi" w:hAnsiTheme="minorHAnsi" w:cs="Calibri"/>
              </w:rPr>
              <w:t>details of arrangements made to address them.         Yes</w:t>
            </w:r>
            <w:r w:rsidR="00D46DBC" w:rsidRPr="00D4795F">
              <w:rPr>
                <w:rFonts w:cs="Calibri"/>
              </w:rPr>
              <w:object w:dxaOrig="1440" w:dyaOrig="1440" w14:anchorId="26CAF064">
                <v:shape id="_x0000_i1285" type="#_x0000_t75" style="width:10.5pt;height:12pt" o:ole="">
                  <v:imagedata r:id="rId9" o:title=""/>
                  <w10:bordertop type="single" width="4"/>
                  <w10:borderleft type="single" width="4"/>
                  <w10:borderbottom type="single" width="4"/>
                  <w10:borderright type="single" width="4"/>
                </v:shape>
                <w:control r:id="rId74" w:name="CheckBox431125117353351325512710177151153271842" w:shapeid="_x0000_i1285"/>
              </w:object>
            </w:r>
            <w:r w:rsidRPr="00D4795F">
              <w:rPr>
                <w:rFonts w:asciiTheme="minorHAnsi" w:hAnsiTheme="minorHAnsi" w:cs="Calibri"/>
              </w:rPr>
              <w:t xml:space="preserve">   No</w:t>
            </w:r>
            <w:r w:rsidR="00D46DBC" w:rsidRPr="00D4795F">
              <w:rPr>
                <w:rFonts w:cs="Calibri"/>
              </w:rPr>
              <w:object w:dxaOrig="1440" w:dyaOrig="1440" w14:anchorId="5274EA85">
                <v:shape id="_x0000_i1287" type="#_x0000_t75" style="width:10.5pt;height:12pt" o:ole="">
                  <v:imagedata r:id="rId9" o:title=""/>
                  <w10:bordertop type="single" width="4"/>
                  <w10:borderleft type="single" width="4"/>
                  <w10:borderbottom type="single" width="4"/>
                  <w10:borderright type="single" width="4"/>
                </v:shape>
                <w:control r:id="rId75" w:name="CheckBox431125117353351325512710177151153271843" w:shapeid="_x0000_i1287"/>
              </w:object>
            </w:r>
            <w:r w:rsidRPr="00D4795F">
              <w:rPr>
                <w:rFonts w:asciiTheme="minorHAnsi" w:hAnsiTheme="minorHAnsi" w:cs="Calibri"/>
              </w:rPr>
              <w:t xml:space="preserve"> NA</w:t>
            </w:r>
            <w:r w:rsidR="00D46DBC" w:rsidRPr="00D4795F">
              <w:rPr>
                <w:rFonts w:cs="Calibri"/>
              </w:rPr>
              <w:object w:dxaOrig="1440" w:dyaOrig="1440" w14:anchorId="6A55C103">
                <v:shape id="_x0000_i1289" type="#_x0000_t75" style="width:10.5pt;height:12pt" o:ole="">
                  <v:imagedata r:id="rId12" o:title=""/>
                  <w10:bordertop type="single" width="4"/>
                  <w10:borderleft type="single" width="4"/>
                  <w10:borderbottom type="single" width="4"/>
                  <w10:borderright type="single" width="4"/>
                </v:shape>
                <w:control r:id="rId76" w:name="CheckBox431125117353351325512710177151153271844" w:shapeid="_x0000_i1289"/>
              </w:object>
            </w:r>
          </w:p>
          <w:bookmarkStart w:id="10" w:name="Text379"/>
          <w:p w14:paraId="4CED1D43" w14:textId="77777777" w:rsidR="00261AC5" w:rsidRPr="00D4795F" w:rsidRDefault="00D46DBC" w:rsidP="00767B89">
            <w:pPr>
              <w:tabs>
                <w:tab w:val="left" w:pos="1962"/>
              </w:tabs>
              <w:spacing w:after="0" w:line="240" w:lineRule="auto"/>
              <w:rPr>
                <w:rFonts w:asciiTheme="minorHAnsi" w:hAnsiTheme="minorHAnsi" w:cs="Calibri"/>
              </w:rPr>
            </w:pPr>
            <w:r w:rsidRPr="00D4795F">
              <w:rPr>
                <w:rFonts w:asciiTheme="minorHAnsi" w:hAnsiTheme="minorHAnsi" w:cs="Calibri"/>
              </w:rPr>
              <w:fldChar w:fldCharType="begin">
                <w:ffData>
                  <w:name w:val="Text379"/>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10"/>
          </w:p>
        </w:tc>
      </w:tr>
      <w:tr w:rsidR="00261AC5" w:rsidRPr="00D4795F" w14:paraId="51333925" w14:textId="77777777" w:rsidTr="00DB1A97">
        <w:trPr>
          <w:trHeight w:val="1135"/>
          <w:jc w:val="center"/>
        </w:trPr>
        <w:tc>
          <w:tcPr>
            <w:tcW w:w="568" w:type="dxa"/>
          </w:tcPr>
          <w:p w14:paraId="70D9C37B" w14:textId="77777777" w:rsidR="00261AC5" w:rsidRPr="00D4795F" w:rsidRDefault="00261AC5"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11.</w:t>
            </w:r>
          </w:p>
        </w:tc>
        <w:tc>
          <w:tcPr>
            <w:tcW w:w="9356" w:type="dxa"/>
            <w:gridSpan w:val="15"/>
          </w:tcPr>
          <w:p w14:paraId="6D2D49EE" w14:textId="77777777" w:rsidR="00B025F4" w:rsidRDefault="00261AC5" w:rsidP="00767B89">
            <w:pPr>
              <w:tabs>
                <w:tab w:val="left" w:pos="1962"/>
              </w:tabs>
              <w:spacing w:after="0" w:line="240" w:lineRule="auto"/>
              <w:rPr>
                <w:rFonts w:asciiTheme="minorHAnsi" w:hAnsiTheme="minorHAnsi" w:cs="Calibri"/>
              </w:rPr>
            </w:pPr>
            <w:r>
              <w:rPr>
                <w:rFonts w:asciiTheme="minorHAnsi" w:hAnsiTheme="minorHAnsi" w:cs="Calibri"/>
              </w:rPr>
              <w:t>Does the study use a placebo?</w:t>
            </w:r>
          </w:p>
          <w:p w14:paraId="7D7A2039" w14:textId="550F4BB2" w:rsidR="00261AC5" w:rsidRPr="00D4795F" w:rsidRDefault="00261AC5" w:rsidP="00B025F4">
            <w:pPr>
              <w:tabs>
                <w:tab w:val="left" w:pos="1962"/>
              </w:tabs>
              <w:spacing w:after="0" w:line="240" w:lineRule="auto"/>
              <w:rPr>
                <w:rFonts w:asciiTheme="minorHAnsi" w:hAnsiTheme="minorHAnsi" w:cs="Calibri"/>
              </w:rPr>
            </w:pPr>
            <w:r>
              <w:rPr>
                <w:rFonts w:asciiTheme="minorHAnsi" w:hAnsiTheme="minorHAnsi" w:cs="Calibri"/>
              </w:rPr>
              <w:t xml:space="preserve"> If yes, j</w:t>
            </w:r>
            <w:r w:rsidRPr="00D4795F">
              <w:rPr>
                <w:rFonts w:asciiTheme="minorHAnsi" w:hAnsiTheme="minorHAnsi" w:cs="Calibri"/>
              </w:rPr>
              <w:t xml:space="preserve">ustify the use of the placebo and risks entailed to participants.                    Yes </w:t>
            </w:r>
            <w:r w:rsidR="00D46DBC" w:rsidRPr="00D4795F">
              <w:rPr>
                <w:rFonts w:cs="Calibri"/>
              </w:rPr>
              <w:object w:dxaOrig="1440" w:dyaOrig="1440" w14:anchorId="76DA81FA">
                <v:shape id="_x0000_i1291" type="#_x0000_t75" style="width:10.5pt;height:12pt" o:ole="">
                  <v:imagedata r:id="rId9" o:title=""/>
                  <w10:bordertop type="single" width="4"/>
                  <w10:borderleft type="single" width="4"/>
                  <w10:borderbottom type="single" width="4"/>
                  <w10:borderright type="single" width="4"/>
                </v:shape>
                <w:control r:id="rId77" w:name="CheckBox431125117353351325512710177151153271836" w:shapeid="_x0000_i1291"/>
              </w:object>
            </w:r>
            <w:r w:rsidRPr="00D4795F">
              <w:rPr>
                <w:rFonts w:asciiTheme="minorHAnsi" w:hAnsiTheme="minorHAnsi" w:cs="Calibri"/>
              </w:rPr>
              <w:t xml:space="preserve">  No </w:t>
            </w:r>
            <w:r w:rsidR="00D46DBC" w:rsidRPr="00D4795F">
              <w:rPr>
                <w:rFonts w:cs="Calibri"/>
              </w:rPr>
              <w:object w:dxaOrig="1440" w:dyaOrig="1440" w14:anchorId="37B9579F">
                <v:shape id="_x0000_i1293" type="#_x0000_t75" style="width:10.5pt;height:12pt" o:ole="">
                  <v:imagedata r:id="rId9" o:title=""/>
                  <w10:bordertop type="single" width="4"/>
                  <w10:borderleft type="single" width="4"/>
                  <w10:borderbottom type="single" width="4"/>
                  <w10:borderright type="single" width="4"/>
                </v:shape>
                <w:control r:id="rId78" w:name="CheckBox431125117353351325512710177151153271837" w:shapeid="_x0000_i1293"/>
              </w:object>
            </w:r>
            <w:r w:rsidRPr="00D4795F">
              <w:rPr>
                <w:rFonts w:asciiTheme="minorHAnsi" w:hAnsiTheme="minorHAnsi" w:cs="Calibri"/>
              </w:rPr>
              <w:t xml:space="preserve">  NA</w:t>
            </w:r>
            <w:r w:rsidR="00D46DBC" w:rsidRPr="00D4795F">
              <w:rPr>
                <w:rFonts w:cs="Calibri"/>
              </w:rPr>
              <w:object w:dxaOrig="1440" w:dyaOrig="1440" w14:anchorId="5C6335B8">
                <v:shape id="_x0000_i1295" type="#_x0000_t75" style="width:10.5pt;height:12pt" o:ole="">
                  <v:imagedata r:id="rId9" o:title=""/>
                  <w10:bordertop type="single" width="4"/>
                  <w10:borderleft type="single" width="4"/>
                  <w10:borderbottom type="single" width="4"/>
                  <w10:borderright type="single" width="4"/>
                </v:shape>
                <w:control r:id="rId79" w:name="CheckBox431125117353351325512710177151153271847" w:shapeid="_x0000_i1295"/>
              </w:object>
            </w:r>
            <w:bookmarkStart w:id="11" w:name="Text380"/>
            <w:r w:rsidR="00D46DBC" w:rsidRPr="00D4795F">
              <w:rPr>
                <w:rFonts w:asciiTheme="minorHAnsi" w:hAnsiTheme="minorHAnsi" w:cs="Calibri"/>
              </w:rPr>
              <w:fldChar w:fldCharType="begin">
                <w:ffData>
                  <w:name w:val="Text380"/>
                  <w:enabled/>
                  <w:calcOnExit w:val="0"/>
                  <w:textInput/>
                </w:ffData>
              </w:fldChar>
            </w:r>
            <w:r w:rsidRPr="00D4795F">
              <w:rPr>
                <w:rFonts w:asciiTheme="minorHAnsi" w:hAnsiTheme="minorHAnsi" w:cs="Calibri"/>
              </w:rPr>
              <w:instrText xml:space="preserve"> FORMTEXT </w:instrText>
            </w:r>
            <w:r w:rsidR="00D46DBC" w:rsidRPr="00D4795F">
              <w:rPr>
                <w:rFonts w:asciiTheme="minorHAnsi" w:hAnsiTheme="minorHAnsi" w:cs="Calibri"/>
              </w:rPr>
            </w:r>
            <w:r w:rsidR="00D46DBC"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D46DBC" w:rsidRPr="00D4795F">
              <w:rPr>
                <w:rFonts w:asciiTheme="minorHAnsi" w:hAnsiTheme="minorHAnsi" w:cs="Calibri"/>
              </w:rPr>
              <w:fldChar w:fldCharType="end"/>
            </w:r>
            <w:bookmarkEnd w:id="11"/>
          </w:p>
        </w:tc>
      </w:tr>
      <w:tr w:rsidR="00261AC5" w:rsidRPr="00D4795F" w14:paraId="33224A4E" w14:textId="77777777" w:rsidTr="00DB1A97">
        <w:trPr>
          <w:trHeight w:val="864"/>
          <w:jc w:val="center"/>
        </w:trPr>
        <w:tc>
          <w:tcPr>
            <w:tcW w:w="568" w:type="dxa"/>
          </w:tcPr>
          <w:p w14:paraId="352425D2" w14:textId="77777777" w:rsidR="00261AC5" w:rsidRPr="00D4795F" w:rsidRDefault="00261AC5"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12.</w:t>
            </w:r>
          </w:p>
        </w:tc>
        <w:tc>
          <w:tcPr>
            <w:tcW w:w="9356" w:type="dxa"/>
            <w:gridSpan w:val="15"/>
          </w:tcPr>
          <w:p w14:paraId="46CBB9E9" w14:textId="2441FBC8" w:rsidR="00261AC5" w:rsidRPr="00D4795F" w:rsidRDefault="00261AC5" w:rsidP="00767B89">
            <w:pPr>
              <w:tabs>
                <w:tab w:val="left" w:pos="1962"/>
              </w:tabs>
              <w:spacing w:after="0" w:line="240" w:lineRule="auto"/>
              <w:rPr>
                <w:rFonts w:asciiTheme="minorHAnsi" w:hAnsiTheme="minorHAnsi" w:cs="Calibri"/>
              </w:rPr>
            </w:pPr>
            <w:r w:rsidRPr="00D4795F">
              <w:rPr>
                <w:rFonts w:asciiTheme="minorHAnsi" w:hAnsiTheme="minorHAnsi" w:cs="Calibri"/>
              </w:rPr>
              <w:t>Will current standard of care be provided to the control arm in the study?             Yes</w:t>
            </w:r>
            <w:r w:rsidR="00D46DBC" w:rsidRPr="00D4795F">
              <w:rPr>
                <w:rFonts w:cs="Calibri"/>
              </w:rPr>
              <w:object w:dxaOrig="1440" w:dyaOrig="1440" w14:anchorId="6510AE35">
                <v:shape id="_x0000_i1297" type="#_x0000_t75" style="width:10.5pt;height:12pt" o:ole="">
                  <v:imagedata r:id="rId9" o:title=""/>
                  <w10:bordertop type="single" width="4"/>
                  <w10:borderleft type="single" width="4"/>
                  <w10:borderbottom type="single" width="4"/>
                  <w10:borderright type="single" width="4"/>
                </v:shape>
                <w:control r:id="rId80" w:name="CheckBox431125117353351325512710177151153271838" w:shapeid="_x0000_i1297"/>
              </w:object>
            </w:r>
            <w:r w:rsidRPr="00D4795F">
              <w:rPr>
                <w:rFonts w:asciiTheme="minorHAnsi" w:hAnsiTheme="minorHAnsi" w:cs="Calibri"/>
              </w:rPr>
              <w:t xml:space="preserve">  No </w:t>
            </w:r>
            <w:r w:rsidR="00D46DBC" w:rsidRPr="00D4795F">
              <w:rPr>
                <w:rFonts w:cs="Calibri"/>
              </w:rPr>
              <w:object w:dxaOrig="1440" w:dyaOrig="1440" w14:anchorId="4BF80357">
                <v:shape id="_x0000_i1507" type="#_x0000_t75" style="width:10.5pt;height:12pt" o:ole="">
                  <v:imagedata r:id="rId9" o:title=""/>
                  <w10:bordertop type="single" width="4"/>
                  <w10:borderleft type="single" width="4"/>
                  <w10:borderbottom type="single" width="4"/>
                  <w10:borderright type="single" width="4"/>
                </v:shape>
                <w:control r:id="rId81" w:name="CheckBox431125117353351325512710177151153271845" w:shapeid="_x0000_i1507"/>
              </w:object>
            </w:r>
            <w:r w:rsidRPr="00D4795F">
              <w:rPr>
                <w:rFonts w:asciiTheme="minorHAnsi" w:hAnsiTheme="minorHAnsi" w:cs="Calibri"/>
              </w:rPr>
              <w:t xml:space="preserve">  NA </w:t>
            </w:r>
            <w:r w:rsidR="00D46DBC" w:rsidRPr="00D4795F">
              <w:rPr>
                <w:rFonts w:cs="Calibri"/>
              </w:rPr>
              <w:object w:dxaOrig="1440" w:dyaOrig="1440" w14:anchorId="04A50384">
                <v:shape id="_x0000_i1509" type="#_x0000_t75" style="width:10.5pt;height:12pt" o:ole="">
                  <v:imagedata r:id="rId9" o:title=""/>
                  <w10:bordertop type="single" width="4"/>
                  <w10:borderleft type="single" width="4"/>
                  <w10:borderbottom type="single" width="4"/>
                  <w10:borderright type="single" width="4"/>
                </v:shape>
                <w:control r:id="rId82" w:name="CheckBox431125117353351325512710177151153271846" w:shapeid="_x0000_i1509"/>
              </w:object>
            </w:r>
          </w:p>
          <w:p w14:paraId="10A80A92" w14:textId="77777777" w:rsidR="00261AC5" w:rsidRPr="00D4795F" w:rsidRDefault="00261AC5" w:rsidP="00767B89">
            <w:pPr>
              <w:tabs>
                <w:tab w:val="left" w:pos="1962"/>
              </w:tabs>
              <w:spacing w:after="0" w:line="240" w:lineRule="auto"/>
              <w:rPr>
                <w:rFonts w:asciiTheme="minorHAnsi" w:hAnsiTheme="minorHAnsi"/>
                <w:sz w:val="24"/>
                <w:szCs w:val="24"/>
              </w:rPr>
            </w:pPr>
            <w:r w:rsidRPr="00D4795F">
              <w:rPr>
                <w:rFonts w:asciiTheme="minorHAnsi" w:hAnsiTheme="minorHAnsi"/>
                <w:sz w:val="24"/>
                <w:szCs w:val="24"/>
              </w:rPr>
              <w:t>If no, please justify.</w:t>
            </w:r>
          </w:p>
          <w:bookmarkStart w:id="12" w:name="Text381"/>
          <w:p w14:paraId="19AA3E3C" w14:textId="77777777" w:rsidR="00261AC5" w:rsidRPr="00D4795F" w:rsidRDefault="00D46DBC" w:rsidP="00767B89">
            <w:pPr>
              <w:tabs>
                <w:tab w:val="left" w:pos="1962"/>
              </w:tabs>
              <w:spacing w:after="0" w:line="240" w:lineRule="auto"/>
              <w:rPr>
                <w:rFonts w:asciiTheme="minorHAnsi" w:hAnsiTheme="minorHAnsi" w:cs="Calibri"/>
              </w:rPr>
            </w:pPr>
            <w:r w:rsidRPr="00D4795F">
              <w:rPr>
                <w:rFonts w:asciiTheme="minorHAnsi" w:hAnsiTheme="minorHAnsi" w:cs="Calibri"/>
              </w:rPr>
              <w:fldChar w:fldCharType="begin">
                <w:ffData>
                  <w:name w:val="Text381"/>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12"/>
          </w:p>
        </w:tc>
      </w:tr>
      <w:tr w:rsidR="00261AC5" w:rsidRPr="00D4795F" w14:paraId="01AAEB0D" w14:textId="77777777" w:rsidTr="00DB1A97">
        <w:trPr>
          <w:trHeight w:val="902"/>
          <w:jc w:val="center"/>
        </w:trPr>
        <w:tc>
          <w:tcPr>
            <w:tcW w:w="568" w:type="dxa"/>
          </w:tcPr>
          <w:p w14:paraId="45896941" w14:textId="77777777" w:rsidR="00261AC5" w:rsidRPr="00D4795F" w:rsidRDefault="00261AC5"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13.</w:t>
            </w:r>
          </w:p>
        </w:tc>
        <w:tc>
          <w:tcPr>
            <w:tcW w:w="9356" w:type="dxa"/>
            <w:gridSpan w:val="15"/>
          </w:tcPr>
          <w:p w14:paraId="4397B110" w14:textId="77777777" w:rsidR="006970FA" w:rsidRDefault="00261AC5" w:rsidP="00767B89">
            <w:pPr>
              <w:spacing w:after="0" w:line="240" w:lineRule="auto"/>
              <w:rPr>
                <w:rFonts w:asciiTheme="minorHAnsi" w:hAnsiTheme="minorHAnsi" w:cs="Calibri"/>
                <w:noProof/>
              </w:rPr>
            </w:pPr>
            <w:r>
              <w:rPr>
                <w:rFonts w:asciiTheme="minorHAnsi" w:hAnsiTheme="minorHAnsi" w:cs="Calibri"/>
                <w:noProof/>
              </w:rPr>
              <w:t>Are there</w:t>
            </w:r>
            <w:r w:rsidRPr="00D4795F">
              <w:rPr>
                <w:rFonts w:asciiTheme="minorHAnsi" w:hAnsiTheme="minorHAnsi" w:cs="Calibri"/>
                <w:noProof/>
              </w:rPr>
              <w:t xml:space="preserve">  any plans to withdraw sta</w:t>
            </w:r>
            <w:r>
              <w:rPr>
                <w:rFonts w:asciiTheme="minorHAnsi" w:hAnsiTheme="minorHAnsi" w:cs="Calibri"/>
                <w:noProof/>
              </w:rPr>
              <w:t>ndard therapy during the study ?If yes, please justify.</w:t>
            </w:r>
          </w:p>
          <w:p w14:paraId="2D709379" w14:textId="42EFFB9B"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Yes</w:t>
            </w:r>
            <w:r w:rsidR="00D46DBC" w:rsidRPr="00D4795F">
              <w:rPr>
                <w:rFonts w:cs="Calibri"/>
              </w:rPr>
              <w:object w:dxaOrig="1440" w:dyaOrig="1440" w14:anchorId="49848970">
                <v:shape id="_x0000_i1511" type="#_x0000_t75" style="width:10.5pt;height:12pt" o:ole="">
                  <v:imagedata r:id="rId12" o:title=""/>
                  <w10:bordertop type="single" width="4"/>
                  <w10:borderleft type="single" width="4"/>
                  <w10:borderbottom type="single" width="4"/>
                  <w10:borderright type="single" width="4"/>
                </v:shape>
                <w:control r:id="rId83" w:name="CheckBox431125117353351325512710177151153271848" w:shapeid="_x0000_i1511"/>
              </w:object>
            </w:r>
            <w:r w:rsidRPr="00D4795F">
              <w:rPr>
                <w:rFonts w:asciiTheme="minorHAnsi" w:hAnsiTheme="minorHAnsi" w:cs="Calibri"/>
              </w:rPr>
              <w:t xml:space="preserve">   No </w:t>
            </w:r>
            <w:r w:rsidR="00D46DBC" w:rsidRPr="00D4795F">
              <w:rPr>
                <w:rFonts w:cs="Calibri"/>
              </w:rPr>
              <w:object w:dxaOrig="1440" w:dyaOrig="1440" w14:anchorId="7C996726">
                <v:shape id="_x0000_i1513" type="#_x0000_t75" style="width:10.5pt;height:12pt" o:ole="">
                  <v:imagedata r:id="rId12" o:title=""/>
                  <w10:bordertop type="single" width="4"/>
                  <w10:borderleft type="single" width="4"/>
                  <w10:borderbottom type="single" width="4"/>
                  <w10:borderright type="single" width="4"/>
                </v:shape>
                <w:control r:id="rId84" w:name="CheckBox431125117353351325512710177151153271849" w:shapeid="_x0000_i1513"/>
              </w:object>
            </w:r>
            <w:r w:rsidRPr="00D4795F">
              <w:rPr>
                <w:rFonts w:asciiTheme="minorHAnsi" w:hAnsiTheme="minorHAnsi" w:cs="Calibri"/>
              </w:rPr>
              <w:t xml:space="preserve">  NA </w:t>
            </w:r>
            <w:r w:rsidR="00D46DBC" w:rsidRPr="00D4795F">
              <w:rPr>
                <w:rFonts w:cs="Calibri"/>
              </w:rPr>
              <w:object w:dxaOrig="1440" w:dyaOrig="1440" w14:anchorId="2417185D">
                <v:shape id="_x0000_i1515" type="#_x0000_t75" style="width:10.5pt;height:12pt" o:ole="">
                  <v:imagedata r:id="rId12" o:title=""/>
                  <w10:bordertop type="single" width="4"/>
                  <w10:borderleft type="single" width="4"/>
                  <w10:borderbottom type="single" width="4"/>
                  <w10:borderright type="single" width="4"/>
                </v:shape>
                <w:control r:id="rId85" w:name="CheckBox431125117353351325512710177151153271850" w:shapeid="_x0000_i1515"/>
              </w:object>
            </w:r>
          </w:p>
          <w:bookmarkStart w:id="13" w:name="Text382"/>
          <w:p w14:paraId="52D64892" w14:textId="77777777" w:rsidR="00261AC5" w:rsidRPr="00D4795F" w:rsidRDefault="00D46DBC" w:rsidP="00767B89">
            <w:pPr>
              <w:spacing w:after="0" w:line="240" w:lineRule="auto"/>
              <w:rPr>
                <w:rFonts w:asciiTheme="minorHAnsi" w:hAnsiTheme="minorHAnsi" w:cs="Calibri"/>
                <w:color w:val="000000"/>
                <w:sz w:val="20"/>
              </w:rPr>
            </w:pPr>
            <w:r w:rsidRPr="00D4795F">
              <w:rPr>
                <w:rFonts w:asciiTheme="minorHAnsi" w:hAnsiTheme="minorHAnsi" w:cs="Calibri"/>
                <w:color w:val="000000"/>
                <w:sz w:val="20"/>
              </w:rPr>
              <w:fldChar w:fldCharType="begin">
                <w:ffData>
                  <w:name w:val="Text382"/>
                  <w:enabled/>
                  <w:calcOnExit w:val="0"/>
                  <w:textInput/>
                </w:ffData>
              </w:fldChar>
            </w:r>
            <w:r w:rsidR="00261AC5" w:rsidRPr="00D4795F">
              <w:rPr>
                <w:rFonts w:asciiTheme="minorHAnsi" w:hAnsiTheme="minorHAnsi" w:cs="Calibri"/>
                <w:color w:val="000000"/>
                <w:sz w:val="20"/>
              </w:rPr>
              <w:instrText xml:space="preserve"> FORMTEXT </w:instrText>
            </w:r>
            <w:r w:rsidRPr="00D4795F">
              <w:rPr>
                <w:rFonts w:asciiTheme="minorHAnsi" w:hAnsiTheme="minorHAnsi" w:cs="Calibri"/>
                <w:color w:val="000000"/>
                <w:sz w:val="20"/>
              </w:rPr>
            </w:r>
            <w:r w:rsidRPr="00D4795F">
              <w:rPr>
                <w:rFonts w:asciiTheme="minorHAnsi" w:hAnsiTheme="minorHAnsi" w:cs="Calibri"/>
                <w:color w:val="000000"/>
                <w:sz w:val="20"/>
              </w:rPr>
              <w:fldChar w:fldCharType="separate"/>
            </w:r>
            <w:r w:rsidR="00261AC5" w:rsidRPr="00D4795F">
              <w:rPr>
                <w:rFonts w:asciiTheme="minorHAnsi" w:hAnsiTheme="minorHAnsi" w:cs="Calibri"/>
                <w:noProof/>
                <w:color w:val="000000"/>
                <w:sz w:val="20"/>
              </w:rPr>
              <w:t> </w:t>
            </w:r>
            <w:r w:rsidR="00261AC5" w:rsidRPr="00D4795F">
              <w:rPr>
                <w:rFonts w:asciiTheme="minorHAnsi" w:hAnsiTheme="minorHAnsi" w:cs="Calibri"/>
                <w:noProof/>
                <w:color w:val="000000"/>
                <w:sz w:val="20"/>
              </w:rPr>
              <w:t> </w:t>
            </w:r>
            <w:r w:rsidR="00261AC5" w:rsidRPr="00D4795F">
              <w:rPr>
                <w:rFonts w:asciiTheme="minorHAnsi" w:hAnsiTheme="minorHAnsi" w:cs="Calibri"/>
                <w:noProof/>
                <w:color w:val="000000"/>
                <w:sz w:val="20"/>
              </w:rPr>
              <w:t> </w:t>
            </w:r>
            <w:r w:rsidR="00261AC5" w:rsidRPr="00D4795F">
              <w:rPr>
                <w:rFonts w:asciiTheme="minorHAnsi" w:hAnsiTheme="minorHAnsi" w:cs="Calibri"/>
                <w:noProof/>
                <w:color w:val="000000"/>
                <w:sz w:val="20"/>
              </w:rPr>
              <w:t> </w:t>
            </w:r>
            <w:r w:rsidR="00261AC5" w:rsidRPr="00D4795F">
              <w:rPr>
                <w:rFonts w:asciiTheme="minorHAnsi" w:hAnsiTheme="minorHAnsi" w:cs="Calibri"/>
                <w:noProof/>
                <w:color w:val="000000"/>
                <w:sz w:val="20"/>
              </w:rPr>
              <w:t> </w:t>
            </w:r>
            <w:r w:rsidRPr="00D4795F">
              <w:rPr>
                <w:rFonts w:asciiTheme="minorHAnsi" w:hAnsiTheme="minorHAnsi" w:cs="Calibri"/>
                <w:color w:val="000000"/>
                <w:sz w:val="20"/>
              </w:rPr>
              <w:fldChar w:fldCharType="end"/>
            </w:r>
            <w:bookmarkEnd w:id="13"/>
          </w:p>
        </w:tc>
      </w:tr>
      <w:tr w:rsidR="00261AC5" w:rsidRPr="00D4795F" w14:paraId="78AE3AE7" w14:textId="77777777" w:rsidTr="00DB1A97">
        <w:trPr>
          <w:trHeight w:val="846"/>
          <w:jc w:val="center"/>
        </w:trPr>
        <w:tc>
          <w:tcPr>
            <w:tcW w:w="568" w:type="dxa"/>
          </w:tcPr>
          <w:p w14:paraId="1507F551" w14:textId="77777777" w:rsidR="00261AC5" w:rsidRPr="00D4795F" w:rsidRDefault="00261AC5"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14.</w:t>
            </w:r>
          </w:p>
        </w:tc>
        <w:tc>
          <w:tcPr>
            <w:tcW w:w="9356" w:type="dxa"/>
            <w:gridSpan w:val="15"/>
          </w:tcPr>
          <w:p w14:paraId="6D5AE29E" w14:textId="55F04752" w:rsidR="00261AC5" w:rsidRPr="00D4795F" w:rsidRDefault="00261AC5" w:rsidP="00DF41D0">
            <w:pPr>
              <w:tabs>
                <w:tab w:val="left" w:pos="1962"/>
              </w:tabs>
              <w:spacing w:after="120" w:line="240" w:lineRule="auto"/>
              <w:rPr>
                <w:rFonts w:asciiTheme="minorHAnsi" w:hAnsiTheme="minorHAnsi" w:cs="Calibri"/>
              </w:rPr>
            </w:pPr>
            <w:r>
              <w:rPr>
                <w:rFonts w:asciiTheme="minorHAnsi" w:hAnsiTheme="minorHAnsi" w:cs="Calibri"/>
              </w:rPr>
              <w:t xml:space="preserve">Are there any </w:t>
            </w:r>
            <w:r w:rsidRPr="00D4795F">
              <w:rPr>
                <w:rFonts w:asciiTheme="minorHAnsi" w:hAnsiTheme="minorHAnsi" w:cs="Calibri"/>
              </w:rPr>
              <w:t>rules to stop the protocol in case of any adverse events</w:t>
            </w:r>
            <w:r>
              <w:rPr>
                <w:rFonts w:asciiTheme="minorHAnsi" w:hAnsiTheme="minorHAnsi" w:cs="Calibri"/>
              </w:rPr>
              <w:t xml:space="preserve">? If yes, please specify. </w:t>
            </w:r>
            <w:r w:rsidRPr="00D4795F">
              <w:rPr>
                <w:rFonts w:asciiTheme="minorHAnsi" w:hAnsiTheme="minorHAnsi" w:cs="Calibri"/>
              </w:rPr>
              <w:t xml:space="preserve">                     </w:t>
            </w:r>
            <w:r w:rsidR="00DF41D0">
              <w:rPr>
                <w:rFonts w:asciiTheme="minorHAnsi" w:hAnsiTheme="minorHAnsi" w:cs="Calibri"/>
              </w:rPr>
              <w:t xml:space="preserve">                             </w:t>
            </w:r>
            <w:r w:rsidRPr="00D4795F">
              <w:rPr>
                <w:rFonts w:asciiTheme="minorHAnsi" w:hAnsiTheme="minorHAnsi" w:cs="Calibri"/>
              </w:rPr>
              <w:t>Yes</w:t>
            </w:r>
            <w:r w:rsidR="00D46DBC" w:rsidRPr="00D4795F">
              <w:rPr>
                <w:rFonts w:cs="Calibri"/>
              </w:rPr>
              <w:object w:dxaOrig="1440" w:dyaOrig="1440" w14:anchorId="250E6F7E">
                <v:shape id="_x0000_i1517" type="#_x0000_t75" style="width:10.5pt;height:12pt" o:ole="">
                  <v:imagedata r:id="rId9" o:title=""/>
                  <w10:bordertop type="single" width="4"/>
                  <w10:borderleft type="single" width="4"/>
                  <w10:borderbottom type="single" width="4"/>
                  <w10:borderright type="single" width="4"/>
                </v:shape>
                <w:control r:id="rId86" w:name="CheckBox431125117353351325512710177151153271851" w:shapeid="_x0000_i1517"/>
              </w:object>
            </w:r>
            <w:r w:rsidRPr="00D4795F">
              <w:rPr>
                <w:rFonts w:asciiTheme="minorHAnsi" w:hAnsiTheme="minorHAnsi" w:cs="Calibri"/>
              </w:rPr>
              <w:t xml:space="preserve">  No </w:t>
            </w:r>
            <w:r w:rsidR="00D46DBC" w:rsidRPr="00D4795F">
              <w:rPr>
                <w:rFonts w:cs="Calibri"/>
              </w:rPr>
              <w:object w:dxaOrig="1440" w:dyaOrig="1440" w14:anchorId="35D80818">
                <v:shape id="_x0000_i1519" type="#_x0000_t75" style="width:10.5pt;height:12pt" o:ole="">
                  <v:imagedata r:id="rId9" o:title=""/>
                  <w10:bordertop type="single" width="4"/>
                  <w10:borderleft type="single" width="4"/>
                  <w10:borderbottom type="single" width="4"/>
                  <w10:borderright type="single" width="4"/>
                </v:shape>
                <w:control r:id="rId87" w:name="CheckBox431125117353351325512710177151153271852" w:shapeid="_x0000_i1519"/>
              </w:object>
            </w:r>
            <w:r w:rsidRPr="00D4795F">
              <w:rPr>
                <w:rFonts w:asciiTheme="minorHAnsi" w:hAnsiTheme="minorHAnsi" w:cs="Calibri"/>
              </w:rPr>
              <w:t xml:space="preserve">  NA</w:t>
            </w:r>
            <w:r w:rsidR="00D46DBC" w:rsidRPr="00D4795F">
              <w:rPr>
                <w:rFonts w:cs="Calibri"/>
              </w:rPr>
              <w:object w:dxaOrig="1440" w:dyaOrig="1440" w14:anchorId="3BBB59F5">
                <v:shape id="_x0000_i1521" type="#_x0000_t75" style="width:10.5pt;height:12pt" o:ole="">
                  <v:imagedata r:id="rId12" o:title=""/>
                  <w10:bordertop type="single" width="4"/>
                  <w10:borderleft type="single" width="4"/>
                  <w10:borderbottom type="single" width="4"/>
                  <w10:borderright type="single" width="4"/>
                </v:shape>
                <w:control r:id="rId88" w:name="CheckBox431125117353351325512710177151153271853" w:shapeid="_x0000_i1521"/>
              </w:object>
            </w:r>
          </w:p>
          <w:bookmarkStart w:id="14" w:name="Text383"/>
          <w:p w14:paraId="52B4AF19" w14:textId="77777777" w:rsidR="00261AC5" w:rsidRPr="00D4795F" w:rsidRDefault="00D46DBC" w:rsidP="00767B89">
            <w:pPr>
              <w:tabs>
                <w:tab w:val="left" w:pos="1962"/>
              </w:tabs>
              <w:spacing w:after="120" w:line="240" w:lineRule="auto"/>
              <w:rPr>
                <w:rFonts w:asciiTheme="minorHAnsi" w:hAnsiTheme="minorHAnsi" w:cs="Calibri"/>
              </w:rPr>
            </w:pPr>
            <w:r w:rsidRPr="00D4795F">
              <w:rPr>
                <w:rFonts w:asciiTheme="minorHAnsi" w:hAnsiTheme="minorHAnsi" w:cs="Calibri"/>
              </w:rPr>
              <w:fldChar w:fldCharType="begin">
                <w:ffData>
                  <w:name w:val="Text383"/>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14"/>
          </w:p>
        </w:tc>
      </w:tr>
      <w:tr w:rsidR="00261AC5" w:rsidRPr="00D4795F" w14:paraId="57E733F3" w14:textId="77777777" w:rsidTr="00DB1A97">
        <w:trPr>
          <w:trHeight w:val="841"/>
          <w:jc w:val="center"/>
        </w:trPr>
        <w:tc>
          <w:tcPr>
            <w:tcW w:w="568" w:type="dxa"/>
          </w:tcPr>
          <w:p w14:paraId="4F16B48A" w14:textId="77777777" w:rsidR="00261AC5" w:rsidRPr="00D4795F" w:rsidRDefault="00261AC5"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15.</w:t>
            </w:r>
          </w:p>
        </w:tc>
        <w:tc>
          <w:tcPr>
            <w:tcW w:w="9356" w:type="dxa"/>
            <w:gridSpan w:val="15"/>
          </w:tcPr>
          <w:p w14:paraId="3518FF74" w14:textId="62702712" w:rsidR="0065078E" w:rsidRDefault="00261AC5" w:rsidP="00767B89">
            <w:pPr>
              <w:tabs>
                <w:tab w:val="left" w:pos="1962"/>
              </w:tabs>
              <w:spacing w:after="120" w:line="240" w:lineRule="auto"/>
              <w:rPr>
                <w:rFonts w:cs="Calibri"/>
              </w:rPr>
            </w:pPr>
            <w:r>
              <w:rPr>
                <w:rFonts w:asciiTheme="minorHAnsi" w:hAnsiTheme="minorHAnsi" w:cs="Calibri"/>
              </w:rPr>
              <w:t>Does the study have a</w:t>
            </w:r>
            <w:r w:rsidRPr="00D4795F">
              <w:rPr>
                <w:rFonts w:asciiTheme="minorHAnsi" w:hAnsiTheme="minorHAnsi" w:cs="Calibri"/>
              </w:rPr>
              <w:t xml:space="preserve"> Data and Safety Monitoring Plan</w:t>
            </w:r>
            <w:r>
              <w:rPr>
                <w:rFonts w:asciiTheme="minorHAnsi" w:hAnsiTheme="minorHAnsi" w:cs="Calibri"/>
              </w:rPr>
              <w:t>? If no, please justify.</w:t>
            </w:r>
            <w:r w:rsidR="0065078E">
              <w:rPr>
                <w:rFonts w:asciiTheme="minorHAnsi" w:hAnsiTheme="minorHAnsi" w:cs="Calibri"/>
              </w:rPr>
              <w:t xml:space="preserve">           </w:t>
            </w:r>
            <w:r w:rsidRPr="00D4795F">
              <w:rPr>
                <w:rFonts w:asciiTheme="minorHAnsi" w:hAnsiTheme="minorHAnsi" w:cs="Calibri"/>
              </w:rPr>
              <w:t>Yes</w:t>
            </w:r>
            <w:r w:rsidR="00D46DBC" w:rsidRPr="00D4795F">
              <w:rPr>
                <w:rFonts w:cs="Calibri"/>
              </w:rPr>
              <w:object w:dxaOrig="1440" w:dyaOrig="1440" w14:anchorId="1D76F2A8">
                <v:shape id="_x0000_i1523" type="#_x0000_t75" style="width:10.5pt;height:12pt" o:ole="">
                  <v:imagedata r:id="rId12" o:title=""/>
                  <w10:bordertop type="single" width="4"/>
                  <w10:borderleft type="single" width="4"/>
                  <w10:borderbottom type="single" width="4"/>
                  <w10:borderright type="single" width="4"/>
                </v:shape>
                <w:control r:id="rId89" w:name="CheckBox431125117353351325512710177151153271854" w:shapeid="_x0000_i1523"/>
              </w:object>
            </w:r>
            <w:r w:rsidRPr="00D4795F">
              <w:rPr>
                <w:rFonts w:asciiTheme="minorHAnsi" w:hAnsiTheme="minorHAnsi" w:cs="Calibri"/>
              </w:rPr>
              <w:t xml:space="preserve">  No</w:t>
            </w:r>
            <w:r w:rsidR="00D46DBC" w:rsidRPr="00D4795F">
              <w:rPr>
                <w:rFonts w:cs="Calibri"/>
              </w:rPr>
              <w:object w:dxaOrig="1440" w:dyaOrig="1440" w14:anchorId="7747EB06">
                <v:shape id="_x0000_i1525" type="#_x0000_t75" style="width:10.5pt;height:12pt" o:ole="">
                  <v:imagedata r:id="rId12" o:title=""/>
                  <w10:bordertop type="single" width="4"/>
                  <w10:borderleft type="single" width="4"/>
                  <w10:borderbottom type="single" width="4"/>
                  <w10:borderright type="single" width="4"/>
                </v:shape>
                <w:control r:id="rId90" w:name="CheckBox431125117353351325512710177151153271855" w:shapeid="_x0000_i1525"/>
              </w:object>
            </w:r>
            <w:bookmarkStart w:id="15" w:name="Text384"/>
          </w:p>
          <w:p w14:paraId="1B0CDF82" w14:textId="77777777" w:rsidR="00261AC5" w:rsidRPr="00D4795F" w:rsidRDefault="00D46DBC" w:rsidP="00767B89">
            <w:pPr>
              <w:tabs>
                <w:tab w:val="left" w:pos="1962"/>
              </w:tabs>
              <w:spacing w:after="120" w:line="240" w:lineRule="auto"/>
              <w:rPr>
                <w:rFonts w:asciiTheme="minorHAnsi" w:hAnsiTheme="minorHAnsi" w:cs="Calibri"/>
                <w:sz w:val="14"/>
                <w:szCs w:val="14"/>
              </w:rPr>
            </w:pPr>
            <w:r w:rsidRPr="00D4795F">
              <w:rPr>
                <w:rFonts w:asciiTheme="minorHAnsi" w:hAnsiTheme="minorHAnsi" w:cs="Calibri"/>
              </w:rPr>
              <w:fldChar w:fldCharType="begin">
                <w:ffData>
                  <w:name w:val="Text384"/>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15"/>
          </w:p>
        </w:tc>
      </w:tr>
      <w:tr w:rsidR="00615159" w:rsidRPr="00D4795F" w14:paraId="17C90632" w14:textId="77777777" w:rsidTr="00615159">
        <w:trPr>
          <w:trHeight w:val="240"/>
          <w:jc w:val="center"/>
        </w:trPr>
        <w:tc>
          <w:tcPr>
            <w:tcW w:w="568" w:type="dxa"/>
            <w:vMerge w:val="restart"/>
          </w:tcPr>
          <w:p w14:paraId="5BC0D42E" w14:textId="77777777" w:rsidR="00615159" w:rsidRPr="00D4795F" w:rsidRDefault="00615159"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16.</w:t>
            </w:r>
          </w:p>
        </w:tc>
        <w:tc>
          <w:tcPr>
            <w:tcW w:w="9356" w:type="dxa"/>
            <w:gridSpan w:val="15"/>
          </w:tcPr>
          <w:p w14:paraId="73F84DAE" w14:textId="3C100188" w:rsidR="00615159" w:rsidRPr="00B0546E" w:rsidRDefault="00615159" w:rsidP="00767B89">
            <w:pPr>
              <w:spacing w:after="120" w:line="240" w:lineRule="auto"/>
              <w:rPr>
                <w:rFonts w:asciiTheme="minorHAnsi" w:hAnsiTheme="minorHAnsi" w:cs="Calibri"/>
                <w:sz w:val="16"/>
                <w:szCs w:val="16"/>
              </w:rPr>
            </w:pPr>
            <w:r w:rsidRPr="00D4795F">
              <w:rPr>
                <w:rFonts w:asciiTheme="minorHAnsi" w:hAnsiTheme="minorHAnsi" w:cs="Calibri"/>
              </w:rPr>
              <w:t>Participant Information Sheet(PIS) and Informed Consent Form (ICF)</w:t>
            </w:r>
          </w:p>
        </w:tc>
      </w:tr>
      <w:tr w:rsidR="00615159" w:rsidRPr="00D4795F" w14:paraId="501FBFE2" w14:textId="58F618F5" w:rsidTr="00615159">
        <w:trPr>
          <w:trHeight w:val="240"/>
          <w:jc w:val="center"/>
        </w:trPr>
        <w:tc>
          <w:tcPr>
            <w:tcW w:w="568" w:type="dxa"/>
            <w:vMerge/>
          </w:tcPr>
          <w:p w14:paraId="2DD27EB6" w14:textId="77777777" w:rsidR="00615159" w:rsidRPr="00D4795F" w:rsidRDefault="00615159" w:rsidP="00615159">
            <w:pPr>
              <w:pStyle w:val="ListParagraph"/>
              <w:spacing w:line="240" w:lineRule="auto"/>
              <w:ind w:left="-142"/>
              <w:rPr>
                <w:rFonts w:asciiTheme="minorHAnsi" w:hAnsiTheme="minorHAnsi" w:cs="Calibri"/>
              </w:rPr>
            </w:pPr>
          </w:p>
        </w:tc>
        <w:tc>
          <w:tcPr>
            <w:tcW w:w="1470" w:type="dxa"/>
          </w:tcPr>
          <w:p w14:paraId="7F53E25B" w14:textId="15895435" w:rsidR="00615159" w:rsidRPr="00D4795F" w:rsidRDefault="00615159" w:rsidP="00615159">
            <w:pPr>
              <w:spacing w:after="120" w:line="240" w:lineRule="auto"/>
              <w:rPr>
                <w:rFonts w:asciiTheme="minorHAnsi" w:hAnsiTheme="minorHAnsi" w:cs="Calibri"/>
              </w:rPr>
            </w:pPr>
            <w:r w:rsidRPr="003F49A9">
              <w:rPr>
                <w:rFonts w:asciiTheme="minorHAnsi" w:hAnsiTheme="minorHAnsi" w:cs="Calibri"/>
              </w:rPr>
              <w:t xml:space="preserve">English  </w:t>
            </w:r>
          </w:p>
        </w:tc>
        <w:tc>
          <w:tcPr>
            <w:tcW w:w="465" w:type="dxa"/>
          </w:tcPr>
          <w:p w14:paraId="7B41CCBC" w14:textId="1CAAC09F" w:rsidR="00615159" w:rsidRPr="00D4795F" w:rsidRDefault="00615159" w:rsidP="00615159">
            <w:pPr>
              <w:spacing w:after="120" w:line="240" w:lineRule="auto"/>
              <w:rPr>
                <w:rFonts w:asciiTheme="minorHAnsi" w:hAnsiTheme="minorHAnsi" w:cs="Calibri"/>
              </w:rPr>
            </w:pPr>
            <w:r w:rsidRPr="003F49A9">
              <w:rPr>
                <w:rFonts w:cs="Calibri"/>
              </w:rPr>
              <w:object w:dxaOrig="1440" w:dyaOrig="1440" w14:anchorId="507041C1">
                <v:shape id="_x0000_i1527" type="#_x0000_t75" style="width:10.5pt;height:12pt" o:ole="">
                  <v:imagedata r:id="rId9" o:title=""/>
                  <w10:bordertop type="single" width="4"/>
                  <w10:borderleft type="single" width="4"/>
                  <w10:borderbottom type="single" width="4"/>
                  <w10:borderright type="single" width="4"/>
                </v:shape>
                <w:control r:id="rId91" w:name="CheckBox43112511735335132551271017715115327185611" w:shapeid="_x0000_i1527"/>
              </w:object>
            </w:r>
          </w:p>
        </w:tc>
        <w:tc>
          <w:tcPr>
            <w:tcW w:w="3480" w:type="dxa"/>
            <w:gridSpan w:val="7"/>
          </w:tcPr>
          <w:p w14:paraId="0641CB6D" w14:textId="77777777" w:rsidR="00615159" w:rsidRPr="003F49A9" w:rsidRDefault="00615159" w:rsidP="00615159">
            <w:pPr>
              <w:spacing w:after="120" w:line="240" w:lineRule="auto"/>
              <w:jc w:val="both"/>
              <w:rPr>
                <w:rFonts w:asciiTheme="minorHAnsi" w:hAnsiTheme="minorHAnsi" w:cs="Calibri"/>
              </w:rPr>
            </w:pPr>
            <w:r w:rsidRPr="003F49A9">
              <w:rPr>
                <w:rFonts w:asciiTheme="minorHAnsi" w:hAnsiTheme="minorHAnsi" w:cs="Calibri"/>
              </w:rPr>
              <w:t>Local language</w:t>
            </w:r>
          </w:p>
          <w:p w14:paraId="5110C98C" w14:textId="2525C05C" w:rsidR="00615159" w:rsidRPr="00D4795F" w:rsidRDefault="00615159" w:rsidP="00615159">
            <w:pPr>
              <w:spacing w:after="120" w:line="240" w:lineRule="auto"/>
              <w:rPr>
                <w:rFonts w:asciiTheme="minorHAnsi" w:hAnsiTheme="minorHAnsi" w:cs="Calibri"/>
              </w:rPr>
            </w:pPr>
            <w:r w:rsidRPr="003F49A9">
              <w:rPr>
                <w:rFonts w:asciiTheme="minorHAnsi" w:hAnsiTheme="minorHAnsi" w:cs="Calibri"/>
              </w:rPr>
              <w:t xml:space="preserve">(Certified that local version (s) is/are a true translation of the English version and can be easily </w:t>
            </w:r>
            <w:r w:rsidRPr="003F49A9">
              <w:rPr>
                <w:rFonts w:asciiTheme="minorHAnsi" w:hAnsiTheme="minorHAnsi" w:cs="Calibri"/>
              </w:rPr>
              <w:lastRenderedPageBreak/>
              <w:t>understood by the participants)</w:t>
            </w:r>
          </w:p>
        </w:tc>
        <w:tc>
          <w:tcPr>
            <w:tcW w:w="405" w:type="dxa"/>
          </w:tcPr>
          <w:p w14:paraId="78937288" w14:textId="4BECB5FA" w:rsidR="00615159" w:rsidRPr="00D4795F" w:rsidRDefault="00615159" w:rsidP="00615159">
            <w:pPr>
              <w:spacing w:after="120" w:line="240" w:lineRule="auto"/>
              <w:rPr>
                <w:rFonts w:asciiTheme="minorHAnsi" w:hAnsiTheme="minorHAnsi" w:cs="Calibri"/>
              </w:rPr>
            </w:pPr>
            <w:r w:rsidRPr="003F49A9">
              <w:rPr>
                <w:rFonts w:cs="Calibri"/>
              </w:rPr>
              <w:lastRenderedPageBreak/>
              <w:object w:dxaOrig="1440" w:dyaOrig="1440" w14:anchorId="34513FE5">
                <v:shape id="_x0000_i1770" type="#_x0000_t75" style="width:10.5pt;height:12pt" o:ole="">
                  <v:imagedata r:id="rId9" o:title=""/>
                  <w10:bordertop type="single" width="4"/>
                  <w10:borderleft type="single" width="4"/>
                  <w10:borderbottom type="single" width="4"/>
                  <w10:borderright type="single" width="4"/>
                </v:shape>
                <w:control r:id="rId92" w:name="CheckBox431125117353351325512710177151153271858211" w:shapeid="_x0000_i1770"/>
              </w:object>
            </w:r>
          </w:p>
        </w:tc>
        <w:tc>
          <w:tcPr>
            <w:tcW w:w="3090" w:type="dxa"/>
            <w:gridSpan w:val="4"/>
          </w:tcPr>
          <w:p w14:paraId="24C34BCF" w14:textId="2368AA6C" w:rsidR="00615159" w:rsidRPr="00615159" w:rsidRDefault="00615159" w:rsidP="00615159">
            <w:pPr>
              <w:spacing w:after="120" w:line="240" w:lineRule="auto"/>
              <w:rPr>
                <w:rFonts w:asciiTheme="minorHAnsi" w:hAnsiTheme="minorHAnsi" w:cs="Calibri"/>
                <w:b/>
              </w:rPr>
            </w:pPr>
            <w:r w:rsidRPr="003F49A9">
              <w:rPr>
                <w:rFonts w:asciiTheme="minorHAnsi" w:hAnsiTheme="minorHAnsi" w:cs="Calibri"/>
              </w:rPr>
              <w:t>Other</w:t>
            </w:r>
            <w:r w:rsidRPr="003F49A9">
              <w:rPr>
                <w:rFonts w:asciiTheme="minorHAnsi" w:hAnsiTheme="minorHAnsi" w:cs="Calibri"/>
                <w:i/>
              </w:rPr>
              <w:t>(Specify)</w:t>
            </w:r>
            <w:r>
              <w:rPr>
                <w:rFonts w:asciiTheme="minorHAnsi" w:hAnsiTheme="minorHAnsi" w:cs="Calibri"/>
                <w:i/>
              </w:rPr>
              <w:t xml:space="preserve">   </w:t>
            </w:r>
            <w:r w:rsidRPr="003F49A9">
              <w:rPr>
                <w:rFonts w:asciiTheme="minorHAnsi" w:hAnsiTheme="minorHAnsi" w:cs="Calibri"/>
              </w:rPr>
              <w:fldChar w:fldCharType="begin">
                <w:ffData>
                  <w:name w:val="Text385"/>
                  <w:enabled/>
                  <w:calcOnExit w:val="0"/>
                  <w:textInput/>
                </w:ffData>
              </w:fldChar>
            </w:r>
            <w:r w:rsidRPr="003F49A9">
              <w:rPr>
                <w:rFonts w:asciiTheme="minorHAnsi" w:hAnsiTheme="minorHAnsi" w:cs="Calibri"/>
              </w:rPr>
              <w:instrText xml:space="preserve"> FORMTEXT </w:instrText>
            </w:r>
            <w:r w:rsidRPr="003F49A9">
              <w:rPr>
                <w:rFonts w:asciiTheme="minorHAnsi" w:hAnsiTheme="minorHAnsi" w:cs="Calibri"/>
              </w:rPr>
            </w:r>
            <w:r w:rsidRPr="003F49A9">
              <w:rPr>
                <w:rFonts w:asciiTheme="minorHAnsi" w:hAnsiTheme="minorHAnsi" w:cs="Calibri"/>
              </w:rPr>
              <w:fldChar w:fldCharType="separate"/>
            </w:r>
            <w:r w:rsidRPr="003F49A9">
              <w:rPr>
                <w:rFonts w:asciiTheme="minorHAnsi" w:hAnsiTheme="minorHAnsi" w:cs="Calibri"/>
                <w:noProof/>
              </w:rPr>
              <w:t> </w:t>
            </w:r>
            <w:r w:rsidRPr="003F49A9">
              <w:rPr>
                <w:rFonts w:asciiTheme="minorHAnsi" w:hAnsiTheme="minorHAnsi" w:cs="Calibri"/>
                <w:noProof/>
              </w:rPr>
              <w:t> </w:t>
            </w:r>
            <w:r w:rsidRPr="003F49A9">
              <w:rPr>
                <w:rFonts w:asciiTheme="minorHAnsi" w:hAnsiTheme="minorHAnsi" w:cs="Calibri"/>
                <w:noProof/>
              </w:rPr>
              <w:t> </w:t>
            </w:r>
            <w:r w:rsidRPr="003F49A9">
              <w:rPr>
                <w:rFonts w:asciiTheme="minorHAnsi" w:hAnsiTheme="minorHAnsi" w:cs="Calibri"/>
                <w:noProof/>
              </w:rPr>
              <w:t> </w:t>
            </w:r>
            <w:r w:rsidRPr="003F49A9">
              <w:rPr>
                <w:rFonts w:asciiTheme="minorHAnsi" w:hAnsiTheme="minorHAnsi" w:cs="Calibri"/>
                <w:noProof/>
              </w:rPr>
              <w:t> </w:t>
            </w:r>
            <w:r w:rsidRPr="003F49A9">
              <w:rPr>
                <w:rFonts w:asciiTheme="minorHAnsi" w:hAnsiTheme="minorHAnsi" w:cs="Calibri"/>
              </w:rPr>
              <w:fldChar w:fldCharType="end"/>
            </w:r>
            <w:r>
              <w:rPr>
                <w:rFonts w:asciiTheme="minorHAnsi" w:hAnsiTheme="minorHAnsi" w:cs="Calibri"/>
              </w:rPr>
              <w:t xml:space="preserve">   </w:t>
            </w:r>
          </w:p>
        </w:tc>
        <w:tc>
          <w:tcPr>
            <w:tcW w:w="446" w:type="dxa"/>
          </w:tcPr>
          <w:p w14:paraId="74284BC3" w14:textId="2523F67C" w:rsidR="00615159" w:rsidRPr="00D4795F" w:rsidRDefault="00615159" w:rsidP="00615159">
            <w:pPr>
              <w:spacing w:after="120" w:line="240" w:lineRule="auto"/>
              <w:rPr>
                <w:rFonts w:asciiTheme="minorHAnsi" w:hAnsiTheme="minorHAnsi" w:cs="Calibri"/>
              </w:rPr>
            </w:pPr>
            <w:r w:rsidRPr="003F49A9">
              <w:rPr>
                <w:rFonts w:cs="Calibri"/>
              </w:rPr>
              <w:object w:dxaOrig="1440" w:dyaOrig="1440" w14:anchorId="114C6CFB">
                <v:shape id="_x0000_i1772" type="#_x0000_t75" style="width:10.5pt;height:12pt" o:ole="">
                  <v:imagedata r:id="rId9" o:title=""/>
                  <w10:bordertop type="single" width="4"/>
                  <w10:borderleft type="single" width="4"/>
                  <w10:borderbottom type="single" width="4"/>
                  <w10:borderright type="single" width="4"/>
                </v:shape>
                <w:control r:id="rId93" w:name="CheckBox43112511735335132551271017715115327185821" w:shapeid="_x0000_i1772"/>
              </w:object>
            </w:r>
          </w:p>
        </w:tc>
      </w:tr>
      <w:tr w:rsidR="00615159" w:rsidRPr="00D4795F" w14:paraId="1FA06BDE" w14:textId="77777777" w:rsidTr="00615159">
        <w:trPr>
          <w:trHeight w:val="1265"/>
          <w:jc w:val="center"/>
        </w:trPr>
        <w:tc>
          <w:tcPr>
            <w:tcW w:w="568" w:type="dxa"/>
            <w:vMerge/>
          </w:tcPr>
          <w:p w14:paraId="2C2CEEC2" w14:textId="77777777" w:rsidR="00615159" w:rsidRPr="00D4795F" w:rsidRDefault="00615159" w:rsidP="00615159">
            <w:pPr>
              <w:pStyle w:val="ListParagraph"/>
              <w:spacing w:line="240" w:lineRule="auto"/>
              <w:ind w:left="-142"/>
              <w:rPr>
                <w:rFonts w:asciiTheme="minorHAnsi" w:hAnsiTheme="minorHAnsi" w:cs="Calibri"/>
              </w:rPr>
            </w:pPr>
          </w:p>
        </w:tc>
        <w:tc>
          <w:tcPr>
            <w:tcW w:w="9356" w:type="dxa"/>
            <w:gridSpan w:val="15"/>
          </w:tcPr>
          <w:p w14:paraId="27384FF4" w14:textId="77777777" w:rsidR="00615159" w:rsidRPr="00D4795F" w:rsidRDefault="00615159" w:rsidP="00615159">
            <w:pPr>
              <w:spacing w:after="120" w:line="240" w:lineRule="auto"/>
              <w:rPr>
                <w:rFonts w:asciiTheme="minorHAnsi" w:hAnsiTheme="minorHAnsi" w:cs="Calibri"/>
              </w:rPr>
            </w:pPr>
            <w:r w:rsidRPr="00D4795F">
              <w:rPr>
                <w:rFonts w:asciiTheme="minorHAnsi" w:hAnsiTheme="minorHAnsi" w:cs="Calibri"/>
              </w:rPr>
              <w:t xml:space="preserve">List the languages in which translations were done </w:t>
            </w:r>
            <w:bookmarkStart w:id="16" w:name="Text386"/>
            <w:r w:rsidRPr="00D4795F">
              <w:rPr>
                <w:rFonts w:asciiTheme="minorHAnsi" w:hAnsiTheme="minorHAnsi" w:cs="Calibri"/>
              </w:rPr>
              <w:fldChar w:fldCharType="begin">
                <w:ffData>
                  <w:name w:val="Text386"/>
                  <w:enabled/>
                  <w:calcOnExit w:val="0"/>
                  <w:textInput/>
                </w:ffData>
              </w:fldChar>
            </w:r>
            <w:r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rPr>
              <w:fldChar w:fldCharType="end"/>
            </w:r>
            <w:bookmarkEnd w:id="16"/>
          </w:p>
          <w:p w14:paraId="366004C1" w14:textId="77777777" w:rsidR="00615159" w:rsidRDefault="00615159" w:rsidP="00615159">
            <w:pPr>
              <w:spacing w:after="120" w:line="240" w:lineRule="auto"/>
              <w:rPr>
                <w:rFonts w:asciiTheme="minorHAnsi" w:hAnsiTheme="minorHAnsi" w:cs="Calibri"/>
              </w:rPr>
            </w:pPr>
            <w:r w:rsidRPr="00D4795F">
              <w:rPr>
                <w:rFonts w:asciiTheme="minorHAnsi" w:hAnsiTheme="minorHAnsi" w:cs="Calibri"/>
              </w:rPr>
              <w:t>Justify if translation  not done</w:t>
            </w:r>
            <w:bookmarkStart w:id="17" w:name="Text387"/>
            <w:r w:rsidRPr="00D4795F">
              <w:rPr>
                <w:rFonts w:asciiTheme="minorHAnsi" w:hAnsiTheme="minorHAnsi" w:cs="Calibri"/>
              </w:rPr>
              <w:fldChar w:fldCharType="begin">
                <w:ffData>
                  <w:name w:val="Text387"/>
                  <w:enabled/>
                  <w:calcOnExit w:val="0"/>
                  <w:textInput/>
                </w:ffData>
              </w:fldChar>
            </w:r>
            <w:r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rPr>
              <w:fldChar w:fldCharType="end"/>
            </w:r>
            <w:bookmarkEnd w:id="17"/>
          </w:p>
          <w:p w14:paraId="52D06430" w14:textId="1CA33409" w:rsidR="00615159" w:rsidRPr="00D4795F" w:rsidRDefault="00615159" w:rsidP="00615159">
            <w:pPr>
              <w:spacing w:after="120" w:line="240" w:lineRule="auto"/>
              <w:rPr>
                <w:rFonts w:asciiTheme="minorHAnsi" w:hAnsiTheme="minorHAnsi" w:cs="Calibri"/>
              </w:rPr>
            </w:pPr>
            <w:r w:rsidRPr="00B0546E">
              <w:rPr>
                <w:rStyle w:val="A9"/>
                <w:rFonts w:asciiTheme="minorHAnsi" w:hAnsiTheme="minorHAnsi"/>
                <w:color w:val="FF0000"/>
                <w:sz w:val="16"/>
                <w:szCs w:val="16"/>
                <w:vertAlign w:val="superscript"/>
              </w:rPr>
              <w:t>22</w:t>
            </w:r>
            <w:r w:rsidRPr="00B0546E">
              <w:rPr>
                <w:rStyle w:val="A4"/>
                <w:rFonts w:asciiTheme="minorHAnsi" w:hAnsiTheme="minorHAnsi"/>
                <w:sz w:val="16"/>
                <w:szCs w:val="16"/>
              </w:rPr>
              <w:t>In order to select participants for your protcol does the protocol require you to screen an initial population or refer to an existing database before shortlisting participants. If yes, provide details on the same</w:t>
            </w:r>
          </w:p>
        </w:tc>
      </w:tr>
      <w:tr w:rsidR="00615159" w:rsidRPr="00D4795F" w14:paraId="006D48D8" w14:textId="77777777" w:rsidTr="00DB1A97">
        <w:trPr>
          <w:trHeight w:val="377"/>
          <w:jc w:val="center"/>
        </w:trPr>
        <w:tc>
          <w:tcPr>
            <w:tcW w:w="568" w:type="dxa"/>
          </w:tcPr>
          <w:p w14:paraId="15FF7AEB" w14:textId="77777777" w:rsidR="00615159" w:rsidRPr="00D4795F" w:rsidRDefault="00615159" w:rsidP="00615159">
            <w:pPr>
              <w:spacing w:line="240" w:lineRule="auto"/>
              <w:rPr>
                <w:rFonts w:asciiTheme="minorHAnsi" w:hAnsiTheme="minorHAnsi" w:cs="Calibri"/>
              </w:rPr>
            </w:pPr>
            <w:r w:rsidRPr="00D4795F">
              <w:rPr>
                <w:rFonts w:asciiTheme="minorHAnsi" w:hAnsiTheme="minorHAnsi" w:cs="Calibri"/>
              </w:rPr>
              <w:t xml:space="preserve">17. </w:t>
            </w:r>
          </w:p>
        </w:tc>
        <w:tc>
          <w:tcPr>
            <w:tcW w:w="9356" w:type="dxa"/>
            <w:gridSpan w:val="15"/>
          </w:tcPr>
          <w:p w14:paraId="051B392E" w14:textId="2E2D352B" w:rsidR="00615159" w:rsidRPr="00D4795F" w:rsidRDefault="00615159" w:rsidP="00615159">
            <w:pPr>
              <w:spacing w:line="240" w:lineRule="auto"/>
              <w:rPr>
                <w:rFonts w:asciiTheme="minorHAnsi" w:hAnsiTheme="minorHAnsi" w:cs="Calibri"/>
              </w:rPr>
            </w:pPr>
            <w:r w:rsidRPr="00D4795F">
              <w:rPr>
                <w:rFonts w:asciiTheme="minorHAnsi" w:hAnsiTheme="minorHAnsi" w:cs="Calibri"/>
              </w:rPr>
              <w:t xml:space="preserve">Involvement/consultation of statistician in the study design      </w:t>
            </w:r>
            <w:r>
              <w:rPr>
                <w:rFonts w:asciiTheme="minorHAnsi" w:hAnsiTheme="minorHAnsi" w:cs="Calibri"/>
              </w:rPr>
              <w:t xml:space="preserve">                          </w:t>
            </w:r>
            <w:r w:rsidRPr="00D4795F">
              <w:rPr>
                <w:rFonts w:asciiTheme="minorHAnsi" w:hAnsiTheme="minorHAnsi" w:cs="Calibri"/>
              </w:rPr>
              <w:t xml:space="preserve"> Yes</w:t>
            </w:r>
            <w:r>
              <w:rPr>
                <w:rFonts w:asciiTheme="minorHAnsi" w:hAnsiTheme="minorHAnsi" w:cs="Calibri"/>
              </w:rPr>
              <w:t xml:space="preserve"> </w:t>
            </w:r>
            <w:r w:rsidRPr="00D4795F">
              <w:rPr>
                <w:rFonts w:cs="Calibri"/>
              </w:rPr>
              <w:object w:dxaOrig="1440" w:dyaOrig="1440" w14:anchorId="62580EF9">
                <v:shape id="_x0000_i1774" type="#_x0000_t75" style="width:10.5pt;height:12pt" o:ole="">
                  <v:imagedata r:id="rId12" o:title=""/>
                  <w10:bordertop type="single" width="4"/>
                  <w10:borderleft type="single" width="4"/>
                  <w10:borderbottom type="single" width="4"/>
                  <w10:borderright type="single" width="4"/>
                </v:shape>
                <w:control r:id="rId94" w:name="CheckBox431125117353351325512710177151153271859" w:shapeid="_x0000_i1774"/>
              </w:object>
            </w:r>
            <w:r w:rsidRPr="00D4795F">
              <w:rPr>
                <w:rFonts w:asciiTheme="minorHAnsi" w:hAnsiTheme="minorHAnsi" w:cs="Calibri"/>
              </w:rPr>
              <w:t xml:space="preserve"> </w:t>
            </w:r>
            <w:r>
              <w:rPr>
                <w:rFonts w:asciiTheme="minorHAnsi" w:hAnsiTheme="minorHAnsi" w:cs="Calibri"/>
              </w:rPr>
              <w:t xml:space="preserve"> </w:t>
            </w:r>
            <w:r w:rsidRPr="00D4795F">
              <w:rPr>
                <w:rFonts w:asciiTheme="minorHAnsi" w:hAnsiTheme="minorHAnsi" w:cs="Calibri"/>
              </w:rPr>
              <w:t xml:space="preserve"> No</w:t>
            </w:r>
            <w:r>
              <w:rPr>
                <w:rFonts w:asciiTheme="minorHAnsi" w:hAnsiTheme="minorHAnsi" w:cs="Calibri"/>
              </w:rPr>
              <w:t xml:space="preserve"> </w:t>
            </w:r>
            <w:r w:rsidRPr="00D4795F">
              <w:rPr>
                <w:rFonts w:cs="Calibri"/>
              </w:rPr>
              <w:object w:dxaOrig="1440" w:dyaOrig="1440" w14:anchorId="674354C0">
                <v:shape id="_x0000_i1776" type="#_x0000_t75" style="width:10.5pt;height:12pt" o:ole="">
                  <v:imagedata r:id="rId12" o:title=""/>
                  <w10:bordertop type="single" width="4"/>
                  <w10:borderleft type="single" width="4"/>
                  <w10:borderbottom type="single" width="4"/>
                  <w10:borderright type="single" width="4"/>
                </v:shape>
                <w:control r:id="rId95" w:name="CheckBox431125117353351325512710177151153271860" w:shapeid="_x0000_i1776"/>
              </w:object>
            </w:r>
            <w:r w:rsidRPr="00D4795F">
              <w:rPr>
                <w:rFonts w:asciiTheme="minorHAnsi" w:hAnsiTheme="minorHAnsi" w:cs="Calibri"/>
              </w:rPr>
              <w:t xml:space="preserve"> </w:t>
            </w:r>
            <w:r>
              <w:rPr>
                <w:rFonts w:asciiTheme="minorHAnsi" w:hAnsiTheme="minorHAnsi" w:cs="Calibri"/>
              </w:rPr>
              <w:t xml:space="preserve"> </w:t>
            </w:r>
            <w:r w:rsidRPr="00D4795F">
              <w:rPr>
                <w:rFonts w:asciiTheme="minorHAnsi" w:hAnsiTheme="minorHAnsi" w:cs="Calibri"/>
              </w:rPr>
              <w:t>NA</w:t>
            </w:r>
            <w:r>
              <w:rPr>
                <w:rFonts w:asciiTheme="minorHAnsi" w:hAnsiTheme="minorHAnsi" w:cs="Calibri"/>
              </w:rPr>
              <w:t xml:space="preserve"> </w:t>
            </w:r>
            <w:r w:rsidRPr="00D4795F">
              <w:rPr>
                <w:rFonts w:cs="Calibri"/>
              </w:rPr>
              <w:object w:dxaOrig="1440" w:dyaOrig="1440" w14:anchorId="1D1731FA">
                <v:shape id="_x0000_i1778" type="#_x0000_t75" style="width:10.5pt;height:12pt" o:ole="">
                  <v:imagedata r:id="rId9" o:title=""/>
                  <w10:bordertop type="single" width="4"/>
                  <w10:borderleft type="single" width="4"/>
                  <w10:borderbottom type="single" width="4"/>
                  <w10:borderright type="single" width="4"/>
                </v:shape>
                <w:control r:id="rId96" w:name="CheckBox431125117353351325512710177151153271861" w:shapeid="_x0000_i1778"/>
              </w:object>
            </w:r>
          </w:p>
        </w:tc>
      </w:tr>
      <w:tr w:rsidR="00615159" w:rsidRPr="00D4795F" w14:paraId="32EB6370" w14:textId="77777777" w:rsidTr="00DB1A97">
        <w:trPr>
          <w:trHeight w:val="1165"/>
          <w:jc w:val="center"/>
        </w:trPr>
        <w:tc>
          <w:tcPr>
            <w:tcW w:w="568" w:type="dxa"/>
          </w:tcPr>
          <w:p w14:paraId="7B90439B" w14:textId="77777777" w:rsidR="00615159" w:rsidRPr="00D4795F" w:rsidRDefault="00615159" w:rsidP="00615159">
            <w:pPr>
              <w:spacing w:line="240" w:lineRule="auto"/>
              <w:rPr>
                <w:rFonts w:asciiTheme="minorHAnsi" w:hAnsiTheme="minorHAnsi" w:cs="Calibri"/>
              </w:rPr>
            </w:pPr>
            <w:r w:rsidRPr="00D4795F">
              <w:rPr>
                <w:rFonts w:asciiTheme="minorHAnsi" w:hAnsiTheme="minorHAnsi" w:cs="Calibri"/>
              </w:rPr>
              <w:t>18.</w:t>
            </w:r>
          </w:p>
        </w:tc>
        <w:tc>
          <w:tcPr>
            <w:tcW w:w="9356" w:type="dxa"/>
            <w:gridSpan w:val="15"/>
          </w:tcPr>
          <w:p w14:paraId="687E99E7" w14:textId="62BC193D" w:rsidR="00615159" w:rsidRPr="00D4795F" w:rsidRDefault="00615159" w:rsidP="00615159">
            <w:pPr>
              <w:spacing w:line="240" w:lineRule="auto"/>
              <w:rPr>
                <w:rFonts w:asciiTheme="minorHAnsi" w:hAnsiTheme="minorHAnsi" w:cs="Calibri"/>
              </w:rPr>
            </w:pPr>
            <w:r>
              <w:rPr>
                <w:rFonts w:asciiTheme="minorHAnsi" w:hAnsiTheme="minorHAnsi" w:cs="Calibri"/>
              </w:rPr>
              <w:t xml:space="preserve">Is there any </w:t>
            </w:r>
            <w:r w:rsidRPr="00D4795F">
              <w:rPr>
                <w:rFonts w:asciiTheme="minorHAnsi" w:hAnsiTheme="minorHAnsi" w:cs="Calibri"/>
              </w:rPr>
              <w:t xml:space="preserve">insurance coverage of </w:t>
            </w:r>
            <w:r>
              <w:rPr>
                <w:rFonts w:asciiTheme="minorHAnsi" w:hAnsiTheme="minorHAnsi" w:cs="Calibri"/>
              </w:rPr>
              <w:t xml:space="preserve">the </w:t>
            </w:r>
            <w:r w:rsidRPr="00D4795F">
              <w:rPr>
                <w:rFonts w:asciiTheme="minorHAnsi" w:hAnsiTheme="minorHAnsi" w:cs="Calibri"/>
              </w:rPr>
              <w:t>trial</w:t>
            </w:r>
            <w:r>
              <w:rPr>
                <w:rFonts w:asciiTheme="minorHAnsi" w:hAnsiTheme="minorHAnsi" w:cs="Calibri"/>
              </w:rPr>
              <w:t>? If yes, provide details.</w:t>
            </w:r>
            <w:r w:rsidRPr="00D4795F">
              <w:rPr>
                <w:rFonts w:asciiTheme="minorHAnsi" w:hAnsiTheme="minorHAnsi" w:cs="Calibri"/>
              </w:rPr>
              <w:t xml:space="preserve">     </w:t>
            </w:r>
            <w:r>
              <w:rPr>
                <w:rFonts w:asciiTheme="minorHAnsi" w:hAnsiTheme="minorHAnsi" w:cs="Calibri"/>
              </w:rPr>
              <w:t xml:space="preserve">                                </w:t>
            </w:r>
            <w:r w:rsidRPr="00D4795F">
              <w:rPr>
                <w:rFonts w:asciiTheme="minorHAnsi" w:hAnsiTheme="minorHAnsi" w:cs="Calibri"/>
              </w:rPr>
              <w:t xml:space="preserve">Yes </w:t>
            </w:r>
            <w:r w:rsidRPr="00D4795F">
              <w:rPr>
                <w:rFonts w:cs="Calibri"/>
              </w:rPr>
              <w:object w:dxaOrig="1440" w:dyaOrig="1440" w14:anchorId="1DE510B3">
                <v:shape id="_x0000_i1780" type="#_x0000_t75" style="width:10.5pt;height:12pt" o:ole="">
                  <v:imagedata r:id="rId9" o:title=""/>
                  <w10:bordertop type="single" width="4"/>
                  <w10:borderleft type="single" width="4"/>
                  <w10:borderbottom type="single" width="4"/>
                  <w10:borderright type="single" width="4"/>
                </v:shape>
                <w:control r:id="rId97" w:name="CheckBox431125117353351325512710177151153271862" w:shapeid="_x0000_i1780"/>
              </w:object>
            </w:r>
            <w:r w:rsidRPr="00D4795F">
              <w:rPr>
                <w:rFonts w:asciiTheme="minorHAnsi" w:hAnsiTheme="minorHAnsi" w:cs="Calibri"/>
                <w:sz w:val="18"/>
              </w:rPr>
              <w:t xml:space="preserve"> No </w:t>
            </w:r>
            <w:r w:rsidRPr="00D4795F">
              <w:rPr>
                <w:rFonts w:cs="Calibri"/>
              </w:rPr>
              <w:object w:dxaOrig="1440" w:dyaOrig="1440" w14:anchorId="77BE6470">
                <v:shape id="_x0000_i1782" type="#_x0000_t75" style="width:10.5pt;height:12pt" o:ole="">
                  <v:imagedata r:id="rId12" o:title=""/>
                  <w10:bordertop type="single" width="4"/>
                  <w10:borderleft type="single" width="4"/>
                  <w10:borderbottom type="single" width="4"/>
                  <w10:borderright type="single" width="4"/>
                </v:shape>
                <w:control r:id="rId98" w:name="CheckBox431125117353351325512710177151153271863" w:shapeid="_x0000_i1782"/>
              </w:object>
            </w:r>
          </w:p>
          <w:bookmarkStart w:id="18" w:name="Text388"/>
          <w:p w14:paraId="5BE31D64" w14:textId="77777777" w:rsidR="00615159" w:rsidRPr="00D4795F" w:rsidRDefault="00615159" w:rsidP="00615159">
            <w:pPr>
              <w:tabs>
                <w:tab w:val="left" w:pos="1962"/>
              </w:tabs>
              <w:spacing w:line="240" w:lineRule="auto"/>
              <w:rPr>
                <w:rFonts w:asciiTheme="minorHAnsi" w:hAnsiTheme="minorHAnsi" w:cs="Calibri"/>
              </w:rPr>
            </w:pPr>
            <w:r w:rsidRPr="00D4795F">
              <w:rPr>
                <w:rFonts w:asciiTheme="minorHAnsi" w:hAnsiTheme="minorHAnsi" w:cs="Calibri"/>
              </w:rPr>
              <w:fldChar w:fldCharType="begin">
                <w:ffData>
                  <w:name w:val="Text388"/>
                  <w:enabled/>
                  <w:calcOnExit w:val="0"/>
                  <w:textInput/>
                </w:ffData>
              </w:fldChar>
            </w:r>
            <w:r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rPr>
              <w:fldChar w:fldCharType="end"/>
            </w:r>
            <w:bookmarkEnd w:id="18"/>
          </w:p>
        </w:tc>
      </w:tr>
      <w:tr w:rsidR="00615159" w:rsidRPr="00D4795F" w14:paraId="5BE711C0" w14:textId="77777777" w:rsidTr="00DB1A97">
        <w:trPr>
          <w:trHeight w:val="1165"/>
          <w:jc w:val="center"/>
        </w:trPr>
        <w:tc>
          <w:tcPr>
            <w:tcW w:w="568" w:type="dxa"/>
          </w:tcPr>
          <w:p w14:paraId="0B529EED" w14:textId="77777777" w:rsidR="00615159" w:rsidRPr="00D4795F" w:rsidRDefault="00615159" w:rsidP="00615159">
            <w:pPr>
              <w:spacing w:line="240" w:lineRule="auto"/>
              <w:rPr>
                <w:rFonts w:asciiTheme="minorHAnsi" w:hAnsiTheme="minorHAnsi" w:cs="Calibri"/>
              </w:rPr>
            </w:pPr>
          </w:p>
        </w:tc>
        <w:tc>
          <w:tcPr>
            <w:tcW w:w="9356" w:type="dxa"/>
            <w:gridSpan w:val="15"/>
          </w:tcPr>
          <w:p w14:paraId="7BA79866" w14:textId="547FF34C" w:rsidR="00615159" w:rsidRPr="00310D4B" w:rsidRDefault="00615159" w:rsidP="00615159">
            <w:pPr>
              <w:spacing w:after="0" w:line="240" w:lineRule="auto"/>
              <w:rPr>
                <w:rFonts w:asciiTheme="minorHAnsi" w:hAnsiTheme="minorHAnsi" w:cs="Calibri"/>
              </w:rPr>
            </w:pPr>
            <w:r>
              <w:rPr>
                <w:rFonts w:asciiTheme="minorHAnsi" w:hAnsiTheme="minorHAnsi" w:cs="Calibri"/>
              </w:rPr>
              <w:t xml:space="preserve">i. Is the PI registered with </w:t>
            </w:r>
            <w:r w:rsidRPr="00E715A8">
              <w:rPr>
                <w:rFonts w:asciiTheme="minorHAnsi" w:hAnsiTheme="minorHAnsi" w:cs="Calibri"/>
              </w:rPr>
              <w:t>Medical Council of India (MCI) or the State Medical Council registration</w:t>
            </w:r>
            <w:r>
              <w:rPr>
                <w:rFonts w:asciiTheme="minorHAnsi" w:hAnsiTheme="minorHAnsi" w:cs="Calibri"/>
              </w:rPr>
              <w:t xml:space="preserve">? Please provide </w:t>
            </w:r>
            <w:r w:rsidRPr="00E715A8">
              <w:rPr>
                <w:rFonts w:asciiTheme="minorHAnsi" w:hAnsiTheme="minorHAnsi" w:cs="Calibri"/>
              </w:rPr>
              <w:t>details</w:t>
            </w:r>
            <w:r>
              <w:rPr>
                <w:rFonts w:asciiTheme="minorHAnsi" w:hAnsiTheme="minorHAnsi" w:cs="Calibri"/>
              </w:rPr>
              <w:t xml:space="preserve">.                                                                                                               </w:t>
            </w:r>
            <w:r w:rsidRPr="00310D4B">
              <w:rPr>
                <w:rFonts w:asciiTheme="minorHAnsi" w:hAnsiTheme="minorHAnsi" w:cs="Calibri"/>
              </w:rPr>
              <w:t xml:space="preserve">Yes </w:t>
            </w:r>
            <w:r w:rsidRPr="00310D4B">
              <w:rPr>
                <w:rFonts w:cs="Calibri"/>
              </w:rPr>
              <w:object w:dxaOrig="1440" w:dyaOrig="1440" w14:anchorId="5E200C7B">
                <v:shape id="_x0000_i1784" type="#_x0000_t75" style="width:10.5pt;height:12pt" o:ole="">
                  <v:imagedata r:id="rId12" o:title=""/>
                  <w10:bordertop type="single" width="4"/>
                  <w10:borderleft type="single" width="4"/>
                  <w10:borderbottom type="single" width="4"/>
                  <w10:borderright type="single" width="4"/>
                </v:shape>
                <w:control r:id="rId99" w:name="CheckBox431125117353351325512710177151153271864" w:shapeid="_x0000_i1784"/>
              </w:object>
            </w:r>
            <w:r w:rsidRPr="00310D4B">
              <w:rPr>
                <w:rFonts w:asciiTheme="minorHAnsi" w:hAnsiTheme="minorHAnsi" w:cs="Calibri"/>
              </w:rPr>
              <w:t xml:space="preserve"> </w:t>
            </w:r>
            <w:r>
              <w:rPr>
                <w:rFonts w:asciiTheme="minorHAnsi" w:hAnsiTheme="minorHAnsi" w:cs="Calibri"/>
              </w:rPr>
              <w:t xml:space="preserve">  </w:t>
            </w:r>
            <w:r w:rsidRPr="00310D4B">
              <w:rPr>
                <w:rFonts w:asciiTheme="minorHAnsi" w:hAnsiTheme="minorHAnsi" w:cs="Calibri"/>
              </w:rPr>
              <w:t xml:space="preserve">No </w:t>
            </w:r>
            <w:r w:rsidRPr="00310D4B">
              <w:rPr>
                <w:rFonts w:cs="Calibri"/>
              </w:rPr>
              <w:object w:dxaOrig="1440" w:dyaOrig="1440" w14:anchorId="0E8BA4D3">
                <v:shape id="_x0000_i1786" type="#_x0000_t75" style="width:10.5pt;height:12pt" o:ole="">
                  <v:imagedata r:id="rId9" o:title=""/>
                  <w10:bordertop type="single" width="4"/>
                  <w10:borderleft type="single" width="4"/>
                  <w10:borderbottom type="single" width="4"/>
                  <w10:borderright type="single" width="4"/>
                </v:shape>
                <w:control r:id="rId100" w:name="CheckBox431125117353351325512710177151153271865" w:shapeid="_x0000_i1786"/>
              </w:object>
            </w:r>
          </w:p>
          <w:bookmarkStart w:id="19" w:name="Text389"/>
          <w:p w14:paraId="678E8AFF" w14:textId="77777777" w:rsidR="00615159" w:rsidRPr="00310D4B" w:rsidRDefault="00615159" w:rsidP="00615159">
            <w:pPr>
              <w:tabs>
                <w:tab w:val="left" w:pos="3053"/>
              </w:tabs>
              <w:spacing w:after="0" w:line="240" w:lineRule="auto"/>
              <w:rPr>
                <w:rFonts w:asciiTheme="minorHAnsi" w:hAnsiTheme="minorHAnsi"/>
              </w:rPr>
            </w:pPr>
            <w:r w:rsidRPr="00310D4B">
              <w:rPr>
                <w:rFonts w:asciiTheme="minorHAnsi" w:hAnsiTheme="minorHAnsi"/>
              </w:rPr>
              <w:fldChar w:fldCharType="begin">
                <w:ffData>
                  <w:name w:val="Text389"/>
                  <w:enabled/>
                  <w:calcOnExit w:val="0"/>
                  <w:textInput/>
                </w:ffData>
              </w:fldChar>
            </w:r>
            <w:r w:rsidRPr="00310D4B">
              <w:rPr>
                <w:rFonts w:asciiTheme="minorHAnsi" w:hAnsiTheme="minorHAnsi"/>
              </w:rPr>
              <w:instrText xml:space="preserve"> FORMTEXT </w:instrText>
            </w:r>
            <w:r w:rsidRPr="00310D4B">
              <w:rPr>
                <w:rFonts w:asciiTheme="minorHAnsi" w:hAnsiTheme="minorHAnsi"/>
              </w:rPr>
            </w:r>
            <w:r w:rsidRPr="00310D4B">
              <w:rPr>
                <w:rFonts w:asciiTheme="minorHAnsi" w:hAnsiTheme="minorHAnsi"/>
              </w:rPr>
              <w:fldChar w:fldCharType="separate"/>
            </w:r>
            <w:r w:rsidRPr="00D4795F">
              <w:rPr>
                <w:noProof/>
              </w:rPr>
              <w:t> </w:t>
            </w:r>
            <w:r w:rsidRPr="00D4795F">
              <w:rPr>
                <w:noProof/>
              </w:rPr>
              <w:t> </w:t>
            </w:r>
            <w:r w:rsidRPr="00D4795F">
              <w:rPr>
                <w:noProof/>
              </w:rPr>
              <w:t> </w:t>
            </w:r>
            <w:r w:rsidRPr="00D4795F">
              <w:rPr>
                <w:noProof/>
              </w:rPr>
              <w:t> </w:t>
            </w:r>
            <w:r w:rsidRPr="00D4795F">
              <w:rPr>
                <w:noProof/>
              </w:rPr>
              <w:t> </w:t>
            </w:r>
            <w:r w:rsidRPr="00310D4B">
              <w:rPr>
                <w:rFonts w:asciiTheme="minorHAnsi" w:hAnsiTheme="minorHAnsi"/>
              </w:rPr>
              <w:fldChar w:fldCharType="end"/>
            </w:r>
            <w:bookmarkEnd w:id="19"/>
          </w:p>
          <w:p w14:paraId="627741E9" w14:textId="77777777" w:rsidR="00615159" w:rsidRPr="00D4795F" w:rsidRDefault="00615159" w:rsidP="00615159">
            <w:pPr>
              <w:pStyle w:val="ListParagraph"/>
              <w:tabs>
                <w:tab w:val="left" w:pos="3053"/>
              </w:tabs>
              <w:spacing w:after="0" w:line="240" w:lineRule="auto"/>
              <w:rPr>
                <w:rFonts w:asciiTheme="minorHAnsi" w:hAnsiTheme="minorHAnsi"/>
              </w:rPr>
            </w:pPr>
          </w:p>
          <w:p w14:paraId="1428695B" w14:textId="428E9C5D" w:rsidR="00615159" w:rsidRPr="00310D4B" w:rsidRDefault="00615159" w:rsidP="00615159">
            <w:pPr>
              <w:tabs>
                <w:tab w:val="left" w:pos="3053"/>
              </w:tabs>
              <w:spacing w:after="0" w:line="240" w:lineRule="auto"/>
              <w:rPr>
                <w:rFonts w:asciiTheme="minorHAnsi" w:hAnsiTheme="minorHAnsi"/>
              </w:rPr>
            </w:pPr>
            <w:r>
              <w:rPr>
                <w:rFonts w:asciiTheme="minorHAnsi" w:hAnsiTheme="minorHAnsi"/>
              </w:rPr>
              <w:t xml:space="preserve">ii. Is the PI trained in </w:t>
            </w:r>
            <w:r w:rsidRPr="00310D4B">
              <w:rPr>
                <w:rFonts w:asciiTheme="minorHAnsi" w:hAnsiTheme="minorHAnsi"/>
              </w:rPr>
              <w:t>GCP in last 3 years</w:t>
            </w:r>
            <w:r>
              <w:rPr>
                <w:rFonts w:asciiTheme="minorHAnsi" w:hAnsiTheme="minorHAnsi"/>
              </w:rPr>
              <w:t>?</w:t>
            </w:r>
            <w:r w:rsidRPr="00310D4B">
              <w:rPr>
                <w:rFonts w:asciiTheme="minorHAnsi" w:hAnsiTheme="minorHAnsi"/>
              </w:rPr>
              <w:t xml:space="preserve">. </w:t>
            </w:r>
            <w:r>
              <w:rPr>
                <w:rFonts w:asciiTheme="minorHAnsi" w:hAnsiTheme="minorHAnsi"/>
              </w:rPr>
              <w:t xml:space="preserve">If yes, </w:t>
            </w:r>
            <w:r w:rsidRPr="00310D4B">
              <w:rPr>
                <w:rFonts w:asciiTheme="minorHAnsi" w:hAnsiTheme="minorHAnsi"/>
              </w:rPr>
              <w:t xml:space="preserve">Please enclose certificate         </w:t>
            </w:r>
            <w:r>
              <w:rPr>
                <w:rFonts w:asciiTheme="minorHAnsi" w:hAnsiTheme="minorHAnsi"/>
              </w:rPr>
              <w:t xml:space="preserve">        </w:t>
            </w:r>
            <w:r w:rsidRPr="00310D4B">
              <w:rPr>
                <w:rFonts w:asciiTheme="minorHAnsi" w:hAnsiTheme="minorHAnsi"/>
              </w:rPr>
              <w:t xml:space="preserve">    </w:t>
            </w:r>
            <w:r w:rsidRPr="00310D4B">
              <w:rPr>
                <w:rFonts w:asciiTheme="minorHAnsi" w:hAnsiTheme="minorHAnsi" w:cs="Calibri"/>
              </w:rPr>
              <w:t xml:space="preserve">Yes </w:t>
            </w:r>
            <w:r w:rsidRPr="00310D4B">
              <w:rPr>
                <w:rFonts w:cs="Calibri"/>
              </w:rPr>
              <w:object w:dxaOrig="1440" w:dyaOrig="1440" w14:anchorId="1E3EF9D6">
                <v:shape id="_x0000_i1788" type="#_x0000_t75" style="width:10.5pt;height:12pt" o:ole="">
                  <v:imagedata r:id="rId12" o:title=""/>
                  <w10:bordertop type="single" width="4"/>
                  <w10:borderleft type="single" width="4"/>
                  <w10:borderbottom type="single" width="4"/>
                  <w10:borderright type="single" width="4"/>
                </v:shape>
                <w:control r:id="rId101" w:name="CheckBox431125117353351325512710177151153271866" w:shapeid="_x0000_i1788"/>
              </w:object>
            </w:r>
            <w:r w:rsidRPr="00310D4B">
              <w:rPr>
                <w:rFonts w:asciiTheme="minorHAnsi" w:hAnsiTheme="minorHAnsi" w:cs="Calibri"/>
              </w:rPr>
              <w:t xml:space="preserve">  No </w:t>
            </w:r>
            <w:r w:rsidRPr="00310D4B">
              <w:rPr>
                <w:rFonts w:cs="Calibri"/>
              </w:rPr>
              <w:object w:dxaOrig="1440" w:dyaOrig="1440" w14:anchorId="71034FA5">
                <v:shape id="_x0000_i1790" type="#_x0000_t75" style="width:10.5pt;height:12pt" o:ole="">
                  <v:imagedata r:id="rId9" o:title=""/>
                  <w10:bordertop type="single" width="4"/>
                  <w10:borderleft type="single" width="4"/>
                  <w10:borderbottom type="single" width="4"/>
                  <w10:borderright type="single" width="4"/>
                </v:shape>
                <w:control r:id="rId102" w:name="CheckBox431125117353351325512710177151153271867" w:shapeid="_x0000_i1790"/>
              </w:object>
            </w:r>
          </w:p>
          <w:p w14:paraId="6D5E7623" w14:textId="4B2916ED" w:rsidR="00615159" w:rsidRPr="00D4795F" w:rsidRDefault="00615159" w:rsidP="00615159">
            <w:pPr>
              <w:spacing w:line="240" w:lineRule="auto"/>
              <w:rPr>
                <w:rFonts w:asciiTheme="minorHAnsi" w:hAnsiTheme="minorHAnsi" w:cs="Calibri"/>
              </w:rPr>
            </w:pPr>
            <w:r>
              <w:rPr>
                <w:rFonts w:asciiTheme="minorHAnsi" w:hAnsiTheme="minorHAnsi" w:cs="Calibri"/>
              </w:rPr>
              <w:t xml:space="preserve">  </w:t>
            </w:r>
          </w:p>
        </w:tc>
      </w:tr>
    </w:tbl>
    <w:p w14:paraId="4AA0E876" w14:textId="77777777" w:rsidR="00261AC5" w:rsidRDefault="00261AC5"/>
    <w:p w14:paraId="1A02DE6C" w14:textId="77777777" w:rsidR="00261AC5" w:rsidRDefault="00261AC5"/>
    <w:p w14:paraId="7B1B89C1" w14:textId="77777777" w:rsidR="00261AC5" w:rsidRDefault="00261AC5"/>
    <w:p w14:paraId="6A80BDFA" w14:textId="77777777" w:rsidR="00261AC5" w:rsidRDefault="00261AC5"/>
    <w:p w14:paraId="68050C3D" w14:textId="77777777" w:rsidR="00261AC5" w:rsidRDefault="00261AC5"/>
    <w:p w14:paraId="24B379FF" w14:textId="77777777" w:rsidR="00261AC5" w:rsidRPr="00D4795F" w:rsidRDefault="00261AC5" w:rsidP="00FA6D9E">
      <w:pPr>
        <w:spacing w:after="0" w:line="240" w:lineRule="auto"/>
        <w:rPr>
          <w:rFonts w:asciiTheme="minorHAnsi" w:hAnsiTheme="minorHAnsi"/>
        </w:rPr>
      </w:pPr>
      <w:r w:rsidRPr="00D4795F">
        <w:rPr>
          <w:rFonts w:asciiTheme="minorHAnsi" w:hAnsiTheme="minorHAnsi" w:cs="Times New Roman"/>
        </w:rPr>
        <w:t>Signature of PI:</w:t>
      </w:r>
      <w:r w:rsidR="00B3782B">
        <w:rPr>
          <w:rFonts w:asciiTheme="minorHAnsi" w:hAnsiTheme="minorHAnsi" w:cs="Times New Roman"/>
        </w:rPr>
        <w:t xml:space="preserve"> </w:t>
      </w:r>
      <w:sdt>
        <w:sdtPr>
          <w:rPr>
            <w:rFonts w:asciiTheme="minorHAnsi" w:hAnsiTheme="minorHAnsi" w:cs="Times New Roman"/>
          </w:rPr>
          <w:id w:val="15765865"/>
          <w:showingPlcHdr/>
          <w:picture/>
        </w:sdtPr>
        <w:sdtEndPr/>
        <w:sdtContent>
          <w:r w:rsidRPr="00D4795F">
            <w:rPr>
              <w:rFonts w:asciiTheme="minorHAnsi" w:hAnsiTheme="minorHAnsi" w:cs="Times New Roman"/>
              <w:noProof/>
              <w:lang w:val="en-IN" w:eastAsia="en-IN"/>
            </w:rPr>
            <w:drawing>
              <wp:inline distT="0" distB="0" distL="0" distR="0" wp14:anchorId="27136308" wp14:editId="2DCAE793">
                <wp:extent cx="491313" cy="491313"/>
                <wp:effectExtent l="19050" t="0" r="3987" b="0"/>
                <wp:docPr id="2448" name="Picture 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8"/>
                        <pic:cNvPicPr>
                          <a:picLocks noChangeAspect="1" noChangeArrowheads="1"/>
                        </pic:cNvPicPr>
                      </pic:nvPicPr>
                      <pic:blipFill>
                        <a:blip r:embed="rId103" cstate="print"/>
                        <a:srcRect/>
                        <a:stretch>
                          <a:fillRect/>
                        </a:stretch>
                      </pic:blipFill>
                      <pic:spPr bwMode="auto">
                        <a:xfrm>
                          <a:off x="0" y="0"/>
                          <a:ext cx="491279" cy="491279"/>
                        </a:xfrm>
                        <a:prstGeom prst="rect">
                          <a:avLst/>
                        </a:prstGeom>
                        <a:noFill/>
                        <a:ln w="9525">
                          <a:noFill/>
                          <a:miter lim="800000"/>
                          <a:headEnd/>
                          <a:tailEnd/>
                        </a:ln>
                      </pic:spPr>
                    </pic:pic>
                  </a:graphicData>
                </a:graphic>
              </wp:inline>
            </w:drawing>
          </w:r>
        </w:sdtContent>
      </w:sdt>
      <w:sdt>
        <w:sdtPr>
          <w:rPr>
            <w:rFonts w:asciiTheme="minorHAnsi" w:hAnsiTheme="minorHAnsi" w:cs="Times New Roman"/>
          </w:rPr>
          <w:id w:val="10035974"/>
          <w:showingPlcHdr/>
          <w:date>
            <w:dateFormat w:val="dd-MM-yyyy"/>
            <w:lid w:val="en-IN"/>
            <w:storeMappedDataAs w:val="dateTime"/>
            <w:calendar w:val="gregorian"/>
          </w:date>
        </w:sdtPr>
        <w:sdtEndPr/>
        <w:sdtContent>
          <w:r w:rsidRPr="00D4795F">
            <w:rPr>
              <w:rStyle w:val="PlaceholderText"/>
              <w:rFonts w:asciiTheme="minorHAnsi" w:hAnsiTheme="minorHAnsi"/>
            </w:rPr>
            <w:t>Click here to enter a date.</w:t>
          </w:r>
        </w:sdtContent>
      </w:sdt>
    </w:p>
    <w:sectPr w:rsidR="00261AC5" w:rsidRPr="00D4795F" w:rsidSect="006E4D3A">
      <w:footerReference w:type="default" r:id="rId104"/>
      <w:pgSz w:w="12240" w:h="15840"/>
      <w:pgMar w:top="1134" w:right="1440" w:bottom="0" w:left="1440" w:header="794" w:footer="299" w:gutter="0"/>
      <w:pgBorders w:offsetFrom="page">
        <w:top w:val="single" w:sz="18" w:space="24" w:color="1F4E79"/>
        <w:left w:val="single" w:sz="18" w:space="24" w:color="1F4E79"/>
        <w:bottom w:val="single" w:sz="18" w:space="24" w:color="1F4E79"/>
        <w:right w:val="single" w:sz="18" w:space="24" w:color="1F4E79"/>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25BD2" w14:textId="77777777" w:rsidR="00285E6B" w:rsidRDefault="00285E6B">
      <w:pPr>
        <w:spacing w:after="0" w:line="240" w:lineRule="auto"/>
      </w:pPr>
      <w:r>
        <w:separator/>
      </w:r>
    </w:p>
  </w:endnote>
  <w:endnote w:type="continuationSeparator" w:id="0">
    <w:p w14:paraId="2BD6C390" w14:textId="77777777" w:rsidR="00285E6B" w:rsidRDefault="00285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Gotham">
    <w:altName w:val="Gotham"/>
    <w:panose1 w:val="00000000000000000000"/>
    <w:charset w:val="00"/>
    <w:family w:val="swiss"/>
    <w:notTrueType/>
    <w:pitch w:val="default"/>
    <w:sig w:usb0="00000003" w:usb1="00000000"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646BE" w14:textId="1A1968F1" w:rsidR="00285E6B" w:rsidRDefault="00285E6B">
    <w:pPr>
      <w:pStyle w:val="Footer"/>
      <w:jc w:val="right"/>
    </w:pPr>
    <w:r>
      <w:t>Version 2.0   0</w:t>
    </w:r>
    <w:sdt>
      <w:sdtPr>
        <w:id w:val="-28966922"/>
        <w:docPartObj>
          <w:docPartGallery w:val="Page Numbers (Bottom of Page)"/>
          <w:docPartUnique/>
        </w:docPartObj>
      </w:sdtPr>
      <w:sdtEndPr/>
      <w:sdtContent>
        <w:r>
          <w:fldChar w:fldCharType="begin"/>
        </w:r>
        <w:r>
          <w:instrText xml:space="preserve"> PAGE   \* MERGEFORMAT </w:instrText>
        </w:r>
        <w:r>
          <w:fldChar w:fldCharType="separate"/>
        </w:r>
        <w:r w:rsidR="00615159">
          <w:rPr>
            <w:noProof/>
          </w:rPr>
          <w:t>4</w:t>
        </w:r>
        <w:r>
          <w:rPr>
            <w:noProof/>
          </w:rPr>
          <w:fldChar w:fldCharType="end"/>
        </w:r>
      </w:sdtContent>
    </w:sdt>
  </w:p>
  <w:p w14:paraId="3C84958E" w14:textId="77777777" w:rsidR="00285E6B" w:rsidRDefault="00285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3F9F3" w14:textId="77777777" w:rsidR="00285E6B" w:rsidRDefault="00285E6B">
      <w:pPr>
        <w:spacing w:after="0" w:line="240" w:lineRule="auto"/>
      </w:pPr>
    </w:p>
  </w:footnote>
  <w:footnote w:type="continuationSeparator" w:id="0">
    <w:p w14:paraId="34B7E3E4" w14:textId="77777777" w:rsidR="00285E6B" w:rsidRDefault="00285E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D1E4B"/>
    <w:multiLevelType w:val="hybridMultilevel"/>
    <w:tmpl w:val="3CBA1918"/>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3D93B10"/>
    <w:multiLevelType w:val="hybridMultilevel"/>
    <w:tmpl w:val="324E289E"/>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7E1A0F"/>
    <w:multiLevelType w:val="hybridMultilevel"/>
    <w:tmpl w:val="E6D06D02"/>
    <w:lvl w:ilvl="0" w:tplc="40EC2356">
      <w:start w:val="1"/>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6F49B3"/>
    <w:multiLevelType w:val="hybridMultilevel"/>
    <w:tmpl w:val="CE1A5950"/>
    <w:lvl w:ilvl="0" w:tplc="C6CE727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51941"/>
    <w:multiLevelType w:val="hybridMultilevel"/>
    <w:tmpl w:val="16B0B41A"/>
    <w:lvl w:ilvl="0" w:tplc="BA3AF1F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45BEE"/>
    <w:multiLevelType w:val="hybridMultilevel"/>
    <w:tmpl w:val="764E0392"/>
    <w:lvl w:ilvl="0" w:tplc="AC8C06A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DB76588"/>
    <w:multiLevelType w:val="hybridMultilevel"/>
    <w:tmpl w:val="FF2A79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EAE5CFC"/>
    <w:multiLevelType w:val="hybridMultilevel"/>
    <w:tmpl w:val="DE24A72E"/>
    <w:lvl w:ilvl="0" w:tplc="4B160EE6">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6E21B12"/>
    <w:multiLevelType w:val="hybridMultilevel"/>
    <w:tmpl w:val="B4720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1574E0"/>
    <w:multiLevelType w:val="hybridMultilevel"/>
    <w:tmpl w:val="08E0D3D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C3B41AD"/>
    <w:multiLevelType w:val="hybridMultilevel"/>
    <w:tmpl w:val="E8140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3C4200"/>
    <w:multiLevelType w:val="hybridMultilevel"/>
    <w:tmpl w:val="8C2016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5D6DF0"/>
    <w:multiLevelType w:val="hybridMultilevel"/>
    <w:tmpl w:val="71681932"/>
    <w:lvl w:ilvl="0" w:tplc="68F26F12">
      <w:start w:val="1"/>
      <w:numFmt w:val="decimal"/>
      <w:lvlText w:val="%1."/>
      <w:lvlJc w:val="left"/>
      <w:pPr>
        <w:ind w:left="720" w:hanging="360"/>
      </w:pPr>
      <w:rPr>
        <w:rFonts w:eastAsia="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5904D51"/>
    <w:multiLevelType w:val="hybridMultilevel"/>
    <w:tmpl w:val="C25851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7EA7102"/>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98E5C93"/>
    <w:multiLevelType w:val="hybridMultilevel"/>
    <w:tmpl w:val="5AE6C638"/>
    <w:lvl w:ilvl="0" w:tplc="A740B37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6F37C5"/>
    <w:multiLevelType w:val="hybridMultilevel"/>
    <w:tmpl w:val="98BE29C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E5122EC"/>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26F0573"/>
    <w:multiLevelType w:val="hybridMultilevel"/>
    <w:tmpl w:val="567406D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900650E"/>
    <w:multiLevelType w:val="hybridMultilevel"/>
    <w:tmpl w:val="2A94CDB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A924455"/>
    <w:multiLevelType w:val="hybridMultilevel"/>
    <w:tmpl w:val="82FA1ED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E690128"/>
    <w:multiLevelType w:val="hybridMultilevel"/>
    <w:tmpl w:val="FC3890CA"/>
    <w:lvl w:ilvl="0" w:tplc="0A3C164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48244D01"/>
    <w:multiLevelType w:val="hybridMultilevel"/>
    <w:tmpl w:val="2EC8097C"/>
    <w:lvl w:ilvl="0" w:tplc="0EBA43E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8F81E0C"/>
    <w:multiLevelType w:val="hybridMultilevel"/>
    <w:tmpl w:val="B89CCB64"/>
    <w:lvl w:ilvl="0" w:tplc="800CB336">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B1D5BEF"/>
    <w:multiLevelType w:val="hybridMultilevel"/>
    <w:tmpl w:val="2BFE17AC"/>
    <w:lvl w:ilvl="0" w:tplc="A2A62A60">
      <w:start w:val="1"/>
      <w:numFmt w:val="low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5F11C1"/>
    <w:multiLevelType w:val="hybridMultilevel"/>
    <w:tmpl w:val="D6F873B4"/>
    <w:lvl w:ilvl="0" w:tplc="1CD47C1C">
      <w:start w:val="1"/>
      <w:numFmt w:val="lowerRoman"/>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26" w15:restartNumberingAfterBreak="0">
    <w:nsid w:val="4E153E87"/>
    <w:multiLevelType w:val="hybridMultilevel"/>
    <w:tmpl w:val="A2C620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50727A84"/>
    <w:multiLevelType w:val="hybridMultilevel"/>
    <w:tmpl w:val="9F506534"/>
    <w:lvl w:ilvl="0" w:tplc="28E412A4">
      <w:start w:val="1"/>
      <w:numFmt w:val="decimal"/>
      <w:lvlText w:val="%1."/>
      <w:lvlJc w:val="left"/>
      <w:pPr>
        <w:ind w:left="367" w:hanging="360"/>
      </w:pPr>
      <w:rPr>
        <w:rFonts w:eastAsia="Times New Roman" w:hint="default"/>
        <w:color w:val="000000"/>
      </w:rPr>
    </w:lvl>
    <w:lvl w:ilvl="1" w:tplc="40090019" w:tentative="1">
      <w:start w:val="1"/>
      <w:numFmt w:val="lowerLetter"/>
      <w:lvlText w:val="%2."/>
      <w:lvlJc w:val="left"/>
      <w:pPr>
        <w:ind w:left="1087" w:hanging="360"/>
      </w:pPr>
    </w:lvl>
    <w:lvl w:ilvl="2" w:tplc="4009001B" w:tentative="1">
      <w:start w:val="1"/>
      <w:numFmt w:val="lowerRoman"/>
      <w:lvlText w:val="%3."/>
      <w:lvlJc w:val="right"/>
      <w:pPr>
        <w:ind w:left="1807" w:hanging="180"/>
      </w:pPr>
    </w:lvl>
    <w:lvl w:ilvl="3" w:tplc="4009000F" w:tentative="1">
      <w:start w:val="1"/>
      <w:numFmt w:val="decimal"/>
      <w:lvlText w:val="%4."/>
      <w:lvlJc w:val="left"/>
      <w:pPr>
        <w:ind w:left="2527" w:hanging="360"/>
      </w:pPr>
    </w:lvl>
    <w:lvl w:ilvl="4" w:tplc="40090019" w:tentative="1">
      <w:start w:val="1"/>
      <w:numFmt w:val="lowerLetter"/>
      <w:lvlText w:val="%5."/>
      <w:lvlJc w:val="left"/>
      <w:pPr>
        <w:ind w:left="3247" w:hanging="360"/>
      </w:pPr>
    </w:lvl>
    <w:lvl w:ilvl="5" w:tplc="4009001B" w:tentative="1">
      <w:start w:val="1"/>
      <w:numFmt w:val="lowerRoman"/>
      <w:lvlText w:val="%6."/>
      <w:lvlJc w:val="right"/>
      <w:pPr>
        <w:ind w:left="3967" w:hanging="180"/>
      </w:pPr>
    </w:lvl>
    <w:lvl w:ilvl="6" w:tplc="4009000F" w:tentative="1">
      <w:start w:val="1"/>
      <w:numFmt w:val="decimal"/>
      <w:lvlText w:val="%7."/>
      <w:lvlJc w:val="left"/>
      <w:pPr>
        <w:ind w:left="4687" w:hanging="360"/>
      </w:pPr>
    </w:lvl>
    <w:lvl w:ilvl="7" w:tplc="40090019" w:tentative="1">
      <w:start w:val="1"/>
      <w:numFmt w:val="lowerLetter"/>
      <w:lvlText w:val="%8."/>
      <w:lvlJc w:val="left"/>
      <w:pPr>
        <w:ind w:left="5407" w:hanging="360"/>
      </w:pPr>
    </w:lvl>
    <w:lvl w:ilvl="8" w:tplc="4009001B" w:tentative="1">
      <w:start w:val="1"/>
      <w:numFmt w:val="lowerRoman"/>
      <w:lvlText w:val="%9."/>
      <w:lvlJc w:val="right"/>
      <w:pPr>
        <w:ind w:left="6127" w:hanging="180"/>
      </w:pPr>
    </w:lvl>
  </w:abstractNum>
  <w:abstractNum w:abstractNumId="28" w15:restartNumberingAfterBreak="0">
    <w:nsid w:val="527F168D"/>
    <w:multiLevelType w:val="hybridMultilevel"/>
    <w:tmpl w:val="BA1AFFE6"/>
    <w:lvl w:ilvl="0" w:tplc="2B1404C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3D72637"/>
    <w:multiLevelType w:val="hybridMultilevel"/>
    <w:tmpl w:val="91F871B4"/>
    <w:lvl w:ilvl="0" w:tplc="D9041630">
      <w:start w:val="1"/>
      <w:numFmt w:val="lowerLetter"/>
      <w:lvlText w:val="(%1)."/>
      <w:lvlJc w:val="left"/>
      <w:pPr>
        <w:ind w:left="340" w:hanging="3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52E7C05"/>
    <w:multiLevelType w:val="hybridMultilevel"/>
    <w:tmpl w:val="633A32F2"/>
    <w:lvl w:ilvl="0" w:tplc="01883D9E">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7802511"/>
    <w:multiLevelType w:val="hybridMultilevel"/>
    <w:tmpl w:val="C62653F2"/>
    <w:lvl w:ilvl="0" w:tplc="50E27F5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CA60BB"/>
    <w:multiLevelType w:val="hybridMultilevel"/>
    <w:tmpl w:val="D5DC0388"/>
    <w:lvl w:ilvl="0" w:tplc="0A3C164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EE0F98"/>
    <w:multiLevelType w:val="hybridMultilevel"/>
    <w:tmpl w:val="3C0AAA02"/>
    <w:lvl w:ilvl="0" w:tplc="6C6E5346">
      <w:start w:val="5"/>
      <w:numFmt w:val="lowerLetter"/>
      <w:lvlText w:val="(%1)"/>
      <w:lvlJc w:val="left"/>
      <w:pPr>
        <w:ind w:left="700" w:hanging="360"/>
      </w:pPr>
      <w:rPr>
        <w:rFonts w:hint="default"/>
      </w:rPr>
    </w:lvl>
    <w:lvl w:ilvl="1" w:tplc="40090019" w:tentative="1">
      <w:start w:val="1"/>
      <w:numFmt w:val="lowerLetter"/>
      <w:lvlText w:val="%2."/>
      <w:lvlJc w:val="left"/>
      <w:pPr>
        <w:ind w:left="1420" w:hanging="360"/>
      </w:pPr>
    </w:lvl>
    <w:lvl w:ilvl="2" w:tplc="4009001B" w:tentative="1">
      <w:start w:val="1"/>
      <w:numFmt w:val="lowerRoman"/>
      <w:lvlText w:val="%3."/>
      <w:lvlJc w:val="right"/>
      <w:pPr>
        <w:ind w:left="2140" w:hanging="180"/>
      </w:pPr>
    </w:lvl>
    <w:lvl w:ilvl="3" w:tplc="4009000F" w:tentative="1">
      <w:start w:val="1"/>
      <w:numFmt w:val="decimal"/>
      <w:lvlText w:val="%4."/>
      <w:lvlJc w:val="left"/>
      <w:pPr>
        <w:ind w:left="2860" w:hanging="360"/>
      </w:pPr>
    </w:lvl>
    <w:lvl w:ilvl="4" w:tplc="40090019" w:tentative="1">
      <w:start w:val="1"/>
      <w:numFmt w:val="lowerLetter"/>
      <w:lvlText w:val="%5."/>
      <w:lvlJc w:val="left"/>
      <w:pPr>
        <w:ind w:left="3580" w:hanging="360"/>
      </w:pPr>
    </w:lvl>
    <w:lvl w:ilvl="5" w:tplc="4009001B" w:tentative="1">
      <w:start w:val="1"/>
      <w:numFmt w:val="lowerRoman"/>
      <w:lvlText w:val="%6."/>
      <w:lvlJc w:val="right"/>
      <w:pPr>
        <w:ind w:left="4300" w:hanging="180"/>
      </w:pPr>
    </w:lvl>
    <w:lvl w:ilvl="6" w:tplc="4009000F" w:tentative="1">
      <w:start w:val="1"/>
      <w:numFmt w:val="decimal"/>
      <w:lvlText w:val="%7."/>
      <w:lvlJc w:val="left"/>
      <w:pPr>
        <w:ind w:left="5020" w:hanging="360"/>
      </w:pPr>
    </w:lvl>
    <w:lvl w:ilvl="7" w:tplc="40090019" w:tentative="1">
      <w:start w:val="1"/>
      <w:numFmt w:val="lowerLetter"/>
      <w:lvlText w:val="%8."/>
      <w:lvlJc w:val="left"/>
      <w:pPr>
        <w:ind w:left="5740" w:hanging="360"/>
      </w:pPr>
    </w:lvl>
    <w:lvl w:ilvl="8" w:tplc="4009001B" w:tentative="1">
      <w:start w:val="1"/>
      <w:numFmt w:val="lowerRoman"/>
      <w:lvlText w:val="%9."/>
      <w:lvlJc w:val="right"/>
      <w:pPr>
        <w:ind w:left="6460" w:hanging="180"/>
      </w:pPr>
    </w:lvl>
  </w:abstractNum>
  <w:abstractNum w:abstractNumId="34" w15:restartNumberingAfterBreak="0">
    <w:nsid w:val="60974673"/>
    <w:multiLevelType w:val="hybridMultilevel"/>
    <w:tmpl w:val="D8C495E4"/>
    <w:lvl w:ilvl="0" w:tplc="075EF16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36D1832"/>
    <w:multiLevelType w:val="hybridMultilevel"/>
    <w:tmpl w:val="960A9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4AD1A75"/>
    <w:multiLevelType w:val="hybridMultilevel"/>
    <w:tmpl w:val="D29A0716"/>
    <w:lvl w:ilvl="0" w:tplc="C068C70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E21272"/>
    <w:multiLevelType w:val="hybridMultilevel"/>
    <w:tmpl w:val="C70C9034"/>
    <w:lvl w:ilvl="0" w:tplc="18B661D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AF1D20"/>
    <w:multiLevelType w:val="hybridMultilevel"/>
    <w:tmpl w:val="F26CBF9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C7807A5"/>
    <w:multiLevelType w:val="hybridMultilevel"/>
    <w:tmpl w:val="E5EAFCC6"/>
    <w:lvl w:ilvl="0" w:tplc="4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CEA1A58"/>
    <w:multiLevelType w:val="hybridMultilevel"/>
    <w:tmpl w:val="C3D079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CFD0022"/>
    <w:multiLevelType w:val="hybridMultilevel"/>
    <w:tmpl w:val="8090B660"/>
    <w:lvl w:ilvl="0" w:tplc="A06C002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1A81526"/>
    <w:multiLevelType w:val="hybridMultilevel"/>
    <w:tmpl w:val="B232A3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23E1083"/>
    <w:multiLevelType w:val="hybridMultilevel"/>
    <w:tmpl w:val="20FCB0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3E73C2C"/>
    <w:multiLevelType w:val="hybridMultilevel"/>
    <w:tmpl w:val="3FA4ED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5EC2D0F"/>
    <w:multiLevelType w:val="hybridMultilevel"/>
    <w:tmpl w:val="644C0CAE"/>
    <w:lvl w:ilvl="0" w:tplc="F8FA26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60C0ADC"/>
    <w:multiLevelType w:val="hybridMultilevel"/>
    <w:tmpl w:val="9F66A0B0"/>
    <w:lvl w:ilvl="0" w:tplc="28827152">
      <w:start w:val="1"/>
      <w:numFmt w:val="upperLetter"/>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B024338"/>
    <w:multiLevelType w:val="hybridMultilevel"/>
    <w:tmpl w:val="4E789F74"/>
    <w:lvl w:ilvl="0" w:tplc="5F189D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7F605BCE"/>
    <w:multiLevelType w:val="hybridMultilevel"/>
    <w:tmpl w:val="C57CAABC"/>
    <w:lvl w:ilvl="0" w:tplc="EBD6FE8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023823">
    <w:abstractNumId w:val="34"/>
  </w:num>
  <w:num w:numId="2" w16cid:durableId="867181222">
    <w:abstractNumId w:val="31"/>
  </w:num>
  <w:num w:numId="3" w16cid:durableId="410584042">
    <w:abstractNumId w:val="48"/>
  </w:num>
  <w:num w:numId="4" w16cid:durableId="870998956">
    <w:abstractNumId w:val="4"/>
  </w:num>
  <w:num w:numId="5" w16cid:durableId="2081514691">
    <w:abstractNumId w:val="15"/>
  </w:num>
  <w:num w:numId="6" w16cid:durableId="1798335622">
    <w:abstractNumId w:val="24"/>
  </w:num>
  <w:num w:numId="7" w16cid:durableId="1732803282">
    <w:abstractNumId w:val="37"/>
  </w:num>
  <w:num w:numId="8" w16cid:durableId="215776510">
    <w:abstractNumId w:val="36"/>
  </w:num>
  <w:num w:numId="9" w16cid:durableId="1577351489">
    <w:abstractNumId w:val="3"/>
  </w:num>
  <w:num w:numId="10" w16cid:durableId="474568393">
    <w:abstractNumId w:val="30"/>
  </w:num>
  <w:num w:numId="11" w16cid:durableId="1826430637">
    <w:abstractNumId w:val="32"/>
  </w:num>
  <w:num w:numId="12" w16cid:durableId="1292861366">
    <w:abstractNumId w:val="21"/>
  </w:num>
  <w:num w:numId="13" w16cid:durableId="1729844955">
    <w:abstractNumId w:val="43"/>
  </w:num>
  <w:num w:numId="14" w16cid:durableId="2019456216">
    <w:abstractNumId w:val="25"/>
  </w:num>
  <w:num w:numId="15" w16cid:durableId="1613514035">
    <w:abstractNumId w:val="7"/>
  </w:num>
  <w:num w:numId="16" w16cid:durableId="1627156526">
    <w:abstractNumId w:val="19"/>
  </w:num>
  <w:num w:numId="17" w16cid:durableId="179896592">
    <w:abstractNumId w:val="29"/>
  </w:num>
  <w:num w:numId="18" w16cid:durableId="420875239">
    <w:abstractNumId w:val="2"/>
  </w:num>
  <w:num w:numId="19" w16cid:durableId="1141996107">
    <w:abstractNumId w:val="8"/>
  </w:num>
  <w:num w:numId="20" w16cid:durableId="1652098815">
    <w:abstractNumId w:val="38"/>
  </w:num>
  <w:num w:numId="21" w16cid:durableId="1695109341">
    <w:abstractNumId w:val="44"/>
  </w:num>
  <w:num w:numId="22" w16cid:durableId="123696960">
    <w:abstractNumId w:val="1"/>
  </w:num>
  <w:num w:numId="23" w16cid:durableId="525405241">
    <w:abstractNumId w:val="6"/>
  </w:num>
  <w:num w:numId="24" w16cid:durableId="2130468544">
    <w:abstractNumId w:val="39"/>
  </w:num>
  <w:num w:numId="25" w16cid:durableId="1421833615">
    <w:abstractNumId w:val="10"/>
  </w:num>
  <w:num w:numId="26" w16cid:durableId="2075395288">
    <w:abstractNumId w:val="9"/>
  </w:num>
  <w:num w:numId="27" w16cid:durableId="1406880909">
    <w:abstractNumId w:val="12"/>
  </w:num>
  <w:num w:numId="28" w16cid:durableId="511261232">
    <w:abstractNumId w:val="26"/>
  </w:num>
  <w:num w:numId="29" w16cid:durableId="1328366443">
    <w:abstractNumId w:val="46"/>
  </w:num>
  <w:num w:numId="30" w16cid:durableId="1289779666">
    <w:abstractNumId w:val="28"/>
  </w:num>
  <w:num w:numId="31" w16cid:durableId="364911828">
    <w:abstractNumId w:val="23"/>
  </w:num>
  <w:num w:numId="32" w16cid:durableId="336615732">
    <w:abstractNumId w:val="35"/>
  </w:num>
  <w:num w:numId="33" w16cid:durableId="919749736">
    <w:abstractNumId w:val="14"/>
  </w:num>
  <w:num w:numId="34" w16cid:durableId="1066298930">
    <w:abstractNumId w:val="0"/>
  </w:num>
  <w:num w:numId="35" w16cid:durableId="680205886">
    <w:abstractNumId w:val="20"/>
  </w:num>
  <w:num w:numId="36" w16cid:durableId="219173623">
    <w:abstractNumId w:val="16"/>
  </w:num>
  <w:num w:numId="37" w16cid:durableId="283772673">
    <w:abstractNumId w:val="42"/>
  </w:num>
  <w:num w:numId="38" w16cid:durableId="2055343702">
    <w:abstractNumId w:val="18"/>
  </w:num>
  <w:num w:numId="39" w16cid:durableId="2117282878">
    <w:abstractNumId w:val="11"/>
  </w:num>
  <w:num w:numId="40" w16cid:durableId="1980331844">
    <w:abstractNumId w:val="13"/>
  </w:num>
  <w:num w:numId="41" w16cid:durableId="1480419785">
    <w:abstractNumId w:val="40"/>
  </w:num>
  <w:num w:numId="42" w16cid:durableId="1948464692">
    <w:abstractNumId w:val="17"/>
  </w:num>
  <w:num w:numId="43" w16cid:durableId="173345293">
    <w:abstractNumId w:val="22"/>
  </w:num>
  <w:num w:numId="44" w16cid:durableId="911349512">
    <w:abstractNumId w:val="33"/>
  </w:num>
  <w:num w:numId="45" w16cid:durableId="255096358">
    <w:abstractNumId w:val="5"/>
  </w:num>
  <w:num w:numId="46" w16cid:durableId="120196065">
    <w:abstractNumId w:val="41"/>
  </w:num>
  <w:num w:numId="47" w16cid:durableId="717978141">
    <w:abstractNumId w:val="45"/>
  </w:num>
  <w:num w:numId="48" w16cid:durableId="365644209">
    <w:abstractNumId w:val="47"/>
  </w:num>
  <w:num w:numId="49" w16cid:durableId="1265767728">
    <w:abstractNumId w:val="2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ocumentProtection w:edit="forms" w:formatting="1" w:enforcement="0"/>
  <w:defaultTabStop w:val="720"/>
  <w:characterSpacingControl w:val="doNotCompress"/>
  <w:hdrShapeDefaults>
    <o:shapedefaults v:ext="edit" spidmax="111617">
      <o:colormru v:ext="edit" colors="#ecf3fa,#dbe8f5,#9fd8ff,#c1e6ff,#c9e9ff,#ff9,#ffc,#f90"/>
      <o:colormenu v:ext="edit" fillcolor="none [1942]" strokecolor="none [1302]"/>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AzMLMwNjO2MDI2MTJT0lEKTi0uzszPAykwqgUANiAyCywAAAA="/>
  </w:docVars>
  <w:rsids>
    <w:rsidRoot w:val="0053106E"/>
    <w:rsid w:val="00000C6C"/>
    <w:rsid w:val="000019DD"/>
    <w:rsid w:val="00002BC8"/>
    <w:rsid w:val="00003714"/>
    <w:rsid w:val="0000538D"/>
    <w:rsid w:val="00005727"/>
    <w:rsid w:val="00005CF8"/>
    <w:rsid w:val="0000623A"/>
    <w:rsid w:val="00006C4F"/>
    <w:rsid w:val="00007DBB"/>
    <w:rsid w:val="000146F3"/>
    <w:rsid w:val="000148D2"/>
    <w:rsid w:val="00016E2C"/>
    <w:rsid w:val="00017124"/>
    <w:rsid w:val="00020DA4"/>
    <w:rsid w:val="00021119"/>
    <w:rsid w:val="000229F9"/>
    <w:rsid w:val="000231CE"/>
    <w:rsid w:val="00024814"/>
    <w:rsid w:val="00025220"/>
    <w:rsid w:val="0002552E"/>
    <w:rsid w:val="00027265"/>
    <w:rsid w:val="00027C58"/>
    <w:rsid w:val="0003088C"/>
    <w:rsid w:val="00030CFE"/>
    <w:rsid w:val="000313DA"/>
    <w:rsid w:val="00031C62"/>
    <w:rsid w:val="00032482"/>
    <w:rsid w:val="00034433"/>
    <w:rsid w:val="0003615A"/>
    <w:rsid w:val="00036780"/>
    <w:rsid w:val="00036845"/>
    <w:rsid w:val="00036ABD"/>
    <w:rsid w:val="00040514"/>
    <w:rsid w:val="00040E80"/>
    <w:rsid w:val="0004175D"/>
    <w:rsid w:val="00041946"/>
    <w:rsid w:val="00047E0B"/>
    <w:rsid w:val="00047EEF"/>
    <w:rsid w:val="000503DC"/>
    <w:rsid w:val="000510AE"/>
    <w:rsid w:val="0005327B"/>
    <w:rsid w:val="00053454"/>
    <w:rsid w:val="000545F6"/>
    <w:rsid w:val="00054E7C"/>
    <w:rsid w:val="00057235"/>
    <w:rsid w:val="000576D6"/>
    <w:rsid w:val="00060783"/>
    <w:rsid w:val="0006091E"/>
    <w:rsid w:val="00061F59"/>
    <w:rsid w:val="000624F0"/>
    <w:rsid w:val="00064D7C"/>
    <w:rsid w:val="000673F9"/>
    <w:rsid w:val="00067E27"/>
    <w:rsid w:val="000705A1"/>
    <w:rsid w:val="00070664"/>
    <w:rsid w:val="000728DC"/>
    <w:rsid w:val="00072D55"/>
    <w:rsid w:val="00073173"/>
    <w:rsid w:val="00074DCD"/>
    <w:rsid w:val="000758C0"/>
    <w:rsid w:val="00075FDE"/>
    <w:rsid w:val="00077167"/>
    <w:rsid w:val="00077864"/>
    <w:rsid w:val="000801B7"/>
    <w:rsid w:val="00080554"/>
    <w:rsid w:val="00080660"/>
    <w:rsid w:val="00080B7C"/>
    <w:rsid w:val="00080D1D"/>
    <w:rsid w:val="00082CDE"/>
    <w:rsid w:val="00082DC4"/>
    <w:rsid w:val="00083AE7"/>
    <w:rsid w:val="00083B8A"/>
    <w:rsid w:val="00083D31"/>
    <w:rsid w:val="000857B9"/>
    <w:rsid w:val="00085E00"/>
    <w:rsid w:val="00085FE0"/>
    <w:rsid w:val="000866E2"/>
    <w:rsid w:val="00086D6C"/>
    <w:rsid w:val="00087986"/>
    <w:rsid w:val="00091412"/>
    <w:rsid w:val="00091C11"/>
    <w:rsid w:val="000945AA"/>
    <w:rsid w:val="000974F4"/>
    <w:rsid w:val="000A19D0"/>
    <w:rsid w:val="000A1C85"/>
    <w:rsid w:val="000A1D3B"/>
    <w:rsid w:val="000A38FA"/>
    <w:rsid w:val="000A4152"/>
    <w:rsid w:val="000A4406"/>
    <w:rsid w:val="000A4B58"/>
    <w:rsid w:val="000A5678"/>
    <w:rsid w:val="000A66D7"/>
    <w:rsid w:val="000A6BA6"/>
    <w:rsid w:val="000A7649"/>
    <w:rsid w:val="000B107B"/>
    <w:rsid w:val="000B4739"/>
    <w:rsid w:val="000B4763"/>
    <w:rsid w:val="000B56E3"/>
    <w:rsid w:val="000B5BE8"/>
    <w:rsid w:val="000B6197"/>
    <w:rsid w:val="000B753D"/>
    <w:rsid w:val="000B7FB8"/>
    <w:rsid w:val="000C1412"/>
    <w:rsid w:val="000C1566"/>
    <w:rsid w:val="000C175A"/>
    <w:rsid w:val="000C24C1"/>
    <w:rsid w:val="000C278F"/>
    <w:rsid w:val="000C2875"/>
    <w:rsid w:val="000C2B01"/>
    <w:rsid w:val="000C2C45"/>
    <w:rsid w:val="000C4768"/>
    <w:rsid w:val="000C5402"/>
    <w:rsid w:val="000C599F"/>
    <w:rsid w:val="000C5F1B"/>
    <w:rsid w:val="000D0EC2"/>
    <w:rsid w:val="000D1589"/>
    <w:rsid w:val="000D25F7"/>
    <w:rsid w:val="000D49BC"/>
    <w:rsid w:val="000D4CBF"/>
    <w:rsid w:val="000D5087"/>
    <w:rsid w:val="000D594C"/>
    <w:rsid w:val="000D5A1C"/>
    <w:rsid w:val="000D618D"/>
    <w:rsid w:val="000D7F33"/>
    <w:rsid w:val="000E0BB6"/>
    <w:rsid w:val="000E1F3D"/>
    <w:rsid w:val="000E43EA"/>
    <w:rsid w:val="000E457A"/>
    <w:rsid w:val="000E484D"/>
    <w:rsid w:val="000E54B8"/>
    <w:rsid w:val="000E5511"/>
    <w:rsid w:val="000E562E"/>
    <w:rsid w:val="000E7D16"/>
    <w:rsid w:val="000F0DA7"/>
    <w:rsid w:val="000F0F2D"/>
    <w:rsid w:val="000F3CEC"/>
    <w:rsid w:val="00100181"/>
    <w:rsid w:val="001001B8"/>
    <w:rsid w:val="001023AF"/>
    <w:rsid w:val="00104417"/>
    <w:rsid w:val="001059E1"/>
    <w:rsid w:val="0010754F"/>
    <w:rsid w:val="00107954"/>
    <w:rsid w:val="00111D6D"/>
    <w:rsid w:val="0011448F"/>
    <w:rsid w:val="001158F0"/>
    <w:rsid w:val="00115A29"/>
    <w:rsid w:val="00116755"/>
    <w:rsid w:val="00121BAE"/>
    <w:rsid w:val="0012282A"/>
    <w:rsid w:val="00122E6B"/>
    <w:rsid w:val="001230CB"/>
    <w:rsid w:val="00125E9B"/>
    <w:rsid w:val="001269AD"/>
    <w:rsid w:val="001273AA"/>
    <w:rsid w:val="0012794C"/>
    <w:rsid w:val="001301AA"/>
    <w:rsid w:val="001302D5"/>
    <w:rsid w:val="00131163"/>
    <w:rsid w:val="00133801"/>
    <w:rsid w:val="001355C9"/>
    <w:rsid w:val="00136C59"/>
    <w:rsid w:val="001373C1"/>
    <w:rsid w:val="001414E2"/>
    <w:rsid w:val="0014161C"/>
    <w:rsid w:val="00141E25"/>
    <w:rsid w:val="00142920"/>
    <w:rsid w:val="0014478E"/>
    <w:rsid w:val="00147422"/>
    <w:rsid w:val="001528BD"/>
    <w:rsid w:val="00152FF5"/>
    <w:rsid w:val="00156D20"/>
    <w:rsid w:val="00162485"/>
    <w:rsid w:val="00163BC3"/>
    <w:rsid w:val="001640A1"/>
    <w:rsid w:val="0016492B"/>
    <w:rsid w:val="00164FD8"/>
    <w:rsid w:val="00165152"/>
    <w:rsid w:val="001656B8"/>
    <w:rsid w:val="00165C6D"/>
    <w:rsid w:val="00167E32"/>
    <w:rsid w:val="001704E8"/>
    <w:rsid w:val="00172703"/>
    <w:rsid w:val="001756EA"/>
    <w:rsid w:val="001844E0"/>
    <w:rsid w:val="00184C25"/>
    <w:rsid w:val="00184D39"/>
    <w:rsid w:val="00184E10"/>
    <w:rsid w:val="00184FD0"/>
    <w:rsid w:val="00185026"/>
    <w:rsid w:val="0018666D"/>
    <w:rsid w:val="00190F26"/>
    <w:rsid w:val="00191325"/>
    <w:rsid w:val="001918E4"/>
    <w:rsid w:val="00192182"/>
    <w:rsid w:val="0019269E"/>
    <w:rsid w:val="00192C0F"/>
    <w:rsid w:val="00193C38"/>
    <w:rsid w:val="00193DE2"/>
    <w:rsid w:val="001951EB"/>
    <w:rsid w:val="001A0F35"/>
    <w:rsid w:val="001A24E9"/>
    <w:rsid w:val="001A31FB"/>
    <w:rsid w:val="001A3F77"/>
    <w:rsid w:val="001A481A"/>
    <w:rsid w:val="001A5823"/>
    <w:rsid w:val="001A78CF"/>
    <w:rsid w:val="001B026C"/>
    <w:rsid w:val="001B0482"/>
    <w:rsid w:val="001B1009"/>
    <w:rsid w:val="001B3EB9"/>
    <w:rsid w:val="001B400F"/>
    <w:rsid w:val="001B43A4"/>
    <w:rsid w:val="001B4C60"/>
    <w:rsid w:val="001B4C7F"/>
    <w:rsid w:val="001B5EE5"/>
    <w:rsid w:val="001B5F51"/>
    <w:rsid w:val="001B74D3"/>
    <w:rsid w:val="001C03F6"/>
    <w:rsid w:val="001C0A9D"/>
    <w:rsid w:val="001C0B20"/>
    <w:rsid w:val="001C1143"/>
    <w:rsid w:val="001C4C59"/>
    <w:rsid w:val="001C6636"/>
    <w:rsid w:val="001C67A4"/>
    <w:rsid w:val="001D245C"/>
    <w:rsid w:val="001D2FDB"/>
    <w:rsid w:val="001D5A7C"/>
    <w:rsid w:val="001D7415"/>
    <w:rsid w:val="001E0C69"/>
    <w:rsid w:val="001E116C"/>
    <w:rsid w:val="001E1BF0"/>
    <w:rsid w:val="001E46AF"/>
    <w:rsid w:val="001E6BA1"/>
    <w:rsid w:val="001E7454"/>
    <w:rsid w:val="001E79DA"/>
    <w:rsid w:val="001E7A0A"/>
    <w:rsid w:val="001E7E6C"/>
    <w:rsid w:val="001E7EC3"/>
    <w:rsid w:val="001F22FD"/>
    <w:rsid w:val="001F3658"/>
    <w:rsid w:val="001F4A75"/>
    <w:rsid w:val="001F622F"/>
    <w:rsid w:val="001F7065"/>
    <w:rsid w:val="001F78D1"/>
    <w:rsid w:val="00201611"/>
    <w:rsid w:val="00202370"/>
    <w:rsid w:val="00202D20"/>
    <w:rsid w:val="0020354F"/>
    <w:rsid w:val="00203966"/>
    <w:rsid w:val="00203A35"/>
    <w:rsid w:val="00203EF6"/>
    <w:rsid w:val="002045F0"/>
    <w:rsid w:val="00206922"/>
    <w:rsid w:val="002069D5"/>
    <w:rsid w:val="00206A35"/>
    <w:rsid w:val="002074DE"/>
    <w:rsid w:val="0021254E"/>
    <w:rsid w:val="0021272E"/>
    <w:rsid w:val="002129C3"/>
    <w:rsid w:val="00212C07"/>
    <w:rsid w:val="002153B9"/>
    <w:rsid w:val="002170C5"/>
    <w:rsid w:val="00220249"/>
    <w:rsid w:val="002248E5"/>
    <w:rsid w:val="0022598E"/>
    <w:rsid w:val="00225BEE"/>
    <w:rsid w:val="00231C65"/>
    <w:rsid w:val="0023252E"/>
    <w:rsid w:val="0023265A"/>
    <w:rsid w:val="00234E4B"/>
    <w:rsid w:val="00235125"/>
    <w:rsid w:val="0024161E"/>
    <w:rsid w:val="002421E3"/>
    <w:rsid w:val="0024252A"/>
    <w:rsid w:val="00243BAC"/>
    <w:rsid w:val="002440D0"/>
    <w:rsid w:val="0024411C"/>
    <w:rsid w:val="00244F7B"/>
    <w:rsid w:val="00245819"/>
    <w:rsid w:val="00245BF7"/>
    <w:rsid w:val="00245C7A"/>
    <w:rsid w:val="00245D7F"/>
    <w:rsid w:val="002479AD"/>
    <w:rsid w:val="00247DA5"/>
    <w:rsid w:val="002517D9"/>
    <w:rsid w:val="0025248D"/>
    <w:rsid w:val="0025357D"/>
    <w:rsid w:val="002540AA"/>
    <w:rsid w:val="00254397"/>
    <w:rsid w:val="0025464F"/>
    <w:rsid w:val="00254E5D"/>
    <w:rsid w:val="00255C50"/>
    <w:rsid w:val="00255FD1"/>
    <w:rsid w:val="0025621E"/>
    <w:rsid w:val="002562EE"/>
    <w:rsid w:val="00256A89"/>
    <w:rsid w:val="00257448"/>
    <w:rsid w:val="0026030C"/>
    <w:rsid w:val="00260AED"/>
    <w:rsid w:val="00261AC5"/>
    <w:rsid w:val="00263320"/>
    <w:rsid w:val="0026384D"/>
    <w:rsid w:val="00264799"/>
    <w:rsid w:val="00267C6C"/>
    <w:rsid w:val="002708FB"/>
    <w:rsid w:val="00271252"/>
    <w:rsid w:val="00273B8F"/>
    <w:rsid w:val="00277725"/>
    <w:rsid w:val="00277E3E"/>
    <w:rsid w:val="002801EA"/>
    <w:rsid w:val="002803F3"/>
    <w:rsid w:val="00280DB0"/>
    <w:rsid w:val="002821E8"/>
    <w:rsid w:val="002823DD"/>
    <w:rsid w:val="00284796"/>
    <w:rsid w:val="00285E6B"/>
    <w:rsid w:val="00285EB3"/>
    <w:rsid w:val="00285FC9"/>
    <w:rsid w:val="00287141"/>
    <w:rsid w:val="002933EA"/>
    <w:rsid w:val="002969B7"/>
    <w:rsid w:val="00297450"/>
    <w:rsid w:val="00297835"/>
    <w:rsid w:val="00297AF8"/>
    <w:rsid w:val="00297C36"/>
    <w:rsid w:val="002A0BA2"/>
    <w:rsid w:val="002A126F"/>
    <w:rsid w:val="002A15ED"/>
    <w:rsid w:val="002A3381"/>
    <w:rsid w:val="002A34A6"/>
    <w:rsid w:val="002A3DEF"/>
    <w:rsid w:val="002A411E"/>
    <w:rsid w:val="002A44D7"/>
    <w:rsid w:val="002A4FCB"/>
    <w:rsid w:val="002A71FE"/>
    <w:rsid w:val="002B1906"/>
    <w:rsid w:val="002B3A05"/>
    <w:rsid w:val="002B3AC6"/>
    <w:rsid w:val="002B3BDD"/>
    <w:rsid w:val="002B54F5"/>
    <w:rsid w:val="002B71B2"/>
    <w:rsid w:val="002C09FC"/>
    <w:rsid w:val="002C1204"/>
    <w:rsid w:val="002C1372"/>
    <w:rsid w:val="002C1C7C"/>
    <w:rsid w:val="002C2316"/>
    <w:rsid w:val="002C443A"/>
    <w:rsid w:val="002C45A2"/>
    <w:rsid w:val="002C5671"/>
    <w:rsid w:val="002C7236"/>
    <w:rsid w:val="002D059F"/>
    <w:rsid w:val="002D0EC7"/>
    <w:rsid w:val="002D16D9"/>
    <w:rsid w:val="002D3883"/>
    <w:rsid w:val="002D3AAC"/>
    <w:rsid w:val="002D5FA9"/>
    <w:rsid w:val="002E00AB"/>
    <w:rsid w:val="002E0CB0"/>
    <w:rsid w:val="002E0DD1"/>
    <w:rsid w:val="002E1D15"/>
    <w:rsid w:val="002E3DAF"/>
    <w:rsid w:val="002E3FD0"/>
    <w:rsid w:val="002F05B4"/>
    <w:rsid w:val="002F0E32"/>
    <w:rsid w:val="002F29F5"/>
    <w:rsid w:val="002F4511"/>
    <w:rsid w:val="002F67C9"/>
    <w:rsid w:val="002F6DAC"/>
    <w:rsid w:val="0030012F"/>
    <w:rsid w:val="00302C5D"/>
    <w:rsid w:val="0030349E"/>
    <w:rsid w:val="00304024"/>
    <w:rsid w:val="00304247"/>
    <w:rsid w:val="0030451E"/>
    <w:rsid w:val="00305A76"/>
    <w:rsid w:val="00305E73"/>
    <w:rsid w:val="00307874"/>
    <w:rsid w:val="00307F71"/>
    <w:rsid w:val="0031120E"/>
    <w:rsid w:val="00312CB4"/>
    <w:rsid w:val="00312E98"/>
    <w:rsid w:val="0031351C"/>
    <w:rsid w:val="00313F3D"/>
    <w:rsid w:val="00315080"/>
    <w:rsid w:val="00321D76"/>
    <w:rsid w:val="003227EF"/>
    <w:rsid w:val="00322A8B"/>
    <w:rsid w:val="003233D2"/>
    <w:rsid w:val="00324FF2"/>
    <w:rsid w:val="00325D7D"/>
    <w:rsid w:val="00331823"/>
    <w:rsid w:val="00331C38"/>
    <w:rsid w:val="0033212F"/>
    <w:rsid w:val="003321F6"/>
    <w:rsid w:val="0033630A"/>
    <w:rsid w:val="0033680E"/>
    <w:rsid w:val="0033696B"/>
    <w:rsid w:val="00336B87"/>
    <w:rsid w:val="003404EF"/>
    <w:rsid w:val="00340571"/>
    <w:rsid w:val="003415FE"/>
    <w:rsid w:val="00341928"/>
    <w:rsid w:val="00341B25"/>
    <w:rsid w:val="00342FDA"/>
    <w:rsid w:val="00343237"/>
    <w:rsid w:val="00343A31"/>
    <w:rsid w:val="00344DF9"/>
    <w:rsid w:val="003465DC"/>
    <w:rsid w:val="00347C2E"/>
    <w:rsid w:val="003500F3"/>
    <w:rsid w:val="00351C3F"/>
    <w:rsid w:val="00352E8D"/>
    <w:rsid w:val="00353540"/>
    <w:rsid w:val="00353770"/>
    <w:rsid w:val="0035611E"/>
    <w:rsid w:val="00360E92"/>
    <w:rsid w:val="003612A1"/>
    <w:rsid w:val="003614BB"/>
    <w:rsid w:val="00361F67"/>
    <w:rsid w:val="0036255E"/>
    <w:rsid w:val="003635E6"/>
    <w:rsid w:val="003644BB"/>
    <w:rsid w:val="003644F5"/>
    <w:rsid w:val="0036498D"/>
    <w:rsid w:val="00364DF1"/>
    <w:rsid w:val="00371063"/>
    <w:rsid w:val="00372C0F"/>
    <w:rsid w:val="00374BC4"/>
    <w:rsid w:val="003764D2"/>
    <w:rsid w:val="003769E5"/>
    <w:rsid w:val="00377C3F"/>
    <w:rsid w:val="0038017F"/>
    <w:rsid w:val="00381308"/>
    <w:rsid w:val="00383BC7"/>
    <w:rsid w:val="00384192"/>
    <w:rsid w:val="00384CF6"/>
    <w:rsid w:val="00386379"/>
    <w:rsid w:val="00386F6A"/>
    <w:rsid w:val="003911F9"/>
    <w:rsid w:val="00392DD1"/>
    <w:rsid w:val="00393342"/>
    <w:rsid w:val="00393354"/>
    <w:rsid w:val="003934C7"/>
    <w:rsid w:val="00393CFB"/>
    <w:rsid w:val="00393FB6"/>
    <w:rsid w:val="00394A62"/>
    <w:rsid w:val="00396D5C"/>
    <w:rsid w:val="003971D8"/>
    <w:rsid w:val="003A569F"/>
    <w:rsid w:val="003A5B79"/>
    <w:rsid w:val="003A5C5F"/>
    <w:rsid w:val="003A5D01"/>
    <w:rsid w:val="003A6D31"/>
    <w:rsid w:val="003A6F62"/>
    <w:rsid w:val="003B17CC"/>
    <w:rsid w:val="003B3DC5"/>
    <w:rsid w:val="003B429B"/>
    <w:rsid w:val="003B5BA9"/>
    <w:rsid w:val="003B6BB3"/>
    <w:rsid w:val="003B71C7"/>
    <w:rsid w:val="003C2DA1"/>
    <w:rsid w:val="003C366B"/>
    <w:rsid w:val="003C3C64"/>
    <w:rsid w:val="003C43EF"/>
    <w:rsid w:val="003C4955"/>
    <w:rsid w:val="003C4C41"/>
    <w:rsid w:val="003C655A"/>
    <w:rsid w:val="003C7F83"/>
    <w:rsid w:val="003D0ABD"/>
    <w:rsid w:val="003D1CB6"/>
    <w:rsid w:val="003D23E4"/>
    <w:rsid w:val="003D30DF"/>
    <w:rsid w:val="003D497C"/>
    <w:rsid w:val="003D60A2"/>
    <w:rsid w:val="003D768A"/>
    <w:rsid w:val="003D7F51"/>
    <w:rsid w:val="003E1039"/>
    <w:rsid w:val="003E1D7C"/>
    <w:rsid w:val="003E5246"/>
    <w:rsid w:val="003E5956"/>
    <w:rsid w:val="003E6E25"/>
    <w:rsid w:val="003E7890"/>
    <w:rsid w:val="003F065D"/>
    <w:rsid w:val="003F119F"/>
    <w:rsid w:val="003F22FB"/>
    <w:rsid w:val="003F2F54"/>
    <w:rsid w:val="003F3EF1"/>
    <w:rsid w:val="003F4AF0"/>
    <w:rsid w:val="003F4CFB"/>
    <w:rsid w:val="003F5E40"/>
    <w:rsid w:val="003F7602"/>
    <w:rsid w:val="003F7DCD"/>
    <w:rsid w:val="00401190"/>
    <w:rsid w:val="004013B0"/>
    <w:rsid w:val="00401B5C"/>
    <w:rsid w:val="00402A27"/>
    <w:rsid w:val="00402CA4"/>
    <w:rsid w:val="00403D76"/>
    <w:rsid w:val="004064AF"/>
    <w:rsid w:val="00406E01"/>
    <w:rsid w:val="00407896"/>
    <w:rsid w:val="00407D33"/>
    <w:rsid w:val="0041030E"/>
    <w:rsid w:val="0041171B"/>
    <w:rsid w:val="004117E9"/>
    <w:rsid w:val="00411C6E"/>
    <w:rsid w:val="00413D91"/>
    <w:rsid w:val="004149F5"/>
    <w:rsid w:val="00414C87"/>
    <w:rsid w:val="0041542A"/>
    <w:rsid w:val="00416B27"/>
    <w:rsid w:val="004213D6"/>
    <w:rsid w:val="00422401"/>
    <w:rsid w:val="0042375F"/>
    <w:rsid w:val="00423BC1"/>
    <w:rsid w:val="00424D39"/>
    <w:rsid w:val="004259F9"/>
    <w:rsid w:val="0042678A"/>
    <w:rsid w:val="00427587"/>
    <w:rsid w:val="004319CC"/>
    <w:rsid w:val="0043293E"/>
    <w:rsid w:val="00432B6E"/>
    <w:rsid w:val="00433246"/>
    <w:rsid w:val="004336C7"/>
    <w:rsid w:val="004345FC"/>
    <w:rsid w:val="00435A4A"/>
    <w:rsid w:val="004368EA"/>
    <w:rsid w:val="004411FD"/>
    <w:rsid w:val="00441851"/>
    <w:rsid w:val="00445094"/>
    <w:rsid w:val="00446C1A"/>
    <w:rsid w:val="00446DA6"/>
    <w:rsid w:val="00450070"/>
    <w:rsid w:val="00452D95"/>
    <w:rsid w:val="00453564"/>
    <w:rsid w:val="00453A9D"/>
    <w:rsid w:val="00453F50"/>
    <w:rsid w:val="004557D7"/>
    <w:rsid w:val="0045619B"/>
    <w:rsid w:val="00461D2A"/>
    <w:rsid w:val="00464126"/>
    <w:rsid w:val="00467CB0"/>
    <w:rsid w:val="00471DB8"/>
    <w:rsid w:val="0047297F"/>
    <w:rsid w:val="00473C92"/>
    <w:rsid w:val="00474C42"/>
    <w:rsid w:val="004753C8"/>
    <w:rsid w:val="00476FFF"/>
    <w:rsid w:val="00480CFC"/>
    <w:rsid w:val="00481384"/>
    <w:rsid w:val="00482419"/>
    <w:rsid w:val="00482820"/>
    <w:rsid w:val="00483D45"/>
    <w:rsid w:val="00483D4F"/>
    <w:rsid w:val="00483F5E"/>
    <w:rsid w:val="00490233"/>
    <w:rsid w:val="0049262E"/>
    <w:rsid w:val="0049489A"/>
    <w:rsid w:val="00494B9A"/>
    <w:rsid w:val="00495D0C"/>
    <w:rsid w:val="00496058"/>
    <w:rsid w:val="004A1CCF"/>
    <w:rsid w:val="004A2BEA"/>
    <w:rsid w:val="004A2F8A"/>
    <w:rsid w:val="004A3195"/>
    <w:rsid w:val="004A4170"/>
    <w:rsid w:val="004A4CE2"/>
    <w:rsid w:val="004A5A67"/>
    <w:rsid w:val="004B008D"/>
    <w:rsid w:val="004B0DAE"/>
    <w:rsid w:val="004B31EF"/>
    <w:rsid w:val="004B4B5D"/>
    <w:rsid w:val="004B52C3"/>
    <w:rsid w:val="004B54EE"/>
    <w:rsid w:val="004B627E"/>
    <w:rsid w:val="004B7465"/>
    <w:rsid w:val="004C08A9"/>
    <w:rsid w:val="004C35B8"/>
    <w:rsid w:val="004C45B9"/>
    <w:rsid w:val="004D19E0"/>
    <w:rsid w:val="004D1B05"/>
    <w:rsid w:val="004D2172"/>
    <w:rsid w:val="004D3977"/>
    <w:rsid w:val="004D6353"/>
    <w:rsid w:val="004E0A03"/>
    <w:rsid w:val="004E3F01"/>
    <w:rsid w:val="004E62C2"/>
    <w:rsid w:val="004E6AB7"/>
    <w:rsid w:val="004F1E40"/>
    <w:rsid w:val="004F320F"/>
    <w:rsid w:val="004F3308"/>
    <w:rsid w:val="004F3510"/>
    <w:rsid w:val="004F3657"/>
    <w:rsid w:val="004F5644"/>
    <w:rsid w:val="004F61A2"/>
    <w:rsid w:val="00500ED9"/>
    <w:rsid w:val="00501CCA"/>
    <w:rsid w:val="0050306D"/>
    <w:rsid w:val="00505BC6"/>
    <w:rsid w:val="00505ED1"/>
    <w:rsid w:val="005062E9"/>
    <w:rsid w:val="0051081A"/>
    <w:rsid w:val="00510AF8"/>
    <w:rsid w:val="00515707"/>
    <w:rsid w:val="00517061"/>
    <w:rsid w:val="00520B53"/>
    <w:rsid w:val="0052119A"/>
    <w:rsid w:val="005216FC"/>
    <w:rsid w:val="0052273A"/>
    <w:rsid w:val="005229F5"/>
    <w:rsid w:val="00525954"/>
    <w:rsid w:val="00530D4D"/>
    <w:rsid w:val="0053106E"/>
    <w:rsid w:val="00531988"/>
    <w:rsid w:val="00531E3A"/>
    <w:rsid w:val="00532E73"/>
    <w:rsid w:val="00535407"/>
    <w:rsid w:val="005365F7"/>
    <w:rsid w:val="005400A1"/>
    <w:rsid w:val="005401F5"/>
    <w:rsid w:val="005402DA"/>
    <w:rsid w:val="00540562"/>
    <w:rsid w:val="00541983"/>
    <w:rsid w:val="00545776"/>
    <w:rsid w:val="0054623F"/>
    <w:rsid w:val="005463F4"/>
    <w:rsid w:val="00547019"/>
    <w:rsid w:val="005506C5"/>
    <w:rsid w:val="00551212"/>
    <w:rsid w:val="00551337"/>
    <w:rsid w:val="00552063"/>
    <w:rsid w:val="00553BEC"/>
    <w:rsid w:val="00555727"/>
    <w:rsid w:val="00555FAB"/>
    <w:rsid w:val="0056018D"/>
    <w:rsid w:val="005618BE"/>
    <w:rsid w:val="00563C06"/>
    <w:rsid w:val="00564270"/>
    <w:rsid w:val="0056491B"/>
    <w:rsid w:val="0056759A"/>
    <w:rsid w:val="00567960"/>
    <w:rsid w:val="0057197B"/>
    <w:rsid w:val="00571E87"/>
    <w:rsid w:val="00571E90"/>
    <w:rsid w:val="0057236D"/>
    <w:rsid w:val="005735D8"/>
    <w:rsid w:val="00575364"/>
    <w:rsid w:val="00575FE7"/>
    <w:rsid w:val="00577BE6"/>
    <w:rsid w:val="00581929"/>
    <w:rsid w:val="00582126"/>
    <w:rsid w:val="0058215A"/>
    <w:rsid w:val="005874D1"/>
    <w:rsid w:val="005903EA"/>
    <w:rsid w:val="00590C14"/>
    <w:rsid w:val="005941C0"/>
    <w:rsid w:val="005957AF"/>
    <w:rsid w:val="0059755F"/>
    <w:rsid w:val="005A158D"/>
    <w:rsid w:val="005A6458"/>
    <w:rsid w:val="005A6608"/>
    <w:rsid w:val="005A6928"/>
    <w:rsid w:val="005B0319"/>
    <w:rsid w:val="005B1914"/>
    <w:rsid w:val="005B40D4"/>
    <w:rsid w:val="005B5BC3"/>
    <w:rsid w:val="005B65B1"/>
    <w:rsid w:val="005C244C"/>
    <w:rsid w:val="005C274F"/>
    <w:rsid w:val="005C3E35"/>
    <w:rsid w:val="005C7935"/>
    <w:rsid w:val="005C7BD9"/>
    <w:rsid w:val="005D00D7"/>
    <w:rsid w:val="005D5C32"/>
    <w:rsid w:val="005D68D4"/>
    <w:rsid w:val="005D7EA8"/>
    <w:rsid w:val="005E055F"/>
    <w:rsid w:val="005E06C6"/>
    <w:rsid w:val="005E0DDF"/>
    <w:rsid w:val="005E3544"/>
    <w:rsid w:val="005E486E"/>
    <w:rsid w:val="005E61C0"/>
    <w:rsid w:val="005E6AF6"/>
    <w:rsid w:val="005E7C36"/>
    <w:rsid w:val="005F269F"/>
    <w:rsid w:val="005F7A0C"/>
    <w:rsid w:val="0060015A"/>
    <w:rsid w:val="00601562"/>
    <w:rsid w:val="00601E66"/>
    <w:rsid w:val="00603BEE"/>
    <w:rsid w:val="0060542D"/>
    <w:rsid w:val="00605DAC"/>
    <w:rsid w:val="00605EF6"/>
    <w:rsid w:val="00606A76"/>
    <w:rsid w:val="006074BD"/>
    <w:rsid w:val="00607B6D"/>
    <w:rsid w:val="00610DE1"/>
    <w:rsid w:val="00615159"/>
    <w:rsid w:val="00615496"/>
    <w:rsid w:val="00616C2D"/>
    <w:rsid w:val="00617057"/>
    <w:rsid w:val="006204E5"/>
    <w:rsid w:val="0062188B"/>
    <w:rsid w:val="00622E47"/>
    <w:rsid w:val="006236DA"/>
    <w:rsid w:val="00623BAB"/>
    <w:rsid w:val="0062414F"/>
    <w:rsid w:val="006250F5"/>
    <w:rsid w:val="006256BB"/>
    <w:rsid w:val="00627CF7"/>
    <w:rsid w:val="00631553"/>
    <w:rsid w:val="0063285F"/>
    <w:rsid w:val="00633416"/>
    <w:rsid w:val="00637B70"/>
    <w:rsid w:val="00642ABC"/>
    <w:rsid w:val="00643960"/>
    <w:rsid w:val="0064757C"/>
    <w:rsid w:val="00650286"/>
    <w:rsid w:val="0065078E"/>
    <w:rsid w:val="00654AA3"/>
    <w:rsid w:val="00654C16"/>
    <w:rsid w:val="006554B0"/>
    <w:rsid w:val="006563A2"/>
    <w:rsid w:val="00657227"/>
    <w:rsid w:val="00657592"/>
    <w:rsid w:val="00661868"/>
    <w:rsid w:val="006630C8"/>
    <w:rsid w:val="00664FB5"/>
    <w:rsid w:val="006665D9"/>
    <w:rsid w:val="0066782E"/>
    <w:rsid w:val="00670498"/>
    <w:rsid w:val="00670B4A"/>
    <w:rsid w:val="00670C1C"/>
    <w:rsid w:val="0067738B"/>
    <w:rsid w:val="00682E78"/>
    <w:rsid w:val="00684861"/>
    <w:rsid w:val="00684981"/>
    <w:rsid w:val="00684FA8"/>
    <w:rsid w:val="00685319"/>
    <w:rsid w:val="00685AD6"/>
    <w:rsid w:val="00687875"/>
    <w:rsid w:val="00692CC5"/>
    <w:rsid w:val="00693014"/>
    <w:rsid w:val="00693B9A"/>
    <w:rsid w:val="00694233"/>
    <w:rsid w:val="00695890"/>
    <w:rsid w:val="006964B8"/>
    <w:rsid w:val="006966DB"/>
    <w:rsid w:val="006970FA"/>
    <w:rsid w:val="006A0368"/>
    <w:rsid w:val="006A175A"/>
    <w:rsid w:val="006A2129"/>
    <w:rsid w:val="006A2F35"/>
    <w:rsid w:val="006A3282"/>
    <w:rsid w:val="006A4A73"/>
    <w:rsid w:val="006A4DC0"/>
    <w:rsid w:val="006A67F1"/>
    <w:rsid w:val="006A7630"/>
    <w:rsid w:val="006B3AA7"/>
    <w:rsid w:val="006B45C4"/>
    <w:rsid w:val="006B7A2F"/>
    <w:rsid w:val="006B7B3B"/>
    <w:rsid w:val="006C226F"/>
    <w:rsid w:val="006C5236"/>
    <w:rsid w:val="006C5DF1"/>
    <w:rsid w:val="006C7677"/>
    <w:rsid w:val="006D029E"/>
    <w:rsid w:val="006D2BD1"/>
    <w:rsid w:val="006D3AE5"/>
    <w:rsid w:val="006D5D25"/>
    <w:rsid w:val="006D753C"/>
    <w:rsid w:val="006D7C0B"/>
    <w:rsid w:val="006E1D28"/>
    <w:rsid w:val="006E255E"/>
    <w:rsid w:val="006E3F1E"/>
    <w:rsid w:val="006E42B3"/>
    <w:rsid w:val="006E4B71"/>
    <w:rsid w:val="006E4D3A"/>
    <w:rsid w:val="006E52DF"/>
    <w:rsid w:val="006E79D3"/>
    <w:rsid w:val="006E7E58"/>
    <w:rsid w:val="006E7E5D"/>
    <w:rsid w:val="006F07CE"/>
    <w:rsid w:val="006F189E"/>
    <w:rsid w:val="006F2FCD"/>
    <w:rsid w:val="006F3B31"/>
    <w:rsid w:val="006F56F8"/>
    <w:rsid w:val="0070169C"/>
    <w:rsid w:val="00701904"/>
    <w:rsid w:val="00701E1A"/>
    <w:rsid w:val="00703055"/>
    <w:rsid w:val="007047C9"/>
    <w:rsid w:val="00705E79"/>
    <w:rsid w:val="00706912"/>
    <w:rsid w:val="007101AD"/>
    <w:rsid w:val="00710C9F"/>
    <w:rsid w:val="00710F56"/>
    <w:rsid w:val="00712B5E"/>
    <w:rsid w:val="00713CD9"/>
    <w:rsid w:val="0071432E"/>
    <w:rsid w:val="00716160"/>
    <w:rsid w:val="00716B5A"/>
    <w:rsid w:val="00716C05"/>
    <w:rsid w:val="00717C09"/>
    <w:rsid w:val="007210B7"/>
    <w:rsid w:val="00721E77"/>
    <w:rsid w:val="00722118"/>
    <w:rsid w:val="00722769"/>
    <w:rsid w:val="00724C58"/>
    <w:rsid w:val="00724D76"/>
    <w:rsid w:val="0072559C"/>
    <w:rsid w:val="00725B60"/>
    <w:rsid w:val="007262EC"/>
    <w:rsid w:val="007272C6"/>
    <w:rsid w:val="00727DF5"/>
    <w:rsid w:val="00727EB7"/>
    <w:rsid w:val="00730BB6"/>
    <w:rsid w:val="007351E0"/>
    <w:rsid w:val="00736BBE"/>
    <w:rsid w:val="0073796D"/>
    <w:rsid w:val="007409AB"/>
    <w:rsid w:val="00741D1E"/>
    <w:rsid w:val="00742501"/>
    <w:rsid w:val="00742F2C"/>
    <w:rsid w:val="00743AF1"/>
    <w:rsid w:val="007447FF"/>
    <w:rsid w:val="0074492F"/>
    <w:rsid w:val="0074522B"/>
    <w:rsid w:val="00745C9A"/>
    <w:rsid w:val="0074680B"/>
    <w:rsid w:val="00747C9D"/>
    <w:rsid w:val="00751F45"/>
    <w:rsid w:val="00752066"/>
    <w:rsid w:val="00752DBE"/>
    <w:rsid w:val="00753063"/>
    <w:rsid w:val="007539D6"/>
    <w:rsid w:val="00754E9A"/>
    <w:rsid w:val="00756FAE"/>
    <w:rsid w:val="00757FC0"/>
    <w:rsid w:val="00761863"/>
    <w:rsid w:val="0076205C"/>
    <w:rsid w:val="00762082"/>
    <w:rsid w:val="007628AA"/>
    <w:rsid w:val="007631B2"/>
    <w:rsid w:val="00763C6C"/>
    <w:rsid w:val="00764535"/>
    <w:rsid w:val="00767B89"/>
    <w:rsid w:val="00771F0D"/>
    <w:rsid w:val="00772889"/>
    <w:rsid w:val="00773329"/>
    <w:rsid w:val="00775CDF"/>
    <w:rsid w:val="00776329"/>
    <w:rsid w:val="007763AE"/>
    <w:rsid w:val="007801F3"/>
    <w:rsid w:val="00782008"/>
    <w:rsid w:val="00783239"/>
    <w:rsid w:val="0078462A"/>
    <w:rsid w:val="0078531A"/>
    <w:rsid w:val="007871C6"/>
    <w:rsid w:val="00787559"/>
    <w:rsid w:val="00790ACB"/>
    <w:rsid w:val="00794CC7"/>
    <w:rsid w:val="00795843"/>
    <w:rsid w:val="00795EB9"/>
    <w:rsid w:val="00796D9E"/>
    <w:rsid w:val="007A3099"/>
    <w:rsid w:val="007A38AC"/>
    <w:rsid w:val="007A538F"/>
    <w:rsid w:val="007A5C5D"/>
    <w:rsid w:val="007A6B5C"/>
    <w:rsid w:val="007A7A66"/>
    <w:rsid w:val="007B020B"/>
    <w:rsid w:val="007B5234"/>
    <w:rsid w:val="007B5A40"/>
    <w:rsid w:val="007B7A6A"/>
    <w:rsid w:val="007C1828"/>
    <w:rsid w:val="007C48DA"/>
    <w:rsid w:val="007C68F2"/>
    <w:rsid w:val="007D22EB"/>
    <w:rsid w:val="007D269E"/>
    <w:rsid w:val="007D60CD"/>
    <w:rsid w:val="007D72FD"/>
    <w:rsid w:val="007E1625"/>
    <w:rsid w:val="007E36BF"/>
    <w:rsid w:val="007E463B"/>
    <w:rsid w:val="007E54B3"/>
    <w:rsid w:val="007E56C0"/>
    <w:rsid w:val="007E712B"/>
    <w:rsid w:val="007F2B19"/>
    <w:rsid w:val="007F4727"/>
    <w:rsid w:val="007F587A"/>
    <w:rsid w:val="007F5A36"/>
    <w:rsid w:val="007F6F00"/>
    <w:rsid w:val="007F775D"/>
    <w:rsid w:val="007F79FA"/>
    <w:rsid w:val="00800DF3"/>
    <w:rsid w:val="00801F75"/>
    <w:rsid w:val="008055AB"/>
    <w:rsid w:val="0081218B"/>
    <w:rsid w:val="00815D27"/>
    <w:rsid w:val="00820DB3"/>
    <w:rsid w:val="00821F4E"/>
    <w:rsid w:val="0082366D"/>
    <w:rsid w:val="00824E39"/>
    <w:rsid w:val="0082663F"/>
    <w:rsid w:val="00831F7E"/>
    <w:rsid w:val="00834345"/>
    <w:rsid w:val="008345EB"/>
    <w:rsid w:val="00834825"/>
    <w:rsid w:val="00836138"/>
    <w:rsid w:val="00836C62"/>
    <w:rsid w:val="00836CCC"/>
    <w:rsid w:val="008370A9"/>
    <w:rsid w:val="0084274A"/>
    <w:rsid w:val="00842C05"/>
    <w:rsid w:val="0084507C"/>
    <w:rsid w:val="008462A4"/>
    <w:rsid w:val="00846A41"/>
    <w:rsid w:val="0085073A"/>
    <w:rsid w:val="0085128E"/>
    <w:rsid w:val="00852154"/>
    <w:rsid w:val="00852719"/>
    <w:rsid w:val="008536EE"/>
    <w:rsid w:val="008558DD"/>
    <w:rsid w:val="00855E25"/>
    <w:rsid w:val="008571BE"/>
    <w:rsid w:val="00857ECF"/>
    <w:rsid w:val="00861960"/>
    <w:rsid w:val="00863247"/>
    <w:rsid w:val="0086326E"/>
    <w:rsid w:val="00863793"/>
    <w:rsid w:val="008647BD"/>
    <w:rsid w:val="00871F5D"/>
    <w:rsid w:val="00874EFC"/>
    <w:rsid w:val="00875651"/>
    <w:rsid w:val="00875715"/>
    <w:rsid w:val="00875880"/>
    <w:rsid w:val="00877F7E"/>
    <w:rsid w:val="00882DE0"/>
    <w:rsid w:val="00886402"/>
    <w:rsid w:val="00887CF3"/>
    <w:rsid w:val="0089158F"/>
    <w:rsid w:val="008916C1"/>
    <w:rsid w:val="00893211"/>
    <w:rsid w:val="00895728"/>
    <w:rsid w:val="0089606C"/>
    <w:rsid w:val="008975E9"/>
    <w:rsid w:val="0089774D"/>
    <w:rsid w:val="00897998"/>
    <w:rsid w:val="00897AF0"/>
    <w:rsid w:val="008A26CB"/>
    <w:rsid w:val="008A3FD5"/>
    <w:rsid w:val="008A41F1"/>
    <w:rsid w:val="008A4D60"/>
    <w:rsid w:val="008A530A"/>
    <w:rsid w:val="008A7715"/>
    <w:rsid w:val="008B0045"/>
    <w:rsid w:val="008B244F"/>
    <w:rsid w:val="008B3096"/>
    <w:rsid w:val="008B4840"/>
    <w:rsid w:val="008B5AF0"/>
    <w:rsid w:val="008B71E3"/>
    <w:rsid w:val="008C05CA"/>
    <w:rsid w:val="008C0838"/>
    <w:rsid w:val="008C1D07"/>
    <w:rsid w:val="008C1E87"/>
    <w:rsid w:val="008C2930"/>
    <w:rsid w:val="008C2FC2"/>
    <w:rsid w:val="008C428E"/>
    <w:rsid w:val="008C4F9C"/>
    <w:rsid w:val="008C5D9A"/>
    <w:rsid w:val="008C64D2"/>
    <w:rsid w:val="008C76FC"/>
    <w:rsid w:val="008C7FA9"/>
    <w:rsid w:val="008D0EA6"/>
    <w:rsid w:val="008D6320"/>
    <w:rsid w:val="008D6CB7"/>
    <w:rsid w:val="008D7D72"/>
    <w:rsid w:val="008E04DB"/>
    <w:rsid w:val="008E3155"/>
    <w:rsid w:val="008E3C30"/>
    <w:rsid w:val="008E4843"/>
    <w:rsid w:val="008E4D2E"/>
    <w:rsid w:val="008E52E6"/>
    <w:rsid w:val="008F0EE4"/>
    <w:rsid w:val="008F1FEE"/>
    <w:rsid w:val="008F2011"/>
    <w:rsid w:val="008F4A30"/>
    <w:rsid w:val="008F57AE"/>
    <w:rsid w:val="008F5B13"/>
    <w:rsid w:val="0090052B"/>
    <w:rsid w:val="009014D6"/>
    <w:rsid w:val="00907F2B"/>
    <w:rsid w:val="00911F00"/>
    <w:rsid w:val="0091328B"/>
    <w:rsid w:val="0091390B"/>
    <w:rsid w:val="00914517"/>
    <w:rsid w:val="009146D1"/>
    <w:rsid w:val="00915906"/>
    <w:rsid w:val="00916ABE"/>
    <w:rsid w:val="00916B8F"/>
    <w:rsid w:val="00916CFA"/>
    <w:rsid w:val="00917A79"/>
    <w:rsid w:val="00917F6A"/>
    <w:rsid w:val="0092094E"/>
    <w:rsid w:val="009209A0"/>
    <w:rsid w:val="00920CC2"/>
    <w:rsid w:val="009240FF"/>
    <w:rsid w:val="0092632B"/>
    <w:rsid w:val="009270E8"/>
    <w:rsid w:val="009272C8"/>
    <w:rsid w:val="00927882"/>
    <w:rsid w:val="00927AD4"/>
    <w:rsid w:val="00927C69"/>
    <w:rsid w:val="009313B6"/>
    <w:rsid w:val="00931A59"/>
    <w:rsid w:val="009326B3"/>
    <w:rsid w:val="00932C20"/>
    <w:rsid w:val="00933F69"/>
    <w:rsid w:val="009345C2"/>
    <w:rsid w:val="009352AC"/>
    <w:rsid w:val="00937C59"/>
    <w:rsid w:val="009411D6"/>
    <w:rsid w:val="00941603"/>
    <w:rsid w:val="00942EA6"/>
    <w:rsid w:val="00943D31"/>
    <w:rsid w:val="00943FB4"/>
    <w:rsid w:val="00944366"/>
    <w:rsid w:val="009447CF"/>
    <w:rsid w:val="00944CC9"/>
    <w:rsid w:val="009452E9"/>
    <w:rsid w:val="0094555F"/>
    <w:rsid w:val="009457E0"/>
    <w:rsid w:val="00945F03"/>
    <w:rsid w:val="009465A7"/>
    <w:rsid w:val="00946BCE"/>
    <w:rsid w:val="00950AE8"/>
    <w:rsid w:val="00951ED7"/>
    <w:rsid w:val="00952D7E"/>
    <w:rsid w:val="009560F5"/>
    <w:rsid w:val="009571C9"/>
    <w:rsid w:val="0095737A"/>
    <w:rsid w:val="009575E0"/>
    <w:rsid w:val="00960869"/>
    <w:rsid w:val="00962096"/>
    <w:rsid w:val="00962B61"/>
    <w:rsid w:val="00965C0A"/>
    <w:rsid w:val="00967261"/>
    <w:rsid w:val="0097124C"/>
    <w:rsid w:val="00971309"/>
    <w:rsid w:val="00973031"/>
    <w:rsid w:val="00973DB6"/>
    <w:rsid w:val="00975192"/>
    <w:rsid w:val="00975220"/>
    <w:rsid w:val="00975514"/>
    <w:rsid w:val="00976718"/>
    <w:rsid w:val="0097726F"/>
    <w:rsid w:val="0097785D"/>
    <w:rsid w:val="009818AE"/>
    <w:rsid w:val="00983B91"/>
    <w:rsid w:val="00986495"/>
    <w:rsid w:val="0099056D"/>
    <w:rsid w:val="009963C3"/>
    <w:rsid w:val="009A0930"/>
    <w:rsid w:val="009A11AF"/>
    <w:rsid w:val="009A216C"/>
    <w:rsid w:val="009A23C5"/>
    <w:rsid w:val="009A54C1"/>
    <w:rsid w:val="009A5B35"/>
    <w:rsid w:val="009B0B6A"/>
    <w:rsid w:val="009B20D2"/>
    <w:rsid w:val="009B3270"/>
    <w:rsid w:val="009B5868"/>
    <w:rsid w:val="009B6D03"/>
    <w:rsid w:val="009B6F14"/>
    <w:rsid w:val="009B724F"/>
    <w:rsid w:val="009C03B7"/>
    <w:rsid w:val="009C2D17"/>
    <w:rsid w:val="009C3CFD"/>
    <w:rsid w:val="009C5310"/>
    <w:rsid w:val="009C7504"/>
    <w:rsid w:val="009D1DA9"/>
    <w:rsid w:val="009D36B0"/>
    <w:rsid w:val="009D3819"/>
    <w:rsid w:val="009D435C"/>
    <w:rsid w:val="009D64C0"/>
    <w:rsid w:val="009E179F"/>
    <w:rsid w:val="009E19B7"/>
    <w:rsid w:val="009E3855"/>
    <w:rsid w:val="009E4772"/>
    <w:rsid w:val="009E5076"/>
    <w:rsid w:val="009E60B4"/>
    <w:rsid w:val="009E6FC9"/>
    <w:rsid w:val="009E7BBF"/>
    <w:rsid w:val="009F0447"/>
    <w:rsid w:val="009F2565"/>
    <w:rsid w:val="009F2B42"/>
    <w:rsid w:val="009F3B40"/>
    <w:rsid w:val="009F4985"/>
    <w:rsid w:val="009F69DA"/>
    <w:rsid w:val="00A00927"/>
    <w:rsid w:val="00A00F33"/>
    <w:rsid w:val="00A01754"/>
    <w:rsid w:val="00A02892"/>
    <w:rsid w:val="00A045C8"/>
    <w:rsid w:val="00A07655"/>
    <w:rsid w:val="00A077DC"/>
    <w:rsid w:val="00A11A77"/>
    <w:rsid w:val="00A12E39"/>
    <w:rsid w:val="00A1401D"/>
    <w:rsid w:val="00A142E3"/>
    <w:rsid w:val="00A14A60"/>
    <w:rsid w:val="00A14B77"/>
    <w:rsid w:val="00A157F3"/>
    <w:rsid w:val="00A15995"/>
    <w:rsid w:val="00A160E0"/>
    <w:rsid w:val="00A201F8"/>
    <w:rsid w:val="00A20934"/>
    <w:rsid w:val="00A2303E"/>
    <w:rsid w:val="00A24B3C"/>
    <w:rsid w:val="00A27AE3"/>
    <w:rsid w:val="00A30D67"/>
    <w:rsid w:val="00A37885"/>
    <w:rsid w:val="00A378A5"/>
    <w:rsid w:val="00A40C8E"/>
    <w:rsid w:val="00A42613"/>
    <w:rsid w:val="00A43B6A"/>
    <w:rsid w:val="00A44959"/>
    <w:rsid w:val="00A44C79"/>
    <w:rsid w:val="00A469EB"/>
    <w:rsid w:val="00A479E7"/>
    <w:rsid w:val="00A50092"/>
    <w:rsid w:val="00A50623"/>
    <w:rsid w:val="00A50FEA"/>
    <w:rsid w:val="00A5169A"/>
    <w:rsid w:val="00A519E2"/>
    <w:rsid w:val="00A528E2"/>
    <w:rsid w:val="00A52EF6"/>
    <w:rsid w:val="00A5350B"/>
    <w:rsid w:val="00A53A8C"/>
    <w:rsid w:val="00A562A5"/>
    <w:rsid w:val="00A6038B"/>
    <w:rsid w:val="00A60427"/>
    <w:rsid w:val="00A609C7"/>
    <w:rsid w:val="00A6339A"/>
    <w:rsid w:val="00A657D2"/>
    <w:rsid w:val="00A65BFA"/>
    <w:rsid w:val="00A665AF"/>
    <w:rsid w:val="00A66660"/>
    <w:rsid w:val="00A7020F"/>
    <w:rsid w:val="00A70D06"/>
    <w:rsid w:val="00A71DCD"/>
    <w:rsid w:val="00A73017"/>
    <w:rsid w:val="00A737AC"/>
    <w:rsid w:val="00A73871"/>
    <w:rsid w:val="00A774B7"/>
    <w:rsid w:val="00A800EB"/>
    <w:rsid w:val="00A8541D"/>
    <w:rsid w:val="00A8609E"/>
    <w:rsid w:val="00A87618"/>
    <w:rsid w:val="00A8787D"/>
    <w:rsid w:val="00A903C4"/>
    <w:rsid w:val="00A90447"/>
    <w:rsid w:val="00A9114F"/>
    <w:rsid w:val="00A912BA"/>
    <w:rsid w:val="00A92D97"/>
    <w:rsid w:val="00A96933"/>
    <w:rsid w:val="00AA0872"/>
    <w:rsid w:val="00AA1785"/>
    <w:rsid w:val="00AA1C02"/>
    <w:rsid w:val="00AA2D3A"/>
    <w:rsid w:val="00AA7AF5"/>
    <w:rsid w:val="00AB0060"/>
    <w:rsid w:val="00AB090A"/>
    <w:rsid w:val="00AB0D62"/>
    <w:rsid w:val="00AB1F34"/>
    <w:rsid w:val="00AB491C"/>
    <w:rsid w:val="00AB4AEE"/>
    <w:rsid w:val="00AB4FFB"/>
    <w:rsid w:val="00AB644A"/>
    <w:rsid w:val="00AC1AA7"/>
    <w:rsid w:val="00AC1CE9"/>
    <w:rsid w:val="00AC2BF4"/>
    <w:rsid w:val="00AC4368"/>
    <w:rsid w:val="00AC4D96"/>
    <w:rsid w:val="00AC4F34"/>
    <w:rsid w:val="00AC617A"/>
    <w:rsid w:val="00AC7C42"/>
    <w:rsid w:val="00AD16DE"/>
    <w:rsid w:val="00AD23C2"/>
    <w:rsid w:val="00AD28FF"/>
    <w:rsid w:val="00AD2966"/>
    <w:rsid w:val="00AD4330"/>
    <w:rsid w:val="00AD43F6"/>
    <w:rsid w:val="00AD55F2"/>
    <w:rsid w:val="00AD5C98"/>
    <w:rsid w:val="00AD67A6"/>
    <w:rsid w:val="00AD7820"/>
    <w:rsid w:val="00AE3459"/>
    <w:rsid w:val="00AE3687"/>
    <w:rsid w:val="00AE38AB"/>
    <w:rsid w:val="00AE57F6"/>
    <w:rsid w:val="00AE724E"/>
    <w:rsid w:val="00AE7CE9"/>
    <w:rsid w:val="00AF070E"/>
    <w:rsid w:val="00AF0A67"/>
    <w:rsid w:val="00AF0FB3"/>
    <w:rsid w:val="00AF1183"/>
    <w:rsid w:val="00AF1977"/>
    <w:rsid w:val="00AF213F"/>
    <w:rsid w:val="00AF25BD"/>
    <w:rsid w:val="00AF2FF8"/>
    <w:rsid w:val="00AF563F"/>
    <w:rsid w:val="00AF6DEF"/>
    <w:rsid w:val="00AF7706"/>
    <w:rsid w:val="00AF7873"/>
    <w:rsid w:val="00B004AC"/>
    <w:rsid w:val="00B01060"/>
    <w:rsid w:val="00B02289"/>
    <w:rsid w:val="00B025F4"/>
    <w:rsid w:val="00B039C6"/>
    <w:rsid w:val="00B03C81"/>
    <w:rsid w:val="00B07D51"/>
    <w:rsid w:val="00B10101"/>
    <w:rsid w:val="00B10A20"/>
    <w:rsid w:val="00B12104"/>
    <w:rsid w:val="00B12A52"/>
    <w:rsid w:val="00B1332D"/>
    <w:rsid w:val="00B135A0"/>
    <w:rsid w:val="00B14E7E"/>
    <w:rsid w:val="00B15960"/>
    <w:rsid w:val="00B15DF8"/>
    <w:rsid w:val="00B1690C"/>
    <w:rsid w:val="00B1728F"/>
    <w:rsid w:val="00B1744D"/>
    <w:rsid w:val="00B200D8"/>
    <w:rsid w:val="00B24D3C"/>
    <w:rsid w:val="00B259E5"/>
    <w:rsid w:val="00B25FE4"/>
    <w:rsid w:val="00B2663F"/>
    <w:rsid w:val="00B318FE"/>
    <w:rsid w:val="00B32586"/>
    <w:rsid w:val="00B345D0"/>
    <w:rsid w:val="00B34C01"/>
    <w:rsid w:val="00B37280"/>
    <w:rsid w:val="00B3782B"/>
    <w:rsid w:val="00B37BDA"/>
    <w:rsid w:val="00B4127B"/>
    <w:rsid w:val="00B415FC"/>
    <w:rsid w:val="00B417DE"/>
    <w:rsid w:val="00B42018"/>
    <w:rsid w:val="00B42915"/>
    <w:rsid w:val="00B431A9"/>
    <w:rsid w:val="00B438C6"/>
    <w:rsid w:val="00B46E5B"/>
    <w:rsid w:val="00B51543"/>
    <w:rsid w:val="00B5154F"/>
    <w:rsid w:val="00B51A97"/>
    <w:rsid w:val="00B52B28"/>
    <w:rsid w:val="00B55533"/>
    <w:rsid w:val="00B5619E"/>
    <w:rsid w:val="00B563DE"/>
    <w:rsid w:val="00B56864"/>
    <w:rsid w:val="00B61227"/>
    <w:rsid w:val="00B62B49"/>
    <w:rsid w:val="00B62DCD"/>
    <w:rsid w:val="00B6499D"/>
    <w:rsid w:val="00B65427"/>
    <w:rsid w:val="00B66A6C"/>
    <w:rsid w:val="00B66DEF"/>
    <w:rsid w:val="00B706AD"/>
    <w:rsid w:val="00B70AA5"/>
    <w:rsid w:val="00B716DF"/>
    <w:rsid w:val="00B7194C"/>
    <w:rsid w:val="00B71C20"/>
    <w:rsid w:val="00B722D9"/>
    <w:rsid w:val="00B72391"/>
    <w:rsid w:val="00B7333A"/>
    <w:rsid w:val="00B74F66"/>
    <w:rsid w:val="00B75C05"/>
    <w:rsid w:val="00B763D2"/>
    <w:rsid w:val="00B77BD1"/>
    <w:rsid w:val="00B82AF1"/>
    <w:rsid w:val="00B83598"/>
    <w:rsid w:val="00B83C0C"/>
    <w:rsid w:val="00B83EEA"/>
    <w:rsid w:val="00B84C42"/>
    <w:rsid w:val="00B84C9D"/>
    <w:rsid w:val="00B85F76"/>
    <w:rsid w:val="00B86E04"/>
    <w:rsid w:val="00B907E3"/>
    <w:rsid w:val="00B924D9"/>
    <w:rsid w:val="00B9461A"/>
    <w:rsid w:val="00B94779"/>
    <w:rsid w:val="00B94837"/>
    <w:rsid w:val="00B953A1"/>
    <w:rsid w:val="00B9678A"/>
    <w:rsid w:val="00B97F9B"/>
    <w:rsid w:val="00BA0430"/>
    <w:rsid w:val="00BA1B3E"/>
    <w:rsid w:val="00BA2023"/>
    <w:rsid w:val="00BA274E"/>
    <w:rsid w:val="00BA2C3E"/>
    <w:rsid w:val="00BA386E"/>
    <w:rsid w:val="00BA3CEB"/>
    <w:rsid w:val="00BA6728"/>
    <w:rsid w:val="00BA72B0"/>
    <w:rsid w:val="00BA7D29"/>
    <w:rsid w:val="00BB137D"/>
    <w:rsid w:val="00BB164A"/>
    <w:rsid w:val="00BB1CC6"/>
    <w:rsid w:val="00BB2270"/>
    <w:rsid w:val="00BB2A15"/>
    <w:rsid w:val="00BB4822"/>
    <w:rsid w:val="00BB4BE0"/>
    <w:rsid w:val="00BB4D67"/>
    <w:rsid w:val="00BB683F"/>
    <w:rsid w:val="00BB7142"/>
    <w:rsid w:val="00BB7DEC"/>
    <w:rsid w:val="00BC0287"/>
    <w:rsid w:val="00BC165D"/>
    <w:rsid w:val="00BC2CAB"/>
    <w:rsid w:val="00BC30E4"/>
    <w:rsid w:val="00BC38FC"/>
    <w:rsid w:val="00BC4C61"/>
    <w:rsid w:val="00BC5AD5"/>
    <w:rsid w:val="00BC619F"/>
    <w:rsid w:val="00BC73A3"/>
    <w:rsid w:val="00BC7775"/>
    <w:rsid w:val="00BC793E"/>
    <w:rsid w:val="00BD0275"/>
    <w:rsid w:val="00BD07A5"/>
    <w:rsid w:val="00BD0AAD"/>
    <w:rsid w:val="00BD1DF8"/>
    <w:rsid w:val="00BD5FAA"/>
    <w:rsid w:val="00BD6E00"/>
    <w:rsid w:val="00BE114B"/>
    <w:rsid w:val="00BE5480"/>
    <w:rsid w:val="00BF09AB"/>
    <w:rsid w:val="00BF20D3"/>
    <w:rsid w:val="00BF27E8"/>
    <w:rsid w:val="00BF42D0"/>
    <w:rsid w:val="00BF6625"/>
    <w:rsid w:val="00C00FDA"/>
    <w:rsid w:val="00C013C3"/>
    <w:rsid w:val="00C01746"/>
    <w:rsid w:val="00C02112"/>
    <w:rsid w:val="00C02164"/>
    <w:rsid w:val="00C0362A"/>
    <w:rsid w:val="00C04F5E"/>
    <w:rsid w:val="00C070E8"/>
    <w:rsid w:val="00C07C76"/>
    <w:rsid w:val="00C11A16"/>
    <w:rsid w:val="00C128B2"/>
    <w:rsid w:val="00C1297A"/>
    <w:rsid w:val="00C1364E"/>
    <w:rsid w:val="00C15319"/>
    <w:rsid w:val="00C172A7"/>
    <w:rsid w:val="00C212F1"/>
    <w:rsid w:val="00C22032"/>
    <w:rsid w:val="00C226DE"/>
    <w:rsid w:val="00C232F7"/>
    <w:rsid w:val="00C2400C"/>
    <w:rsid w:val="00C2423C"/>
    <w:rsid w:val="00C250B2"/>
    <w:rsid w:val="00C26DF6"/>
    <w:rsid w:val="00C27209"/>
    <w:rsid w:val="00C27932"/>
    <w:rsid w:val="00C27F83"/>
    <w:rsid w:val="00C3092D"/>
    <w:rsid w:val="00C32C55"/>
    <w:rsid w:val="00C3420A"/>
    <w:rsid w:val="00C3727A"/>
    <w:rsid w:val="00C37CCC"/>
    <w:rsid w:val="00C40B2E"/>
    <w:rsid w:val="00C40C96"/>
    <w:rsid w:val="00C428CC"/>
    <w:rsid w:val="00C4662D"/>
    <w:rsid w:val="00C56286"/>
    <w:rsid w:val="00C56383"/>
    <w:rsid w:val="00C60033"/>
    <w:rsid w:val="00C61084"/>
    <w:rsid w:val="00C645AB"/>
    <w:rsid w:val="00C64C4B"/>
    <w:rsid w:val="00C655E1"/>
    <w:rsid w:val="00C713FD"/>
    <w:rsid w:val="00C71D92"/>
    <w:rsid w:val="00C72523"/>
    <w:rsid w:val="00C72737"/>
    <w:rsid w:val="00C73900"/>
    <w:rsid w:val="00C73FE1"/>
    <w:rsid w:val="00C741AC"/>
    <w:rsid w:val="00C7505A"/>
    <w:rsid w:val="00C75750"/>
    <w:rsid w:val="00C75889"/>
    <w:rsid w:val="00C75FDA"/>
    <w:rsid w:val="00C77E31"/>
    <w:rsid w:val="00C81F1B"/>
    <w:rsid w:val="00C838A7"/>
    <w:rsid w:val="00C86665"/>
    <w:rsid w:val="00C86B25"/>
    <w:rsid w:val="00C8753D"/>
    <w:rsid w:val="00C90C2B"/>
    <w:rsid w:val="00C90E07"/>
    <w:rsid w:val="00C92053"/>
    <w:rsid w:val="00C941CF"/>
    <w:rsid w:val="00C94879"/>
    <w:rsid w:val="00C9570A"/>
    <w:rsid w:val="00C96194"/>
    <w:rsid w:val="00C97469"/>
    <w:rsid w:val="00C97EC3"/>
    <w:rsid w:val="00CA2184"/>
    <w:rsid w:val="00CA4DB5"/>
    <w:rsid w:val="00CA5272"/>
    <w:rsid w:val="00CA5EB8"/>
    <w:rsid w:val="00CA6263"/>
    <w:rsid w:val="00CA777B"/>
    <w:rsid w:val="00CB0753"/>
    <w:rsid w:val="00CB08C8"/>
    <w:rsid w:val="00CB09F8"/>
    <w:rsid w:val="00CB0A02"/>
    <w:rsid w:val="00CB1593"/>
    <w:rsid w:val="00CB2042"/>
    <w:rsid w:val="00CB2906"/>
    <w:rsid w:val="00CB695C"/>
    <w:rsid w:val="00CB757C"/>
    <w:rsid w:val="00CC0499"/>
    <w:rsid w:val="00CC1711"/>
    <w:rsid w:val="00CC2FA3"/>
    <w:rsid w:val="00CC3BD1"/>
    <w:rsid w:val="00CC51DA"/>
    <w:rsid w:val="00CC6075"/>
    <w:rsid w:val="00CC686A"/>
    <w:rsid w:val="00CC6EA3"/>
    <w:rsid w:val="00CD107E"/>
    <w:rsid w:val="00CD1C40"/>
    <w:rsid w:val="00CD1E6F"/>
    <w:rsid w:val="00CD380B"/>
    <w:rsid w:val="00CD4418"/>
    <w:rsid w:val="00CD565F"/>
    <w:rsid w:val="00CD5727"/>
    <w:rsid w:val="00CD794C"/>
    <w:rsid w:val="00CE005B"/>
    <w:rsid w:val="00CE1941"/>
    <w:rsid w:val="00CE5DBA"/>
    <w:rsid w:val="00CE704E"/>
    <w:rsid w:val="00CE7C71"/>
    <w:rsid w:val="00CF0917"/>
    <w:rsid w:val="00CF1AF4"/>
    <w:rsid w:val="00CF4847"/>
    <w:rsid w:val="00CF484C"/>
    <w:rsid w:val="00CF4985"/>
    <w:rsid w:val="00CF50A9"/>
    <w:rsid w:val="00CF5138"/>
    <w:rsid w:val="00CF55C7"/>
    <w:rsid w:val="00CF5691"/>
    <w:rsid w:val="00CF5929"/>
    <w:rsid w:val="00CF5AA7"/>
    <w:rsid w:val="00CF6852"/>
    <w:rsid w:val="00CF7D44"/>
    <w:rsid w:val="00D012D6"/>
    <w:rsid w:val="00D01452"/>
    <w:rsid w:val="00D0235C"/>
    <w:rsid w:val="00D042DC"/>
    <w:rsid w:val="00D0565B"/>
    <w:rsid w:val="00D05726"/>
    <w:rsid w:val="00D059C3"/>
    <w:rsid w:val="00D05A1A"/>
    <w:rsid w:val="00D10D0C"/>
    <w:rsid w:val="00D13951"/>
    <w:rsid w:val="00D13CDD"/>
    <w:rsid w:val="00D1493D"/>
    <w:rsid w:val="00D15E09"/>
    <w:rsid w:val="00D16134"/>
    <w:rsid w:val="00D16366"/>
    <w:rsid w:val="00D2357C"/>
    <w:rsid w:val="00D238D7"/>
    <w:rsid w:val="00D30A5D"/>
    <w:rsid w:val="00D31249"/>
    <w:rsid w:val="00D32D6E"/>
    <w:rsid w:val="00D33BEE"/>
    <w:rsid w:val="00D3635E"/>
    <w:rsid w:val="00D36445"/>
    <w:rsid w:val="00D422CF"/>
    <w:rsid w:val="00D425D5"/>
    <w:rsid w:val="00D45144"/>
    <w:rsid w:val="00D45D6A"/>
    <w:rsid w:val="00D45F9E"/>
    <w:rsid w:val="00D46A3B"/>
    <w:rsid w:val="00D46DBC"/>
    <w:rsid w:val="00D4795F"/>
    <w:rsid w:val="00D510EE"/>
    <w:rsid w:val="00D514E1"/>
    <w:rsid w:val="00D5191E"/>
    <w:rsid w:val="00D53282"/>
    <w:rsid w:val="00D5377D"/>
    <w:rsid w:val="00D547FC"/>
    <w:rsid w:val="00D56E4A"/>
    <w:rsid w:val="00D609A2"/>
    <w:rsid w:val="00D60AB6"/>
    <w:rsid w:val="00D61483"/>
    <w:rsid w:val="00D6172A"/>
    <w:rsid w:val="00D62A14"/>
    <w:rsid w:val="00D64018"/>
    <w:rsid w:val="00D644E9"/>
    <w:rsid w:val="00D65FC5"/>
    <w:rsid w:val="00D6627D"/>
    <w:rsid w:val="00D66FE4"/>
    <w:rsid w:val="00D674AD"/>
    <w:rsid w:val="00D71A08"/>
    <w:rsid w:val="00D7232C"/>
    <w:rsid w:val="00D7305A"/>
    <w:rsid w:val="00D74307"/>
    <w:rsid w:val="00D74F66"/>
    <w:rsid w:val="00D77426"/>
    <w:rsid w:val="00D7745E"/>
    <w:rsid w:val="00D77740"/>
    <w:rsid w:val="00D77F72"/>
    <w:rsid w:val="00D807D4"/>
    <w:rsid w:val="00D83190"/>
    <w:rsid w:val="00D85840"/>
    <w:rsid w:val="00D87379"/>
    <w:rsid w:val="00D909A6"/>
    <w:rsid w:val="00D93E34"/>
    <w:rsid w:val="00D97888"/>
    <w:rsid w:val="00DA0705"/>
    <w:rsid w:val="00DA306A"/>
    <w:rsid w:val="00DA3207"/>
    <w:rsid w:val="00DA3AEE"/>
    <w:rsid w:val="00DA470E"/>
    <w:rsid w:val="00DA5D63"/>
    <w:rsid w:val="00DA6AEA"/>
    <w:rsid w:val="00DB000E"/>
    <w:rsid w:val="00DB0DCB"/>
    <w:rsid w:val="00DB1A97"/>
    <w:rsid w:val="00DB21BD"/>
    <w:rsid w:val="00DB267F"/>
    <w:rsid w:val="00DB4E74"/>
    <w:rsid w:val="00DB5286"/>
    <w:rsid w:val="00DB65A7"/>
    <w:rsid w:val="00DB6615"/>
    <w:rsid w:val="00DB6962"/>
    <w:rsid w:val="00DB6C77"/>
    <w:rsid w:val="00DB79F9"/>
    <w:rsid w:val="00DC0A11"/>
    <w:rsid w:val="00DC43BA"/>
    <w:rsid w:val="00DC44EC"/>
    <w:rsid w:val="00DC591B"/>
    <w:rsid w:val="00DC6414"/>
    <w:rsid w:val="00DC6433"/>
    <w:rsid w:val="00DC679E"/>
    <w:rsid w:val="00DC6A99"/>
    <w:rsid w:val="00DC774C"/>
    <w:rsid w:val="00DD0F34"/>
    <w:rsid w:val="00DD1CAD"/>
    <w:rsid w:val="00DD211B"/>
    <w:rsid w:val="00DD3952"/>
    <w:rsid w:val="00DD4479"/>
    <w:rsid w:val="00DD4FE0"/>
    <w:rsid w:val="00DD69F9"/>
    <w:rsid w:val="00DD737A"/>
    <w:rsid w:val="00DD79E4"/>
    <w:rsid w:val="00DE0361"/>
    <w:rsid w:val="00DE137B"/>
    <w:rsid w:val="00DE19CF"/>
    <w:rsid w:val="00DE2A5C"/>
    <w:rsid w:val="00DE3A60"/>
    <w:rsid w:val="00DE41F9"/>
    <w:rsid w:val="00DE6A04"/>
    <w:rsid w:val="00DE6F9A"/>
    <w:rsid w:val="00DF0A0E"/>
    <w:rsid w:val="00DF1917"/>
    <w:rsid w:val="00DF1961"/>
    <w:rsid w:val="00DF2D74"/>
    <w:rsid w:val="00DF41D0"/>
    <w:rsid w:val="00DF5DAF"/>
    <w:rsid w:val="00DF7088"/>
    <w:rsid w:val="00DF7661"/>
    <w:rsid w:val="00DF7841"/>
    <w:rsid w:val="00E030F0"/>
    <w:rsid w:val="00E060B7"/>
    <w:rsid w:val="00E11545"/>
    <w:rsid w:val="00E1224C"/>
    <w:rsid w:val="00E14F21"/>
    <w:rsid w:val="00E15782"/>
    <w:rsid w:val="00E200A3"/>
    <w:rsid w:val="00E20986"/>
    <w:rsid w:val="00E24731"/>
    <w:rsid w:val="00E2688A"/>
    <w:rsid w:val="00E300B0"/>
    <w:rsid w:val="00E30EDD"/>
    <w:rsid w:val="00E311C2"/>
    <w:rsid w:val="00E317D6"/>
    <w:rsid w:val="00E327AC"/>
    <w:rsid w:val="00E32D1A"/>
    <w:rsid w:val="00E3317E"/>
    <w:rsid w:val="00E356D9"/>
    <w:rsid w:val="00E3571F"/>
    <w:rsid w:val="00E3633E"/>
    <w:rsid w:val="00E40D16"/>
    <w:rsid w:val="00E417F9"/>
    <w:rsid w:val="00E420D5"/>
    <w:rsid w:val="00E434CD"/>
    <w:rsid w:val="00E43649"/>
    <w:rsid w:val="00E446D6"/>
    <w:rsid w:val="00E44A50"/>
    <w:rsid w:val="00E44AE1"/>
    <w:rsid w:val="00E45A94"/>
    <w:rsid w:val="00E46C02"/>
    <w:rsid w:val="00E47585"/>
    <w:rsid w:val="00E52947"/>
    <w:rsid w:val="00E533B3"/>
    <w:rsid w:val="00E543E1"/>
    <w:rsid w:val="00E54B49"/>
    <w:rsid w:val="00E563D2"/>
    <w:rsid w:val="00E56CF9"/>
    <w:rsid w:val="00E57C6F"/>
    <w:rsid w:val="00E57DEC"/>
    <w:rsid w:val="00E6050C"/>
    <w:rsid w:val="00E60DC8"/>
    <w:rsid w:val="00E61C74"/>
    <w:rsid w:val="00E638C4"/>
    <w:rsid w:val="00E65C5E"/>
    <w:rsid w:val="00E65F66"/>
    <w:rsid w:val="00E70026"/>
    <w:rsid w:val="00E70075"/>
    <w:rsid w:val="00E70220"/>
    <w:rsid w:val="00E71492"/>
    <w:rsid w:val="00E73530"/>
    <w:rsid w:val="00E74AC0"/>
    <w:rsid w:val="00E7527B"/>
    <w:rsid w:val="00E757AA"/>
    <w:rsid w:val="00E763FB"/>
    <w:rsid w:val="00E771B9"/>
    <w:rsid w:val="00E7794C"/>
    <w:rsid w:val="00E8124C"/>
    <w:rsid w:val="00E820B8"/>
    <w:rsid w:val="00E82C38"/>
    <w:rsid w:val="00E83F59"/>
    <w:rsid w:val="00E863B9"/>
    <w:rsid w:val="00E87271"/>
    <w:rsid w:val="00E87439"/>
    <w:rsid w:val="00E87BC4"/>
    <w:rsid w:val="00E9052D"/>
    <w:rsid w:val="00E91032"/>
    <w:rsid w:val="00E9141F"/>
    <w:rsid w:val="00E92E12"/>
    <w:rsid w:val="00E9364D"/>
    <w:rsid w:val="00E94600"/>
    <w:rsid w:val="00E95079"/>
    <w:rsid w:val="00E95EF1"/>
    <w:rsid w:val="00E96895"/>
    <w:rsid w:val="00EA2AC7"/>
    <w:rsid w:val="00EA32E1"/>
    <w:rsid w:val="00EA341D"/>
    <w:rsid w:val="00EA6879"/>
    <w:rsid w:val="00EA6BAA"/>
    <w:rsid w:val="00EA6C06"/>
    <w:rsid w:val="00EA7605"/>
    <w:rsid w:val="00EB053C"/>
    <w:rsid w:val="00EB0F1F"/>
    <w:rsid w:val="00EB21B0"/>
    <w:rsid w:val="00EB21F5"/>
    <w:rsid w:val="00EB2616"/>
    <w:rsid w:val="00EB2797"/>
    <w:rsid w:val="00EB2E7A"/>
    <w:rsid w:val="00EB61B2"/>
    <w:rsid w:val="00EC0079"/>
    <w:rsid w:val="00EC01C9"/>
    <w:rsid w:val="00EC11D5"/>
    <w:rsid w:val="00EC25A8"/>
    <w:rsid w:val="00EC4FDF"/>
    <w:rsid w:val="00EC5701"/>
    <w:rsid w:val="00EC5E8F"/>
    <w:rsid w:val="00EC7BB4"/>
    <w:rsid w:val="00ED07C2"/>
    <w:rsid w:val="00ED0A0F"/>
    <w:rsid w:val="00ED3C73"/>
    <w:rsid w:val="00ED4B0F"/>
    <w:rsid w:val="00ED4BEF"/>
    <w:rsid w:val="00ED5591"/>
    <w:rsid w:val="00ED58EB"/>
    <w:rsid w:val="00ED7BEF"/>
    <w:rsid w:val="00EE1EDA"/>
    <w:rsid w:val="00EE2DD4"/>
    <w:rsid w:val="00EE3F0C"/>
    <w:rsid w:val="00EE4FF2"/>
    <w:rsid w:val="00EE5D5B"/>
    <w:rsid w:val="00EE6B9C"/>
    <w:rsid w:val="00EF1C72"/>
    <w:rsid w:val="00EF20E9"/>
    <w:rsid w:val="00EF325D"/>
    <w:rsid w:val="00EF3F74"/>
    <w:rsid w:val="00EF5219"/>
    <w:rsid w:val="00EF7584"/>
    <w:rsid w:val="00F01558"/>
    <w:rsid w:val="00F02B94"/>
    <w:rsid w:val="00F02F1D"/>
    <w:rsid w:val="00F04A0C"/>
    <w:rsid w:val="00F07A9E"/>
    <w:rsid w:val="00F11761"/>
    <w:rsid w:val="00F11D1C"/>
    <w:rsid w:val="00F122EC"/>
    <w:rsid w:val="00F13DFC"/>
    <w:rsid w:val="00F171B6"/>
    <w:rsid w:val="00F2057B"/>
    <w:rsid w:val="00F207BD"/>
    <w:rsid w:val="00F2105B"/>
    <w:rsid w:val="00F23358"/>
    <w:rsid w:val="00F234D8"/>
    <w:rsid w:val="00F26D45"/>
    <w:rsid w:val="00F27A3F"/>
    <w:rsid w:val="00F3010D"/>
    <w:rsid w:val="00F33F6A"/>
    <w:rsid w:val="00F3416C"/>
    <w:rsid w:val="00F35566"/>
    <w:rsid w:val="00F356AF"/>
    <w:rsid w:val="00F36B02"/>
    <w:rsid w:val="00F37F6C"/>
    <w:rsid w:val="00F40302"/>
    <w:rsid w:val="00F410CE"/>
    <w:rsid w:val="00F41BB8"/>
    <w:rsid w:val="00F41BDE"/>
    <w:rsid w:val="00F42663"/>
    <w:rsid w:val="00F42B7E"/>
    <w:rsid w:val="00F447A8"/>
    <w:rsid w:val="00F45534"/>
    <w:rsid w:val="00F45B80"/>
    <w:rsid w:val="00F4675C"/>
    <w:rsid w:val="00F46FEE"/>
    <w:rsid w:val="00F4717F"/>
    <w:rsid w:val="00F474DA"/>
    <w:rsid w:val="00F479C9"/>
    <w:rsid w:val="00F47CBE"/>
    <w:rsid w:val="00F50692"/>
    <w:rsid w:val="00F506A5"/>
    <w:rsid w:val="00F50C68"/>
    <w:rsid w:val="00F51914"/>
    <w:rsid w:val="00F52C11"/>
    <w:rsid w:val="00F536C0"/>
    <w:rsid w:val="00F53D66"/>
    <w:rsid w:val="00F5423E"/>
    <w:rsid w:val="00F5501A"/>
    <w:rsid w:val="00F55306"/>
    <w:rsid w:val="00F56E98"/>
    <w:rsid w:val="00F60222"/>
    <w:rsid w:val="00F625F7"/>
    <w:rsid w:val="00F63FB6"/>
    <w:rsid w:val="00F651A8"/>
    <w:rsid w:val="00F71531"/>
    <w:rsid w:val="00F75B8F"/>
    <w:rsid w:val="00F76020"/>
    <w:rsid w:val="00F77B49"/>
    <w:rsid w:val="00F801EA"/>
    <w:rsid w:val="00F80228"/>
    <w:rsid w:val="00F80D22"/>
    <w:rsid w:val="00F81537"/>
    <w:rsid w:val="00F81594"/>
    <w:rsid w:val="00F829A9"/>
    <w:rsid w:val="00F832E7"/>
    <w:rsid w:val="00F83CB7"/>
    <w:rsid w:val="00F85256"/>
    <w:rsid w:val="00F85980"/>
    <w:rsid w:val="00F87A39"/>
    <w:rsid w:val="00F9056E"/>
    <w:rsid w:val="00F92EF2"/>
    <w:rsid w:val="00F9632F"/>
    <w:rsid w:val="00FA0DA1"/>
    <w:rsid w:val="00FA12F4"/>
    <w:rsid w:val="00FA26A0"/>
    <w:rsid w:val="00FA26F3"/>
    <w:rsid w:val="00FA6D9E"/>
    <w:rsid w:val="00FB02FB"/>
    <w:rsid w:val="00FB1A46"/>
    <w:rsid w:val="00FB2F71"/>
    <w:rsid w:val="00FB2F81"/>
    <w:rsid w:val="00FB43EA"/>
    <w:rsid w:val="00FB4B40"/>
    <w:rsid w:val="00FB4BDB"/>
    <w:rsid w:val="00FB51EF"/>
    <w:rsid w:val="00FB6397"/>
    <w:rsid w:val="00FB6CD2"/>
    <w:rsid w:val="00FC2DC6"/>
    <w:rsid w:val="00FC3019"/>
    <w:rsid w:val="00FC38D4"/>
    <w:rsid w:val="00FC4AC2"/>
    <w:rsid w:val="00FC5573"/>
    <w:rsid w:val="00FC5597"/>
    <w:rsid w:val="00FC77DA"/>
    <w:rsid w:val="00FC7A02"/>
    <w:rsid w:val="00FD0265"/>
    <w:rsid w:val="00FD1165"/>
    <w:rsid w:val="00FD192D"/>
    <w:rsid w:val="00FD4FE0"/>
    <w:rsid w:val="00FD6B0E"/>
    <w:rsid w:val="00FD7F44"/>
    <w:rsid w:val="00FE0255"/>
    <w:rsid w:val="00FE1275"/>
    <w:rsid w:val="00FE1BA3"/>
    <w:rsid w:val="00FE201C"/>
    <w:rsid w:val="00FE2768"/>
    <w:rsid w:val="00FE43BD"/>
    <w:rsid w:val="00FE4CC3"/>
    <w:rsid w:val="00FF2A8A"/>
    <w:rsid w:val="00FF498D"/>
    <w:rsid w:val="00FF68C3"/>
    <w:rsid w:val="00FF7A28"/>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11617">
      <o:colormru v:ext="edit" colors="#ecf3fa,#dbe8f5,#9fd8ff,#c1e6ff,#c9e9ff,#ff9,#ffc,#f90"/>
      <o:colormenu v:ext="edit" fillcolor="none [1942]" strokecolor="none [1302]"/>
    </o:shapedefaults>
    <o:shapelayout v:ext="edit">
      <o:idmap v:ext="edit" data="1"/>
      <o:regrouptable v:ext="edit">
        <o:entry new="1" old="0"/>
        <o:entry new="2" old="0"/>
        <o:entry new="3" old="0"/>
      </o:regrouptable>
    </o:shapelayout>
  </w:shapeDefaults>
  <w:decimalSymbol w:val="."/>
  <w:listSeparator w:val=","/>
  <w14:docId w14:val="2273C4FC"/>
  <w15:docId w15:val="{0314C0FC-223D-46E8-9D52-070E792EC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semiHidden/>
    <w:rsid w:val="0053106E"/>
    <w:rPr>
      <w:sz w:val="20"/>
      <w:szCs w:val="20"/>
    </w:rPr>
  </w:style>
  <w:style w:type="paragraph" w:styleId="CommentText">
    <w:name w:val="annotation text"/>
    <w:basedOn w:val="Normal"/>
    <w:link w:val="CommentTextChar"/>
    <w:uiPriority w:val="99"/>
    <w:semiHidden/>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semiHidden/>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557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control" Target="activeX/activeX16.xml"/><Relationship Id="rId21" Type="http://schemas.openxmlformats.org/officeDocument/2006/relationships/control" Target="activeX/activeX11.xml"/><Relationship Id="rId42" Type="http://schemas.openxmlformats.org/officeDocument/2006/relationships/control" Target="activeX/activeX32.xml"/><Relationship Id="rId47" Type="http://schemas.openxmlformats.org/officeDocument/2006/relationships/control" Target="activeX/activeX37.xml"/><Relationship Id="rId63" Type="http://schemas.openxmlformats.org/officeDocument/2006/relationships/control" Target="activeX/activeX53.xml"/><Relationship Id="rId68" Type="http://schemas.openxmlformats.org/officeDocument/2006/relationships/control" Target="activeX/activeX58.xml"/><Relationship Id="rId84" Type="http://schemas.openxmlformats.org/officeDocument/2006/relationships/control" Target="activeX/activeX74.xml"/><Relationship Id="rId89" Type="http://schemas.openxmlformats.org/officeDocument/2006/relationships/control" Target="activeX/activeX79.xml"/><Relationship Id="rId16" Type="http://schemas.openxmlformats.org/officeDocument/2006/relationships/control" Target="activeX/activeX6.xml"/><Relationship Id="rId11" Type="http://schemas.openxmlformats.org/officeDocument/2006/relationships/control" Target="activeX/activeX2.xml"/><Relationship Id="rId32" Type="http://schemas.openxmlformats.org/officeDocument/2006/relationships/control" Target="activeX/activeX22.xml"/><Relationship Id="rId37" Type="http://schemas.openxmlformats.org/officeDocument/2006/relationships/control" Target="activeX/activeX27.xml"/><Relationship Id="rId53" Type="http://schemas.openxmlformats.org/officeDocument/2006/relationships/control" Target="activeX/activeX43.xml"/><Relationship Id="rId58" Type="http://schemas.openxmlformats.org/officeDocument/2006/relationships/control" Target="activeX/activeX48.xml"/><Relationship Id="rId74" Type="http://schemas.openxmlformats.org/officeDocument/2006/relationships/control" Target="activeX/activeX64.xml"/><Relationship Id="rId79" Type="http://schemas.openxmlformats.org/officeDocument/2006/relationships/control" Target="activeX/activeX69.xml"/><Relationship Id="rId102" Type="http://schemas.openxmlformats.org/officeDocument/2006/relationships/control" Target="activeX/activeX92.xml"/><Relationship Id="rId5" Type="http://schemas.openxmlformats.org/officeDocument/2006/relationships/webSettings" Target="webSettings.xml"/><Relationship Id="rId90" Type="http://schemas.openxmlformats.org/officeDocument/2006/relationships/control" Target="activeX/activeX80.xml"/><Relationship Id="rId95" Type="http://schemas.openxmlformats.org/officeDocument/2006/relationships/control" Target="activeX/activeX85.xml"/><Relationship Id="rId22" Type="http://schemas.openxmlformats.org/officeDocument/2006/relationships/control" Target="activeX/activeX12.xml"/><Relationship Id="rId27" Type="http://schemas.openxmlformats.org/officeDocument/2006/relationships/control" Target="activeX/activeX17.xml"/><Relationship Id="rId43" Type="http://schemas.openxmlformats.org/officeDocument/2006/relationships/control" Target="activeX/activeX33.xml"/><Relationship Id="rId48" Type="http://schemas.openxmlformats.org/officeDocument/2006/relationships/control" Target="activeX/activeX38.xml"/><Relationship Id="rId64" Type="http://schemas.openxmlformats.org/officeDocument/2006/relationships/control" Target="activeX/activeX54.xml"/><Relationship Id="rId69" Type="http://schemas.openxmlformats.org/officeDocument/2006/relationships/control" Target="activeX/activeX59.xml"/><Relationship Id="rId80" Type="http://schemas.openxmlformats.org/officeDocument/2006/relationships/control" Target="activeX/activeX70.xml"/><Relationship Id="rId85" Type="http://schemas.openxmlformats.org/officeDocument/2006/relationships/control" Target="activeX/activeX75.xml"/><Relationship Id="rId12" Type="http://schemas.openxmlformats.org/officeDocument/2006/relationships/image" Target="media/image3.wmf"/><Relationship Id="rId17" Type="http://schemas.openxmlformats.org/officeDocument/2006/relationships/control" Target="activeX/activeX7.xml"/><Relationship Id="rId33" Type="http://schemas.openxmlformats.org/officeDocument/2006/relationships/control" Target="activeX/activeX23.xml"/><Relationship Id="rId38" Type="http://schemas.openxmlformats.org/officeDocument/2006/relationships/control" Target="activeX/activeX28.xml"/><Relationship Id="rId59" Type="http://schemas.openxmlformats.org/officeDocument/2006/relationships/control" Target="activeX/activeX49.xml"/><Relationship Id="rId103" Type="http://schemas.openxmlformats.org/officeDocument/2006/relationships/image" Target="media/image4.png"/><Relationship Id="rId20" Type="http://schemas.openxmlformats.org/officeDocument/2006/relationships/control" Target="activeX/activeX10.xml"/><Relationship Id="rId41" Type="http://schemas.openxmlformats.org/officeDocument/2006/relationships/control" Target="activeX/activeX31.xml"/><Relationship Id="rId54" Type="http://schemas.openxmlformats.org/officeDocument/2006/relationships/control" Target="activeX/activeX44.xml"/><Relationship Id="rId62" Type="http://schemas.openxmlformats.org/officeDocument/2006/relationships/control" Target="activeX/activeX52.xml"/><Relationship Id="rId70" Type="http://schemas.openxmlformats.org/officeDocument/2006/relationships/control" Target="activeX/activeX60.xml"/><Relationship Id="rId75" Type="http://schemas.openxmlformats.org/officeDocument/2006/relationships/control" Target="activeX/activeX65.xml"/><Relationship Id="rId83" Type="http://schemas.openxmlformats.org/officeDocument/2006/relationships/control" Target="activeX/activeX73.xml"/><Relationship Id="rId88" Type="http://schemas.openxmlformats.org/officeDocument/2006/relationships/control" Target="activeX/activeX78.xml"/><Relationship Id="rId91" Type="http://schemas.openxmlformats.org/officeDocument/2006/relationships/control" Target="activeX/activeX81.xml"/><Relationship Id="rId96" Type="http://schemas.openxmlformats.org/officeDocument/2006/relationships/control" Target="activeX/activeX8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5.xml"/><Relationship Id="rId23" Type="http://schemas.openxmlformats.org/officeDocument/2006/relationships/control" Target="activeX/activeX13.xml"/><Relationship Id="rId28" Type="http://schemas.openxmlformats.org/officeDocument/2006/relationships/control" Target="activeX/activeX18.xml"/><Relationship Id="rId36" Type="http://schemas.openxmlformats.org/officeDocument/2006/relationships/control" Target="activeX/activeX26.xml"/><Relationship Id="rId49" Type="http://schemas.openxmlformats.org/officeDocument/2006/relationships/control" Target="activeX/activeX39.xml"/><Relationship Id="rId57" Type="http://schemas.openxmlformats.org/officeDocument/2006/relationships/control" Target="activeX/activeX47.xml"/><Relationship Id="rId106" Type="http://schemas.openxmlformats.org/officeDocument/2006/relationships/theme" Target="theme/theme1.xml"/><Relationship Id="rId10" Type="http://schemas.openxmlformats.org/officeDocument/2006/relationships/control" Target="activeX/activeX1.xml"/><Relationship Id="rId31" Type="http://schemas.openxmlformats.org/officeDocument/2006/relationships/control" Target="activeX/activeX21.xml"/><Relationship Id="rId44" Type="http://schemas.openxmlformats.org/officeDocument/2006/relationships/control" Target="activeX/activeX34.xml"/><Relationship Id="rId52" Type="http://schemas.openxmlformats.org/officeDocument/2006/relationships/control" Target="activeX/activeX42.xml"/><Relationship Id="rId60" Type="http://schemas.openxmlformats.org/officeDocument/2006/relationships/control" Target="activeX/activeX50.xml"/><Relationship Id="rId65" Type="http://schemas.openxmlformats.org/officeDocument/2006/relationships/control" Target="activeX/activeX55.xml"/><Relationship Id="rId73" Type="http://schemas.openxmlformats.org/officeDocument/2006/relationships/control" Target="activeX/activeX63.xml"/><Relationship Id="rId78" Type="http://schemas.openxmlformats.org/officeDocument/2006/relationships/control" Target="activeX/activeX68.xml"/><Relationship Id="rId81" Type="http://schemas.openxmlformats.org/officeDocument/2006/relationships/control" Target="activeX/activeX71.xml"/><Relationship Id="rId86" Type="http://schemas.openxmlformats.org/officeDocument/2006/relationships/control" Target="activeX/activeX76.xml"/><Relationship Id="rId94" Type="http://schemas.openxmlformats.org/officeDocument/2006/relationships/control" Target="activeX/activeX84.xml"/><Relationship Id="rId99" Type="http://schemas.openxmlformats.org/officeDocument/2006/relationships/control" Target="activeX/activeX89.xml"/><Relationship Id="rId101" Type="http://schemas.openxmlformats.org/officeDocument/2006/relationships/control" Target="activeX/activeX9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control" Target="activeX/activeX3.xml"/><Relationship Id="rId18" Type="http://schemas.openxmlformats.org/officeDocument/2006/relationships/control" Target="activeX/activeX8.xml"/><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40.xml"/><Relationship Id="rId55" Type="http://schemas.openxmlformats.org/officeDocument/2006/relationships/control" Target="activeX/activeX45.xml"/><Relationship Id="rId76" Type="http://schemas.openxmlformats.org/officeDocument/2006/relationships/control" Target="activeX/activeX66.xml"/><Relationship Id="rId97" Type="http://schemas.openxmlformats.org/officeDocument/2006/relationships/control" Target="activeX/activeX87.xml"/><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control" Target="activeX/activeX61.xml"/><Relationship Id="rId92" Type="http://schemas.openxmlformats.org/officeDocument/2006/relationships/control" Target="activeX/activeX82.xml"/><Relationship Id="rId2" Type="http://schemas.openxmlformats.org/officeDocument/2006/relationships/numbering" Target="numbering.xml"/><Relationship Id="rId29" Type="http://schemas.openxmlformats.org/officeDocument/2006/relationships/control" Target="activeX/activeX19.xml"/><Relationship Id="rId24" Type="http://schemas.openxmlformats.org/officeDocument/2006/relationships/control" Target="activeX/activeX14.xml"/><Relationship Id="rId40" Type="http://schemas.openxmlformats.org/officeDocument/2006/relationships/control" Target="activeX/activeX30.xml"/><Relationship Id="rId45" Type="http://schemas.openxmlformats.org/officeDocument/2006/relationships/control" Target="activeX/activeX35.xml"/><Relationship Id="rId66" Type="http://schemas.openxmlformats.org/officeDocument/2006/relationships/control" Target="activeX/activeX56.xml"/><Relationship Id="rId87" Type="http://schemas.openxmlformats.org/officeDocument/2006/relationships/control" Target="activeX/activeX77.xml"/><Relationship Id="rId61" Type="http://schemas.openxmlformats.org/officeDocument/2006/relationships/control" Target="activeX/activeX51.xml"/><Relationship Id="rId82" Type="http://schemas.openxmlformats.org/officeDocument/2006/relationships/control" Target="activeX/activeX72.xml"/><Relationship Id="rId19" Type="http://schemas.openxmlformats.org/officeDocument/2006/relationships/control" Target="activeX/activeX9.xml"/><Relationship Id="rId14" Type="http://schemas.openxmlformats.org/officeDocument/2006/relationships/control" Target="activeX/activeX4.xml"/><Relationship Id="rId30" Type="http://schemas.openxmlformats.org/officeDocument/2006/relationships/control" Target="activeX/activeX20.xml"/><Relationship Id="rId35" Type="http://schemas.openxmlformats.org/officeDocument/2006/relationships/control" Target="activeX/activeX25.xml"/><Relationship Id="rId56" Type="http://schemas.openxmlformats.org/officeDocument/2006/relationships/control" Target="activeX/activeX46.xml"/><Relationship Id="rId77" Type="http://schemas.openxmlformats.org/officeDocument/2006/relationships/control" Target="activeX/activeX67.xml"/><Relationship Id="rId100" Type="http://schemas.openxmlformats.org/officeDocument/2006/relationships/control" Target="activeX/activeX90.xml"/><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ontrol" Target="activeX/activeX41.xml"/><Relationship Id="rId72" Type="http://schemas.openxmlformats.org/officeDocument/2006/relationships/control" Target="activeX/activeX62.xml"/><Relationship Id="rId93" Type="http://schemas.openxmlformats.org/officeDocument/2006/relationships/control" Target="activeX/activeX83.xml"/><Relationship Id="rId98" Type="http://schemas.openxmlformats.org/officeDocument/2006/relationships/control" Target="activeX/activeX88.xml"/><Relationship Id="rId3" Type="http://schemas.openxmlformats.org/officeDocument/2006/relationships/styles" Target="styles.xml"/><Relationship Id="rId25" Type="http://schemas.openxmlformats.org/officeDocument/2006/relationships/control" Target="activeX/activeX15.xml"/><Relationship Id="rId46" Type="http://schemas.openxmlformats.org/officeDocument/2006/relationships/control" Target="activeX/activeX36.xml"/><Relationship Id="rId67" Type="http://schemas.openxmlformats.org/officeDocument/2006/relationships/control" Target="activeX/activeX57.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19.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20.xml><?xml version="1.0" encoding="utf-8"?>
<ax:ocx xmlns:ax="http://schemas.microsoft.com/office/2006/activeX" xmlns:r="http://schemas.openxmlformats.org/officeDocument/2006/relationships" ax:classid="{8BD21D40-EC42-11CE-9E0D-00AA006002F3}" ax:persistence="persistStorage" r:id="rId1"/>
</file>

<file path=word/activeX/activeX21.xml><?xml version="1.0" encoding="utf-8"?>
<ax:ocx xmlns:ax="http://schemas.microsoft.com/office/2006/activeX" xmlns:r="http://schemas.openxmlformats.org/officeDocument/2006/relationships" ax:classid="{8BD21D40-EC42-11CE-9E0D-00AA006002F3}" ax:persistence="persistStorage" r:id="rId1"/>
</file>

<file path=word/activeX/activeX22.xml><?xml version="1.0" encoding="utf-8"?>
<ax:ocx xmlns:ax="http://schemas.microsoft.com/office/2006/activeX" xmlns:r="http://schemas.openxmlformats.org/officeDocument/2006/relationships" ax:classid="{8BD21D40-EC42-11CE-9E0D-00AA006002F3}" ax:persistence="persistStorage" r:id="rId1"/>
</file>

<file path=word/activeX/activeX23.xml><?xml version="1.0" encoding="utf-8"?>
<ax:ocx xmlns:ax="http://schemas.microsoft.com/office/2006/activeX" xmlns:r="http://schemas.openxmlformats.org/officeDocument/2006/relationships" ax:classid="{8BD21D40-EC42-11CE-9E0D-00AA006002F3}" ax:persistence="persistStorage" r:id="rId1"/>
</file>

<file path=word/activeX/activeX24.xml><?xml version="1.0" encoding="utf-8"?>
<ax:ocx xmlns:ax="http://schemas.microsoft.com/office/2006/activeX" xmlns:r="http://schemas.openxmlformats.org/officeDocument/2006/relationships" ax:classid="{8BD21D40-EC42-11CE-9E0D-00AA006002F3}" ax:persistence="persistStorage" r:id="rId1"/>
</file>

<file path=word/activeX/activeX25.xml><?xml version="1.0" encoding="utf-8"?>
<ax:ocx xmlns:ax="http://schemas.microsoft.com/office/2006/activeX" xmlns:r="http://schemas.openxmlformats.org/officeDocument/2006/relationships" ax:classid="{8BD21D40-EC42-11CE-9E0D-00AA006002F3}" ax:persistence="persistStorage" r:id="rId1"/>
</file>

<file path=word/activeX/activeX26.xml><?xml version="1.0" encoding="utf-8"?>
<ax:ocx xmlns:ax="http://schemas.microsoft.com/office/2006/activeX" xmlns:r="http://schemas.openxmlformats.org/officeDocument/2006/relationships" ax:classid="{8BD21D40-EC42-11CE-9E0D-00AA006002F3}" ax:persistence="persistStorage" r:id="rId1"/>
</file>

<file path=word/activeX/activeX27.xml><?xml version="1.0" encoding="utf-8"?>
<ax:ocx xmlns:ax="http://schemas.microsoft.com/office/2006/activeX" xmlns:r="http://schemas.openxmlformats.org/officeDocument/2006/relationships" ax:classid="{8BD21D40-EC42-11CE-9E0D-00AA006002F3}" ax:persistence="persistStorage" r:id="rId1"/>
</file>

<file path=word/activeX/activeX28.xml><?xml version="1.0" encoding="utf-8"?>
<ax:ocx xmlns:ax="http://schemas.microsoft.com/office/2006/activeX" xmlns:r="http://schemas.openxmlformats.org/officeDocument/2006/relationships" ax:classid="{8BD21D40-EC42-11CE-9E0D-00AA006002F3}" ax:persistence="persistStorage" r:id="rId1"/>
</file>

<file path=word/activeX/activeX29.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30.xml><?xml version="1.0" encoding="utf-8"?>
<ax:ocx xmlns:ax="http://schemas.microsoft.com/office/2006/activeX" xmlns:r="http://schemas.openxmlformats.org/officeDocument/2006/relationships" ax:classid="{8BD21D40-EC42-11CE-9E0D-00AA006002F3}" ax:persistence="persistStorage" r:id="rId1"/>
</file>

<file path=word/activeX/activeX31.xml><?xml version="1.0" encoding="utf-8"?>
<ax:ocx xmlns:ax="http://schemas.microsoft.com/office/2006/activeX" xmlns:r="http://schemas.openxmlformats.org/officeDocument/2006/relationships" ax:classid="{8BD21D40-EC42-11CE-9E0D-00AA006002F3}" ax:persistence="persistStorage" r:id="rId1"/>
</file>

<file path=word/activeX/activeX32.xml><?xml version="1.0" encoding="utf-8"?>
<ax:ocx xmlns:ax="http://schemas.microsoft.com/office/2006/activeX" xmlns:r="http://schemas.openxmlformats.org/officeDocument/2006/relationships" ax:classid="{8BD21D40-EC42-11CE-9E0D-00AA006002F3}" ax:persistence="persistStorage" r:id="rId1"/>
</file>

<file path=word/activeX/activeX33.xml><?xml version="1.0" encoding="utf-8"?>
<ax:ocx xmlns:ax="http://schemas.microsoft.com/office/2006/activeX" xmlns:r="http://schemas.openxmlformats.org/officeDocument/2006/relationships" ax:classid="{8BD21D40-EC42-11CE-9E0D-00AA006002F3}" ax:persistence="persistStorage" r:id="rId1"/>
</file>

<file path=word/activeX/activeX34.xml><?xml version="1.0" encoding="utf-8"?>
<ax:ocx xmlns:ax="http://schemas.microsoft.com/office/2006/activeX" xmlns:r="http://schemas.openxmlformats.org/officeDocument/2006/relationships" ax:classid="{8BD21D40-EC42-11CE-9E0D-00AA006002F3}" ax:persistence="persistStorage" r:id="rId1"/>
</file>

<file path=word/activeX/activeX35.xml><?xml version="1.0" encoding="utf-8"?>
<ax:ocx xmlns:ax="http://schemas.microsoft.com/office/2006/activeX" xmlns:r="http://schemas.openxmlformats.org/officeDocument/2006/relationships" ax:classid="{8BD21D40-EC42-11CE-9E0D-00AA006002F3}" ax:persistence="persistStorage" r:id="rId1"/>
</file>

<file path=word/activeX/activeX36.xml><?xml version="1.0" encoding="utf-8"?>
<ax:ocx xmlns:ax="http://schemas.microsoft.com/office/2006/activeX" xmlns:r="http://schemas.openxmlformats.org/officeDocument/2006/relationships" ax:classid="{8BD21D40-EC42-11CE-9E0D-00AA006002F3}" ax:persistence="persistStorage" r:id="rId1"/>
</file>

<file path=word/activeX/activeX37.xml><?xml version="1.0" encoding="utf-8"?>
<ax:ocx xmlns:ax="http://schemas.microsoft.com/office/2006/activeX" xmlns:r="http://schemas.openxmlformats.org/officeDocument/2006/relationships" ax:classid="{8BD21D40-EC42-11CE-9E0D-00AA006002F3}" ax:persistence="persistStorage" r:id="rId1"/>
</file>

<file path=word/activeX/activeX38.xml><?xml version="1.0" encoding="utf-8"?>
<ax:ocx xmlns:ax="http://schemas.microsoft.com/office/2006/activeX" xmlns:r="http://schemas.openxmlformats.org/officeDocument/2006/relationships" ax:classid="{8BD21D40-EC42-11CE-9E0D-00AA006002F3}" ax:persistence="persistStorage" r:id="rId1"/>
</file>

<file path=word/activeX/activeX39.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40.xml><?xml version="1.0" encoding="utf-8"?>
<ax:ocx xmlns:ax="http://schemas.microsoft.com/office/2006/activeX" xmlns:r="http://schemas.openxmlformats.org/officeDocument/2006/relationships" ax:classid="{8BD21D40-EC42-11CE-9E0D-00AA006002F3}" ax:persistence="persistStorage" r:id="rId1"/>
</file>

<file path=word/activeX/activeX41.xml><?xml version="1.0" encoding="utf-8"?>
<ax:ocx xmlns:ax="http://schemas.microsoft.com/office/2006/activeX" xmlns:r="http://schemas.openxmlformats.org/officeDocument/2006/relationships" ax:classid="{8BD21D40-EC42-11CE-9E0D-00AA006002F3}" ax:persistence="persistStorage" r:id="rId1"/>
</file>

<file path=word/activeX/activeX42.xml><?xml version="1.0" encoding="utf-8"?>
<ax:ocx xmlns:ax="http://schemas.microsoft.com/office/2006/activeX" xmlns:r="http://schemas.openxmlformats.org/officeDocument/2006/relationships" ax:classid="{8BD21D40-EC42-11CE-9E0D-00AA006002F3}" ax:persistence="persistStorage" r:id="rId1"/>
</file>

<file path=word/activeX/activeX43.xml><?xml version="1.0" encoding="utf-8"?>
<ax:ocx xmlns:ax="http://schemas.microsoft.com/office/2006/activeX" xmlns:r="http://schemas.openxmlformats.org/officeDocument/2006/relationships" ax:classid="{8BD21D40-EC42-11CE-9E0D-00AA006002F3}" ax:persistence="persistStorage" r:id="rId1"/>
</file>

<file path=word/activeX/activeX44.xml><?xml version="1.0" encoding="utf-8"?>
<ax:ocx xmlns:ax="http://schemas.microsoft.com/office/2006/activeX" xmlns:r="http://schemas.openxmlformats.org/officeDocument/2006/relationships" ax:classid="{8BD21D40-EC42-11CE-9E0D-00AA006002F3}" ax:persistence="persistStorage" r:id="rId1"/>
</file>

<file path=word/activeX/activeX45.xml><?xml version="1.0" encoding="utf-8"?>
<ax:ocx xmlns:ax="http://schemas.microsoft.com/office/2006/activeX" xmlns:r="http://schemas.openxmlformats.org/officeDocument/2006/relationships" ax:classid="{8BD21D40-EC42-11CE-9E0D-00AA006002F3}" ax:persistence="persistStorage" r:id="rId1"/>
</file>

<file path=word/activeX/activeX46.xml><?xml version="1.0" encoding="utf-8"?>
<ax:ocx xmlns:ax="http://schemas.microsoft.com/office/2006/activeX" xmlns:r="http://schemas.openxmlformats.org/officeDocument/2006/relationships" ax:classid="{8BD21D40-EC42-11CE-9E0D-00AA006002F3}" ax:persistence="persistStorage" r:id="rId1"/>
</file>

<file path=word/activeX/activeX47.xml><?xml version="1.0" encoding="utf-8"?>
<ax:ocx xmlns:ax="http://schemas.microsoft.com/office/2006/activeX" xmlns:r="http://schemas.openxmlformats.org/officeDocument/2006/relationships" ax:classid="{8BD21D40-EC42-11CE-9E0D-00AA006002F3}" ax:persistence="persistStorage" r:id="rId1"/>
</file>

<file path=word/activeX/activeX48.xml><?xml version="1.0" encoding="utf-8"?>
<ax:ocx xmlns:ax="http://schemas.microsoft.com/office/2006/activeX" xmlns:r="http://schemas.openxmlformats.org/officeDocument/2006/relationships" ax:classid="{8BD21D40-EC42-11CE-9E0D-00AA006002F3}" ax:persistence="persistStorage" r:id="rId1"/>
</file>

<file path=word/activeX/activeX49.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50.xml><?xml version="1.0" encoding="utf-8"?>
<ax:ocx xmlns:ax="http://schemas.microsoft.com/office/2006/activeX" xmlns:r="http://schemas.openxmlformats.org/officeDocument/2006/relationships" ax:classid="{8BD21D40-EC42-11CE-9E0D-00AA006002F3}" ax:persistence="persistStorage" r:id="rId1"/>
</file>

<file path=word/activeX/activeX51.xml><?xml version="1.0" encoding="utf-8"?>
<ax:ocx xmlns:ax="http://schemas.microsoft.com/office/2006/activeX" xmlns:r="http://schemas.openxmlformats.org/officeDocument/2006/relationships" ax:classid="{8BD21D40-EC42-11CE-9E0D-00AA006002F3}" ax:persistence="persistStorage" r:id="rId1"/>
</file>

<file path=word/activeX/activeX52.xml><?xml version="1.0" encoding="utf-8"?>
<ax:ocx xmlns:ax="http://schemas.microsoft.com/office/2006/activeX" xmlns:r="http://schemas.openxmlformats.org/officeDocument/2006/relationships" ax:classid="{8BD21D40-EC42-11CE-9E0D-00AA006002F3}" ax:persistence="persistStorage" r:id="rId1"/>
</file>

<file path=word/activeX/activeX53.xml><?xml version="1.0" encoding="utf-8"?>
<ax:ocx xmlns:ax="http://schemas.microsoft.com/office/2006/activeX" xmlns:r="http://schemas.openxmlformats.org/officeDocument/2006/relationships" ax:classid="{8BD21D40-EC42-11CE-9E0D-00AA006002F3}" ax:persistence="persistStorage" r:id="rId1"/>
</file>

<file path=word/activeX/activeX54.xml><?xml version="1.0" encoding="utf-8"?>
<ax:ocx xmlns:ax="http://schemas.microsoft.com/office/2006/activeX" xmlns:r="http://schemas.openxmlformats.org/officeDocument/2006/relationships" ax:classid="{8BD21D40-EC42-11CE-9E0D-00AA006002F3}" ax:persistence="persistStorage" r:id="rId1"/>
</file>

<file path=word/activeX/activeX55.xml><?xml version="1.0" encoding="utf-8"?>
<ax:ocx xmlns:ax="http://schemas.microsoft.com/office/2006/activeX" xmlns:r="http://schemas.openxmlformats.org/officeDocument/2006/relationships" ax:classid="{8BD21D40-EC42-11CE-9E0D-00AA006002F3}" ax:persistence="persistStorage" r:id="rId1"/>
</file>

<file path=word/activeX/activeX56.xml><?xml version="1.0" encoding="utf-8"?>
<ax:ocx xmlns:ax="http://schemas.microsoft.com/office/2006/activeX" xmlns:r="http://schemas.openxmlformats.org/officeDocument/2006/relationships" ax:classid="{8BD21D40-EC42-11CE-9E0D-00AA006002F3}" ax:persistence="persistStorage" r:id="rId1"/>
</file>

<file path=word/activeX/activeX57.xml><?xml version="1.0" encoding="utf-8"?>
<ax:ocx xmlns:ax="http://schemas.microsoft.com/office/2006/activeX" xmlns:r="http://schemas.openxmlformats.org/officeDocument/2006/relationships" ax:classid="{8BD21D40-EC42-11CE-9E0D-00AA006002F3}" ax:persistence="persistStorage" r:id="rId1"/>
</file>

<file path=word/activeX/activeX58.xml><?xml version="1.0" encoding="utf-8"?>
<ax:ocx xmlns:ax="http://schemas.microsoft.com/office/2006/activeX" xmlns:r="http://schemas.openxmlformats.org/officeDocument/2006/relationships" ax:classid="{8BD21D40-EC42-11CE-9E0D-00AA006002F3}" ax:persistence="persistStorage" r:id="rId1"/>
</file>

<file path=word/activeX/activeX59.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60.xml><?xml version="1.0" encoding="utf-8"?>
<ax:ocx xmlns:ax="http://schemas.microsoft.com/office/2006/activeX" xmlns:r="http://schemas.openxmlformats.org/officeDocument/2006/relationships" ax:classid="{8BD21D40-EC42-11CE-9E0D-00AA006002F3}" ax:persistence="persistStorage" r:id="rId1"/>
</file>

<file path=word/activeX/activeX61.xml><?xml version="1.0" encoding="utf-8"?>
<ax:ocx xmlns:ax="http://schemas.microsoft.com/office/2006/activeX" xmlns:r="http://schemas.openxmlformats.org/officeDocument/2006/relationships" ax:classid="{8BD21D40-EC42-11CE-9E0D-00AA006002F3}" ax:persistence="persistStorage" r:id="rId1"/>
</file>

<file path=word/activeX/activeX62.xml><?xml version="1.0" encoding="utf-8"?>
<ax:ocx xmlns:ax="http://schemas.microsoft.com/office/2006/activeX" xmlns:r="http://schemas.openxmlformats.org/officeDocument/2006/relationships" ax:classid="{8BD21D40-EC42-11CE-9E0D-00AA006002F3}" ax:persistence="persistStorage" r:id="rId1"/>
</file>

<file path=word/activeX/activeX63.xml><?xml version="1.0" encoding="utf-8"?>
<ax:ocx xmlns:ax="http://schemas.microsoft.com/office/2006/activeX" xmlns:r="http://schemas.openxmlformats.org/officeDocument/2006/relationships" ax:classid="{8BD21D40-EC42-11CE-9E0D-00AA006002F3}" ax:persistence="persistStorage" r:id="rId1"/>
</file>

<file path=word/activeX/activeX64.xml><?xml version="1.0" encoding="utf-8"?>
<ax:ocx xmlns:ax="http://schemas.microsoft.com/office/2006/activeX" xmlns:r="http://schemas.openxmlformats.org/officeDocument/2006/relationships" ax:classid="{8BD21D40-EC42-11CE-9E0D-00AA006002F3}" ax:persistence="persistStorage" r:id="rId1"/>
</file>

<file path=word/activeX/activeX65.xml><?xml version="1.0" encoding="utf-8"?>
<ax:ocx xmlns:ax="http://schemas.microsoft.com/office/2006/activeX" xmlns:r="http://schemas.openxmlformats.org/officeDocument/2006/relationships" ax:classid="{8BD21D40-EC42-11CE-9E0D-00AA006002F3}" ax:persistence="persistStorage" r:id="rId1"/>
</file>

<file path=word/activeX/activeX66.xml><?xml version="1.0" encoding="utf-8"?>
<ax:ocx xmlns:ax="http://schemas.microsoft.com/office/2006/activeX" xmlns:r="http://schemas.openxmlformats.org/officeDocument/2006/relationships" ax:classid="{8BD21D40-EC42-11CE-9E0D-00AA006002F3}" ax:persistence="persistStorage" r:id="rId1"/>
</file>

<file path=word/activeX/activeX67.xml><?xml version="1.0" encoding="utf-8"?>
<ax:ocx xmlns:ax="http://schemas.microsoft.com/office/2006/activeX" xmlns:r="http://schemas.openxmlformats.org/officeDocument/2006/relationships" ax:classid="{8BD21D40-EC42-11CE-9E0D-00AA006002F3}" ax:persistence="persistStorage" r:id="rId1"/>
</file>

<file path=word/activeX/activeX68.xml><?xml version="1.0" encoding="utf-8"?>
<ax:ocx xmlns:ax="http://schemas.microsoft.com/office/2006/activeX" xmlns:r="http://schemas.openxmlformats.org/officeDocument/2006/relationships" ax:classid="{8BD21D40-EC42-11CE-9E0D-00AA006002F3}" ax:persistence="persistStorage" r:id="rId1"/>
</file>

<file path=word/activeX/activeX69.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70.xml><?xml version="1.0" encoding="utf-8"?>
<ax:ocx xmlns:ax="http://schemas.microsoft.com/office/2006/activeX" xmlns:r="http://schemas.openxmlformats.org/officeDocument/2006/relationships" ax:classid="{8BD21D40-EC42-11CE-9E0D-00AA006002F3}" ax:persistence="persistStorage" r:id="rId1"/>
</file>

<file path=word/activeX/activeX71.xml><?xml version="1.0" encoding="utf-8"?>
<ax:ocx xmlns:ax="http://schemas.microsoft.com/office/2006/activeX" xmlns:r="http://schemas.openxmlformats.org/officeDocument/2006/relationships" ax:classid="{8BD21D40-EC42-11CE-9E0D-00AA006002F3}" ax:persistence="persistStorage" r:id="rId1"/>
</file>

<file path=word/activeX/activeX72.xml><?xml version="1.0" encoding="utf-8"?>
<ax:ocx xmlns:ax="http://schemas.microsoft.com/office/2006/activeX" xmlns:r="http://schemas.openxmlformats.org/officeDocument/2006/relationships" ax:classid="{8BD21D40-EC42-11CE-9E0D-00AA006002F3}" ax:persistence="persistStorage" r:id="rId1"/>
</file>

<file path=word/activeX/activeX73.xml><?xml version="1.0" encoding="utf-8"?>
<ax:ocx xmlns:ax="http://schemas.microsoft.com/office/2006/activeX" xmlns:r="http://schemas.openxmlformats.org/officeDocument/2006/relationships" ax:classid="{8BD21D40-EC42-11CE-9E0D-00AA006002F3}" ax:persistence="persistStorage" r:id="rId1"/>
</file>

<file path=word/activeX/activeX74.xml><?xml version="1.0" encoding="utf-8"?>
<ax:ocx xmlns:ax="http://schemas.microsoft.com/office/2006/activeX" xmlns:r="http://schemas.openxmlformats.org/officeDocument/2006/relationships" ax:classid="{8BD21D40-EC42-11CE-9E0D-00AA006002F3}" ax:persistence="persistStorage" r:id="rId1"/>
</file>

<file path=word/activeX/activeX75.xml><?xml version="1.0" encoding="utf-8"?>
<ax:ocx xmlns:ax="http://schemas.microsoft.com/office/2006/activeX" xmlns:r="http://schemas.openxmlformats.org/officeDocument/2006/relationships" ax:classid="{8BD21D40-EC42-11CE-9E0D-00AA006002F3}" ax:persistence="persistStorage" r:id="rId1"/>
</file>

<file path=word/activeX/activeX76.xml><?xml version="1.0" encoding="utf-8"?>
<ax:ocx xmlns:ax="http://schemas.microsoft.com/office/2006/activeX" xmlns:r="http://schemas.openxmlformats.org/officeDocument/2006/relationships" ax:classid="{8BD21D40-EC42-11CE-9E0D-00AA006002F3}" ax:persistence="persistStorage" r:id="rId1"/>
</file>

<file path=word/activeX/activeX77.xml><?xml version="1.0" encoding="utf-8"?>
<ax:ocx xmlns:ax="http://schemas.microsoft.com/office/2006/activeX" xmlns:r="http://schemas.openxmlformats.org/officeDocument/2006/relationships" ax:classid="{8BD21D40-EC42-11CE-9E0D-00AA006002F3}" ax:persistence="persistStorage" r:id="rId1"/>
</file>

<file path=word/activeX/activeX78.xml><?xml version="1.0" encoding="utf-8"?>
<ax:ocx xmlns:ax="http://schemas.microsoft.com/office/2006/activeX" xmlns:r="http://schemas.openxmlformats.org/officeDocument/2006/relationships" ax:classid="{8BD21D40-EC42-11CE-9E0D-00AA006002F3}" ax:persistence="persistStorage" r:id="rId1"/>
</file>

<file path=word/activeX/activeX79.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80.xml><?xml version="1.0" encoding="utf-8"?>
<ax:ocx xmlns:ax="http://schemas.microsoft.com/office/2006/activeX" xmlns:r="http://schemas.openxmlformats.org/officeDocument/2006/relationships" ax:classid="{8BD21D40-EC42-11CE-9E0D-00AA006002F3}" ax:persistence="persistStorage" r:id="rId1"/>
</file>

<file path=word/activeX/activeX81.xml><?xml version="1.0" encoding="utf-8"?>
<ax:ocx xmlns:ax="http://schemas.microsoft.com/office/2006/activeX" xmlns:r="http://schemas.openxmlformats.org/officeDocument/2006/relationships" ax:classid="{8BD21D40-EC42-11CE-9E0D-00AA006002F3}" ax:persistence="persistStorage" r:id="rId1"/>
</file>

<file path=word/activeX/activeX82.xml><?xml version="1.0" encoding="utf-8"?>
<ax:ocx xmlns:ax="http://schemas.microsoft.com/office/2006/activeX" xmlns:r="http://schemas.openxmlformats.org/officeDocument/2006/relationships" ax:classid="{8BD21D40-EC42-11CE-9E0D-00AA006002F3}" ax:persistence="persistStorage" r:id="rId1"/>
</file>

<file path=word/activeX/activeX83.xml><?xml version="1.0" encoding="utf-8"?>
<ax:ocx xmlns:ax="http://schemas.microsoft.com/office/2006/activeX" xmlns:r="http://schemas.openxmlformats.org/officeDocument/2006/relationships" ax:classid="{8BD21D40-EC42-11CE-9E0D-00AA006002F3}" ax:persistence="persistStorage" r:id="rId1"/>
</file>

<file path=word/activeX/activeX84.xml><?xml version="1.0" encoding="utf-8"?>
<ax:ocx xmlns:ax="http://schemas.microsoft.com/office/2006/activeX" xmlns:r="http://schemas.openxmlformats.org/officeDocument/2006/relationships" ax:classid="{8BD21D40-EC42-11CE-9E0D-00AA006002F3}" ax:persistence="persistStorage" r:id="rId1"/>
</file>

<file path=word/activeX/activeX85.xml><?xml version="1.0" encoding="utf-8"?>
<ax:ocx xmlns:ax="http://schemas.microsoft.com/office/2006/activeX" xmlns:r="http://schemas.openxmlformats.org/officeDocument/2006/relationships" ax:classid="{8BD21D40-EC42-11CE-9E0D-00AA006002F3}" ax:persistence="persistStorage" r:id="rId1"/>
</file>

<file path=word/activeX/activeX86.xml><?xml version="1.0" encoding="utf-8"?>
<ax:ocx xmlns:ax="http://schemas.microsoft.com/office/2006/activeX" xmlns:r="http://schemas.openxmlformats.org/officeDocument/2006/relationships" ax:classid="{8BD21D40-EC42-11CE-9E0D-00AA006002F3}" ax:persistence="persistStorage" r:id="rId1"/>
</file>

<file path=word/activeX/activeX87.xml><?xml version="1.0" encoding="utf-8"?>
<ax:ocx xmlns:ax="http://schemas.microsoft.com/office/2006/activeX" xmlns:r="http://schemas.openxmlformats.org/officeDocument/2006/relationships" ax:classid="{8BD21D40-EC42-11CE-9E0D-00AA006002F3}" ax:persistence="persistStorage" r:id="rId1"/>
</file>

<file path=word/activeX/activeX88.xml><?xml version="1.0" encoding="utf-8"?>
<ax:ocx xmlns:ax="http://schemas.microsoft.com/office/2006/activeX" xmlns:r="http://schemas.openxmlformats.org/officeDocument/2006/relationships" ax:classid="{8BD21D40-EC42-11CE-9E0D-00AA006002F3}" ax:persistence="persistStorage" r:id="rId1"/>
</file>

<file path=word/activeX/activeX89.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activeX/activeX90.xml><?xml version="1.0" encoding="utf-8"?>
<ax:ocx xmlns:ax="http://schemas.microsoft.com/office/2006/activeX" xmlns:r="http://schemas.openxmlformats.org/officeDocument/2006/relationships" ax:classid="{8BD21D40-EC42-11CE-9E0D-00AA006002F3}" ax:persistence="persistStorage" r:id="rId1"/>
</file>

<file path=word/activeX/activeX91.xml><?xml version="1.0" encoding="utf-8"?>
<ax:ocx xmlns:ax="http://schemas.microsoft.com/office/2006/activeX" xmlns:r="http://schemas.openxmlformats.org/officeDocument/2006/relationships" ax:classid="{8BD21D40-EC42-11CE-9E0D-00AA006002F3}" ax:persistence="persistStorage" r:id="rId1"/>
</file>

<file path=word/activeX/activeX92.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683072-7538-41E6-BFDE-C96E062E0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5</TotalTime>
  <Pages>4</Pages>
  <Words>1332</Words>
  <Characters>759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913</CharactersWithSpaces>
  <SharedDoc>false</SharedDoc>
  <HLinks>
    <vt:vector size="12" baseType="variant">
      <vt:variant>
        <vt:i4>5898338</vt:i4>
      </vt:variant>
      <vt:variant>
        <vt:i4>3</vt:i4>
      </vt:variant>
      <vt:variant>
        <vt:i4>0</vt:i4>
      </vt:variant>
      <vt:variant>
        <vt:i4>5</vt:i4>
      </vt:variant>
      <vt:variant>
        <vt:lpwstr>http://icmr.nic.in/guidelines/ICMR_Ethical_Guidelines_2017.pdf</vt:lpwstr>
      </vt:variant>
      <vt:variant>
        <vt:lpwstr/>
      </vt:variant>
      <vt:variant>
        <vt:i4>5898338</vt:i4>
      </vt:variant>
      <vt:variant>
        <vt:i4>0</vt:i4>
      </vt:variant>
      <vt:variant>
        <vt:i4>0</vt:i4>
      </vt:variant>
      <vt:variant>
        <vt:i4>5</vt:i4>
      </vt:variant>
      <vt:variant>
        <vt:lpwstr>http://icmr.nic.in/guidelines/ICMR_Ethical_Guidelines_20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a Kalla</dc:creator>
  <cp:lastModifiedBy>ACER</cp:lastModifiedBy>
  <cp:revision>690</cp:revision>
  <cp:lastPrinted>2018-11-19T12:15:00Z</cp:lastPrinted>
  <dcterms:created xsi:type="dcterms:W3CDTF">2018-11-28T06:52:00Z</dcterms:created>
  <dcterms:modified xsi:type="dcterms:W3CDTF">2025-10-30T07:57:00Z</dcterms:modified>
</cp:coreProperties>
</file>